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4A360" w14:textId="31B05F2C" w:rsidR="001154DD" w:rsidRPr="00440C62" w:rsidRDefault="00FA40AB" w:rsidP="00440C62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sz w:val="18"/>
          <w:szCs w:val="18"/>
        </w:rPr>
        <w:t xml:space="preserve">       </w:t>
      </w:r>
    </w:p>
    <w:p w14:paraId="64C08E43" w14:textId="77777777" w:rsidR="0069476F" w:rsidRPr="00BD55F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</w:t>
      </w:r>
    </w:p>
    <w:tbl>
      <w:tblPr>
        <w:tblStyle w:val="TableGrid"/>
        <w:tblW w:w="8470" w:type="dxa"/>
        <w:jc w:val="center"/>
        <w:tblLook w:val="04A0" w:firstRow="1" w:lastRow="0" w:firstColumn="1" w:lastColumn="0" w:noHBand="0" w:noVBand="1"/>
      </w:tblPr>
      <w:tblGrid>
        <w:gridCol w:w="1751"/>
        <w:gridCol w:w="1597"/>
        <w:gridCol w:w="1126"/>
        <w:gridCol w:w="1332"/>
        <w:gridCol w:w="1332"/>
        <w:gridCol w:w="1332"/>
      </w:tblGrid>
      <w:tr w:rsidR="0069476F" w:rsidRPr="000E17EA" w14:paraId="027C0D90" w14:textId="77777777" w:rsidTr="0069476F">
        <w:trPr>
          <w:trHeight w:val="347"/>
          <w:jc w:val="center"/>
        </w:trPr>
        <w:tc>
          <w:tcPr>
            <w:tcW w:w="4474" w:type="dxa"/>
            <w:gridSpan w:val="3"/>
          </w:tcPr>
          <w:p w14:paraId="4A1E856B" w14:textId="77777777" w:rsidR="0069476F" w:rsidRPr="000E17EA" w:rsidRDefault="0069476F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332" w:type="dxa"/>
          </w:tcPr>
          <w:p w14:paraId="3BDE9E57" w14:textId="77777777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79D27006" w14:textId="67DD9D0B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0FF134FD" w14:textId="3E12FF21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5E7DDA89" w14:textId="77777777" w:rsidTr="0069476F">
        <w:trPr>
          <w:trHeight w:val="347"/>
          <w:jc w:val="center"/>
        </w:trPr>
        <w:tc>
          <w:tcPr>
            <w:tcW w:w="1751" w:type="dxa"/>
            <w:hideMark/>
          </w:tcPr>
          <w:p w14:paraId="6C20EDE7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97" w:type="dxa"/>
            <w:hideMark/>
          </w:tcPr>
          <w:p w14:paraId="4653B7A6" w14:textId="77777777" w:rsidR="0069476F" w:rsidRPr="000E17E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26" w:type="dxa"/>
            <w:hideMark/>
          </w:tcPr>
          <w:p w14:paraId="14B9281C" w14:textId="77777777" w:rsidR="0069476F" w:rsidRPr="000E17E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32" w:type="dxa"/>
          </w:tcPr>
          <w:p w14:paraId="0E219250" w14:textId="2506D3AC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332" w:type="dxa"/>
          </w:tcPr>
          <w:p w14:paraId="2AD25F76" w14:textId="11F337D1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32" w:type="dxa"/>
          </w:tcPr>
          <w:p w14:paraId="1E44749E" w14:textId="1B65C8B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</w:tr>
      <w:tr w:rsidR="0069476F" w:rsidRPr="000E17EA" w14:paraId="47703223" w14:textId="77777777" w:rsidTr="0069476F">
        <w:trPr>
          <w:trHeight w:val="347"/>
          <w:jc w:val="center"/>
        </w:trPr>
        <w:tc>
          <w:tcPr>
            <w:tcW w:w="0" w:type="auto"/>
          </w:tcPr>
          <w:p w14:paraId="1D35AD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597" w:type="dxa"/>
          </w:tcPr>
          <w:p w14:paraId="2F606BD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126" w:type="dxa"/>
          </w:tcPr>
          <w:p w14:paraId="211537E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4FF0310" w14:textId="3AB10798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332" w:type="dxa"/>
          </w:tcPr>
          <w:p w14:paraId="489134D4" w14:textId="347D34A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332" w:type="dxa"/>
          </w:tcPr>
          <w:p w14:paraId="460D4505" w14:textId="682E056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51858DBD" w14:textId="77777777" w:rsidTr="0069476F">
        <w:trPr>
          <w:trHeight w:val="347"/>
          <w:jc w:val="center"/>
        </w:trPr>
        <w:tc>
          <w:tcPr>
            <w:tcW w:w="0" w:type="auto"/>
          </w:tcPr>
          <w:p w14:paraId="3640325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597" w:type="dxa"/>
          </w:tcPr>
          <w:p w14:paraId="57D92F3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126" w:type="dxa"/>
          </w:tcPr>
          <w:p w14:paraId="41F44B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CADC6DF" w14:textId="425A9E4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332" w:type="dxa"/>
          </w:tcPr>
          <w:p w14:paraId="799C48B6" w14:textId="2975C91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5413CC93" w14:textId="2F2A020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15B90423" w14:textId="77777777" w:rsidTr="0069476F">
        <w:trPr>
          <w:trHeight w:val="347"/>
          <w:jc w:val="center"/>
        </w:trPr>
        <w:tc>
          <w:tcPr>
            <w:tcW w:w="0" w:type="auto"/>
          </w:tcPr>
          <w:p w14:paraId="0B9B6B4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646F073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127497F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804366A" w14:textId="26AFD73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0FE53EDB" w14:textId="42E00F6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1DF656B7" w14:textId="4988605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126A61F5" w14:textId="77777777" w:rsidTr="0069476F">
        <w:trPr>
          <w:trHeight w:val="347"/>
          <w:jc w:val="center"/>
        </w:trPr>
        <w:tc>
          <w:tcPr>
            <w:tcW w:w="0" w:type="auto"/>
          </w:tcPr>
          <w:p w14:paraId="75E0781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3F6C389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126" w:type="dxa"/>
          </w:tcPr>
          <w:p w14:paraId="35C2D24A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54D038A" w14:textId="28BAD12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20C45582" w14:textId="21F5D77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332" w:type="dxa"/>
          </w:tcPr>
          <w:p w14:paraId="0E0A42E4" w14:textId="05441AC9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68094BCD" w14:textId="77777777" w:rsidTr="0069476F">
        <w:trPr>
          <w:trHeight w:val="347"/>
          <w:jc w:val="center"/>
        </w:trPr>
        <w:tc>
          <w:tcPr>
            <w:tcW w:w="0" w:type="auto"/>
          </w:tcPr>
          <w:p w14:paraId="163CAB1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597" w:type="dxa"/>
          </w:tcPr>
          <w:p w14:paraId="307BE52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126" w:type="dxa"/>
          </w:tcPr>
          <w:p w14:paraId="1C12B63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570E8D5" w14:textId="6F5819C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332" w:type="dxa"/>
          </w:tcPr>
          <w:p w14:paraId="19288ED8" w14:textId="21E25C9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332" w:type="dxa"/>
          </w:tcPr>
          <w:p w14:paraId="14E4A2BD" w14:textId="4DF7093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44A3187" w14:textId="77777777" w:rsidTr="0069476F">
        <w:trPr>
          <w:trHeight w:val="347"/>
          <w:jc w:val="center"/>
        </w:trPr>
        <w:tc>
          <w:tcPr>
            <w:tcW w:w="0" w:type="auto"/>
          </w:tcPr>
          <w:p w14:paraId="47ADF71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597" w:type="dxa"/>
          </w:tcPr>
          <w:p w14:paraId="77EC7A8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B Degradation</w:t>
            </w:r>
          </w:p>
        </w:tc>
        <w:tc>
          <w:tcPr>
            <w:tcW w:w="1126" w:type="dxa"/>
          </w:tcPr>
          <w:p w14:paraId="46266D9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A377051" w14:textId="04079AD3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332" w:type="dxa"/>
          </w:tcPr>
          <w:p w14:paraId="5588E2C6" w14:textId="32CB557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B Degradation</w:t>
            </w:r>
          </w:p>
        </w:tc>
        <w:tc>
          <w:tcPr>
            <w:tcW w:w="1332" w:type="dxa"/>
          </w:tcPr>
          <w:p w14:paraId="4B46B86E" w14:textId="131CDE4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F580D68" w14:textId="77777777" w:rsidTr="0069476F">
        <w:trPr>
          <w:trHeight w:val="347"/>
          <w:jc w:val="center"/>
        </w:trPr>
        <w:tc>
          <w:tcPr>
            <w:tcW w:w="0" w:type="auto"/>
          </w:tcPr>
          <w:p w14:paraId="4D5ADE8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597" w:type="dxa"/>
          </w:tcPr>
          <w:p w14:paraId="3217129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126" w:type="dxa"/>
          </w:tcPr>
          <w:p w14:paraId="3A31243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289148B" w14:textId="3D9979C9" w:rsidR="0069476F" w:rsidRPr="00B44558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/NF-κB</w:t>
            </w:r>
          </w:p>
        </w:tc>
        <w:tc>
          <w:tcPr>
            <w:tcW w:w="1332" w:type="dxa"/>
          </w:tcPr>
          <w:p w14:paraId="3CD1B244" w14:textId="43E1F487" w:rsidR="0069476F" w:rsidRPr="00B44558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332" w:type="dxa"/>
          </w:tcPr>
          <w:p w14:paraId="0A481BE5" w14:textId="31A5B306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4558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376ABCAD" w14:textId="77777777" w:rsidTr="0069476F">
        <w:trPr>
          <w:trHeight w:val="347"/>
          <w:jc w:val="center"/>
        </w:trPr>
        <w:tc>
          <w:tcPr>
            <w:tcW w:w="0" w:type="auto"/>
          </w:tcPr>
          <w:p w14:paraId="60071EA7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597" w:type="dxa"/>
          </w:tcPr>
          <w:p w14:paraId="0C2FDEA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237CD14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82E36C0" w14:textId="4E6EB71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332" w:type="dxa"/>
          </w:tcPr>
          <w:p w14:paraId="5DC1C391" w14:textId="08728AE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067493BE" w14:textId="1D4E3E89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1EA5BA19" w14:textId="77777777" w:rsidTr="0069476F">
        <w:trPr>
          <w:trHeight w:val="347"/>
          <w:jc w:val="center"/>
        </w:trPr>
        <w:tc>
          <w:tcPr>
            <w:tcW w:w="0" w:type="auto"/>
          </w:tcPr>
          <w:p w14:paraId="14D5155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597" w:type="dxa"/>
          </w:tcPr>
          <w:p w14:paraId="4D9F571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126" w:type="dxa"/>
          </w:tcPr>
          <w:p w14:paraId="74DCA33B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54C00564" w14:textId="2D46A2F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332" w:type="dxa"/>
          </w:tcPr>
          <w:p w14:paraId="1D1D8093" w14:textId="09E5E32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332" w:type="dxa"/>
          </w:tcPr>
          <w:p w14:paraId="4F6F1022" w14:textId="2B19F01E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2C644D52" w14:textId="77777777" w:rsidTr="0069476F">
        <w:trPr>
          <w:trHeight w:val="347"/>
          <w:jc w:val="center"/>
        </w:trPr>
        <w:tc>
          <w:tcPr>
            <w:tcW w:w="0" w:type="auto"/>
          </w:tcPr>
          <w:p w14:paraId="56E11B2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597" w:type="dxa"/>
          </w:tcPr>
          <w:p w14:paraId="14DCCC9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75A09F2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F8CD84A" w14:textId="5347FC5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231948C8" w14:textId="0BA8D07B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2E05A7A1" w14:textId="22DD693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6B8B044A" w14:textId="77777777" w:rsidTr="0069476F">
        <w:trPr>
          <w:trHeight w:val="347"/>
          <w:jc w:val="center"/>
        </w:trPr>
        <w:tc>
          <w:tcPr>
            <w:tcW w:w="0" w:type="auto"/>
          </w:tcPr>
          <w:p w14:paraId="1EF7100B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597" w:type="dxa"/>
          </w:tcPr>
          <w:p w14:paraId="072F33E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38E666A7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0B6967A" w14:textId="6652B29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36246353" w14:textId="0D9ADFC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79FCF0AD" w14:textId="0862174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18D1F7C0" w14:textId="77777777" w:rsidTr="0069476F">
        <w:trPr>
          <w:trHeight w:val="347"/>
          <w:jc w:val="center"/>
        </w:trPr>
        <w:tc>
          <w:tcPr>
            <w:tcW w:w="0" w:type="auto"/>
          </w:tcPr>
          <w:p w14:paraId="4F3089B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1420DF1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126" w:type="dxa"/>
          </w:tcPr>
          <w:p w14:paraId="4C1A6C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40B72F7" w14:textId="09882F6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1F6910B" w14:textId="488F9F9E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332" w:type="dxa"/>
          </w:tcPr>
          <w:p w14:paraId="2CD3E946" w14:textId="646CEE1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3C670CA9" w14:textId="77777777" w:rsidTr="0069476F">
        <w:trPr>
          <w:trHeight w:val="347"/>
          <w:jc w:val="center"/>
        </w:trPr>
        <w:tc>
          <w:tcPr>
            <w:tcW w:w="0" w:type="auto"/>
          </w:tcPr>
          <w:p w14:paraId="4A1A51D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597" w:type="dxa"/>
          </w:tcPr>
          <w:p w14:paraId="6EC1D3A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CE1C33A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4A8E061" w14:textId="48EB4D6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332" w:type="dxa"/>
          </w:tcPr>
          <w:p w14:paraId="56031575" w14:textId="0604926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1C0B50D4" w14:textId="5B5E919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0829B7F0" w14:textId="77777777" w:rsidTr="0069476F">
        <w:trPr>
          <w:trHeight w:val="347"/>
          <w:jc w:val="center"/>
        </w:trPr>
        <w:tc>
          <w:tcPr>
            <w:tcW w:w="0" w:type="auto"/>
          </w:tcPr>
          <w:p w14:paraId="585D88E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175B14F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126" w:type="dxa"/>
          </w:tcPr>
          <w:p w14:paraId="1C40F16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23F0CE3" w14:textId="78713F2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16A3A7F" w14:textId="2B917F4F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332" w:type="dxa"/>
          </w:tcPr>
          <w:p w14:paraId="027A88F7" w14:textId="2BF06BF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0816AF42" w14:textId="77777777" w:rsidTr="0069476F">
        <w:trPr>
          <w:trHeight w:val="347"/>
          <w:jc w:val="center"/>
        </w:trPr>
        <w:tc>
          <w:tcPr>
            <w:tcW w:w="0" w:type="auto"/>
          </w:tcPr>
          <w:p w14:paraId="4382187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70F1D33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083FD49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3EEB9308" w14:textId="07CDCB2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12E28752" w14:textId="7CF7354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13CBA450" w14:textId="676B1A7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9476F" w:rsidRPr="000E17EA" w14:paraId="0FFF2D9D" w14:textId="77777777" w:rsidTr="0069476F">
        <w:trPr>
          <w:trHeight w:val="347"/>
          <w:jc w:val="center"/>
        </w:trPr>
        <w:tc>
          <w:tcPr>
            <w:tcW w:w="0" w:type="auto"/>
          </w:tcPr>
          <w:p w14:paraId="694E2AE6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597" w:type="dxa"/>
          </w:tcPr>
          <w:p w14:paraId="76D0B50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3FBE014C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16B5629C" w14:textId="32C4327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332" w:type="dxa"/>
          </w:tcPr>
          <w:p w14:paraId="28123B37" w14:textId="2BD116A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77449127" w14:textId="509610E0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00126ACD" w14:textId="77777777" w:rsidTr="0069476F">
        <w:trPr>
          <w:trHeight w:val="347"/>
          <w:jc w:val="center"/>
        </w:trPr>
        <w:tc>
          <w:tcPr>
            <w:tcW w:w="0" w:type="auto"/>
          </w:tcPr>
          <w:p w14:paraId="4B859D7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597" w:type="dxa"/>
          </w:tcPr>
          <w:p w14:paraId="5FF7290F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126" w:type="dxa"/>
          </w:tcPr>
          <w:p w14:paraId="27EF193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3AA14A45" w14:textId="0F5F2EE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5769C79A" w14:textId="5197482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332" w:type="dxa"/>
          </w:tcPr>
          <w:p w14:paraId="1AA62021" w14:textId="3F205BAD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9476F" w:rsidRPr="000E17EA" w14:paraId="0CA9CDD9" w14:textId="77777777" w:rsidTr="0069476F">
        <w:trPr>
          <w:trHeight w:val="347"/>
          <w:jc w:val="center"/>
        </w:trPr>
        <w:tc>
          <w:tcPr>
            <w:tcW w:w="0" w:type="auto"/>
          </w:tcPr>
          <w:p w14:paraId="5D97DED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597" w:type="dxa"/>
          </w:tcPr>
          <w:p w14:paraId="264BAF1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4088476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5D19E573" w14:textId="33B70FA0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332" w:type="dxa"/>
          </w:tcPr>
          <w:p w14:paraId="371B9844" w14:textId="10DF4DB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472798DA" w14:textId="6CA5FE5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12FE1B1C" w14:textId="77777777" w:rsidTr="0069476F">
        <w:trPr>
          <w:trHeight w:val="347"/>
          <w:jc w:val="center"/>
        </w:trPr>
        <w:tc>
          <w:tcPr>
            <w:tcW w:w="0" w:type="auto"/>
          </w:tcPr>
          <w:p w14:paraId="694ABB32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1597" w:type="dxa"/>
          </w:tcPr>
          <w:p w14:paraId="72FC644C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7A0B078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25280CC3" w14:textId="61B4F7C3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1332" w:type="dxa"/>
          </w:tcPr>
          <w:p w14:paraId="699284BD" w14:textId="7691D9F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4A9EC4FC" w14:textId="074B29E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1C6F437C" w14:textId="77777777" w:rsidTr="0069476F">
        <w:trPr>
          <w:trHeight w:val="347"/>
          <w:jc w:val="center"/>
        </w:trPr>
        <w:tc>
          <w:tcPr>
            <w:tcW w:w="0" w:type="auto"/>
          </w:tcPr>
          <w:p w14:paraId="3962AF5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19ECFF2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340592F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033591BD" w14:textId="5463C8AC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1FDBAA45" w14:textId="131656B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54E43472" w14:textId="6E0062D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776BEAFC" w14:textId="77777777" w:rsidTr="0069476F">
        <w:trPr>
          <w:trHeight w:val="347"/>
          <w:jc w:val="center"/>
        </w:trPr>
        <w:tc>
          <w:tcPr>
            <w:tcW w:w="0" w:type="auto"/>
          </w:tcPr>
          <w:p w14:paraId="737CB54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124243D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1331AF61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42184048" w14:textId="5B0950FE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093DDF4C" w14:textId="0F75080D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7421E404" w14:textId="1E1E3E0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42D45A4E" w14:textId="77777777" w:rsidTr="0069476F">
        <w:trPr>
          <w:trHeight w:val="347"/>
          <w:jc w:val="center"/>
        </w:trPr>
        <w:tc>
          <w:tcPr>
            <w:tcW w:w="0" w:type="auto"/>
          </w:tcPr>
          <w:p w14:paraId="0222C946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0B90427F" w14:textId="77777777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3853C13B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6E722BA2" w14:textId="17C2A428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761614E2" w14:textId="2120464F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0028BCA9" w14:textId="7385FBB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E893D55" w14:textId="77777777" w:rsidTr="0069476F">
        <w:trPr>
          <w:trHeight w:val="347"/>
          <w:jc w:val="center"/>
        </w:trPr>
        <w:tc>
          <w:tcPr>
            <w:tcW w:w="0" w:type="auto"/>
          </w:tcPr>
          <w:p w14:paraId="67993AAD" w14:textId="77777777" w:rsidR="0069476F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7C6CF59B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7B1737B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43A4BDE7" w14:textId="6E360BE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30C9C2A3" w14:textId="2A72A60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4C048DB" w14:textId="2637411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6202B766" w14:textId="77777777" w:rsidR="0069476F" w:rsidRPr="007A6171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7A6171" w14:paraId="2131D8F4" w14:textId="77777777" w:rsidTr="00670BF1">
        <w:tc>
          <w:tcPr>
            <w:tcW w:w="0" w:type="auto"/>
            <w:hideMark/>
          </w:tcPr>
          <w:p w14:paraId="1D42B5E0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2348027B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C93F3B0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72F879F5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416B8FBC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5675F025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58A94E9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07F5D7A" w14:textId="77777777" w:rsidR="0069476F" w:rsidRPr="007A6171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7A6171" w14:paraId="1801480B" w14:textId="77777777" w:rsidTr="00670BF1">
        <w:tc>
          <w:tcPr>
            <w:tcW w:w="0" w:type="auto"/>
            <w:hideMark/>
          </w:tcPr>
          <w:p w14:paraId="105CD4FF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5463F1A2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1939BA22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6A65B81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71143B2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14:paraId="7C5EE9B7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6038FA74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652174</w:t>
            </w:r>
          </w:p>
        </w:tc>
        <w:tc>
          <w:tcPr>
            <w:tcW w:w="0" w:type="auto"/>
            <w:hideMark/>
          </w:tcPr>
          <w:p w14:paraId="04ED206A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731707</w:t>
            </w:r>
          </w:p>
        </w:tc>
      </w:tr>
      <w:tr w:rsidR="0069476F" w:rsidRPr="007A6171" w14:paraId="4B82CF4C" w14:textId="77777777" w:rsidTr="00670BF1">
        <w:tc>
          <w:tcPr>
            <w:tcW w:w="0" w:type="auto"/>
            <w:hideMark/>
          </w:tcPr>
          <w:p w14:paraId="0435970E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16F0AB63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29EBAA64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0F4855C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FACFBC1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14:paraId="3A42F314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3574298C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608696</w:t>
            </w:r>
          </w:p>
        </w:tc>
        <w:tc>
          <w:tcPr>
            <w:tcW w:w="0" w:type="auto"/>
            <w:hideMark/>
          </w:tcPr>
          <w:p w14:paraId="446AAD2F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682927</w:t>
            </w:r>
          </w:p>
        </w:tc>
      </w:tr>
      <w:tr w:rsidR="0069476F" w:rsidRPr="007A6171" w14:paraId="5A8EEE41" w14:textId="77777777" w:rsidTr="00670BF1">
        <w:tc>
          <w:tcPr>
            <w:tcW w:w="0" w:type="auto"/>
            <w:hideMark/>
          </w:tcPr>
          <w:p w14:paraId="74576DAC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EMINI</w:t>
            </w:r>
          </w:p>
        </w:tc>
        <w:tc>
          <w:tcPr>
            <w:tcW w:w="0" w:type="auto"/>
            <w:hideMark/>
          </w:tcPr>
          <w:p w14:paraId="5917623C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71207049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4808E38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2DCAAD2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14:paraId="76922822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  <w:tc>
          <w:tcPr>
            <w:tcW w:w="0" w:type="auto"/>
            <w:hideMark/>
          </w:tcPr>
          <w:p w14:paraId="601A8521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521739</w:t>
            </w:r>
          </w:p>
        </w:tc>
        <w:tc>
          <w:tcPr>
            <w:tcW w:w="0" w:type="auto"/>
            <w:hideMark/>
          </w:tcPr>
          <w:p w14:paraId="747228AA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  <w:tr w:rsidR="0069476F" w:rsidRPr="007A6171" w14:paraId="14C58BAB" w14:textId="77777777" w:rsidTr="00670BF1">
        <w:tc>
          <w:tcPr>
            <w:tcW w:w="0" w:type="auto"/>
            <w:hideMark/>
          </w:tcPr>
          <w:p w14:paraId="38570E0D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EC2EBC6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16DC1015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361A091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359913A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14:paraId="3E251A8A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  <w:tc>
          <w:tcPr>
            <w:tcW w:w="0" w:type="auto"/>
            <w:hideMark/>
          </w:tcPr>
          <w:p w14:paraId="3077EA03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565217</w:t>
            </w:r>
          </w:p>
        </w:tc>
        <w:tc>
          <w:tcPr>
            <w:tcW w:w="0" w:type="auto"/>
            <w:hideMark/>
          </w:tcPr>
          <w:p w14:paraId="035952AE" w14:textId="77777777" w:rsidR="0069476F" w:rsidRPr="007A6171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A6171">
              <w:rPr>
                <w:rFonts w:ascii="Times New Roman" w:eastAsia="Times New Roman" w:hAnsi="Times New Roman" w:cs="Times New Roman"/>
                <w:sz w:val="20"/>
                <w:szCs w:val="20"/>
              </w:rPr>
              <w:t>0.634146</w:t>
            </w:r>
          </w:p>
        </w:tc>
      </w:tr>
    </w:tbl>
    <w:p w14:paraId="798BEA45" w14:textId="77777777" w:rsidR="0069476F" w:rsidRDefault="0069476F" w:rsidP="0069476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B29919A" w14:textId="35837273" w:rsidR="0069476F" w:rsidRPr="00BD55F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</w:t>
      </w:r>
    </w:p>
    <w:tbl>
      <w:tblPr>
        <w:tblStyle w:val="TableGrid"/>
        <w:tblW w:w="8695" w:type="dxa"/>
        <w:jc w:val="center"/>
        <w:tblLook w:val="04A0" w:firstRow="1" w:lastRow="0" w:firstColumn="1" w:lastColumn="0" w:noHBand="0" w:noVBand="1"/>
      </w:tblPr>
      <w:tblGrid>
        <w:gridCol w:w="1527"/>
        <w:gridCol w:w="1853"/>
        <w:gridCol w:w="1295"/>
        <w:gridCol w:w="1383"/>
        <w:gridCol w:w="1383"/>
        <w:gridCol w:w="1254"/>
      </w:tblGrid>
      <w:tr w:rsidR="0069476F" w:rsidRPr="00D62243" w14:paraId="5F6D2A17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44C3A067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68238419"/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53" w:type="dxa"/>
            <w:hideMark/>
          </w:tcPr>
          <w:p w14:paraId="1FED78FF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74477F7D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83" w:type="dxa"/>
          </w:tcPr>
          <w:p w14:paraId="35ABA57A" w14:textId="36A53F1F" w:rsidR="0069476F" w:rsidRDefault="0069476F" w:rsidP="0069476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83" w:type="dxa"/>
          </w:tcPr>
          <w:p w14:paraId="14F80EF7" w14:textId="7C7366F8" w:rsidR="0069476F" w:rsidRDefault="0069476F" w:rsidP="0069476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54" w:type="dxa"/>
          </w:tcPr>
          <w:p w14:paraId="75F2C8BB" w14:textId="40C7187F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PT-4 Results</w:t>
            </w:r>
          </w:p>
        </w:tc>
      </w:tr>
      <w:tr w:rsidR="0069476F" w:rsidRPr="00D62243" w14:paraId="3CD1E45B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79F4992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853" w:type="dxa"/>
            <w:hideMark/>
          </w:tcPr>
          <w:p w14:paraId="37A392F5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1949802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6D025581" w14:textId="724228B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0D972B34" w14:textId="6F20A84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33C6D02F" w14:textId="62206FAD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017AB5F8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5B32503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853" w:type="dxa"/>
            <w:hideMark/>
          </w:tcPr>
          <w:p w14:paraId="343C7A64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95" w:type="dxa"/>
            <w:hideMark/>
          </w:tcPr>
          <w:p w14:paraId="0F30267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37ACAD38" w14:textId="52E3B33C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767E1BD3" w14:textId="045FD4C0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54" w:type="dxa"/>
          </w:tcPr>
          <w:p w14:paraId="453FAE44" w14:textId="2874C1C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2E5ED79C" w14:textId="77777777" w:rsidTr="0069476F">
        <w:trPr>
          <w:trHeight w:val="263"/>
          <w:jc w:val="center"/>
        </w:trPr>
        <w:tc>
          <w:tcPr>
            <w:tcW w:w="1527" w:type="dxa"/>
            <w:hideMark/>
          </w:tcPr>
          <w:p w14:paraId="5BA3A0F7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F63149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95" w:type="dxa"/>
            <w:hideMark/>
          </w:tcPr>
          <w:p w14:paraId="07191F7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18ED4DF3" w14:textId="6B7175F5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62D423B7" w14:textId="7AC71849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54" w:type="dxa"/>
          </w:tcPr>
          <w:p w14:paraId="69D93727" w14:textId="4563535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6D7459FC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7823F6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AC75A6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  <w:hideMark/>
          </w:tcPr>
          <w:p w14:paraId="3CE461F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6FF9D3D7" w14:textId="42FB9218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5E40CC6D" w14:textId="48207A03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54" w:type="dxa"/>
          </w:tcPr>
          <w:p w14:paraId="208FD358" w14:textId="2D73B6F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4440F8BD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23AD053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853" w:type="dxa"/>
            <w:hideMark/>
          </w:tcPr>
          <w:p w14:paraId="3FAD115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95" w:type="dxa"/>
            <w:hideMark/>
          </w:tcPr>
          <w:p w14:paraId="6D7E85E6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23817627" w14:textId="20F5900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389E83DF" w14:textId="07A2DBD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54" w:type="dxa"/>
          </w:tcPr>
          <w:p w14:paraId="29E3C636" w14:textId="3DA409C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43281971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B933D2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A9E00D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  <w:hideMark/>
          </w:tcPr>
          <w:p w14:paraId="0A934C18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2530648E" w14:textId="0DD9BB8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4C8E6803" w14:textId="74FAEDE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54" w:type="dxa"/>
          </w:tcPr>
          <w:p w14:paraId="4FDADE3A" w14:textId="214C0CA3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D62243" w14:paraId="50AFCF6C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7464E0E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853" w:type="dxa"/>
            <w:hideMark/>
          </w:tcPr>
          <w:p w14:paraId="5D14405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6CF4A4A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6B8A70A2" w14:textId="59856692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383" w:type="dxa"/>
          </w:tcPr>
          <w:p w14:paraId="390FEEAA" w14:textId="6DBCDCF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005DF8E9" w14:textId="1FFE3EAC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D62243" w14:paraId="4E403593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3B532C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853" w:type="dxa"/>
            <w:hideMark/>
          </w:tcPr>
          <w:p w14:paraId="596A069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95" w:type="dxa"/>
            <w:hideMark/>
          </w:tcPr>
          <w:p w14:paraId="538C745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871BA00" w14:textId="01758EC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383" w:type="dxa"/>
          </w:tcPr>
          <w:p w14:paraId="3DF986D0" w14:textId="15F23D62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54" w:type="dxa"/>
          </w:tcPr>
          <w:p w14:paraId="4E5866D4" w14:textId="21A8DA3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39EAD057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1054255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853" w:type="dxa"/>
            <w:hideMark/>
          </w:tcPr>
          <w:p w14:paraId="072850E6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30B42B1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7340743" w14:textId="0929A61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383" w:type="dxa"/>
          </w:tcPr>
          <w:p w14:paraId="22079CBD" w14:textId="1DD52B9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0AE52F21" w14:textId="1CF15290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76F" w:rsidRPr="00D62243" w14:paraId="54426024" w14:textId="77777777" w:rsidTr="0069476F">
        <w:trPr>
          <w:trHeight w:val="249"/>
          <w:jc w:val="center"/>
        </w:trPr>
        <w:tc>
          <w:tcPr>
            <w:tcW w:w="1527" w:type="dxa"/>
          </w:tcPr>
          <w:p w14:paraId="00476B2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</w:tcPr>
          <w:p w14:paraId="4EE59C7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</w:tcPr>
          <w:p w14:paraId="59AF7185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42D65CD" w14:textId="15F510CA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0CA76914" w14:textId="7591CC91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54" w:type="dxa"/>
          </w:tcPr>
          <w:p w14:paraId="3AA2D4B5" w14:textId="5F7CFE76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6700F4E1" w14:textId="77777777" w:rsidTr="0069476F">
        <w:trPr>
          <w:trHeight w:val="249"/>
          <w:jc w:val="center"/>
        </w:trPr>
        <w:tc>
          <w:tcPr>
            <w:tcW w:w="1527" w:type="dxa"/>
          </w:tcPr>
          <w:p w14:paraId="116F199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853" w:type="dxa"/>
          </w:tcPr>
          <w:p w14:paraId="6E35D83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</w:tcPr>
          <w:p w14:paraId="22B4F427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62EBC52F" w14:textId="7561BB30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09F89649" w14:textId="4157273C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54" w:type="dxa"/>
          </w:tcPr>
          <w:p w14:paraId="13072FF2" w14:textId="6E05B548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2ABF4863" w14:textId="77777777" w:rsidR="0069476F" w:rsidRPr="00745DC4" w:rsidRDefault="0069476F" w:rsidP="0069476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9058" w:type="dxa"/>
        <w:jc w:val="center"/>
        <w:tblLook w:val="04A0" w:firstRow="1" w:lastRow="0" w:firstColumn="1" w:lastColumn="0" w:noHBand="0" w:noVBand="1"/>
      </w:tblPr>
      <w:tblGrid>
        <w:gridCol w:w="829"/>
        <w:gridCol w:w="1614"/>
        <w:gridCol w:w="1430"/>
        <w:gridCol w:w="1366"/>
        <w:gridCol w:w="1439"/>
        <w:gridCol w:w="874"/>
        <w:gridCol w:w="664"/>
        <w:gridCol w:w="842"/>
      </w:tblGrid>
      <w:tr w:rsidR="0069476F" w:rsidRPr="001154DD" w14:paraId="2E28D96C" w14:textId="77777777" w:rsidTr="00670BF1">
        <w:trPr>
          <w:trHeight w:val="256"/>
          <w:jc w:val="center"/>
        </w:trPr>
        <w:tc>
          <w:tcPr>
            <w:tcW w:w="0" w:type="auto"/>
            <w:hideMark/>
          </w:tcPr>
          <w:p w14:paraId="0748BFFB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odel</w:t>
            </w:r>
          </w:p>
        </w:tc>
        <w:tc>
          <w:tcPr>
            <w:tcW w:w="0" w:type="auto"/>
            <w:hideMark/>
          </w:tcPr>
          <w:p w14:paraId="0CF9B4A3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Correct Predictions</w:t>
            </w:r>
          </w:p>
        </w:tc>
        <w:tc>
          <w:tcPr>
            <w:tcW w:w="0" w:type="auto"/>
            <w:hideMark/>
          </w:tcPr>
          <w:p w14:paraId="62938A62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alse Predictions</w:t>
            </w:r>
          </w:p>
        </w:tc>
        <w:tc>
          <w:tcPr>
            <w:tcW w:w="0" w:type="auto"/>
            <w:hideMark/>
          </w:tcPr>
          <w:p w14:paraId="5130C225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Missing relation</w:t>
            </w:r>
          </w:p>
        </w:tc>
        <w:tc>
          <w:tcPr>
            <w:tcW w:w="0" w:type="auto"/>
            <w:hideMark/>
          </w:tcPr>
          <w:p w14:paraId="5694D889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Total Predictions</w:t>
            </w:r>
          </w:p>
        </w:tc>
        <w:tc>
          <w:tcPr>
            <w:tcW w:w="0" w:type="auto"/>
          </w:tcPr>
          <w:p w14:paraId="2743EA78" w14:textId="77777777" w:rsidR="0069476F" w:rsidRPr="001154DD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recision</w:t>
            </w:r>
          </w:p>
        </w:tc>
        <w:tc>
          <w:tcPr>
            <w:tcW w:w="0" w:type="auto"/>
          </w:tcPr>
          <w:p w14:paraId="7386CA3E" w14:textId="77777777" w:rsidR="0069476F" w:rsidRPr="001154DD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Recall</w:t>
            </w:r>
          </w:p>
        </w:tc>
        <w:tc>
          <w:tcPr>
            <w:tcW w:w="0" w:type="auto"/>
          </w:tcPr>
          <w:p w14:paraId="1509A5C3" w14:textId="77777777" w:rsidR="0069476F" w:rsidRPr="001154DD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1</w:t>
            </w:r>
          </w:p>
        </w:tc>
      </w:tr>
      <w:tr w:rsidR="0069476F" w:rsidRPr="001154DD" w14:paraId="36279488" w14:textId="77777777" w:rsidTr="00670BF1">
        <w:trPr>
          <w:trHeight w:val="275"/>
          <w:jc w:val="center"/>
        </w:trPr>
        <w:tc>
          <w:tcPr>
            <w:tcW w:w="0" w:type="auto"/>
            <w:hideMark/>
          </w:tcPr>
          <w:p w14:paraId="7029C4D2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GPT-4</w:t>
            </w:r>
          </w:p>
        </w:tc>
        <w:tc>
          <w:tcPr>
            <w:tcW w:w="0" w:type="auto"/>
            <w:hideMark/>
          </w:tcPr>
          <w:p w14:paraId="0D709C2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hideMark/>
          </w:tcPr>
          <w:p w14:paraId="34238BB7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hideMark/>
          </w:tcPr>
          <w:p w14:paraId="52B3B582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hideMark/>
          </w:tcPr>
          <w:p w14:paraId="534727BF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6BCCBD53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750000</w:t>
            </w:r>
          </w:p>
        </w:tc>
        <w:tc>
          <w:tcPr>
            <w:tcW w:w="0" w:type="auto"/>
          </w:tcPr>
          <w:p w14:paraId="28880B6B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0" w:type="auto"/>
          </w:tcPr>
          <w:p w14:paraId="062AE1DD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666667</w:t>
            </w:r>
          </w:p>
        </w:tc>
      </w:tr>
      <w:tr w:rsidR="0069476F" w:rsidRPr="001154DD" w14:paraId="04F05280" w14:textId="77777777" w:rsidTr="00670BF1">
        <w:trPr>
          <w:trHeight w:val="256"/>
          <w:jc w:val="center"/>
        </w:trPr>
        <w:tc>
          <w:tcPr>
            <w:tcW w:w="0" w:type="auto"/>
            <w:hideMark/>
          </w:tcPr>
          <w:p w14:paraId="2779F68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Claude-3</w:t>
            </w:r>
          </w:p>
        </w:tc>
        <w:tc>
          <w:tcPr>
            <w:tcW w:w="0" w:type="auto"/>
            <w:hideMark/>
          </w:tcPr>
          <w:p w14:paraId="0CF47490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hideMark/>
          </w:tcPr>
          <w:p w14:paraId="19287D0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hideMark/>
          </w:tcPr>
          <w:p w14:paraId="4151184F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hideMark/>
          </w:tcPr>
          <w:p w14:paraId="5F1E7354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E3B352F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625000</w:t>
            </w:r>
          </w:p>
        </w:tc>
        <w:tc>
          <w:tcPr>
            <w:tcW w:w="0" w:type="auto"/>
          </w:tcPr>
          <w:p w14:paraId="3074137B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0" w:type="auto"/>
          </w:tcPr>
          <w:p w14:paraId="701C337E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555556</w:t>
            </w:r>
          </w:p>
        </w:tc>
      </w:tr>
      <w:tr w:rsidR="0069476F" w:rsidRPr="001154DD" w14:paraId="2D6A21DA" w14:textId="77777777" w:rsidTr="00670BF1">
        <w:trPr>
          <w:trHeight w:val="275"/>
          <w:jc w:val="center"/>
        </w:trPr>
        <w:tc>
          <w:tcPr>
            <w:tcW w:w="0" w:type="auto"/>
            <w:hideMark/>
          </w:tcPr>
          <w:p w14:paraId="1299B75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GEMINI</w:t>
            </w:r>
          </w:p>
        </w:tc>
        <w:tc>
          <w:tcPr>
            <w:tcW w:w="0" w:type="auto"/>
            <w:hideMark/>
          </w:tcPr>
          <w:p w14:paraId="2E1C53D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hideMark/>
          </w:tcPr>
          <w:p w14:paraId="0FC9058C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hideMark/>
          </w:tcPr>
          <w:p w14:paraId="2DE6864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hideMark/>
          </w:tcPr>
          <w:p w14:paraId="7FBB2BE2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4A8F7D3B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428571</w:t>
            </w:r>
          </w:p>
        </w:tc>
        <w:tc>
          <w:tcPr>
            <w:tcW w:w="0" w:type="auto"/>
          </w:tcPr>
          <w:p w14:paraId="7DC40B49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3</w:t>
            </w:r>
          </w:p>
        </w:tc>
        <w:tc>
          <w:tcPr>
            <w:tcW w:w="0" w:type="auto"/>
          </w:tcPr>
          <w:p w14:paraId="64F1DAF7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352941</w:t>
            </w:r>
          </w:p>
        </w:tc>
      </w:tr>
      <w:tr w:rsidR="0069476F" w:rsidRPr="001154DD" w14:paraId="4AB1ECDB" w14:textId="77777777" w:rsidTr="00670BF1">
        <w:trPr>
          <w:trHeight w:val="256"/>
          <w:jc w:val="center"/>
        </w:trPr>
        <w:tc>
          <w:tcPr>
            <w:tcW w:w="0" w:type="auto"/>
            <w:hideMark/>
          </w:tcPr>
          <w:p w14:paraId="5BA18627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pathway</w:t>
            </w:r>
          </w:p>
        </w:tc>
        <w:tc>
          <w:tcPr>
            <w:tcW w:w="0" w:type="auto"/>
            <w:hideMark/>
          </w:tcPr>
          <w:p w14:paraId="5EA47DD4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hideMark/>
          </w:tcPr>
          <w:p w14:paraId="677C0AED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hideMark/>
          </w:tcPr>
          <w:p w14:paraId="1CBC08E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hideMark/>
          </w:tcPr>
          <w:p w14:paraId="74AF5C5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06765332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500000</w:t>
            </w:r>
          </w:p>
        </w:tc>
        <w:tc>
          <w:tcPr>
            <w:tcW w:w="0" w:type="auto"/>
          </w:tcPr>
          <w:p w14:paraId="046253B3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4</w:t>
            </w:r>
          </w:p>
        </w:tc>
        <w:tc>
          <w:tcPr>
            <w:tcW w:w="0" w:type="auto"/>
          </w:tcPr>
          <w:p w14:paraId="4B31A5C9" w14:textId="77777777" w:rsidR="0069476F" w:rsidRPr="001154DD" w:rsidRDefault="0069476F" w:rsidP="00670BF1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363B55">
              <w:rPr>
                <w:rFonts w:ascii="Times New Roman" w:eastAsia="Times New Roman" w:hAnsi="Times New Roman" w:cs="Times New Roman"/>
                <w:sz w:val="16"/>
                <w:szCs w:val="16"/>
              </w:rPr>
              <w:t>0.444444</w:t>
            </w:r>
          </w:p>
        </w:tc>
      </w:tr>
    </w:tbl>
    <w:p w14:paraId="26D8696C" w14:textId="77777777" w:rsidR="0069476F" w:rsidRDefault="0069476F" w:rsidP="0069476F"/>
    <w:p w14:paraId="5751223C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</w:t>
      </w:r>
    </w:p>
    <w:p w14:paraId="5E9B3502" w14:textId="77777777" w:rsidR="0069476F" w:rsidRPr="00045A68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95" w:type="dxa"/>
        <w:jc w:val="center"/>
        <w:tblLook w:val="04A0" w:firstRow="1" w:lastRow="0" w:firstColumn="1" w:lastColumn="0" w:noHBand="0" w:noVBand="1"/>
      </w:tblPr>
      <w:tblGrid>
        <w:gridCol w:w="1425"/>
        <w:gridCol w:w="1550"/>
        <w:gridCol w:w="1381"/>
        <w:gridCol w:w="1313"/>
        <w:gridCol w:w="1313"/>
        <w:gridCol w:w="1313"/>
      </w:tblGrid>
      <w:tr w:rsidR="0069476F" w:rsidRPr="00045A68" w14:paraId="1015148D" w14:textId="77777777" w:rsidTr="0069476F">
        <w:trPr>
          <w:trHeight w:val="300"/>
          <w:jc w:val="center"/>
        </w:trPr>
        <w:tc>
          <w:tcPr>
            <w:tcW w:w="4356" w:type="dxa"/>
            <w:gridSpan w:val="3"/>
          </w:tcPr>
          <w:p w14:paraId="034D6612" w14:textId="77777777" w:rsidR="0069476F" w:rsidRPr="00045A68" w:rsidRDefault="0069476F" w:rsidP="00670BF1">
            <w:pPr>
              <w:rPr>
                <w:b/>
                <w:bCs/>
                <w:sz w:val="20"/>
                <w:szCs w:val="20"/>
              </w:rPr>
            </w:pPr>
            <w:bookmarkStart w:id="1" w:name="_Hlk168238487"/>
            <w:r>
              <w:rPr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1313" w:type="dxa"/>
          </w:tcPr>
          <w:p w14:paraId="5EC41398" w14:textId="77777777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0964F6D7" w14:textId="3473EFD2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4B5179EF" w14:textId="53088862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45A68" w14:paraId="2C695E04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13C22092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50" w:type="dxa"/>
            <w:hideMark/>
          </w:tcPr>
          <w:p w14:paraId="19682F1F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81" w:type="dxa"/>
            <w:hideMark/>
          </w:tcPr>
          <w:p w14:paraId="4CE486F0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13" w:type="dxa"/>
          </w:tcPr>
          <w:p w14:paraId="2702094C" w14:textId="4C8052E8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5A68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3" w:type="dxa"/>
          </w:tcPr>
          <w:p w14:paraId="44BE8105" w14:textId="71F9607A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5A68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13" w:type="dxa"/>
          </w:tcPr>
          <w:p w14:paraId="76197462" w14:textId="1B5FC969" w:rsidR="0069476F" w:rsidRPr="00045A68" w:rsidRDefault="0069476F" w:rsidP="0069476F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</w:tr>
      <w:tr w:rsidR="0069476F" w:rsidRPr="00045A68" w14:paraId="1CD2262D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614895C5" w14:textId="77777777" w:rsidR="0069476F" w:rsidRPr="00DE25D1" w:rsidRDefault="0069476F" w:rsidP="0069476F">
            <w:pPr>
              <w:spacing w:after="160" w:line="259" w:lineRule="auto"/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TCR</w:t>
            </w:r>
          </w:p>
        </w:tc>
        <w:tc>
          <w:tcPr>
            <w:tcW w:w="1550" w:type="dxa"/>
            <w:hideMark/>
          </w:tcPr>
          <w:p w14:paraId="38A689FF" w14:textId="77777777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ZAP70</w:t>
            </w:r>
          </w:p>
        </w:tc>
        <w:tc>
          <w:tcPr>
            <w:tcW w:w="1381" w:type="dxa"/>
            <w:hideMark/>
          </w:tcPr>
          <w:p w14:paraId="6808D6E6" w14:textId="77777777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948E97D" w14:textId="06F70C21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TCR</w:t>
            </w:r>
          </w:p>
        </w:tc>
        <w:tc>
          <w:tcPr>
            <w:tcW w:w="1313" w:type="dxa"/>
          </w:tcPr>
          <w:p w14:paraId="3DF58421" w14:textId="4E98FF5E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36291889" w14:textId="6DE32453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75908B9F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50F442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  <w:hideMark/>
          </w:tcPr>
          <w:p w14:paraId="75B70BD2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0A4D6E34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506D964" w14:textId="5E89878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2B0373F6" w14:textId="5D20F95E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57897E8E" w14:textId="2C7BF8C5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76BD9F86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549434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550" w:type="dxa"/>
            <w:hideMark/>
          </w:tcPr>
          <w:p w14:paraId="26A7E5F9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81" w:type="dxa"/>
            <w:hideMark/>
          </w:tcPr>
          <w:p w14:paraId="122E44BF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A5467CA" w14:textId="550B753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534CEFC7" w14:textId="339DD385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14100B36" w14:textId="1589674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565E29B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639DC42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550" w:type="dxa"/>
            <w:hideMark/>
          </w:tcPr>
          <w:p w14:paraId="367BE3D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81" w:type="dxa"/>
            <w:hideMark/>
          </w:tcPr>
          <w:p w14:paraId="49E1763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1561732" w14:textId="48C862CB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2FB100DF" w14:textId="4A82D88B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69820402" w14:textId="58D99EE1" w:rsidR="0069476F" w:rsidRPr="00045A68" w:rsidRDefault="0069476F" w:rsidP="0069476F">
            <w:pPr>
              <w:rPr>
                <w:sz w:val="20"/>
                <w:szCs w:val="20"/>
              </w:rPr>
            </w:pPr>
            <w:r w:rsidRPr="0010734D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4709C070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7574310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550" w:type="dxa"/>
            <w:hideMark/>
          </w:tcPr>
          <w:p w14:paraId="058A56B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81" w:type="dxa"/>
            <w:hideMark/>
          </w:tcPr>
          <w:p w14:paraId="272DEE6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2594C4D" w14:textId="18BA1B53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15D34C49" w14:textId="36B6F5ED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28205856" w14:textId="1E008AA3" w:rsidR="0069476F" w:rsidRPr="00045A68" w:rsidRDefault="0069476F" w:rsidP="0069476F">
            <w:pPr>
              <w:rPr>
                <w:sz w:val="20"/>
                <w:szCs w:val="20"/>
              </w:rPr>
            </w:pPr>
            <w:r w:rsidRPr="0010734D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04716691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5C286F1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550" w:type="dxa"/>
            <w:hideMark/>
          </w:tcPr>
          <w:p w14:paraId="163B90F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0636118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589D13A" w14:textId="24055679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08AEA770" w14:textId="7BD31D78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634A424D" w14:textId="3972EB03" w:rsidR="0069476F" w:rsidRPr="00045A68" w:rsidRDefault="0069476F" w:rsidP="0069476F">
            <w:pPr>
              <w:rPr>
                <w:sz w:val="20"/>
                <w:szCs w:val="20"/>
              </w:rPr>
            </w:pPr>
          </w:p>
        </w:tc>
      </w:tr>
      <w:tr w:rsidR="0069476F" w:rsidRPr="00045A68" w14:paraId="3CD120A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D78715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550" w:type="dxa"/>
            <w:hideMark/>
          </w:tcPr>
          <w:p w14:paraId="60A1C876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Substrates</w:t>
            </w:r>
          </w:p>
        </w:tc>
        <w:tc>
          <w:tcPr>
            <w:tcW w:w="1381" w:type="dxa"/>
            <w:hideMark/>
          </w:tcPr>
          <w:p w14:paraId="3994423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82F1975" w14:textId="6D1E89AA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3528F3DD" w14:textId="47942F60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Substrates</w:t>
            </w:r>
          </w:p>
        </w:tc>
        <w:tc>
          <w:tcPr>
            <w:tcW w:w="1313" w:type="dxa"/>
          </w:tcPr>
          <w:p w14:paraId="07BE032B" w14:textId="0F2FBB1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4F5513E4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3DDF7E1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  <w:hideMark/>
          </w:tcPr>
          <w:p w14:paraId="41F4174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  <w:hideMark/>
          </w:tcPr>
          <w:p w14:paraId="4C2D2AF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B400F83" w14:textId="1AEA5004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26F0B91B" w14:textId="2A0C70A3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BD57C4C" w14:textId="74A6329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17FA2B9F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DE8F9F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550" w:type="dxa"/>
            <w:hideMark/>
          </w:tcPr>
          <w:p w14:paraId="3DCAD81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29D0D64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1D31FCE" w14:textId="3A49E61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842A1FB" w14:textId="400E02FC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4BB844AB" w14:textId="6EEC3F3B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7B4F76BE" w14:textId="77777777" w:rsidTr="0069476F">
        <w:trPr>
          <w:trHeight w:val="300"/>
          <w:jc w:val="center"/>
        </w:trPr>
        <w:tc>
          <w:tcPr>
            <w:tcW w:w="1425" w:type="dxa"/>
          </w:tcPr>
          <w:p w14:paraId="7368203E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lastRenderedPageBreak/>
              <w:t>GADD45α</w:t>
            </w:r>
          </w:p>
        </w:tc>
        <w:tc>
          <w:tcPr>
            <w:tcW w:w="1550" w:type="dxa"/>
          </w:tcPr>
          <w:p w14:paraId="7CA9CE2D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</w:tcPr>
          <w:p w14:paraId="195784AB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62490844" w14:textId="74956193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05F084AC" w14:textId="21CD310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4D895263" w14:textId="691FD9B9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4F199378" w14:textId="77777777" w:rsidTr="0069476F">
        <w:trPr>
          <w:trHeight w:val="300"/>
          <w:jc w:val="center"/>
        </w:trPr>
        <w:tc>
          <w:tcPr>
            <w:tcW w:w="1425" w:type="dxa"/>
          </w:tcPr>
          <w:p w14:paraId="328B4A9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</w:tcPr>
          <w:p w14:paraId="24B853C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4E71B3A2" w14:textId="77777777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3812C04D" w14:textId="57DF81E2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3EFA5352" w14:textId="3486A3DA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B05213E" w14:textId="02EC515F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400F9BA3" w14:textId="77777777" w:rsidTr="0069476F">
        <w:trPr>
          <w:trHeight w:val="300"/>
          <w:jc w:val="center"/>
        </w:trPr>
        <w:tc>
          <w:tcPr>
            <w:tcW w:w="1425" w:type="dxa"/>
          </w:tcPr>
          <w:p w14:paraId="233B35EB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</w:tcPr>
          <w:p w14:paraId="31902B4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02D7F68B" w14:textId="77777777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421B37A" w14:textId="2C48B97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03A87A16" w14:textId="7D00BB5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3219E021" w14:textId="043BC2B0" w:rsidR="0069476F" w:rsidRPr="00045A68" w:rsidRDefault="0069476F" w:rsidP="0069476F">
            <w:pPr>
              <w:rPr>
                <w:sz w:val="20"/>
                <w:szCs w:val="20"/>
              </w:rPr>
            </w:pPr>
          </w:p>
        </w:tc>
      </w:tr>
      <w:tr w:rsidR="0069476F" w:rsidRPr="00045A68" w14:paraId="59738861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31D2841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CD28</w:t>
            </w:r>
          </w:p>
        </w:tc>
        <w:tc>
          <w:tcPr>
            <w:tcW w:w="1550" w:type="dxa"/>
            <w:hideMark/>
          </w:tcPr>
          <w:p w14:paraId="742187C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45636E1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337D6CD9" w14:textId="201FC4A9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CD28</w:t>
            </w:r>
          </w:p>
        </w:tc>
        <w:tc>
          <w:tcPr>
            <w:tcW w:w="1313" w:type="dxa"/>
          </w:tcPr>
          <w:p w14:paraId="11FF3AE9" w14:textId="7DC848F4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1283E94A" w14:textId="4A67FA6E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045A68" w14:paraId="711255D4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043C6A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IL-12R or IL-18R</w:t>
            </w:r>
          </w:p>
        </w:tc>
        <w:tc>
          <w:tcPr>
            <w:tcW w:w="1550" w:type="dxa"/>
            <w:hideMark/>
          </w:tcPr>
          <w:p w14:paraId="0328F792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55AE5C07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33C67B4" w14:textId="07A3B660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IL-12R or IL-18R</w:t>
            </w:r>
          </w:p>
        </w:tc>
        <w:tc>
          <w:tcPr>
            <w:tcW w:w="1313" w:type="dxa"/>
          </w:tcPr>
          <w:p w14:paraId="2CFDCF28" w14:textId="2E982C8F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1D0D5708" w14:textId="3A3C0E4F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045A68" w14:paraId="4923DE70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6773AC36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5BA279B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</w:t>
            </w:r>
          </w:p>
        </w:tc>
        <w:tc>
          <w:tcPr>
            <w:tcW w:w="1381" w:type="dxa"/>
            <w:hideMark/>
          </w:tcPr>
          <w:p w14:paraId="03255DF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4E85CEE2" w14:textId="1EF23FD2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76E5AACB" w14:textId="4E8714E9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</w:t>
            </w:r>
          </w:p>
        </w:tc>
        <w:tc>
          <w:tcPr>
            <w:tcW w:w="1313" w:type="dxa"/>
          </w:tcPr>
          <w:p w14:paraId="4B92B4CE" w14:textId="1143F39E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5DE4CFF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01938A5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629ED02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APK</w:t>
            </w:r>
          </w:p>
        </w:tc>
        <w:tc>
          <w:tcPr>
            <w:tcW w:w="1381" w:type="dxa"/>
            <w:hideMark/>
          </w:tcPr>
          <w:p w14:paraId="01A3790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2613327" w14:textId="2F39FC46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7524B5DA" w14:textId="5E8FC3CC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APK</w:t>
            </w:r>
          </w:p>
        </w:tc>
        <w:tc>
          <w:tcPr>
            <w:tcW w:w="1313" w:type="dxa"/>
          </w:tcPr>
          <w:p w14:paraId="7767C0E2" w14:textId="72139AC0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"/>
    </w:tbl>
    <w:p w14:paraId="2E0C1C97" w14:textId="77777777" w:rsidR="0069476F" w:rsidRDefault="0069476F" w:rsidP="0069476F"/>
    <w:p w14:paraId="21B1941D" w14:textId="77777777" w:rsidR="0069476F" w:rsidRPr="00363B55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3"/>
        <w:gridCol w:w="1570"/>
        <w:gridCol w:w="1420"/>
        <w:gridCol w:w="1351"/>
        <w:gridCol w:w="1428"/>
        <w:gridCol w:w="926"/>
        <w:gridCol w:w="891"/>
        <w:gridCol w:w="891"/>
      </w:tblGrid>
      <w:tr w:rsidR="0069476F" w:rsidRPr="00363B55" w14:paraId="310E53B0" w14:textId="77777777" w:rsidTr="00670BF1">
        <w:tc>
          <w:tcPr>
            <w:tcW w:w="0" w:type="auto"/>
            <w:hideMark/>
          </w:tcPr>
          <w:p w14:paraId="348BEC69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Model</w:t>
            </w:r>
          </w:p>
        </w:tc>
        <w:tc>
          <w:tcPr>
            <w:tcW w:w="0" w:type="auto"/>
            <w:hideMark/>
          </w:tcPr>
          <w:p w14:paraId="76F943BF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orrect Predictions</w:t>
            </w:r>
          </w:p>
        </w:tc>
        <w:tc>
          <w:tcPr>
            <w:tcW w:w="0" w:type="auto"/>
            <w:hideMark/>
          </w:tcPr>
          <w:p w14:paraId="53A8DACA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alse Predictions</w:t>
            </w:r>
          </w:p>
        </w:tc>
        <w:tc>
          <w:tcPr>
            <w:tcW w:w="0" w:type="auto"/>
            <w:hideMark/>
          </w:tcPr>
          <w:p w14:paraId="0FDE6083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Missing Relation</w:t>
            </w:r>
          </w:p>
        </w:tc>
        <w:tc>
          <w:tcPr>
            <w:tcW w:w="0" w:type="auto"/>
            <w:hideMark/>
          </w:tcPr>
          <w:p w14:paraId="61292EFF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otal Predictions</w:t>
            </w:r>
          </w:p>
        </w:tc>
        <w:tc>
          <w:tcPr>
            <w:tcW w:w="0" w:type="auto"/>
            <w:hideMark/>
          </w:tcPr>
          <w:p w14:paraId="03FCC954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recision</w:t>
            </w:r>
          </w:p>
        </w:tc>
        <w:tc>
          <w:tcPr>
            <w:tcW w:w="0" w:type="auto"/>
            <w:hideMark/>
          </w:tcPr>
          <w:p w14:paraId="13C44315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call</w:t>
            </w:r>
          </w:p>
        </w:tc>
        <w:tc>
          <w:tcPr>
            <w:tcW w:w="0" w:type="auto"/>
            <w:hideMark/>
          </w:tcPr>
          <w:p w14:paraId="6B4E2C81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1</w:t>
            </w:r>
          </w:p>
        </w:tc>
      </w:tr>
      <w:tr w:rsidR="0069476F" w:rsidRPr="00363B55" w14:paraId="4B7FC236" w14:textId="77777777" w:rsidTr="00670BF1">
        <w:tc>
          <w:tcPr>
            <w:tcW w:w="0" w:type="auto"/>
            <w:hideMark/>
          </w:tcPr>
          <w:p w14:paraId="0DAD667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GPT-4</w:t>
            </w:r>
          </w:p>
        </w:tc>
        <w:tc>
          <w:tcPr>
            <w:tcW w:w="0" w:type="auto"/>
            <w:hideMark/>
          </w:tcPr>
          <w:p w14:paraId="5040FA23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hideMark/>
          </w:tcPr>
          <w:p w14:paraId="67C8E3CF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hideMark/>
          </w:tcPr>
          <w:p w14:paraId="20D866E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14:paraId="28F05235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hideMark/>
          </w:tcPr>
          <w:p w14:paraId="268E8E20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666667</w:t>
            </w:r>
          </w:p>
        </w:tc>
        <w:tc>
          <w:tcPr>
            <w:tcW w:w="0" w:type="auto"/>
            <w:hideMark/>
          </w:tcPr>
          <w:p w14:paraId="45EF376B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88235</w:t>
            </w:r>
          </w:p>
        </w:tc>
        <w:tc>
          <w:tcPr>
            <w:tcW w:w="0" w:type="auto"/>
            <w:hideMark/>
          </w:tcPr>
          <w:p w14:paraId="052DDCE4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625000</w:t>
            </w:r>
          </w:p>
        </w:tc>
      </w:tr>
      <w:tr w:rsidR="0069476F" w:rsidRPr="00363B55" w14:paraId="0FD6E993" w14:textId="77777777" w:rsidTr="00670BF1">
        <w:tc>
          <w:tcPr>
            <w:tcW w:w="0" w:type="auto"/>
            <w:hideMark/>
          </w:tcPr>
          <w:p w14:paraId="7F4A71F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0" w:type="auto"/>
            <w:hideMark/>
          </w:tcPr>
          <w:p w14:paraId="66034DEC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0" w:type="auto"/>
            <w:hideMark/>
          </w:tcPr>
          <w:p w14:paraId="27D1494D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22F5DE6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14:paraId="4D61B73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hideMark/>
          </w:tcPr>
          <w:p w14:paraId="38BE6963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600000</w:t>
            </w:r>
          </w:p>
        </w:tc>
        <w:tc>
          <w:tcPr>
            <w:tcW w:w="0" w:type="auto"/>
            <w:hideMark/>
          </w:tcPr>
          <w:p w14:paraId="7BDDBB7A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29412</w:t>
            </w:r>
          </w:p>
        </w:tc>
        <w:tc>
          <w:tcPr>
            <w:tcW w:w="0" w:type="auto"/>
            <w:hideMark/>
          </w:tcPr>
          <w:p w14:paraId="046E203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62500</w:t>
            </w:r>
          </w:p>
        </w:tc>
      </w:tr>
      <w:tr w:rsidR="0069476F" w:rsidRPr="00363B55" w14:paraId="6EBB21E3" w14:textId="77777777" w:rsidTr="00670BF1">
        <w:tc>
          <w:tcPr>
            <w:tcW w:w="0" w:type="auto"/>
            <w:hideMark/>
          </w:tcPr>
          <w:p w14:paraId="42CB6F17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0" w:type="auto"/>
            <w:hideMark/>
          </w:tcPr>
          <w:p w14:paraId="1171922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4D00E957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37047C28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hideMark/>
          </w:tcPr>
          <w:p w14:paraId="421BE44C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hideMark/>
          </w:tcPr>
          <w:p w14:paraId="43120250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00000</w:t>
            </w:r>
          </w:p>
        </w:tc>
        <w:tc>
          <w:tcPr>
            <w:tcW w:w="0" w:type="auto"/>
            <w:hideMark/>
          </w:tcPr>
          <w:p w14:paraId="24EF9493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352941</w:t>
            </w:r>
          </w:p>
        </w:tc>
        <w:tc>
          <w:tcPr>
            <w:tcW w:w="0" w:type="auto"/>
            <w:hideMark/>
          </w:tcPr>
          <w:p w14:paraId="16239941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413793</w:t>
            </w:r>
          </w:p>
        </w:tc>
      </w:tr>
      <w:tr w:rsidR="0069476F" w:rsidRPr="00363B55" w14:paraId="0784CE94" w14:textId="77777777" w:rsidTr="00670BF1">
        <w:tc>
          <w:tcPr>
            <w:tcW w:w="0" w:type="auto"/>
            <w:hideMark/>
          </w:tcPr>
          <w:p w14:paraId="1C0FE20D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pathway</w:t>
            </w:r>
          </w:p>
        </w:tc>
        <w:tc>
          <w:tcPr>
            <w:tcW w:w="0" w:type="auto"/>
            <w:hideMark/>
          </w:tcPr>
          <w:p w14:paraId="285FC572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0" w:type="auto"/>
            <w:hideMark/>
          </w:tcPr>
          <w:p w14:paraId="7D266D25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46361043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  <w:hideMark/>
          </w:tcPr>
          <w:p w14:paraId="231AC2D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hideMark/>
          </w:tcPr>
          <w:p w14:paraId="54B2810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38462</w:t>
            </w:r>
          </w:p>
        </w:tc>
        <w:tc>
          <w:tcPr>
            <w:tcW w:w="0" w:type="auto"/>
            <w:hideMark/>
          </w:tcPr>
          <w:p w14:paraId="5F0D0D8F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411765</w:t>
            </w:r>
          </w:p>
        </w:tc>
        <w:tc>
          <w:tcPr>
            <w:tcW w:w="0" w:type="auto"/>
            <w:hideMark/>
          </w:tcPr>
          <w:p w14:paraId="12CE183E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466667</w:t>
            </w:r>
          </w:p>
        </w:tc>
      </w:tr>
    </w:tbl>
    <w:p w14:paraId="0CF5C542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B9D1F03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5BB8C1B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6FAD5B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FE62C51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C3F00E7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812AA3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F17A81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9992E9C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D07C55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C3B93C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CC54914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D05384E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ECE9959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C62245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73826CC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6DA1B7B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BAD516B" w14:textId="70354662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4</w:t>
      </w: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1688"/>
        <w:gridCol w:w="1690"/>
        <w:gridCol w:w="1460"/>
        <w:gridCol w:w="1594"/>
        <w:gridCol w:w="1594"/>
        <w:gridCol w:w="1178"/>
      </w:tblGrid>
      <w:tr w:rsidR="0069476F" w:rsidRPr="0069476F" w14:paraId="1B108C8B" w14:textId="77777777" w:rsidTr="000D1E73">
        <w:tc>
          <w:tcPr>
            <w:tcW w:w="4838" w:type="dxa"/>
            <w:gridSpan w:val="3"/>
          </w:tcPr>
          <w:p w14:paraId="33192FA4" w14:textId="77777777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2" w:name="_Hlk168238548"/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178" w:type="dxa"/>
          </w:tcPr>
          <w:p w14:paraId="4CB75752" w14:textId="77777777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178" w:type="dxa"/>
          </w:tcPr>
          <w:p w14:paraId="5F3DABC5" w14:textId="675F43C2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178" w:type="dxa"/>
          </w:tcPr>
          <w:p w14:paraId="68458223" w14:textId="4EE26B5D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69476F" w:rsidRPr="0069476F" w14:paraId="357DE0E7" w14:textId="77777777" w:rsidTr="000D1E73">
        <w:tc>
          <w:tcPr>
            <w:tcW w:w="1688" w:type="dxa"/>
            <w:hideMark/>
          </w:tcPr>
          <w:p w14:paraId="64EC6EE9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690" w:type="dxa"/>
            <w:hideMark/>
          </w:tcPr>
          <w:p w14:paraId="5D67C63F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460" w:type="dxa"/>
            <w:hideMark/>
          </w:tcPr>
          <w:p w14:paraId="712D4469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78" w:type="dxa"/>
          </w:tcPr>
          <w:p w14:paraId="12687A5A" w14:textId="50C0ED0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78" w:type="dxa"/>
          </w:tcPr>
          <w:p w14:paraId="2AE6AED2" w14:textId="1452B90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178" w:type="dxa"/>
          </w:tcPr>
          <w:p w14:paraId="70A67511" w14:textId="6483AF3D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69476F" w:rsidRPr="0069476F" w14:paraId="0024296E" w14:textId="77777777" w:rsidTr="000D1E73">
        <w:tc>
          <w:tcPr>
            <w:tcW w:w="1688" w:type="dxa"/>
            <w:hideMark/>
          </w:tcPr>
          <w:p w14:paraId="3929C973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690" w:type="dxa"/>
            <w:hideMark/>
          </w:tcPr>
          <w:p w14:paraId="13220ED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460" w:type="dxa"/>
            <w:hideMark/>
          </w:tcPr>
          <w:p w14:paraId="1CA0A560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6D251E75" w14:textId="449223C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178" w:type="dxa"/>
          </w:tcPr>
          <w:p w14:paraId="58F9646D" w14:textId="357467E2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59F52818" w14:textId="719AC160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446D24C1" w14:textId="77777777" w:rsidTr="000D1E73">
        <w:tc>
          <w:tcPr>
            <w:tcW w:w="1688" w:type="dxa"/>
            <w:hideMark/>
          </w:tcPr>
          <w:p w14:paraId="0656117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690" w:type="dxa"/>
            <w:hideMark/>
          </w:tcPr>
          <w:p w14:paraId="2EE7E389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460" w:type="dxa"/>
            <w:hideMark/>
          </w:tcPr>
          <w:p w14:paraId="1110CB8F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6AFFCF3D" w14:textId="4DC21EF8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0BD5DC04" w14:textId="2B2AF014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178" w:type="dxa"/>
          </w:tcPr>
          <w:p w14:paraId="4C5DF6DE" w14:textId="1B25951B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1FEA91D0" w14:textId="77777777" w:rsidTr="000D1E73">
        <w:tc>
          <w:tcPr>
            <w:tcW w:w="1688" w:type="dxa"/>
          </w:tcPr>
          <w:p w14:paraId="2A27E44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690" w:type="dxa"/>
          </w:tcPr>
          <w:p w14:paraId="576DE57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460" w:type="dxa"/>
          </w:tcPr>
          <w:p w14:paraId="2E08E65D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7736EBA4" w14:textId="2948FCE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62FDD543" w14:textId="701A978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267A5959" w14:textId="34C0C978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9476F" w:rsidRPr="0069476F" w14:paraId="78C9BF25" w14:textId="77777777" w:rsidTr="000D1E73">
        <w:tc>
          <w:tcPr>
            <w:tcW w:w="1688" w:type="dxa"/>
          </w:tcPr>
          <w:p w14:paraId="04E896F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690" w:type="dxa"/>
          </w:tcPr>
          <w:p w14:paraId="69F4DA6C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460" w:type="dxa"/>
          </w:tcPr>
          <w:p w14:paraId="716C46C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00E38160" w14:textId="473535E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387C3FDC" w14:textId="5F61703A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178" w:type="dxa"/>
          </w:tcPr>
          <w:p w14:paraId="61E38566" w14:textId="71B499C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3375D3E7" w14:textId="77777777" w:rsidTr="000D1E73">
        <w:tc>
          <w:tcPr>
            <w:tcW w:w="1688" w:type="dxa"/>
          </w:tcPr>
          <w:p w14:paraId="6EB6D7B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690" w:type="dxa"/>
          </w:tcPr>
          <w:p w14:paraId="777E694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460" w:type="dxa"/>
          </w:tcPr>
          <w:p w14:paraId="47990AD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29A30AD9" w14:textId="381B395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178" w:type="dxa"/>
          </w:tcPr>
          <w:p w14:paraId="37247C97" w14:textId="07737109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178" w:type="dxa"/>
          </w:tcPr>
          <w:p w14:paraId="5541389D" w14:textId="6EFE9199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6229F977" w14:textId="77777777" w:rsidTr="000D1E73">
        <w:tc>
          <w:tcPr>
            <w:tcW w:w="1688" w:type="dxa"/>
          </w:tcPr>
          <w:p w14:paraId="4A4F140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690" w:type="dxa"/>
          </w:tcPr>
          <w:p w14:paraId="56C0BCA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460" w:type="dxa"/>
          </w:tcPr>
          <w:p w14:paraId="3B11C6D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5034A08B" w14:textId="72C4231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178" w:type="dxa"/>
          </w:tcPr>
          <w:p w14:paraId="05EA822B" w14:textId="6983D5E4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178" w:type="dxa"/>
          </w:tcPr>
          <w:p w14:paraId="34059865" w14:textId="515A07C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105F3F7D" w14:textId="77777777" w:rsidTr="000D1E73">
        <w:tc>
          <w:tcPr>
            <w:tcW w:w="1688" w:type="dxa"/>
          </w:tcPr>
          <w:p w14:paraId="7F542F15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690" w:type="dxa"/>
          </w:tcPr>
          <w:p w14:paraId="5B9F253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460" w:type="dxa"/>
          </w:tcPr>
          <w:p w14:paraId="0362F70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3C429D75" w14:textId="01B17B40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178" w:type="dxa"/>
          </w:tcPr>
          <w:p w14:paraId="51EDCBAD" w14:textId="10D1FD8D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178" w:type="dxa"/>
          </w:tcPr>
          <w:p w14:paraId="06AAEDA2" w14:textId="1AD3FF1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446FAF91" w14:textId="77777777" w:rsidTr="000D1E73">
        <w:tc>
          <w:tcPr>
            <w:tcW w:w="1688" w:type="dxa"/>
          </w:tcPr>
          <w:p w14:paraId="3113582E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690" w:type="dxa"/>
          </w:tcPr>
          <w:p w14:paraId="4E2AB84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460" w:type="dxa"/>
          </w:tcPr>
          <w:p w14:paraId="57EC2DE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5E552477" w14:textId="62F8BFA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178" w:type="dxa"/>
          </w:tcPr>
          <w:p w14:paraId="2842EF9E" w14:textId="7BDD215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178" w:type="dxa"/>
          </w:tcPr>
          <w:p w14:paraId="1AAA7E12" w14:textId="359B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000D873E" w14:textId="77777777" w:rsidTr="000D1E73">
        <w:tc>
          <w:tcPr>
            <w:tcW w:w="1688" w:type="dxa"/>
            <w:hideMark/>
          </w:tcPr>
          <w:p w14:paraId="0BAF3335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690" w:type="dxa"/>
            <w:hideMark/>
          </w:tcPr>
          <w:p w14:paraId="5B4C307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460" w:type="dxa"/>
            <w:hideMark/>
          </w:tcPr>
          <w:p w14:paraId="14EB8E7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34B0B9C6" w14:textId="6D54DED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50E0E6B3" w14:textId="6BF6E9F3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178" w:type="dxa"/>
          </w:tcPr>
          <w:p w14:paraId="2BC500D0" w14:textId="1F3F0CF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072768E7" w14:textId="77777777" w:rsidTr="000D1E73">
        <w:tc>
          <w:tcPr>
            <w:tcW w:w="1688" w:type="dxa"/>
          </w:tcPr>
          <w:p w14:paraId="220A06E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690" w:type="dxa"/>
          </w:tcPr>
          <w:p w14:paraId="75B79A4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460" w:type="dxa"/>
          </w:tcPr>
          <w:p w14:paraId="1FA7169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35BB27F0" w14:textId="7A7A007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4EBB96EF" w14:textId="3571CD4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6819CB75" w14:textId="6B30EB31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58A00F8B" w14:textId="77777777" w:rsidTr="000D1E73">
        <w:tc>
          <w:tcPr>
            <w:tcW w:w="1688" w:type="dxa"/>
          </w:tcPr>
          <w:p w14:paraId="0DF02A1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690" w:type="dxa"/>
          </w:tcPr>
          <w:p w14:paraId="518C0C8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460" w:type="dxa"/>
          </w:tcPr>
          <w:p w14:paraId="04C94BCC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2E3308FE" w14:textId="69DDA942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178" w:type="dxa"/>
          </w:tcPr>
          <w:p w14:paraId="553A5BDC" w14:textId="77B3423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396D7FCA" w14:textId="5353E9BA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2"/>
    </w:tbl>
    <w:p w14:paraId="0F8121DD" w14:textId="77777777" w:rsidR="0069476F" w:rsidRPr="00917B0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17B08" w14:paraId="79F703F3" w14:textId="77777777" w:rsidTr="00670BF1">
        <w:tc>
          <w:tcPr>
            <w:tcW w:w="0" w:type="auto"/>
            <w:hideMark/>
          </w:tcPr>
          <w:p w14:paraId="67FCDC78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AA2E8D8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6CB8CF9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9EBF284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BC3856B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6E2676A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6A605A2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2A32CD34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17B08" w14:paraId="12823709" w14:textId="77777777" w:rsidTr="00670BF1">
        <w:tc>
          <w:tcPr>
            <w:tcW w:w="0" w:type="auto"/>
            <w:hideMark/>
          </w:tcPr>
          <w:p w14:paraId="145F8D1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30B4A976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DD5E23F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1553E3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E4087B8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7CA3591C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219E7B03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  <w:tc>
          <w:tcPr>
            <w:tcW w:w="0" w:type="auto"/>
            <w:hideMark/>
          </w:tcPr>
          <w:p w14:paraId="57E1F50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  <w:tr w:rsidR="0069476F" w:rsidRPr="00917B08" w14:paraId="0B528CE4" w14:textId="77777777" w:rsidTr="00670BF1">
        <w:tc>
          <w:tcPr>
            <w:tcW w:w="0" w:type="auto"/>
            <w:hideMark/>
          </w:tcPr>
          <w:p w14:paraId="288602C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38264498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F22580E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398ECF2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CC6F44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67962500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  <w:tc>
          <w:tcPr>
            <w:tcW w:w="0" w:type="auto"/>
            <w:hideMark/>
          </w:tcPr>
          <w:p w14:paraId="06166FB5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54545</w:t>
            </w:r>
          </w:p>
        </w:tc>
        <w:tc>
          <w:tcPr>
            <w:tcW w:w="0" w:type="auto"/>
            <w:hideMark/>
          </w:tcPr>
          <w:p w14:paraId="25C82C2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526316</w:t>
            </w:r>
          </w:p>
        </w:tc>
      </w:tr>
      <w:tr w:rsidR="0069476F" w:rsidRPr="00917B08" w14:paraId="593EC048" w14:textId="77777777" w:rsidTr="00670BF1">
        <w:tc>
          <w:tcPr>
            <w:tcW w:w="0" w:type="auto"/>
            <w:hideMark/>
          </w:tcPr>
          <w:p w14:paraId="78F3CD8F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C21D2C6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89FB81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266331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5C36A40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74CFF21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68882CB5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363636</w:t>
            </w:r>
          </w:p>
        </w:tc>
        <w:tc>
          <w:tcPr>
            <w:tcW w:w="0" w:type="auto"/>
            <w:hideMark/>
          </w:tcPr>
          <w:p w14:paraId="4B28046E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21053</w:t>
            </w:r>
          </w:p>
        </w:tc>
      </w:tr>
      <w:tr w:rsidR="0069476F" w:rsidRPr="00917B08" w14:paraId="6A1D2565" w14:textId="77777777" w:rsidTr="00670BF1">
        <w:tc>
          <w:tcPr>
            <w:tcW w:w="0" w:type="auto"/>
            <w:hideMark/>
          </w:tcPr>
          <w:p w14:paraId="57637F91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1F21CFB8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F2A8ADA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E1DB233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644A22AC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0B20F9A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0B1634FE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363636</w:t>
            </w:r>
          </w:p>
        </w:tc>
        <w:tc>
          <w:tcPr>
            <w:tcW w:w="0" w:type="auto"/>
            <w:hideMark/>
          </w:tcPr>
          <w:p w14:paraId="6DFBA606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21053</w:t>
            </w:r>
          </w:p>
        </w:tc>
      </w:tr>
    </w:tbl>
    <w:p w14:paraId="7B307F36" w14:textId="77777777" w:rsidR="0069476F" w:rsidRDefault="0069476F" w:rsidP="0069476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E8D2D8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919930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5294ED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CC2D19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8EF8A3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8970DB7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5F6113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BFFBF8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D646A2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04828A9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B4CCFD6" w14:textId="77777777" w:rsidR="0069476F" w:rsidRPr="00137A0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1689"/>
        <w:gridCol w:w="1393"/>
        <w:gridCol w:w="1388"/>
        <w:gridCol w:w="1388"/>
        <w:gridCol w:w="1205"/>
      </w:tblGrid>
      <w:tr w:rsidR="0069476F" w:rsidRPr="00E573EC" w14:paraId="66EED7E5" w14:textId="77777777" w:rsidTr="005E470A">
        <w:tc>
          <w:tcPr>
            <w:tcW w:w="4696" w:type="dxa"/>
            <w:gridSpan w:val="3"/>
          </w:tcPr>
          <w:p w14:paraId="6CCE02B5" w14:textId="77777777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3" w:name="_Hlk168238580"/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ound Truth</w:t>
            </w:r>
          </w:p>
        </w:tc>
        <w:tc>
          <w:tcPr>
            <w:tcW w:w="1205" w:type="dxa"/>
          </w:tcPr>
          <w:p w14:paraId="2FB5B311" w14:textId="77777777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5" w:type="dxa"/>
          </w:tcPr>
          <w:p w14:paraId="02D95E54" w14:textId="1E654FDE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5" w:type="dxa"/>
          </w:tcPr>
          <w:p w14:paraId="364ABBE9" w14:textId="3AC3C13F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9476F" w:rsidRPr="00E573EC" w14:paraId="2D2C319C" w14:textId="77777777" w:rsidTr="005E470A">
        <w:tc>
          <w:tcPr>
            <w:tcW w:w="1614" w:type="dxa"/>
            <w:hideMark/>
          </w:tcPr>
          <w:p w14:paraId="73DD5DDB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89" w:type="dxa"/>
            <w:hideMark/>
          </w:tcPr>
          <w:p w14:paraId="0E668975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93" w:type="dxa"/>
            <w:hideMark/>
          </w:tcPr>
          <w:p w14:paraId="0EB3FA64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05" w:type="dxa"/>
          </w:tcPr>
          <w:p w14:paraId="5E1810EF" w14:textId="73DDEB74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05" w:type="dxa"/>
          </w:tcPr>
          <w:p w14:paraId="32C08EF0" w14:textId="239EB222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5" w:type="dxa"/>
          </w:tcPr>
          <w:p w14:paraId="29997A3D" w14:textId="5EB722D8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69476F" w:rsidRPr="00E573EC" w14:paraId="54CD3BFA" w14:textId="77777777" w:rsidTr="005E470A">
        <w:tc>
          <w:tcPr>
            <w:tcW w:w="1614" w:type="dxa"/>
            <w:hideMark/>
          </w:tcPr>
          <w:p w14:paraId="13780351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689" w:type="dxa"/>
            <w:hideMark/>
          </w:tcPr>
          <w:p w14:paraId="7E24058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93" w:type="dxa"/>
            <w:hideMark/>
          </w:tcPr>
          <w:p w14:paraId="46F3FFD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C458A1F" w14:textId="1A2498E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05" w:type="dxa"/>
          </w:tcPr>
          <w:p w14:paraId="3983AE97" w14:textId="090A5B2B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19AB2DE2" w14:textId="7CF0B60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D034ADA" w14:textId="77777777" w:rsidTr="005E470A">
        <w:tc>
          <w:tcPr>
            <w:tcW w:w="1614" w:type="dxa"/>
          </w:tcPr>
          <w:p w14:paraId="6082C3D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689" w:type="dxa"/>
          </w:tcPr>
          <w:p w14:paraId="13A080D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393" w:type="dxa"/>
          </w:tcPr>
          <w:p w14:paraId="0F7AF77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C55A399" w14:textId="6D58292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05" w:type="dxa"/>
          </w:tcPr>
          <w:p w14:paraId="0154ABB1" w14:textId="6A2FC7A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05" w:type="dxa"/>
          </w:tcPr>
          <w:p w14:paraId="7B738D41" w14:textId="6A2DFD2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E5F027A" w14:textId="77777777" w:rsidTr="005E470A">
        <w:tc>
          <w:tcPr>
            <w:tcW w:w="1614" w:type="dxa"/>
          </w:tcPr>
          <w:p w14:paraId="625B7AA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689" w:type="dxa"/>
          </w:tcPr>
          <w:p w14:paraId="6A7DB40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393" w:type="dxa"/>
          </w:tcPr>
          <w:p w14:paraId="7371774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FCABDBD" w14:textId="460A85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05" w:type="dxa"/>
          </w:tcPr>
          <w:p w14:paraId="08CFD4F3" w14:textId="1CAF0A7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205" w:type="dxa"/>
          </w:tcPr>
          <w:p w14:paraId="62FA5BE6" w14:textId="7278368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719E01CB" w14:textId="77777777" w:rsidTr="005E470A">
        <w:tc>
          <w:tcPr>
            <w:tcW w:w="1614" w:type="dxa"/>
            <w:hideMark/>
          </w:tcPr>
          <w:p w14:paraId="4DEEE6B9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  <w:hideMark/>
          </w:tcPr>
          <w:p w14:paraId="6116305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  <w:hideMark/>
          </w:tcPr>
          <w:p w14:paraId="2B4900A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CD6F8DE" w14:textId="0232123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1A3FB472" w14:textId="55F263C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2AAABCFE" w14:textId="5B95BB4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266747BA" w14:textId="77777777" w:rsidTr="005E470A">
        <w:tc>
          <w:tcPr>
            <w:tcW w:w="1614" w:type="dxa"/>
            <w:hideMark/>
          </w:tcPr>
          <w:p w14:paraId="55B7CD9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flammatory Cells</w:t>
            </w:r>
          </w:p>
        </w:tc>
        <w:tc>
          <w:tcPr>
            <w:tcW w:w="1689" w:type="dxa"/>
            <w:hideMark/>
          </w:tcPr>
          <w:p w14:paraId="07571C0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.</w:t>
            </w:r>
          </w:p>
        </w:tc>
        <w:tc>
          <w:tcPr>
            <w:tcW w:w="1393" w:type="dxa"/>
            <w:hideMark/>
          </w:tcPr>
          <w:p w14:paraId="33DA3FC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0559854" w14:textId="4EEBD823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flammatory Cells</w:t>
            </w:r>
          </w:p>
        </w:tc>
        <w:tc>
          <w:tcPr>
            <w:tcW w:w="1205" w:type="dxa"/>
          </w:tcPr>
          <w:p w14:paraId="0700CC51" w14:textId="48CFA2B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.</w:t>
            </w:r>
          </w:p>
        </w:tc>
        <w:tc>
          <w:tcPr>
            <w:tcW w:w="1205" w:type="dxa"/>
          </w:tcPr>
          <w:p w14:paraId="56CCD6CF" w14:textId="1CF891D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16A61FDD" w14:textId="77777777" w:rsidTr="005E470A">
        <w:tc>
          <w:tcPr>
            <w:tcW w:w="1614" w:type="dxa"/>
          </w:tcPr>
          <w:p w14:paraId="633781B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pithelium</w:t>
            </w:r>
          </w:p>
        </w:tc>
        <w:tc>
          <w:tcPr>
            <w:tcW w:w="1689" w:type="dxa"/>
          </w:tcPr>
          <w:p w14:paraId="6378067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393" w:type="dxa"/>
          </w:tcPr>
          <w:p w14:paraId="0E9D2441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1CCA82AC" w14:textId="60A109F6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pithelium</w:t>
            </w:r>
          </w:p>
        </w:tc>
        <w:tc>
          <w:tcPr>
            <w:tcW w:w="1205" w:type="dxa"/>
          </w:tcPr>
          <w:p w14:paraId="58E2FBE2" w14:textId="1D07FBE9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3D84925A" w14:textId="50794F4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3621012F" w14:textId="77777777" w:rsidTr="005E470A">
        <w:tc>
          <w:tcPr>
            <w:tcW w:w="1614" w:type="dxa"/>
          </w:tcPr>
          <w:p w14:paraId="7E21319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</w:tcPr>
          <w:p w14:paraId="5A78FCB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6E8410F5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CB4FECC" w14:textId="5657CF71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754FED2E" w14:textId="01BE0BEE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5B8B7958" w14:textId="2C45300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2163A6DA" w14:textId="77777777" w:rsidTr="005E470A">
        <w:tc>
          <w:tcPr>
            <w:tcW w:w="1614" w:type="dxa"/>
          </w:tcPr>
          <w:p w14:paraId="2B3741FD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</w:t>
            </w:r>
          </w:p>
        </w:tc>
        <w:tc>
          <w:tcPr>
            <w:tcW w:w="1689" w:type="dxa"/>
          </w:tcPr>
          <w:p w14:paraId="01EB5F8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3DBD797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1E42405" w14:textId="72DC4FD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</w:t>
            </w:r>
          </w:p>
        </w:tc>
        <w:tc>
          <w:tcPr>
            <w:tcW w:w="1205" w:type="dxa"/>
          </w:tcPr>
          <w:p w14:paraId="695BEC6A" w14:textId="08EF2B7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28EAA561" w14:textId="187F5E93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E573EC" w14:paraId="0A09661A" w14:textId="77777777" w:rsidTr="005E470A">
        <w:tc>
          <w:tcPr>
            <w:tcW w:w="1614" w:type="dxa"/>
          </w:tcPr>
          <w:p w14:paraId="0704B48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689" w:type="dxa"/>
          </w:tcPr>
          <w:p w14:paraId="5A8EE69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37308A71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4A2B0E1" w14:textId="5A64697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3D32FC37" w14:textId="592E3119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5C3BE040" w14:textId="0E03A739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1FE4A25" w14:textId="77777777" w:rsidTr="005E470A">
        <w:tc>
          <w:tcPr>
            <w:tcW w:w="1614" w:type="dxa"/>
          </w:tcPr>
          <w:p w14:paraId="259E9DC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</w:tcPr>
          <w:p w14:paraId="5117CD2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1927618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0CB47F4" w14:textId="5C1E817E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4BAC46CB" w14:textId="195AB0D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16D4A57A" w14:textId="79CD150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7F989F8C" w14:textId="77777777" w:rsidTr="005E470A">
        <w:tc>
          <w:tcPr>
            <w:tcW w:w="1614" w:type="dxa"/>
          </w:tcPr>
          <w:p w14:paraId="736F5B8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</w:t>
            </w:r>
          </w:p>
        </w:tc>
        <w:tc>
          <w:tcPr>
            <w:tcW w:w="1689" w:type="dxa"/>
          </w:tcPr>
          <w:p w14:paraId="121683E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04CF5AE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31FBA86" w14:textId="473E06E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</w:t>
            </w:r>
          </w:p>
        </w:tc>
        <w:tc>
          <w:tcPr>
            <w:tcW w:w="1205" w:type="dxa"/>
          </w:tcPr>
          <w:p w14:paraId="519E63D5" w14:textId="319CE3D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21DE76C1" w14:textId="1B66CB9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E3B2B3A" w14:textId="77777777" w:rsidTr="005E470A">
        <w:tc>
          <w:tcPr>
            <w:tcW w:w="1614" w:type="dxa"/>
          </w:tcPr>
          <w:p w14:paraId="1D2DB61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689" w:type="dxa"/>
          </w:tcPr>
          <w:p w14:paraId="7DB08B4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78DB9EE5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E369C76" w14:textId="6ADD1028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491A8040" w14:textId="3DC1CE0F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1C6BA650" w14:textId="6C2B02E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4CCF3836" w14:textId="77777777" w:rsidTr="005E470A">
        <w:tc>
          <w:tcPr>
            <w:tcW w:w="1614" w:type="dxa"/>
            <w:hideMark/>
          </w:tcPr>
          <w:p w14:paraId="1EF62A3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689" w:type="dxa"/>
            <w:hideMark/>
          </w:tcPr>
          <w:p w14:paraId="64BE20CC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  <w:hideMark/>
          </w:tcPr>
          <w:p w14:paraId="6CFD216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DF8C0E6" w14:textId="4F0AF54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05" w:type="dxa"/>
          </w:tcPr>
          <w:p w14:paraId="39FC9B56" w14:textId="7270B13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45F655F6" w14:textId="74D567D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6E4A528" w14:textId="77777777" w:rsidTr="005E470A">
        <w:tc>
          <w:tcPr>
            <w:tcW w:w="1614" w:type="dxa"/>
          </w:tcPr>
          <w:p w14:paraId="44AC4F27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689" w:type="dxa"/>
          </w:tcPr>
          <w:p w14:paraId="21655559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393" w:type="dxa"/>
          </w:tcPr>
          <w:p w14:paraId="47880A6D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EC176A5" w14:textId="684B273A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4707924C" w14:textId="262CC85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205" w:type="dxa"/>
          </w:tcPr>
          <w:p w14:paraId="4904E24C" w14:textId="0AA069C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73B9584" w14:textId="77777777" w:rsidTr="005E470A">
        <w:tc>
          <w:tcPr>
            <w:tcW w:w="1614" w:type="dxa"/>
          </w:tcPr>
          <w:p w14:paraId="6CA0E7A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689" w:type="dxa"/>
          </w:tcPr>
          <w:p w14:paraId="73E35EE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</w:tcPr>
          <w:p w14:paraId="74BDE77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C9F68F8" w14:textId="1F0E9D8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00028EBB" w14:textId="0EBD26EC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3464B431" w14:textId="3A378BF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3"/>
    </w:tbl>
    <w:p w14:paraId="23E3D214" w14:textId="77777777" w:rsidR="0069476F" w:rsidRPr="00917B0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17B08" w14:paraId="04BE7EB8" w14:textId="77777777" w:rsidTr="00670BF1">
        <w:tc>
          <w:tcPr>
            <w:tcW w:w="0" w:type="auto"/>
            <w:hideMark/>
          </w:tcPr>
          <w:p w14:paraId="75FF1D08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5709BEF4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BEF8B01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1FB48294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B0219BE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AA26DC8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45A70E4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2CA9AF80" w14:textId="77777777" w:rsidR="0069476F" w:rsidRPr="00917B08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17B08" w14:paraId="366DB88D" w14:textId="77777777" w:rsidTr="00670BF1">
        <w:tc>
          <w:tcPr>
            <w:tcW w:w="0" w:type="auto"/>
            <w:hideMark/>
          </w:tcPr>
          <w:p w14:paraId="1B101BAF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5402BCF3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8178ED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ACFC2C6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F6FD24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5FE328B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769231</w:t>
            </w:r>
          </w:p>
        </w:tc>
        <w:tc>
          <w:tcPr>
            <w:tcW w:w="0" w:type="auto"/>
            <w:hideMark/>
          </w:tcPr>
          <w:p w14:paraId="289EBBE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6C9BF75E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</w:tr>
      <w:tr w:rsidR="0069476F" w:rsidRPr="00917B08" w14:paraId="16CA565B" w14:textId="77777777" w:rsidTr="00670BF1">
        <w:tc>
          <w:tcPr>
            <w:tcW w:w="0" w:type="auto"/>
            <w:hideMark/>
          </w:tcPr>
          <w:p w14:paraId="2A4DC62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4B874B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3362EF3E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580F80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6FB85B4A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0E9326F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3E4B6A30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6E3588B4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917B08" w14:paraId="573F011E" w14:textId="77777777" w:rsidTr="00670BF1">
        <w:tc>
          <w:tcPr>
            <w:tcW w:w="0" w:type="auto"/>
            <w:hideMark/>
          </w:tcPr>
          <w:p w14:paraId="6B5FA95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EMINI</w:t>
            </w:r>
          </w:p>
        </w:tc>
        <w:tc>
          <w:tcPr>
            <w:tcW w:w="0" w:type="auto"/>
            <w:hideMark/>
          </w:tcPr>
          <w:p w14:paraId="4FF1397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4374F0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8E042A6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E699247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531D7B91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2D1A5859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00000</w:t>
            </w:r>
          </w:p>
        </w:tc>
        <w:tc>
          <w:tcPr>
            <w:tcW w:w="0" w:type="auto"/>
            <w:hideMark/>
          </w:tcPr>
          <w:p w14:paraId="66BC0CAC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80000</w:t>
            </w:r>
          </w:p>
        </w:tc>
      </w:tr>
      <w:tr w:rsidR="0069476F" w:rsidRPr="00917B08" w14:paraId="3C15C700" w14:textId="77777777" w:rsidTr="00670BF1">
        <w:tc>
          <w:tcPr>
            <w:tcW w:w="0" w:type="auto"/>
            <w:hideMark/>
          </w:tcPr>
          <w:p w14:paraId="271AC58D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9196A0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6F060E32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65B8B13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0F33BEF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5E4F061B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  <w:tc>
          <w:tcPr>
            <w:tcW w:w="0" w:type="auto"/>
            <w:hideMark/>
          </w:tcPr>
          <w:p w14:paraId="18AA2230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466667</w:t>
            </w:r>
          </w:p>
        </w:tc>
        <w:tc>
          <w:tcPr>
            <w:tcW w:w="0" w:type="auto"/>
            <w:hideMark/>
          </w:tcPr>
          <w:p w14:paraId="51EE3FE3" w14:textId="77777777" w:rsidR="0069476F" w:rsidRPr="00917B08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17B08">
              <w:rPr>
                <w:rFonts w:ascii="Times New Roman" w:eastAsia="Times New Roman" w:hAnsi="Times New Roman" w:cs="Times New Roman"/>
                <w:sz w:val="20"/>
                <w:szCs w:val="20"/>
              </w:rPr>
              <w:t>0.560000</w:t>
            </w:r>
          </w:p>
        </w:tc>
      </w:tr>
    </w:tbl>
    <w:p w14:paraId="2A80152E" w14:textId="77777777" w:rsidR="0069476F" w:rsidRDefault="0069476F" w:rsidP="0069476F"/>
    <w:p w14:paraId="0EB958CF" w14:textId="77777777" w:rsidR="0069476F" w:rsidRDefault="0069476F" w:rsidP="0069476F"/>
    <w:p w14:paraId="7790C188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6</w:t>
      </w:r>
    </w:p>
    <w:p w14:paraId="075D716D" w14:textId="77777777" w:rsidR="0069476F" w:rsidRPr="00983ACA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2"/>
        <w:gridCol w:w="1927"/>
        <w:gridCol w:w="1295"/>
        <w:gridCol w:w="1294"/>
        <w:gridCol w:w="1549"/>
        <w:gridCol w:w="1245"/>
      </w:tblGrid>
      <w:tr w:rsidR="0069476F" w:rsidRPr="00983ACA" w14:paraId="1C014D48" w14:textId="77777777" w:rsidTr="00704624">
        <w:trPr>
          <w:jc w:val="center"/>
        </w:trPr>
        <w:tc>
          <w:tcPr>
            <w:tcW w:w="4554" w:type="dxa"/>
            <w:gridSpan w:val="3"/>
          </w:tcPr>
          <w:p w14:paraId="26D50F2F" w14:textId="77777777" w:rsidR="0069476F" w:rsidRPr="00983ACA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4" w:name="_Hlk168238598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45" w:type="dxa"/>
          </w:tcPr>
          <w:p w14:paraId="49CFA4C3" w14:textId="77777777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5" w:type="dxa"/>
          </w:tcPr>
          <w:p w14:paraId="6D933303" w14:textId="18A695DB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5" w:type="dxa"/>
          </w:tcPr>
          <w:p w14:paraId="56B43479" w14:textId="5C636E81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9476F" w:rsidRPr="00983ACA" w14:paraId="49D74199" w14:textId="77777777" w:rsidTr="00704624">
        <w:trPr>
          <w:jc w:val="center"/>
        </w:trPr>
        <w:tc>
          <w:tcPr>
            <w:tcW w:w="1332" w:type="dxa"/>
            <w:hideMark/>
          </w:tcPr>
          <w:p w14:paraId="78FE71C2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927" w:type="dxa"/>
            <w:hideMark/>
          </w:tcPr>
          <w:p w14:paraId="545F1EEE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60326940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45" w:type="dxa"/>
          </w:tcPr>
          <w:p w14:paraId="1B9A2DC6" w14:textId="3D65EBCA" w:rsidR="0069476F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45" w:type="dxa"/>
          </w:tcPr>
          <w:p w14:paraId="7A00CB04" w14:textId="0A136ECB" w:rsidR="0069476F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45" w:type="dxa"/>
          </w:tcPr>
          <w:p w14:paraId="08FC9F75" w14:textId="150849B8" w:rsidR="0069476F" w:rsidRPr="00983ACA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69476F" w:rsidRPr="00983ACA" w14:paraId="584EAA94" w14:textId="77777777" w:rsidTr="00704624">
        <w:trPr>
          <w:jc w:val="center"/>
        </w:trPr>
        <w:tc>
          <w:tcPr>
            <w:tcW w:w="1332" w:type="dxa"/>
            <w:hideMark/>
          </w:tcPr>
          <w:p w14:paraId="61FC779A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927" w:type="dxa"/>
            <w:hideMark/>
          </w:tcPr>
          <w:p w14:paraId="2D8533C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95" w:type="dxa"/>
            <w:hideMark/>
          </w:tcPr>
          <w:p w14:paraId="6A2105AE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3FAF8586" w14:textId="268E087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245" w:type="dxa"/>
          </w:tcPr>
          <w:p w14:paraId="1211C0F4" w14:textId="31E8535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45" w:type="dxa"/>
          </w:tcPr>
          <w:p w14:paraId="0FE3C59F" w14:textId="3673C322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30E20BE3" w14:textId="77777777" w:rsidTr="00704624">
        <w:trPr>
          <w:jc w:val="center"/>
        </w:trPr>
        <w:tc>
          <w:tcPr>
            <w:tcW w:w="1332" w:type="dxa"/>
            <w:hideMark/>
          </w:tcPr>
          <w:p w14:paraId="5CF2E41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927" w:type="dxa"/>
            <w:hideMark/>
          </w:tcPr>
          <w:p w14:paraId="6D25334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472DEED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7822A0C" w14:textId="38D2FA3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45" w:type="dxa"/>
          </w:tcPr>
          <w:p w14:paraId="064FBC1E" w14:textId="10D5EB3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8313853" w14:textId="4A4CFB4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7A91C560" w14:textId="77777777" w:rsidTr="00704624">
        <w:trPr>
          <w:jc w:val="center"/>
        </w:trPr>
        <w:tc>
          <w:tcPr>
            <w:tcW w:w="1332" w:type="dxa"/>
            <w:hideMark/>
          </w:tcPr>
          <w:p w14:paraId="6AEED8CE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927" w:type="dxa"/>
            <w:hideMark/>
          </w:tcPr>
          <w:p w14:paraId="680052C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95" w:type="dxa"/>
            <w:hideMark/>
          </w:tcPr>
          <w:p w14:paraId="6F7413D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6EB1B33B" w14:textId="79AE8C8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3619E67B" w14:textId="385108A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45" w:type="dxa"/>
          </w:tcPr>
          <w:p w14:paraId="532971B3" w14:textId="033F7FE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2E0A341F" w14:textId="77777777" w:rsidTr="00704624">
        <w:trPr>
          <w:jc w:val="center"/>
        </w:trPr>
        <w:tc>
          <w:tcPr>
            <w:tcW w:w="1332" w:type="dxa"/>
            <w:hideMark/>
          </w:tcPr>
          <w:p w14:paraId="454DE97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927" w:type="dxa"/>
            <w:hideMark/>
          </w:tcPr>
          <w:p w14:paraId="5901476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211C17FA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4002942B" w14:textId="17C6D08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45" w:type="dxa"/>
          </w:tcPr>
          <w:p w14:paraId="5C598FB6" w14:textId="413BAD28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4DD08D17" w14:textId="57B881D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267C2E7B" w14:textId="77777777" w:rsidTr="00704624">
        <w:trPr>
          <w:jc w:val="center"/>
        </w:trPr>
        <w:tc>
          <w:tcPr>
            <w:tcW w:w="1332" w:type="dxa"/>
            <w:hideMark/>
          </w:tcPr>
          <w:p w14:paraId="587E5AA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927" w:type="dxa"/>
            <w:hideMark/>
          </w:tcPr>
          <w:p w14:paraId="0267DCB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95" w:type="dxa"/>
            <w:hideMark/>
          </w:tcPr>
          <w:p w14:paraId="658BD0A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538EEF27" w14:textId="296E9BA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245" w:type="dxa"/>
          </w:tcPr>
          <w:p w14:paraId="539C3A04" w14:textId="1355C0B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3FD01433" w14:textId="502FC4C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30F45AED" w14:textId="77777777" w:rsidTr="00704624">
        <w:trPr>
          <w:jc w:val="center"/>
        </w:trPr>
        <w:tc>
          <w:tcPr>
            <w:tcW w:w="1332" w:type="dxa"/>
            <w:hideMark/>
          </w:tcPr>
          <w:p w14:paraId="050FDEE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927" w:type="dxa"/>
            <w:hideMark/>
          </w:tcPr>
          <w:p w14:paraId="4CE722E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5A33C439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50D3630E" w14:textId="5BCDFF2C" w:rsidR="0069476F" w:rsidRPr="00913C25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5FEBD764" w14:textId="08C30FA8" w:rsidR="0069476F" w:rsidRPr="00913C25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0EFBAEA7" w14:textId="4B7B9AB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3C25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0E2607FC" w14:textId="77777777" w:rsidTr="00704624">
        <w:trPr>
          <w:jc w:val="center"/>
        </w:trPr>
        <w:tc>
          <w:tcPr>
            <w:tcW w:w="1332" w:type="dxa"/>
            <w:hideMark/>
          </w:tcPr>
          <w:p w14:paraId="2950F7E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927" w:type="dxa"/>
            <w:hideMark/>
          </w:tcPr>
          <w:p w14:paraId="2242856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6D03796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63230709" w14:textId="3E3C5D4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6E205418" w14:textId="2CD2231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39557A33" w14:textId="173883AD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5D7F04D3" w14:textId="77777777" w:rsidTr="00704624">
        <w:trPr>
          <w:jc w:val="center"/>
        </w:trPr>
        <w:tc>
          <w:tcPr>
            <w:tcW w:w="1332" w:type="dxa"/>
            <w:hideMark/>
          </w:tcPr>
          <w:p w14:paraId="640CFCA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927" w:type="dxa"/>
            <w:hideMark/>
          </w:tcPr>
          <w:p w14:paraId="61447B29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95" w:type="dxa"/>
            <w:hideMark/>
          </w:tcPr>
          <w:p w14:paraId="1B35C97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FD1384E" w14:textId="1498DDBC" w:rsidR="0069476F" w:rsidRPr="00EF43B1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2893BFF0" w14:textId="477F2780" w:rsidR="0069476F" w:rsidRPr="00EF43B1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5" w:type="dxa"/>
          </w:tcPr>
          <w:p w14:paraId="797E671D" w14:textId="17EE35D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43B1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EE260F7" w14:textId="77777777" w:rsidTr="00704624">
        <w:trPr>
          <w:jc w:val="center"/>
        </w:trPr>
        <w:tc>
          <w:tcPr>
            <w:tcW w:w="1332" w:type="dxa"/>
            <w:hideMark/>
          </w:tcPr>
          <w:p w14:paraId="6CE9052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927" w:type="dxa"/>
            <w:hideMark/>
          </w:tcPr>
          <w:p w14:paraId="427724E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6FCF57E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64684C4" w14:textId="741B27C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2958CA4D" w14:textId="50D2B63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006C3CA5" w14:textId="70773C7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44CC592E" w14:textId="77777777" w:rsidTr="00704624">
        <w:trPr>
          <w:jc w:val="center"/>
        </w:trPr>
        <w:tc>
          <w:tcPr>
            <w:tcW w:w="1332" w:type="dxa"/>
            <w:hideMark/>
          </w:tcPr>
          <w:p w14:paraId="2DAEDB5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927" w:type="dxa"/>
            <w:hideMark/>
          </w:tcPr>
          <w:p w14:paraId="2820885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031C651B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19D46E96" w14:textId="3EA4640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5" w:type="dxa"/>
          </w:tcPr>
          <w:p w14:paraId="08C43F7C" w14:textId="439DF51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735F5FF2" w14:textId="56D6C80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99A5D42" w14:textId="77777777" w:rsidTr="00704624">
        <w:trPr>
          <w:jc w:val="center"/>
        </w:trPr>
        <w:tc>
          <w:tcPr>
            <w:tcW w:w="1332" w:type="dxa"/>
            <w:hideMark/>
          </w:tcPr>
          <w:p w14:paraId="6E86096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927" w:type="dxa"/>
            <w:hideMark/>
          </w:tcPr>
          <w:p w14:paraId="2724CB5B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499A286A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CF3E699" w14:textId="1DCFAAE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47C01B27" w14:textId="42DC20F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3A0D59DA" w14:textId="7320AE0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22030438" w14:textId="77777777" w:rsidTr="00704624">
        <w:trPr>
          <w:jc w:val="center"/>
        </w:trPr>
        <w:tc>
          <w:tcPr>
            <w:tcW w:w="1332" w:type="dxa"/>
            <w:hideMark/>
          </w:tcPr>
          <w:p w14:paraId="11F8998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 or EGF</w:t>
            </w:r>
          </w:p>
        </w:tc>
        <w:tc>
          <w:tcPr>
            <w:tcW w:w="1927" w:type="dxa"/>
            <w:hideMark/>
          </w:tcPr>
          <w:p w14:paraId="09277145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1295" w:type="dxa"/>
            <w:hideMark/>
          </w:tcPr>
          <w:p w14:paraId="49311CA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1D1363D6" w14:textId="11E923F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 or EGF</w:t>
            </w:r>
          </w:p>
        </w:tc>
        <w:tc>
          <w:tcPr>
            <w:tcW w:w="1245" w:type="dxa"/>
          </w:tcPr>
          <w:p w14:paraId="78586759" w14:textId="3815366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1245" w:type="dxa"/>
          </w:tcPr>
          <w:p w14:paraId="7C24785F" w14:textId="3A12A53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4AA73188" w14:textId="77777777" w:rsidTr="00704624">
        <w:trPr>
          <w:jc w:val="center"/>
        </w:trPr>
        <w:tc>
          <w:tcPr>
            <w:tcW w:w="1332" w:type="dxa"/>
            <w:hideMark/>
          </w:tcPr>
          <w:p w14:paraId="68C59F8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1927" w:type="dxa"/>
            <w:hideMark/>
          </w:tcPr>
          <w:p w14:paraId="0085C6F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272E280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3755547E" w14:textId="20D4394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1245" w:type="dxa"/>
          </w:tcPr>
          <w:p w14:paraId="092551CC" w14:textId="08A60CF2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30C16C08" w14:textId="188032B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33439FDB" w14:textId="77777777" w:rsidTr="00704624">
        <w:trPr>
          <w:jc w:val="center"/>
        </w:trPr>
        <w:tc>
          <w:tcPr>
            <w:tcW w:w="1332" w:type="dxa"/>
            <w:hideMark/>
          </w:tcPr>
          <w:p w14:paraId="0B241B95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927" w:type="dxa"/>
            <w:hideMark/>
          </w:tcPr>
          <w:p w14:paraId="0342C93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342D412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5E6BCD63" w14:textId="654B6393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245" w:type="dxa"/>
          </w:tcPr>
          <w:p w14:paraId="7098CC79" w14:textId="1837D911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7287126" w14:textId="335575E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8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1CF7E75" w14:textId="77777777" w:rsidTr="00704624">
        <w:trPr>
          <w:jc w:val="center"/>
        </w:trPr>
        <w:tc>
          <w:tcPr>
            <w:tcW w:w="1332" w:type="dxa"/>
            <w:hideMark/>
          </w:tcPr>
          <w:p w14:paraId="4458640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927" w:type="dxa"/>
            <w:hideMark/>
          </w:tcPr>
          <w:p w14:paraId="0E03629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32E9740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676F953E" w14:textId="318F32C6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245" w:type="dxa"/>
          </w:tcPr>
          <w:p w14:paraId="6382AA0B" w14:textId="5D9BA859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115D79C" w14:textId="0E3D5F6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8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14EA75AF" w14:textId="77777777" w:rsidTr="00704624">
        <w:trPr>
          <w:jc w:val="center"/>
        </w:trPr>
        <w:tc>
          <w:tcPr>
            <w:tcW w:w="1332" w:type="dxa"/>
            <w:hideMark/>
          </w:tcPr>
          <w:p w14:paraId="2033426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927" w:type="dxa"/>
            <w:hideMark/>
          </w:tcPr>
          <w:p w14:paraId="6987DCA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1C2823E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2B664027" w14:textId="3796570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245" w:type="dxa"/>
          </w:tcPr>
          <w:p w14:paraId="1374D2D0" w14:textId="1D960C6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4AF6CBE2" w14:textId="440F211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66D6C973" w14:textId="77777777" w:rsidTr="00704624">
        <w:trPr>
          <w:jc w:val="center"/>
        </w:trPr>
        <w:tc>
          <w:tcPr>
            <w:tcW w:w="1332" w:type="dxa"/>
            <w:hideMark/>
          </w:tcPr>
          <w:p w14:paraId="01B1791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927" w:type="dxa"/>
            <w:hideMark/>
          </w:tcPr>
          <w:p w14:paraId="107E476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57855C0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4EE225F8" w14:textId="20658E6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245" w:type="dxa"/>
          </w:tcPr>
          <w:p w14:paraId="3A16F381" w14:textId="7313C7F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3227AEAA" w14:textId="29DDB93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2DBB1F9A" w14:textId="77777777" w:rsidTr="00704624">
        <w:trPr>
          <w:jc w:val="center"/>
        </w:trPr>
        <w:tc>
          <w:tcPr>
            <w:tcW w:w="1332" w:type="dxa"/>
            <w:hideMark/>
          </w:tcPr>
          <w:p w14:paraId="58FB232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3580A25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295" w:type="dxa"/>
            <w:hideMark/>
          </w:tcPr>
          <w:p w14:paraId="22E0407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71142C31" w14:textId="58EC7AA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4397B44D" w14:textId="0329F34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245" w:type="dxa"/>
          </w:tcPr>
          <w:p w14:paraId="1015E7CE" w14:textId="7A665A0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0EF5481A" w14:textId="77777777" w:rsidTr="00704624">
        <w:trPr>
          <w:jc w:val="center"/>
        </w:trPr>
        <w:tc>
          <w:tcPr>
            <w:tcW w:w="1332" w:type="dxa"/>
            <w:hideMark/>
          </w:tcPr>
          <w:p w14:paraId="7EB826E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79B8F1C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295" w:type="dxa"/>
            <w:hideMark/>
          </w:tcPr>
          <w:p w14:paraId="471FA64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4446C762" w14:textId="7B66640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554395C2" w14:textId="2219133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245" w:type="dxa"/>
          </w:tcPr>
          <w:p w14:paraId="243A9C94" w14:textId="46D7862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4"/>
    </w:tbl>
    <w:p w14:paraId="72DBBAA0" w14:textId="77777777" w:rsidR="0069476F" w:rsidRDefault="0069476F" w:rsidP="0069476F"/>
    <w:p w14:paraId="72937A44" w14:textId="77777777" w:rsidR="0069476F" w:rsidRPr="00F81C12" w:rsidRDefault="0069476F" w:rsidP="0069476F">
      <w:r>
        <w:t xml:space="preserve">Resul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"/>
        <w:gridCol w:w="1520"/>
        <w:gridCol w:w="1416"/>
        <w:gridCol w:w="1277"/>
        <w:gridCol w:w="1422"/>
        <w:gridCol w:w="1005"/>
        <w:gridCol w:w="750"/>
        <w:gridCol w:w="966"/>
      </w:tblGrid>
      <w:tr w:rsidR="0069476F" w:rsidRPr="003861C2" w14:paraId="6FF5B3B5" w14:textId="77777777" w:rsidTr="00670BF1">
        <w:tc>
          <w:tcPr>
            <w:tcW w:w="0" w:type="auto"/>
            <w:hideMark/>
          </w:tcPr>
          <w:p w14:paraId="1EC68382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0AFCEFE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3A4CC07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5433F5A5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8639142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EC87468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B26950A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1230A9FB" w14:textId="77777777" w:rsidR="0069476F" w:rsidRPr="003861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3861C2" w14:paraId="34EB05BA" w14:textId="77777777" w:rsidTr="00670BF1">
        <w:tc>
          <w:tcPr>
            <w:tcW w:w="0" w:type="auto"/>
            <w:hideMark/>
          </w:tcPr>
          <w:p w14:paraId="3FFC296E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7CE3268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4C70AAA1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94EBD14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CB872E4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4B1C91BC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220FAB58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60</w:t>
            </w:r>
          </w:p>
        </w:tc>
        <w:tc>
          <w:tcPr>
            <w:tcW w:w="0" w:type="auto"/>
            <w:hideMark/>
          </w:tcPr>
          <w:p w14:paraId="4E2D24D6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666667</w:t>
            </w:r>
          </w:p>
        </w:tc>
      </w:tr>
      <w:tr w:rsidR="0069476F" w:rsidRPr="003861C2" w14:paraId="612C1769" w14:textId="77777777" w:rsidTr="00670BF1">
        <w:tc>
          <w:tcPr>
            <w:tcW w:w="0" w:type="auto"/>
            <w:hideMark/>
          </w:tcPr>
          <w:p w14:paraId="37477E32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CC124E5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28B15224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5A8E69A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BA36C47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377D9A76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687500</w:t>
            </w:r>
          </w:p>
        </w:tc>
        <w:tc>
          <w:tcPr>
            <w:tcW w:w="0" w:type="auto"/>
            <w:hideMark/>
          </w:tcPr>
          <w:p w14:paraId="689B8352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55</w:t>
            </w:r>
          </w:p>
        </w:tc>
        <w:tc>
          <w:tcPr>
            <w:tcW w:w="0" w:type="auto"/>
            <w:hideMark/>
          </w:tcPr>
          <w:p w14:paraId="3109D48E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611111</w:t>
            </w:r>
          </w:p>
        </w:tc>
      </w:tr>
      <w:tr w:rsidR="0069476F" w:rsidRPr="003861C2" w14:paraId="113BC683" w14:textId="77777777" w:rsidTr="00670BF1">
        <w:tc>
          <w:tcPr>
            <w:tcW w:w="0" w:type="auto"/>
            <w:hideMark/>
          </w:tcPr>
          <w:p w14:paraId="738B1073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9030EE7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55F88F6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D16256C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5A69B31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739C837C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566D2056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40</w:t>
            </w:r>
          </w:p>
        </w:tc>
        <w:tc>
          <w:tcPr>
            <w:tcW w:w="0" w:type="auto"/>
            <w:hideMark/>
          </w:tcPr>
          <w:p w14:paraId="337E597C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470588</w:t>
            </w:r>
          </w:p>
        </w:tc>
      </w:tr>
      <w:tr w:rsidR="0069476F" w:rsidRPr="003861C2" w14:paraId="5BA9B727" w14:textId="77777777" w:rsidTr="00670BF1">
        <w:tc>
          <w:tcPr>
            <w:tcW w:w="0" w:type="auto"/>
            <w:hideMark/>
          </w:tcPr>
          <w:p w14:paraId="3D3B489C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65D6B48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68E95E21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BCD01EF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2D027E1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6696DED1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44EEF056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45</w:t>
            </w:r>
          </w:p>
        </w:tc>
        <w:tc>
          <w:tcPr>
            <w:tcW w:w="0" w:type="auto"/>
            <w:hideMark/>
          </w:tcPr>
          <w:p w14:paraId="1D86E91D" w14:textId="77777777" w:rsidR="0069476F" w:rsidRPr="003861C2" w:rsidRDefault="0069476F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861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0.514286</w:t>
            </w:r>
          </w:p>
        </w:tc>
      </w:tr>
    </w:tbl>
    <w:p w14:paraId="18E44729" w14:textId="77777777" w:rsidR="0069476F" w:rsidRDefault="0069476F" w:rsidP="0069476F"/>
    <w:p w14:paraId="088AAA44" w14:textId="77777777" w:rsidR="0069476F" w:rsidRPr="00C43B58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8</w:t>
      </w:r>
    </w:p>
    <w:tbl>
      <w:tblPr>
        <w:tblStyle w:val="TableGrid"/>
        <w:tblW w:w="8820" w:type="dxa"/>
        <w:tblLook w:val="04A0" w:firstRow="1" w:lastRow="0" w:firstColumn="1" w:lastColumn="0" w:noHBand="0" w:noVBand="1"/>
      </w:tblPr>
      <w:tblGrid>
        <w:gridCol w:w="1666"/>
        <w:gridCol w:w="2153"/>
        <w:gridCol w:w="1503"/>
        <w:gridCol w:w="1108"/>
        <w:gridCol w:w="1246"/>
        <w:gridCol w:w="1144"/>
      </w:tblGrid>
      <w:tr w:rsidR="0069476F" w:rsidRPr="007A7616" w14:paraId="75EA3ABB" w14:textId="77777777" w:rsidTr="0069476F">
        <w:trPr>
          <w:trHeight w:val="284"/>
        </w:trPr>
        <w:tc>
          <w:tcPr>
            <w:tcW w:w="5322" w:type="dxa"/>
            <w:gridSpan w:val="3"/>
            <w:noWrap/>
          </w:tcPr>
          <w:p w14:paraId="4AB2B949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5" w:name="_Hlk168238615"/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round truth </w:t>
            </w:r>
          </w:p>
        </w:tc>
        <w:tc>
          <w:tcPr>
            <w:tcW w:w="1166" w:type="dxa"/>
          </w:tcPr>
          <w:p w14:paraId="6055DA92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577A30B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57B0368" w14:textId="4300EC5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9476F" w:rsidRPr="007A7616" w14:paraId="087DA4A9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35DC0A20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2153" w:type="dxa"/>
            <w:noWrap/>
            <w:hideMark/>
          </w:tcPr>
          <w:p w14:paraId="557D409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503" w:type="dxa"/>
            <w:noWrap/>
            <w:hideMark/>
          </w:tcPr>
          <w:p w14:paraId="4122FDCD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166" w:type="dxa"/>
          </w:tcPr>
          <w:p w14:paraId="25B5FDEF" w14:textId="278431B8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166" w:type="dxa"/>
          </w:tcPr>
          <w:p w14:paraId="5D8CBA7A" w14:textId="15742C6C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166" w:type="dxa"/>
          </w:tcPr>
          <w:p w14:paraId="766F765D" w14:textId="1759729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PT-4</w:t>
            </w:r>
          </w:p>
        </w:tc>
      </w:tr>
      <w:tr w:rsidR="0069476F" w:rsidRPr="007A7616" w14:paraId="05D3183E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57229E3E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661D88DD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1618660C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72E32418" w14:textId="24D8F72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2ADE314A" w14:textId="328DD3A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66" w:type="dxa"/>
          </w:tcPr>
          <w:p w14:paraId="410F9315" w14:textId="14E4DC2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226B4ACB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E55B793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09704CF6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34452294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7E64836A" w14:textId="05FCA02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114167EC" w14:textId="4797E74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66" w:type="dxa"/>
          </w:tcPr>
          <w:p w14:paraId="5B4C5DDB" w14:textId="3A134B6D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503C3A1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921142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550FF8A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60C33DF7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1BBE913F" w14:textId="298F9D9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4F855708" w14:textId="059CFF0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66" w:type="dxa"/>
          </w:tcPr>
          <w:p w14:paraId="3D2D0D04" w14:textId="721CA22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8305EF7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6C74BC1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5561D9C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25ECDCD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3F7E0F78" w14:textId="72EF5A5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2ABDA074" w14:textId="636AD14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66" w:type="dxa"/>
          </w:tcPr>
          <w:p w14:paraId="0AE128BB" w14:textId="1B0F0849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9476F" w:rsidRPr="007A7616" w14:paraId="578AF661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32B8019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8230D1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53B9635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4C5C9330" w14:textId="13EB072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414CDE9E" w14:textId="3A7D464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66" w:type="dxa"/>
          </w:tcPr>
          <w:p w14:paraId="0A25382F" w14:textId="1CCEB6F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9476F" w:rsidRPr="007A7616" w14:paraId="692069E6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91ADC81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6689FE9A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56F94D8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0B812612" w14:textId="72FD914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4517069A" w14:textId="04BAD37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66" w:type="dxa"/>
          </w:tcPr>
          <w:p w14:paraId="35214B34" w14:textId="3BE7C25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CBFC67F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1B8B9C03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5ECD171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792BB84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1B247D6F" w14:textId="0E5050E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04116A1B" w14:textId="3A3D913B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66" w:type="dxa"/>
          </w:tcPr>
          <w:p w14:paraId="1D49B95D" w14:textId="5F1A03D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9476F" w:rsidRPr="007A7616" w14:paraId="1D3E1424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242EBF3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30699876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5E0AC2A7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381B8FD6" w14:textId="66F944F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16A25970" w14:textId="03D6E0D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66" w:type="dxa"/>
          </w:tcPr>
          <w:p w14:paraId="5DDA6E10" w14:textId="61B923E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bookmarkEnd w:id="5"/>
    </w:tbl>
    <w:p w14:paraId="71976DEF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F81C12" w14:paraId="1BE57E3B" w14:textId="77777777" w:rsidTr="00670BF1">
        <w:tc>
          <w:tcPr>
            <w:tcW w:w="0" w:type="auto"/>
            <w:hideMark/>
          </w:tcPr>
          <w:p w14:paraId="59616741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08C30527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CA9692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A340204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483E2F2A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4A444B0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CEBD306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7E0B8B21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F81C12" w14:paraId="735ED506" w14:textId="77777777" w:rsidTr="00670BF1">
        <w:tc>
          <w:tcPr>
            <w:tcW w:w="0" w:type="auto"/>
            <w:hideMark/>
          </w:tcPr>
          <w:p w14:paraId="4E28600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7DF9723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59EA6B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26F213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4C58EC54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0A6F2DB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66392E6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3AB6015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F81C12" w14:paraId="68E70C60" w14:textId="77777777" w:rsidTr="00670BF1">
        <w:tc>
          <w:tcPr>
            <w:tcW w:w="0" w:type="auto"/>
            <w:hideMark/>
          </w:tcPr>
          <w:p w14:paraId="181F46A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2E58DA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B77AFC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99F786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5DA013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76DB56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56D53E8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4DCDBD6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  <w:tr w:rsidR="0069476F" w:rsidRPr="00F81C12" w14:paraId="000888A0" w14:textId="77777777" w:rsidTr="00670BF1">
        <w:tc>
          <w:tcPr>
            <w:tcW w:w="0" w:type="auto"/>
            <w:hideMark/>
          </w:tcPr>
          <w:p w14:paraId="02D2AC6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72D742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5CD58C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1D4AB8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6C4577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055B734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206138F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375</w:t>
            </w:r>
          </w:p>
        </w:tc>
        <w:tc>
          <w:tcPr>
            <w:tcW w:w="0" w:type="auto"/>
            <w:hideMark/>
          </w:tcPr>
          <w:p w14:paraId="4CD41A7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28571</w:t>
            </w:r>
          </w:p>
        </w:tc>
      </w:tr>
      <w:tr w:rsidR="0069476F" w:rsidRPr="00F81C12" w14:paraId="56519F98" w14:textId="77777777" w:rsidTr="00670BF1">
        <w:tc>
          <w:tcPr>
            <w:tcW w:w="0" w:type="auto"/>
            <w:hideMark/>
          </w:tcPr>
          <w:p w14:paraId="626E0E7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32E72E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7FAF6D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1DB5CD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784437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181D3D5F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34C812C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7A84DE5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</w:tbl>
    <w:p w14:paraId="14645FDD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9BE6C5C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9</w:t>
      </w:r>
    </w:p>
    <w:p w14:paraId="495005C6" w14:textId="77777777" w:rsidR="0069476F" w:rsidRDefault="0069476F" w:rsidP="0069476F"/>
    <w:tbl>
      <w:tblPr>
        <w:tblStyle w:val="TableGrid"/>
        <w:tblW w:w="8372" w:type="dxa"/>
        <w:tblLook w:val="04A0" w:firstRow="1" w:lastRow="0" w:firstColumn="1" w:lastColumn="0" w:noHBand="0" w:noVBand="1"/>
      </w:tblPr>
      <w:tblGrid>
        <w:gridCol w:w="2378"/>
        <w:gridCol w:w="1673"/>
        <w:gridCol w:w="1330"/>
        <w:gridCol w:w="2135"/>
        <w:gridCol w:w="862"/>
        <w:gridCol w:w="972"/>
      </w:tblGrid>
      <w:tr w:rsidR="00793987" w:rsidRPr="0050414E" w14:paraId="3B81F50D" w14:textId="77777777" w:rsidTr="00793987">
        <w:trPr>
          <w:trHeight w:val="300"/>
        </w:trPr>
        <w:tc>
          <w:tcPr>
            <w:tcW w:w="5408" w:type="dxa"/>
            <w:gridSpan w:val="3"/>
            <w:noWrap/>
          </w:tcPr>
          <w:p w14:paraId="1DFA5C8A" w14:textId="77777777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6" w:name="_Hlk168238635"/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988" w:type="dxa"/>
          </w:tcPr>
          <w:p w14:paraId="00233143" w14:textId="77777777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8" w:type="dxa"/>
          </w:tcPr>
          <w:p w14:paraId="605D3182" w14:textId="28A5EA88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8" w:type="dxa"/>
          </w:tcPr>
          <w:p w14:paraId="28BCEB48" w14:textId="3D82DCCB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1A95BCAE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3A2C74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681" w:type="dxa"/>
            <w:noWrap/>
            <w:hideMark/>
          </w:tcPr>
          <w:p w14:paraId="16C369D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336" w:type="dxa"/>
            <w:noWrap/>
            <w:hideMark/>
          </w:tcPr>
          <w:p w14:paraId="61C0841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988" w:type="dxa"/>
          </w:tcPr>
          <w:p w14:paraId="77BEF442" w14:textId="5D52F3A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988" w:type="dxa"/>
          </w:tcPr>
          <w:p w14:paraId="527C4CCA" w14:textId="5259B6B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988" w:type="dxa"/>
          </w:tcPr>
          <w:p w14:paraId="31996E62" w14:textId="6A12135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T-4</w:t>
            </w:r>
          </w:p>
        </w:tc>
      </w:tr>
      <w:tr w:rsidR="00793987" w:rsidRPr="0050414E" w14:paraId="2098344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7D7424F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81" w:type="dxa"/>
            <w:noWrap/>
            <w:hideMark/>
          </w:tcPr>
          <w:p w14:paraId="6BBB1C0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36" w:type="dxa"/>
            <w:noWrap/>
            <w:hideMark/>
          </w:tcPr>
          <w:p w14:paraId="0430168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1AFAB316" w14:textId="56C45A8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79469DF6" w14:textId="45D2067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43DD4A54" w14:textId="09D2DBC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2F316F7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A19CF0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81" w:type="dxa"/>
            <w:noWrap/>
            <w:hideMark/>
          </w:tcPr>
          <w:p w14:paraId="1B26F29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4036530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01AB67C1" w14:textId="25500FF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1EB1550E" w14:textId="0B81BB7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7F1C96F2" w14:textId="65F90E9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71FF361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2C4C95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681" w:type="dxa"/>
            <w:noWrap/>
            <w:hideMark/>
          </w:tcPr>
          <w:p w14:paraId="326DD82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336" w:type="dxa"/>
            <w:noWrap/>
            <w:hideMark/>
          </w:tcPr>
          <w:p w14:paraId="3B09B16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45649179" w14:textId="0B02AA2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23A5644D" w14:textId="0046DB7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88" w:type="dxa"/>
          </w:tcPr>
          <w:p w14:paraId="7DE6709C" w14:textId="021CBDA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45B8129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FC899F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af</w:t>
            </w:r>
          </w:p>
        </w:tc>
        <w:tc>
          <w:tcPr>
            <w:tcW w:w="1681" w:type="dxa"/>
            <w:noWrap/>
            <w:hideMark/>
          </w:tcPr>
          <w:p w14:paraId="1DC78EB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336" w:type="dxa"/>
            <w:noWrap/>
            <w:hideMark/>
          </w:tcPr>
          <w:p w14:paraId="0BBBEC1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3F7544EA" w14:textId="395EEFC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88" w:type="dxa"/>
          </w:tcPr>
          <w:p w14:paraId="674569BB" w14:textId="0A22577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88" w:type="dxa"/>
          </w:tcPr>
          <w:p w14:paraId="435CD265" w14:textId="23DCC38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717CE61E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1AD9C7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681" w:type="dxa"/>
            <w:noWrap/>
            <w:hideMark/>
          </w:tcPr>
          <w:p w14:paraId="3C58863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1336" w:type="dxa"/>
            <w:noWrap/>
            <w:hideMark/>
          </w:tcPr>
          <w:p w14:paraId="2B2248B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390290E1" w14:textId="6281C60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88" w:type="dxa"/>
          </w:tcPr>
          <w:p w14:paraId="363C8043" w14:textId="27978A1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988" w:type="dxa"/>
          </w:tcPr>
          <w:p w14:paraId="5D4C9907" w14:textId="1D4D36D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A30AF7B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F95076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681" w:type="dxa"/>
            <w:noWrap/>
            <w:hideMark/>
          </w:tcPr>
          <w:p w14:paraId="7349FA0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336" w:type="dxa"/>
            <w:noWrap/>
            <w:hideMark/>
          </w:tcPr>
          <w:p w14:paraId="7809787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6FE24E0D" w14:textId="7B992BA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714996BA" w14:textId="3E2CB8A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88" w:type="dxa"/>
          </w:tcPr>
          <w:p w14:paraId="1E5F67BE" w14:textId="3C1AF58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6751AE4F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28C8C33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681" w:type="dxa"/>
            <w:noWrap/>
            <w:hideMark/>
          </w:tcPr>
          <w:p w14:paraId="38F71F4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  <w:hideMark/>
          </w:tcPr>
          <w:p w14:paraId="7B76D28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4B5DAB41" w14:textId="54B5AD5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88" w:type="dxa"/>
          </w:tcPr>
          <w:p w14:paraId="47F0DAE9" w14:textId="58C8FE4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1876B386" w14:textId="322170C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3F38390C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3990D3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1681" w:type="dxa"/>
            <w:noWrap/>
            <w:hideMark/>
          </w:tcPr>
          <w:p w14:paraId="619C4B1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3F8E0C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0E9F069E" w14:textId="31CF27A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988" w:type="dxa"/>
          </w:tcPr>
          <w:p w14:paraId="24F388AB" w14:textId="73303CC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3DD534EC" w14:textId="5A41AF6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38D5418F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AF160E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1681" w:type="dxa"/>
            <w:noWrap/>
            <w:hideMark/>
          </w:tcPr>
          <w:p w14:paraId="491EFB5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49E3EC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48430E0C" w14:textId="1C9890B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988" w:type="dxa"/>
          </w:tcPr>
          <w:p w14:paraId="6E287AB6" w14:textId="23F457A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05DA6AC0" w14:textId="1251FB7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2B501A83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840E07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81" w:type="dxa"/>
            <w:noWrap/>
            <w:hideMark/>
          </w:tcPr>
          <w:p w14:paraId="1BEF328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27353D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9AA50DA" w14:textId="6FD4859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88" w:type="dxa"/>
          </w:tcPr>
          <w:p w14:paraId="272F4E1B" w14:textId="471550A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5D6357C9" w14:textId="3606351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5FCD2EF7" w14:textId="77777777" w:rsidTr="00793987">
        <w:trPr>
          <w:trHeight w:val="300"/>
        </w:trPr>
        <w:tc>
          <w:tcPr>
            <w:tcW w:w="2391" w:type="dxa"/>
            <w:noWrap/>
          </w:tcPr>
          <w:p w14:paraId="3B15E71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81" w:type="dxa"/>
            <w:noWrap/>
          </w:tcPr>
          <w:p w14:paraId="524E11A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1336" w:type="dxa"/>
            <w:noWrap/>
          </w:tcPr>
          <w:p w14:paraId="1807058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6C2882D" w14:textId="17C451C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88" w:type="dxa"/>
          </w:tcPr>
          <w:p w14:paraId="623155D2" w14:textId="6181950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988" w:type="dxa"/>
          </w:tcPr>
          <w:p w14:paraId="606C2D83" w14:textId="1FA042D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0B25D203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D8F99C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</w:p>
        </w:tc>
        <w:tc>
          <w:tcPr>
            <w:tcW w:w="1681" w:type="dxa"/>
            <w:noWrap/>
            <w:hideMark/>
          </w:tcPr>
          <w:p w14:paraId="690BAEF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36" w:type="dxa"/>
            <w:noWrap/>
            <w:hideMark/>
          </w:tcPr>
          <w:p w14:paraId="0044897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54154D2B" w14:textId="433F430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</w:p>
        </w:tc>
        <w:tc>
          <w:tcPr>
            <w:tcW w:w="988" w:type="dxa"/>
          </w:tcPr>
          <w:p w14:paraId="34EAEF1A" w14:textId="6CFB255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60592E48" w14:textId="76DA6F4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552A8C9B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4F66B6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1681" w:type="dxa"/>
            <w:noWrap/>
            <w:hideMark/>
          </w:tcPr>
          <w:p w14:paraId="3C82E54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04A2714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17F883A9" w14:textId="79D3F3C9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988" w:type="dxa"/>
          </w:tcPr>
          <w:p w14:paraId="506ABA87" w14:textId="533C51F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66E01870" w14:textId="1E76D8E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1EE0D812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C61060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81" w:type="dxa"/>
            <w:noWrap/>
            <w:hideMark/>
          </w:tcPr>
          <w:p w14:paraId="11310DB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21E7F0C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0314EE4A" w14:textId="4C224D5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88" w:type="dxa"/>
          </w:tcPr>
          <w:p w14:paraId="643A1E3C" w14:textId="5AFF160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5A0D178D" w14:textId="453D859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6CA63F8F" w14:textId="77777777" w:rsidTr="00793987">
        <w:trPr>
          <w:trHeight w:val="300"/>
        </w:trPr>
        <w:tc>
          <w:tcPr>
            <w:tcW w:w="2391" w:type="dxa"/>
            <w:noWrap/>
          </w:tcPr>
          <w:p w14:paraId="32CDF94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81" w:type="dxa"/>
            <w:noWrap/>
          </w:tcPr>
          <w:p w14:paraId="22E1620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</w:tcPr>
          <w:p w14:paraId="3B7B623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640D10C5" w14:textId="06FC95DC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88" w:type="dxa"/>
          </w:tcPr>
          <w:p w14:paraId="2B0DA5CB" w14:textId="230DDCC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0773BB7D" w14:textId="231300A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78BC8D8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0E1371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1681" w:type="dxa"/>
            <w:noWrap/>
            <w:hideMark/>
          </w:tcPr>
          <w:p w14:paraId="1B0AC3EC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  <w:hideMark/>
          </w:tcPr>
          <w:p w14:paraId="070AFD6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6F6C84C" w14:textId="65DCBA6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988" w:type="dxa"/>
          </w:tcPr>
          <w:p w14:paraId="21B30166" w14:textId="5FE7ED0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4BA8ACB0" w14:textId="4BDE140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4B678D8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748E013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06D20D1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1336" w:type="dxa"/>
            <w:noWrap/>
            <w:hideMark/>
          </w:tcPr>
          <w:p w14:paraId="434C673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988" w:type="dxa"/>
          </w:tcPr>
          <w:p w14:paraId="05158C8F" w14:textId="5F7C85F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3D40E7AF" w14:textId="472D75C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988" w:type="dxa"/>
          </w:tcPr>
          <w:p w14:paraId="6521B174" w14:textId="728040C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</w:tr>
      <w:tr w:rsidR="00793987" w:rsidRPr="0050414E" w14:paraId="02B1358C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EACE48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29C81E9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1336" w:type="dxa"/>
            <w:noWrap/>
            <w:hideMark/>
          </w:tcPr>
          <w:p w14:paraId="7D4AFB0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6B2C2610" w14:textId="360C53F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71CD85C5" w14:textId="11FD4009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988" w:type="dxa"/>
          </w:tcPr>
          <w:p w14:paraId="408DD3ED" w14:textId="670CD17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035D4769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35FE66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7117774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1336" w:type="dxa"/>
            <w:noWrap/>
            <w:hideMark/>
          </w:tcPr>
          <w:p w14:paraId="2C48D36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988" w:type="dxa"/>
          </w:tcPr>
          <w:p w14:paraId="63CEE6B1" w14:textId="3B8E59E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4654390D" w14:textId="5F1CF64C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988" w:type="dxa"/>
          </w:tcPr>
          <w:p w14:paraId="00E34887" w14:textId="12B8605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</w:tr>
      <w:bookmarkEnd w:id="6"/>
    </w:tbl>
    <w:p w14:paraId="2C893839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475"/>
        <w:gridCol w:w="1377"/>
        <w:gridCol w:w="1278"/>
        <w:gridCol w:w="1377"/>
        <w:gridCol w:w="966"/>
        <w:gridCol w:w="966"/>
        <w:gridCol w:w="966"/>
      </w:tblGrid>
      <w:tr w:rsidR="0069476F" w:rsidRPr="00D22C33" w14:paraId="4F89CD19" w14:textId="77777777" w:rsidTr="00670BF1">
        <w:tc>
          <w:tcPr>
            <w:tcW w:w="0" w:type="auto"/>
            <w:hideMark/>
          </w:tcPr>
          <w:p w14:paraId="273EBB93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2CAEBA37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62A9238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6A3837B2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09BDA134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ADDECD4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3ED36FE9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07910E4" w14:textId="77777777" w:rsidR="0069476F" w:rsidRPr="00D22C33" w:rsidRDefault="0069476F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F1</w:t>
            </w:r>
          </w:p>
        </w:tc>
      </w:tr>
      <w:tr w:rsidR="0069476F" w:rsidRPr="00D22C33" w14:paraId="6B920827" w14:textId="77777777" w:rsidTr="00670BF1">
        <w:tc>
          <w:tcPr>
            <w:tcW w:w="0" w:type="auto"/>
            <w:hideMark/>
          </w:tcPr>
          <w:p w14:paraId="748E22DA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BDBFF2F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11D95677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9D6C309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F0505C4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1EBAED59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04302B34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631579</w:t>
            </w:r>
          </w:p>
        </w:tc>
        <w:tc>
          <w:tcPr>
            <w:tcW w:w="0" w:type="auto"/>
            <w:hideMark/>
          </w:tcPr>
          <w:p w14:paraId="46F62263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685714</w:t>
            </w:r>
          </w:p>
        </w:tc>
      </w:tr>
      <w:tr w:rsidR="0069476F" w:rsidRPr="00D22C33" w14:paraId="6DB00CC3" w14:textId="77777777" w:rsidTr="00670BF1">
        <w:tc>
          <w:tcPr>
            <w:tcW w:w="0" w:type="auto"/>
            <w:hideMark/>
          </w:tcPr>
          <w:p w14:paraId="5C4FB85A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79603C05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7BEB7829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36DAFEA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72025096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5DDA8D9D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687500</w:t>
            </w:r>
          </w:p>
        </w:tc>
        <w:tc>
          <w:tcPr>
            <w:tcW w:w="0" w:type="auto"/>
            <w:hideMark/>
          </w:tcPr>
          <w:p w14:paraId="2477BB72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578947</w:t>
            </w:r>
          </w:p>
        </w:tc>
        <w:tc>
          <w:tcPr>
            <w:tcW w:w="0" w:type="auto"/>
            <w:hideMark/>
          </w:tcPr>
          <w:p w14:paraId="205EBE1C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628571</w:t>
            </w:r>
          </w:p>
        </w:tc>
      </w:tr>
      <w:tr w:rsidR="0069476F" w:rsidRPr="00D22C33" w14:paraId="5B5668C0" w14:textId="77777777" w:rsidTr="00670BF1">
        <w:tc>
          <w:tcPr>
            <w:tcW w:w="0" w:type="auto"/>
            <w:hideMark/>
          </w:tcPr>
          <w:p w14:paraId="15E697D1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A5AF3E2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1E4AFF78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3E375451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BAA8A54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0889AFBB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25274C1D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421053</w:t>
            </w:r>
          </w:p>
        </w:tc>
        <w:tc>
          <w:tcPr>
            <w:tcW w:w="0" w:type="auto"/>
            <w:hideMark/>
          </w:tcPr>
          <w:p w14:paraId="6F9FAA55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484848</w:t>
            </w:r>
          </w:p>
        </w:tc>
      </w:tr>
      <w:tr w:rsidR="0069476F" w:rsidRPr="00D22C33" w14:paraId="6FF6BA0D" w14:textId="77777777" w:rsidTr="00670BF1">
        <w:tc>
          <w:tcPr>
            <w:tcW w:w="0" w:type="auto"/>
            <w:hideMark/>
          </w:tcPr>
          <w:p w14:paraId="1CFD80EB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44771D1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03E62C7B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30451E16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69FFCB2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22AE162D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0B958A34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473684</w:t>
            </w:r>
          </w:p>
        </w:tc>
        <w:tc>
          <w:tcPr>
            <w:tcW w:w="0" w:type="auto"/>
            <w:hideMark/>
          </w:tcPr>
          <w:p w14:paraId="02E395CE" w14:textId="77777777" w:rsidR="0069476F" w:rsidRPr="00D22C3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2C33">
              <w:rPr>
                <w:rFonts w:ascii="Times New Roman" w:eastAsia="Times New Roman" w:hAnsi="Times New Roman" w:cs="Times New Roman"/>
                <w:sz w:val="20"/>
                <w:szCs w:val="20"/>
              </w:rPr>
              <w:t>0.529412</w:t>
            </w:r>
          </w:p>
        </w:tc>
      </w:tr>
    </w:tbl>
    <w:p w14:paraId="674C8A1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E5AB7EC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0</w:t>
      </w:r>
    </w:p>
    <w:p w14:paraId="794EC693" w14:textId="77777777" w:rsidR="0069476F" w:rsidRPr="00C43B58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68" w:type="dxa"/>
        <w:jc w:val="center"/>
        <w:tblLook w:val="04A0" w:firstRow="1" w:lastRow="0" w:firstColumn="1" w:lastColumn="0" w:noHBand="0" w:noVBand="1"/>
      </w:tblPr>
      <w:tblGrid>
        <w:gridCol w:w="2260"/>
        <w:gridCol w:w="1486"/>
        <w:gridCol w:w="1276"/>
        <w:gridCol w:w="988"/>
        <w:gridCol w:w="1291"/>
        <w:gridCol w:w="1039"/>
      </w:tblGrid>
      <w:tr w:rsidR="00793987" w:rsidRPr="00574639" w14:paraId="560AAF06" w14:textId="77777777" w:rsidTr="00793987">
        <w:trPr>
          <w:trHeight w:val="300"/>
          <w:jc w:val="center"/>
        </w:trPr>
        <w:tc>
          <w:tcPr>
            <w:tcW w:w="5022" w:type="dxa"/>
            <w:gridSpan w:val="3"/>
            <w:noWrap/>
          </w:tcPr>
          <w:p w14:paraId="5E2500B1" w14:textId="77777777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7" w:name="_Hlk168238651"/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ound Truth</w:t>
            </w:r>
          </w:p>
        </w:tc>
        <w:tc>
          <w:tcPr>
            <w:tcW w:w="1082" w:type="dxa"/>
          </w:tcPr>
          <w:p w14:paraId="0DA412C1" w14:textId="77777777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82" w:type="dxa"/>
          </w:tcPr>
          <w:p w14:paraId="68C7168C" w14:textId="3F507BA4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82" w:type="dxa"/>
          </w:tcPr>
          <w:p w14:paraId="4C9879EA" w14:textId="483D0A75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574199F6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72E94E25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486" w:type="dxa"/>
            <w:noWrap/>
            <w:hideMark/>
          </w:tcPr>
          <w:p w14:paraId="7B67E0E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276" w:type="dxa"/>
            <w:noWrap/>
            <w:hideMark/>
          </w:tcPr>
          <w:p w14:paraId="5B2B89F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082" w:type="dxa"/>
          </w:tcPr>
          <w:p w14:paraId="3E920887" w14:textId="76CB29BD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082" w:type="dxa"/>
          </w:tcPr>
          <w:p w14:paraId="7F3AB134" w14:textId="6B0D1E9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082" w:type="dxa"/>
          </w:tcPr>
          <w:p w14:paraId="30594577" w14:textId="336D3298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PT-4</w:t>
            </w:r>
          </w:p>
        </w:tc>
      </w:tr>
      <w:tr w:rsidR="00793987" w:rsidRPr="00574639" w14:paraId="1F0C7799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ABC46A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486" w:type="dxa"/>
            <w:noWrap/>
            <w:hideMark/>
          </w:tcPr>
          <w:p w14:paraId="73EFA87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76" w:type="dxa"/>
            <w:noWrap/>
            <w:hideMark/>
          </w:tcPr>
          <w:p w14:paraId="4C1FE79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103EF72B" w14:textId="715C36B0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082" w:type="dxa"/>
          </w:tcPr>
          <w:p w14:paraId="77EB4A87" w14:textId="79AAED0E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7F03F1B4" w14:textId="607EB4C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409D557C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3C54E01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1F26362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276" w:type="dxa"/>
            <w:noWrap/>
            <w:hideMark/>
          </w:tcPr>
          <w:p w14:paraId="17F7BDC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50DD0B7" w14:textId="2D551A50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790004B1" w14:textId="34DF3C0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082" w:type="dxa"/>
          </w:tcPr>
          <w:p w14:paraId="16372AD8" w14:textId="7D386EC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2F7FEA58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EE54AF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486" w:type="dxa"/>
            <w:noWrap/>
            <w:hideMark/>
          </w:tcPr>
          <w:p w14:paraId="6D78D1A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276" w:type="dxa"/>
            <w:noWrap/>
            <w:hideMark/>
          </w:tcPr>
          <w:p w14:paraId="4F10905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AC53E76" w14:textId="730E2DD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082" w:type="dxa"/>
          </w:tcPr>
          <w:p w14:paraId="57520AA3" w14:textId="0201300E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082" w:type="dxa"/>
          </w:tcPr>
          <w:p w14:paraId="497D75BA" w14:textId="40BABF8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15962620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594DF853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486" w:type="dxa"/>
            <w:noWrap/>
            <w:hideMark/>
          </w:tcPr>
          <w:p w14:paraId="1F3C778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276" w:type="dxa"/>
            <w:noWrap/>
            <w:hideMark/>
          </w:tcPr>
          <w:p w14:paraId="6DC119D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97F0F9D" w14:textId="029D3D5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082" w:type="dxa"/>
          </w:tcPr>
          <w:p w14:paraId="76198FB5" w14:textId="6545F0B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082" w:type="dxa"/>
          </w:tcPr>
          <w:p w14:paraId="2408B9ED" w14:textId="17175B62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588427C4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3C4149F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2FBEF58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76" w:type="dxa"/>
            <w:noWrap/>
            <w:hideMark/>
          </w:tcPr>
          <w:p w14:paraId="4BDEE8E1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5B3F30A6" w14:textId="472FA3D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69206C68" w14:textId="09AD56B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4198E498" w14:textId="54AF6E1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48E159F7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0F67E4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B56DE67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276" w:type="dxa"/>
            <w:noWrap/>
            <w:hideMark/>
          </w:tcPr>
          <w:p w14:paraId="7E9EFE3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573BDBB0" w14:textId="59E525C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224FC81F" w14:textId="46E798C3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082" w:type="dxa"/>
          </w:tcPr>
          <w:p w14:paraId="348C6EDC" w14:textId="7D257D9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234328C6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8453ED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389478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276" w:type="dxa"/>
            <w:noWrap/>
            <w:hideMark/>
          </w:tcPr>
          <w:p w14:paraId="2488E19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BFE6E12" w14:textId="3DDC5DA3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4380896E" w14:textId="4A01062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082" w:type="dxa"/>
          </w:tcPr>
          <w:p w14:paraId="3242A9B5" w14:textId="1FE8DD5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75506A87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27FF916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283B3E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719AA3B9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47B5444" w14:textId="24564BD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66CE7EC4" w14:textId="1DA7E44D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82" w:type="dxa"/>
          </w:tcPr>
          <w:p w14:paraId="5487F07C" w14:textId="414DF576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7FFCB72F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2913B8E7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74A9332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276" w:type="dxa"/>
            <w:noWrap/>
            <w:hideMark/>
          </w:tcPr>
          <w:p w14:paraId="1A1B888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4624340B" w14:textId="4CEE211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69BFBABE" w14:textId="6678FF6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082" w:type="dxa"/>
          </w:tcPr>
          <w:p w14:paraId="2D5263F6" w14:textId="4E749688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793987" w:rsidRPr="00574639" w14:paraId="192079EE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D0C8DB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486" w:type="dxa"/>
            <w:noWrap/>
            <w:hideMark/>
          </w:tcPr>
          <w:p w14:paraId="05A4B6D1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276" w:type="dxa"/>
            <w:noWrap/>
            <w:hideMark/>
          </w:tcPr>
          <w:p w14:paraId="1B06188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39E6C446" w14:textId="4AEB9A5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082" w:type="dxa"/>
          </w:tcPr>
          <w:p w14:paraId="4D569775" w14:textId="4B8BE539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082" w:type="dxa"/>
          </w:tcPr>
          <w:p w14:paraId="53E82AD7" w14:textId="148855F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793987" w:rsidRPr="00574639" w14:paraId="38A7D805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DF256E9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486" w:type="dxa"/>
            <w:noWrap/>
            <w:hideMark/>
          </w:tcPr>
          <w:p w14:paraId="24FCEC0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276" w:type="dxa"/>
            <w:noWrap/>
            <w:hideMark/>
          </w:tcPr>
          <w:p w14:paraId="15F6C785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79D27E03" w14:textId="50E5A6B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082" w:type="dxa"/>
          </w:tcPr>
          <w:p w14:paraId="721B7B46" w14:textId="15392FE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082" w:type="dxa"/>
          </w:tcPr>
          <w:p w14:paraId="3750F509" w14:textId="4E7B7A9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56A2D161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A1700A6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486" w:type="dxa"/>
            <w:noWrap/>
            <w:hideMark/>
          </w:tcPr>
          <w:p w14:paraId="7F80A90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05E28C9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8122A4B" w14:textId="4DF00CC2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082" w:type="dxa"/>
          </w:tcPr>
          <w:p w14:paraId="03B93BC8" w14:textId="0D2645C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82" w:type="dxa"/>
          </w:tcPr>
          <w:p w14:paraId="5F38B600" w14:textId="13E6438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</w:tbl>
    <w:bookmarkEnd w:id="7"/>
    <w:p w14:paraId="3F4760C9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1C12"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F81C12" w14:paraId="1BCF6C76" w14:textId="77777777" w:rsidTr="00670BF1">
        <w:tc>
          <w:tcPr>
            <w:tcW w:w="0" w:type="auto"/>
            <w:hideMark/>
          </w:tcPr>
          <w:p w14:paraId="3058E419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5D336E32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9174936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2D605650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3DC0FA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0C517CA5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2D278CE6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61552DEB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F81C12" w14:paraId="3F3340BB" w14:textId="77777777" w:rsidTr="00670BF1">
        <w:tc>
          <w:tcPr>
            <w:tcW w:w="0" w:type="auto"/>
            <w:hideMark/>
          </w:tcPr>
          <w:p w14:paraId="7F80A76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5A337FF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1A7E4D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101DBB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F57321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0F291C5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3731B45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08E11D7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</w:tr>
      <w:tr w:rsidR="0069476F" w:rsidRPr="00F81C12" w14:paraId="26471857" w14:textId="77777777" w:rsidTr="00670BF1">
        <w:tc>
          <w:tcPr>
            <w:tcW w:w="0" w:type="auto"/>
            <w:hideMark/>
          </w:tcPr>
          <w:p w14:paraId="2C47271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0B473E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65D0369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FCC3E5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9805B8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2C43643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3068719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31DA7F0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F81C12" w14:paraId="4A7E9422" w14:textId="77777777" w:rsidTr="00670BF1">
        <w:tc>
          <w:tcPr>
            <w:tcW w:w="0" w:type="auto"/>
            <w:hideMark/>
          </w:tcPr>
          <w:p w14:paraId="107D865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A969A8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EB41E3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EF7FBA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A7DD6B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38A2E1E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5BC22AD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333333</w:t>
            </w:r>
          </w:p>
        </w:tc>
        <w:tc>
          <w:tcPr>
            <w:tcW w:w="0" w:type="auto"/>
            <w:hideMark/>
          </w:tcPr>
          <w:p w14:paraId="42F19F7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00000</w:t>
            </w:r>
          </w:p>
        </w:tc>
      </w:tr>
      <w:tr w:rsidR="0069476F" w:rsidRPr="00F81C12" w14:paraId="0EB0E25D" w14:textId="77777777" w:rsidTr="00670BF1">
        <w:tc>
          <w:tcPr>
            <w:tcW w:w="0" w:type="auto"/>
            <w:hideMark/>
          </w:tcPr>
          <w:p w14:paraId="7505AD4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5D536D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FA68D7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38CAA6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670F08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75C93C9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4426783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16667</w:t>
            </w:r>
          </w:p>
        </w:tc>
        <w:tc>
          <w:tcPr>
            <w:tcW w:w="0" w:type="auto"/>
            <w:hideMark/>
          </w:tcPr>
          <w:p w14:paraId="12DEF6D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76190</w:t>
            </w:r>
          </w:p>
        </w:tc>
      </w:tr>
    </w:tbl>
    <w:p w14:paraId="32E8C31B" w14:textId="77777777" w:rsidR="0069476F" w:rsidRDefault="0069476F" w:rsidP="0069476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691BAED" w14:textId="77777777" w:rsidR="0069476F" w:rsidRDefault="0069476F" w:rsidP="0069476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FBCE0F4" w14:textId="77777777" w:rsidR="0069476F" w:rsidRPr="006C671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1524"/>
        <w:gridCol w:w="1876"/>
        <w:gridCol w:w="1273"/>
        <w:gridCol w:w="1273"/>
        <w:gridCol w:w="1273"/>
      </w:tblGrid>
      <w:tr w:rsidR="00793987" w:rsidRPr="006C671F" w14:paraId="27B357F1" w14:textId="77777777" w:rsidTr="004C548E">
        <w:trPr>
          <w:jc w:val="center"/>
        </w:trPr>
        <w:tc>
          <w:tcPr>
            <w:tcW w:w="4470" w:type="dxa"/>
            <w:gridSpan w:val="3"/>
          </w:tcPr>
          <w:p w14:paraId="4C0EB5B9" w14:textId="77777777" w:rsidR="00793987" w:rsidRPr="006C671F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8" w:name="_Hlk168238670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73" w:type="dxa"/>
          </w:tcPr>
          <w:p w14:paraId="15A08B11" w14:textId="77777777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3B213660" w14:textId="264A90C5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6B5E662D" w14:textId="2B92D5CF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6C671F" w14:paraId="292A79C4" w14:textId="77777777" w:rsidTr="004C548E">
        <w:trPr>
          <w:jc w:val="center"/>
        </w:trPr>
        <w:tc>
          <w:tcPr>
            <w:tcW w:w="1070" w:type="dxa"/>
            <w:hideMark/>
          </w:tcPr>
          <w:p w14:paraId="26419337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24" w:type="dxa"/>
            <w:hideMark/>
          </w:tcPr>
          <w:p w14:paraId="3CB9769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876" w:type="dxa"/>
            <w:hideMark/>
          </w:tcPr>
          <w:p w14:paraId="3206DE30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73" w:type="dxa"/>
          </w:tcPr>
          <w:p w14:paraId="415E54B7" w14:textId="6045103A" w:rsidR="00793987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73" w:type="dxa"/>
          </w:tcPr>
          <w:p w14:paraId="66711642" w14:textId="548C7283" w:rsidR="00793987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3" w:type="dxa"/>
          </w:tcPr>
          <w:p w14:paraId="4C86A9C9" w14:textId="0EA4E1A4" w:rsidR="00793987" w:rsidRPr="006C671F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6C671F" w14:paraId="0BEB69EB" w14:textId="77777777" w:rsidTr="004C548E">
        <w:trPr>
          <w:jc w:val="center"/>
        </w:trPr>
        <w:tc>
          <w:tcPr>
            <w:tcW w:w="1070" w:type="dxa"/>
            <w:hideMark/>
          </w:tcPr>
          <w:p w14:paraId="5D8E1517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2ECBF8B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876" w:type="dxa"/>
            <w:hideMark/>
          </w:tcPr>
          <w:p w14:paraId="621214E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112EA075" w14:textId="2B11E59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5EA6AECB" w14:textId="68A13E5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6AB9664B" w14:textId="4287612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B0EE935" w14:textId="77777777" w:rsidTr="004C548E">
        <w:trPr>
          <w:jc w:val="center"/>
        </w:trPr>
        <w:tc>
          <w:tcPr>
            <w:tcW w:w="1070" w:type="dxa"/>
            <w:hideMark/>
          </w:tcPr>
          <w:p w14:paraId="614B16A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18B15DB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876" w:type="dxa"/>
            <w:hideMark/>
          </w:tcPr>
          <w:p w14:paraId="6765D74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A2EDB85" w14:textId="0CE2BA0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71964219" w14:textId="7107472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4901954A" w14:textId="2656F8D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1DB8748E" w14:textId="77777777" w:rsidTr="004C548E">
        <w:trPr>
          <w:jc w:val="center"/>
        </w:trPr>
        <w:tc>
          <w:tcPr>
            <w:tcW w:w="1070" w:type="dxa"/>
            <w:hideMark/>
          </w:tcPr>
          <w:p w14:paraId="661583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524" w:type="dxa"/>
            <w:hideMark/>
          </w:tcPr>
          <w:p w14:paraId="626298E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</w:p>
        </w:tc>
        <w:tc>
          <w:tcPr>
            <w:tcW w:w="1876" w:type="dxa"/>
            <w:hideMark/>
          </w:tcPr>
          <w:p w14:paraId="7B90696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7E0363D" w14:textId="3F418E3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03ABE5D6" w14:textId="50FAA9B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</w:p>
        </w:tc>
        <w:tc>
          <w:tcPr>
            <w:tcW w:w="1273" w:type="dxa"/>
          </w:tcPr>
          <w:p w14:paraId="6E285095" w14:textId="2CEC6358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21FACCCD" w14:textId="77777777" w:rsidTr="004C548E">
        <w:trPr>
          <w:jc w:val="center"/>
        </w:trPr>
        <w:tc>
          <w:tcPr>
            <w:tcW w:w="1070" w:type="dxa"/>
            <w:hideMark/>
          </w:tcPr>
          <w:p w14:paraId="485C28B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524" w:type="dxa"/>
            <w:hideMark/>
          </w:tcPr>
          <w:p w14:paraId="129349C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876" w:type="dxa"/>
            <w:hideMark/>
          </w:tcPr>
          <w:p w14:paraId="37831C5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5FA5BD3" w14:textId="3B4E302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6B4843B9" w14:textId="419AB52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3BE2C112" w14:textId="04772EB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91F38B6" w14:textId="77777777" w:rsidTr="004C548E">
        <w:trPr>
          <w:jc w:val="center"/>
        </w:trPr>
        <w:tc>
          <w:tcPr>
            <w:tcW w:w="1070" w:type="dxa"/>
            <w:hideMark/>
          </w:tcPr>
          <w:p w14:paraId="2D8F997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</w:p>
        </w:tc>
        <w:tc>
          <w:tcPr>
            <w:tcW w:w="1524" w:type="dxa"/>
            <w:hideMark/>
          </w:tcPr>
          <w:p w14:paraId="78FFE8A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0C8E7C1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384E6EF1" w14:textId="6724FA66" w:rsidR="00793987" w:rsidRPr="00BB5180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</w:p>
        </w:tc>
        <w:tc>
          <w:tcPr>
            <w:tcW w:w="1273" w:type="dxa"/>
          </w:tcPr>
          <w:p w14:paraId="2AE67430" w14:textId="10A71BB6" w:rsidR="00793987" w:rsidRPr="00BB5180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513B0ADE" w14:textId="4264AA4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518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4347093" w14:textId="77777777" w:rsidTr="004C548E">
        <w:trPr>
          <w:jc w:val="center"/>
        </w:trPr>
        <w:tc>
          <w:tcPr>
            <w:tcW w:w="1070" w:type="dxa"/>
            <w:hideMark/>
          </w:tcPr>
          <w:p w14:paraId="6DCF9BD8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524" w:type="dxa"/>
            <w:hideMark/>
          </w:tcPr>
          <w:p w14:paraId="509AA5B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57D4BEF0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3D339AE3" w14:textId="75DEC3D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769FD97A" w14:textId="7E0D290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17ADEC62" w14:textId="5E762CC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0A38493D" w14:textId="77777777" w:rsidTr="004C548E">
        <w:trPr>
          <w:jc w:val="center"/>
        </w:trPr>
        <w:tc>
          <w:tcPr>
            <w:tcW w:w="1070" w:type="dxa"/>
            <w:hideMark/>
          </w:tcPr>
          <w:p w14:paraId="7ACFA6D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524" w:type="dxa"/>
            <w:hideMark/>
          </w:tcPr>
          <w:p w14:paraId="0B3FA3F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876" w:type="dxa"/>
            <w:hideMark/>
          </w:tcPr>
          <w:p w14:paraId="23817D3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A81DD03" w14:textId="59EC352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7995DCA2" w14:textId="55C109B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273" w:type="dxa"/>
          </w:tcPr>
          <w:p w14:paraId="39AD7BF3" w14:textId="4E89051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5D63692E" w14:textId="77777777" w:rsidTr="004C548E">
        <w:trPr>
          <w:jc w:val="center"/>
        </w:trPr>
        <w:tc>
          <w:tcPr>
            <w:tcW w:w="1070" w:type="dxa"/>
            <w:hideMark/>
          </w:tcPr>
          <w:p w14:paraId="2C5E525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398ADC9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1F3DF4D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51C1157A" w14:textId="699F844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669C2831" w14:textId="27A38CB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26E67702" w14:textId="07C3338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37A55ECF" w14:textId="77777777" w:rsidTr="004C548E">
        <w:trPr>
          <w:jc w:val="center"/>
        </w:trPr>
        <w:tc>
          <w:tcPr>
            <w:tcW w:w="1070" w:type="dxa"/>
            <w:hideMark/>
          </w:tcPr>
          <w:p w14:paraId="49C6FE8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524" w:type="dxa"/>
            <w:hideMark/>
          </w:tcPr>
          <w:p w14:paraId="721F3B5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3334383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D1AF7F0" w14:textId="4859FCE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273" w:type="dxa"/>
          </w:tcPr>
          <w:p w14:paraId="0C148E7B" w14:textId="3F4915F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755D9E6C" w14:textId="60071DF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C2AFB60" w14:textId="77777777" w:rsidTr="004C548E">
        <w:trPr>
          <w:jc w:val="center"/>
        </w:trPr>
        <w:tc>
          <w:tcPr>
            <w:tcW w:w="1070" w:type="dxa"/>
            <w:hideMark/>
          </w:tcPr>
          <w:p w14:paraId="5E3301F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524" w:type="dxa"/>
            <w:hideMark/>
          </w:tcPr>
          <w:p w14:paraId="65DF479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41CAEE3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73" w:type="dxa"/>
          </w:tcPr>
          <w:p w14:paraId="099D4DB6" w14:textId="71DDA1D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273" w:type="dxa"/>
          </w:tcPr>
          <w:p w14:paraId="395785B6" w14:textId="5E95A20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21214C7C" w14:textId="0558C3A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8"/>
    </w:tbl>
    <w:p w14:paraId="47FA9201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F81C12" w14:paraId="6A89802A" w14:textId="77777777" w:rsidTr="00670BF1">
        <w:tc>
          <w:tcPr>
            <w:tcW w:w="0" w:type="auto"/>
            <w:hideMark/>
          </w:tcPr>
          <w:p w14:paraId="72BFFB37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A15586D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FEE39B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612925CD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029C2123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AAFF243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AEDD72D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616493DD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F81C12" w14:paraId="601647F0" w14:textId="77777777" w:rsidTr="00670BF1">
        <w:tc>
          <w:tcPr>
            <w:tcW w:w="0" w:type="auto"/>
            <w:hideMark/>
          </w:tcPr>
          <w:p w14:paraId="3806C744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771746C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30340A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ED3D9A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050A73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12CC06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7CDD0E5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0" w:type="auto"/>
            <w:hideMark/>
          </w:tcPr>
          <w:p w14:paraId="477B4BC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F81C12" w14:paraId="2D808834" w14:textId="77777777" w:rsidTr="00670BF1">
        <w:tc>
          <w:tcPr>
            <w:tcW w:w="0" w:type="auto"/>
            <w:hideMark/>
          </w:tcPr>
          <w:p w14:paraId="51D2A2B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18B85EB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741609A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C7CA1C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457615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73DAE0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  <w:tc>
          <w:tcPr>
            <w:tcW w:w="0" w:type="auto"/>
            <w:hideMark/>
          </w:tcPr>
          <w:p w14:paraId="244A2C9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0" w:type="auto"/>
            <w:hideMark/>
          </w:tcPr>
          <w:p w14:paraId="4C9C915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</w:tr>
      <w:tr w:rsidR="0069476F" w:rsidRPr="00F81C12" w14:paraId="2DE31A16" w14:textId="77777777" w:rsidTr="00670BF1">
        <w:tc>
          <w:tcPr>
            <w:tcW w:w="0" w:type="auto"/>
            <w:hideMark/>
          </w:tcPr>
          <w:p w14:paraId="36F6055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1736A06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5B4A78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E8B8F2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6B00A6D5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30D3264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28571</w:t>
            </w:r>
          </w:p>
        </w:tc>
        <w:tc>
          <w:tcPr>
            <w:tcW w:w="0" w:type="auto"/>
            <w:hideMark/>
          </w:tcPr>
          <w:p w14:paraId="7C52E74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0" w:type="auto"/>
            <w:hideMark/>
          </w:tcPr>
          <w:p w14:paraId="137FEE3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352941</w:t>
            </w:r>
          </w:p>
        </w:tc>
      </w:tr>
      <w:tr w:rsidR="0069476F" w:rsidRPr="00F81C12" w14:paraId="4C3A8152" w14:textId="77777777" w:rsidTr="00670BF1">
        <w:tc>
          <w:tcPr>
            <w:tcW w:w="0" w:type="auto"/>
            <w:hideMark/>
          </w:tcPr>
          <w:p w14:paraId="7C6C90D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6BFE441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4868C5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8C357D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90E030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39975CF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7ED7454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0" w:type="auto"/>
            <w:hideMark/>
          </w:tcPr>
          <w:p w14:paraId="2388A54F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</w:tr>
    </w:tbl>
    <w:p w14:paraId="7B7FF469" w14:textId="77777777" w:rsidR="0069476F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D0673D" w14:textId="77777777" w:rsidR="0069476F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157C2F" w14:textId="77777777" w:rsidR="0069476F" w:rsidRDefault="0069476F" w:rsidP="0069476F"/>
    <w:p w14:paraId="2695C1C2" w14:textId="030AA8A8" w:rsidR="0069476F" w:rsidRPr="006C671F" w:rsidRDefault="0069476F" w:rsidP="0079398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1584"/>
        <w:gridCol w:w="1526"/>
        <w:gridCol w:w="1421"/>
        <w:gridCol w:w="1421"/>
        <w:gridCol w:w="1421"/>
      </w:tblGrid>
      <w:tr w:rsidR="00793987" w:rsidRPr="006C671F" w14:paraId="690F4697" w14:textId="77777777" w:rsidTr="00E90A74">
        <w:trPr>
          <w:jc w:val="center"/>
        </w:trPr>
        <w:tc>
          <w:tcPr>
            <w:tcW w:w="4072" w:type="dxa"/>
            <w:gridSpan w:val="3"/>
          </w:tcPr>
          <w:p w14:paraId="5A36E666" w14:textId="77777777" w:rsidR="00793987" w:rsidRPr="006C671F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168238692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421" w:type="dxa"/>
          </w:tcPr>
          <w:p w14:paraId="3E5B9E21" w14:textId="77777777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46BF6F4A" w14:textId="400942FC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0731B65E" w14:textId="4171D32E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6C671F" w14:paraId="2ED9CD17" w14:textId="77777777" w:rsidTr="00E90A74">
        <w:trPr>
          <w:jc w:val="center"/>
        </w:trPr>
        <w:tc>
          <w:tcPr>
            <w:tcW w:w="962" w:type="dxa"/>
            <w:hideMark/>
          </w:tcPr>
          <w:p w14:paraId="0A13F92F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84" w:type="dxa"/>
            <w:hideMark/>
          </w:tcPr>
          <w:p w14:paraId="3B4B29E3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4D92AA9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21" w:type="dxa"/>
          </w:tcPr>
          <w:p w14:paraId="1D6F72BC" w14:textId="320462C0" w:rsidR="00793987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1" w:type="dxa"/>
          </w:tcPr>
          <w:p w14:paraId="723F4FC7" w14:textId="6D4D3FE1" w:rsidR="00793987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21" w:type="dxa"/>
          </w:tcPr>
          <w:p w14:paraId="0EA6C3B0" w14:textId="3B3819B7" w:rsidR="00793987" w:rsidRPr="006C671F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6C671F" w14:paraId="5B553FF5" w14:textId="77777777" w:rsidTr="00E90A74">
        <w:trPr>
          <w:jc w:val="center"/>
        </w:trPr>
        <w:tc>
          <w:tcPr>
            <w:tcW w:w="962" w:type="dxa"/>
            <w:hideMark/>
          </w:tcPr>
          <w:p w14:paraId="749DC7E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640A5C2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26" w:type="dxa"/>
            <w:hideMark/>
          </w:tcPr>
          <w:p w14:paraId="7C7F2F58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C744BA5" w14:textId="47989CA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2A4A62D3" w14:textId="44BEFE6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36482C9E" w14:textId="316FD4F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081D3E97" w14:textId="77777777" w:rsidTr="00E90A74">
        <w:trPr>
          <w:jc w:val="center"/>
        </w:trPr>
        <w:tc>
          <w:tcPr>
            <w:tcW w:w="962" w:type="dxa"/>
            <w:hideMark/>
          </w:tcPr>
          <w:p w14:paraId="708378A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7EB7EED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26" w:type="dxa"/>
            <w:hideMark/>
          </w:tcPr>
          <w:p w14:paraId="7153729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13F5C9E" w14:textId="6E32645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3572836A" w14:textId="1E3F92C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29610B9D" w14:textId="5E67213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4E0ADAD" w14:textId="77777777" w:rsidTr="00E90A74">
        <w:trPr>
          <w:jc w:val="center"/>
        </w:trPr>
        <w:tc>
          <w:tcPr>
            <w:tcW w:w="962" w:type="dxa"/>
            <w:hideMark/>
          </w:tcPr>
          <w:p w14:paraId="64F6ECE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84" w:type="dxa"/>
            <w:hideMark/>
          </w:tcPr>
          <w:p w14:paraId="6FEBA07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526" w:type="dxa"/>
            <w:hideMark/>
          </w:tcPr>
          <w:p w14:paraId="3D784F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F75C44F" w14:textId="07EDBE6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137188C9" w14:textId="46AEF39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421" w:type="dxa"/>
          </w:tcPr>
          <w:p w14:paraId="4B8E999F" w14:textId="06C01EF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D744BD9" w14:textId="77777777" w:rsidTr="00E90A74">
        <w:trPr>
          <w:jc w:val="center"/>
        </w:trPr>
        <w:tc>
          <w:tcPr>
            <w:tcW w:w="962" w:type="dxa"/>
            <w:hideMark/>
          </w:tcPr>
          <w:p w14:paraId="4A73ACA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84" w:type="dxa"/>
            <w:hideMark/>
          </w:tcPr>
          <w:p w14:paraId="52B3553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526" w:type="dxa"/>
            <w:hideMark/>
          </w:tcPr>
          <w:p w14:paraId="44D9E57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8C97BCE" w14:textId="40C32D0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6EF9FA16" w14:textId="1AA39BE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421" w:type="dxa"/>
          </w:tcPr>
          <w:p w14:paraId="7644098C" w14:textId="4219B32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7BDBA4CB" w14:textId="77777777" w:rsidTr="00E90A74">
        <w:trPr>
          <w:jc w:val="center"/>
        </w:trPr>
        <w:tc>
          <w:tcPr>
            <w:tcW w:w="962" w:type="dxa"/>
            <w:hideMark/>
          </w:tcPr>
          <w:p w14:paraId="218EACB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584" w:type="dxa"/>
            <w:hideMark/>
          </w:tcPr>
          <w:p w14:paraId="7985672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26" w:type="dxa"/>
            <w:hideMark/>
          </w:tcPr>
          <w:p w14:paraId="0DD378F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8EBE531" w14:textId="11A1648F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α</w:t>
            </w:r>
          </w:p>
        </w:tc>
        <w:tc>
          <w:tcPr>
            <w:tcW w:w="1421" w:type="dxa"/>
          </w:tcPr>
          <w:p w14:paraId="506262E9" w14:textId="779B81C9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04D3A8DF" w14:textId="22B9E3B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116A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1AA30493" w14:textId="77777777" w:rsidTr="00E90A74">
        <w:trPr>
          <w:jc w:val="center"/>
        </w:trPr>
        <w:tc>
          <w:tcPr>
            <w:tcW w:w="962" w:type="dxa"/>
            <w:hideMark/>
          </w:tcPr>
          <w:p w14:paraId="344E00D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84" w:type="dxa"/>
            <w:hideMark/>
          </w:tcPr>
          <w:p w14:paraId="2F835D7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5DA5C03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5634F37" w14:textId="23CEF2EF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4F0F1A46" w14:textId="554A787D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3ACC3FAC" w14:textId="1F605E5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116A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451FA147" w14:textId="77777777" w:rsidTr="00E90A74">
        <w:trPr>
          <w:jc w:val="center"/>
        </w:trPr>
        <w:tc>
          <w:tcPr>
            <w:tcW w:w="962" w:type="dxa"/>
            <w:hideMark/>
          </w:tcPr>
          <w:p w14:paraId="7AF336B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84" w:type="dxa"/>
            <w:hideMark/>
          </w:tcPr>
          <w:p w14:paraId="5F8811D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26" w:type="dxa"/>
            <w:hideMark/>
          </w:tcPr>
          <w:p w14:paraId="0220E722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0606E84" w14:textId="24FD400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11FB80F0" w14:textId="228F41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434FB328" w14:textId="6A4C7398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4D698215" w14:textId="77777777" w:rsidTr="00E90A74">
        <w:trPr>
          <w:jc w:val="center"/>
        </w:trPr>
        <w:tc>
          <w:tcPr>
            <w:tcW w:w="962" w:type="dxa"/>
            <w:hideMark/>
          </w:tcPr>
          <w:p w14:paraId="697B06E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2FC5555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26" w:type="dxa"/>
            <w:hideMark/>
          </w:tcPr>
          <w:p w14:paraId="4066C62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15EFF3B" w14:textId="6CCF26AE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7F6C7A52" w14:textId="620BC0BE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41CC1205" w14:textId="58B6FF4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180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16352D79" w14:textId="77777777" w:rsidTr="00E90A74">
        <w:trPr>
          <w:jc w:val="center"/>
        </w:trPr>
        <w:tc>
          <w:tcPr>
            <w:tcW w:w="962" w:type="dxa"/>
            <w:hideMark/>
          </w:tcPr>
          <w:p w14:paraId="63B04B2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7D3FE3B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-P</w:t>
            </w:r>
          </w:p>
        </w:tc>
        <w:tc>
          <w:tcPr>
            <w:tcW w:w="1526" w:type="dxa"/>
            <w:hideMark/>
          </w:tcPr>
          <w:p w14:paraId="1710E24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3E8CF49" w14:textId="77EE29A3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34A9F48A" w14:textId="06C052A5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-P</w:t>
            </w:r>
          </w:p>
        </w:tc>
        <w:tc>
          <w:tcPr>
            <w:tcW w:w="1421" w:type="dxa"/>
          </w:tcPr>
          <w:p w14:paraId="7DC60ADE" w14:textId="1E36BAD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180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4CF0744A" w14:textId="77777777" w:rsidTr="00E90A74">
        <w:trPr>
          <w:jc w:val="center"/>
        </w:trPr>
        <w:tc>
          <w:tcPr>
            <w:tcW w:w="962" w:type="dxa"/>
            <w:hideMark/>
          </w:tcPr>
          <w:p w14:paraId="111E441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5126E49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26" w:type="dxa"/>
            <w:hideMark/>
          </w:tcPr>
          <w:p w14:paraId="5C1D7F6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EDF06C4" w14:textId="1B2F444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52091273" w14:textId="7F5C3F4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72AE665D" w14:textId="7D3414A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35C14479" w14:textId="77777777" w:rsidTr="00E90A74">
        <w:trPr>
          <w:jc w:val="center"/>
        </w:trPr>
        <w:tc>
          <w:tcPr>
            <w:tcW w:w="962" w:type="dxa"/>
            <w:hideMark/>
          </w:tcPr>
          <w:p w14:paraId="3FAA0BC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7993BE4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26" w:type="dxa"/>
            <w:hideMark/>
          </w:tcPr>
          <w:p w14:paraId="33F72E2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2DC7410C" w14:textId="10F5341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11E94B63" w14:textId="29DBCBA4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2CB1E33C" w14:textId="05BBD50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1F2ED3E7" w14:textId="77777777" w:rsidTr="00E90A74">
        <w:trPr>
          <w:jc w:val="center"/>
        </w:trPr>
        <w:tc>
          <w:tcPr>
            <w:tcW w:w="962" w:type="dxa"/>
            <w:hideMark/>
          </w:tcPr>
          <w:p w14:paraId="526C98A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84" w:type="dxa"/>
            <w:hideMark/>
          </w:tcPr>
          <w:p w14:paraId="2B28BEB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552A5FD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B482C84" w14:textId="70202D6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5916461F" w14:textId="1D7A34D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55AB3BEE" w14:textId="49A8501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27E637F0" w14:textId="77777777" w:rsidTr="00E90A74">
        <w:trPr>
          <w:jc w:val="center"/>
        </w:trPr>
        <w:tc>
          <w:tcPr>
            <w:tcW w:w="962" w:type="dxa"/>
            <w:hideMark/>
          </w:tcPr>
          <w:p w14:paraId="6284143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-P</w:t>
            </w:r>
          </w:p>
        </w:tc>
        <w:tc>
          <w:tcPr>
            <w:tcW w:w="1584" w:type="dxa"/>
            <w:hideMark/>
          </w:tcPr>
          <w:p w14:paraId="00077C6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3A3B9A9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30D9019" w14:textId="744ACC89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-P</w:t>
            </w:r>
          </w:p>
        </w:tc>
        <w:tc>
          <w:tcPr>
            <w:tcW w:w="1421" w:type="dxa"/>
          </w:tcPr>
          <w:p w14:paraId="179F2F87" w14:textId="7495A432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1BA738CE" w14:textId="517F319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529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6134F92C" w14:textId="77777777" w:rsidTr="00E90A74">
        <w:trPr>
          <w:jc w:val="center"/>
        </w:trPr>
        <w:tc>
          <w:tcPr>
            <w:tcW w:w="962" w:type="dxa"/>
            <w:hideMark/>
          </w:tcPr>
          <w:p w14:paraId="45FCC1F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84" w:type="dxa"/>
            <w:hideMark/>
          </w:tcPr>
          <w:p w14:paraId="0CAACB8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0F4F7C0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540DCFC" w14:textId="2BC8F8E4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329064D7" w14:textId="58011DDD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7755B490" w14:textId="404F057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529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54CEA6DA" w14:textId="77777777" w:rsidTr="00E90A74">
        <w:trPr>
          <w:jc w:val="center"/>
        </w:trPr>
        <w:tc>
          <w:tcPr>
            <w:tcW w:w="962" w:type="dxa"/>
            <w:hideMark/>
          </w:tcPr>
          <w:p w14:paraId="4848041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84" w:type="dxa"/>
            <w:hideMark/>
          </w:tcPr>
          <w:p w14:paraId="0DD2EBC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526" w:type="dxa"/>
            <w:hideMark/>
          </w:tcPr>
          <w:p w14:paraId="6FAB4AC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08829AE3" w14:textId="3DE39BB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4FF90C97" w14:textId="5FD9EC6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421" w:type="dxa"/>
          </w:tcPr>
          <w:p w14:paraId="19611501" w14:textId="33188D7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64B037E0" w14:textId="77777777" w:rsidTr="00E90A74">
        <w:trPr>
          <w:jc w:val="center"/>
        </w:trPr>
        <w:tc>
          <w:tcPr>
            <w:tcW w:w="962" w:type="dxa"/>
            <w:hideMark/>
          </w:tcPr>
          <w:p w14:paraId="16E3C972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84" w:type="dxa"/>
            <w:hideMark/>
          </w:tcPr>
          <w:p w14:paraId="3BB3E2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526" w:type="dxa"/>
            <w:hideMark/>
          </w:tcPr>
          <w:p w14:paraId="7F04F1E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CC26B39" w14:textId="464E662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421" w:type="dxa"/>
          </w:tcPr>
          <w:p w14:paraId="782C63F3" w14:textId="48B2F93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421" w:type="dxa"/>
          </w:tcPr>
          <w:p w14:paraId="7BC248D2" w14:textId="7DEFEB8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193FC884" w14:textId="77777777" w:rsidTr="00E90A74">
        <w:trPr>
          <w:jc w:val="center"/>
        </w:trPr>
        <w:tc>
          <w:tcPr>
            <w:tcW w:w="962" w:type="dxa"/>
            <w:hideMark/>
          </w:tcPr>
          <w:p w14:paraId="575C7F2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584" w:type="dxa"/>
            <w:hideMark/>
          </w:tcPr>
          <w:p w14:paraId="1287529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6C7826A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21" w:type="dxa"/>
          </w:tcPr>
          <w:p w14:paraId="581E8172" w14:textId="150F41D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421" w:type="dxa"/>
          </w:tcPr>
          <w:p w14:paraId="3B480C90" w14:textId="055CC76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586F8632" w14:textId="723A227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9"/>
    </w:tbl>
    <w:p w14:paraId="3EFC370F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74"/>
        <w:gridCol w:w="1345"/>
        <w:gridCol w:w="1105"/>
        <w:gridCol w:w="1347"/>
        <w:gridCol w:w="1084"/>
        <w:gridCol w:w="1041"/>
        <w:gridCol w:w="1041"/>
      </w:tblGrid>
      <w:tr w:rsidR="0069476F" w:rsidRPr="00F81C12" w14:paraId="6886F619" w14:textId="77777777" w:rsidTr="00670BF1">
        <w:tc>
          <w:tcPr>
            <w:tcW w:w="0" w:type="auto"/>
            <w:hideMark/>
          </w:tcPr>
          <w:p w14:paraId="6CD922BF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6116F39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488BF1F3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3BCDC80D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60806D3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39EAD6A9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0139D8A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23394E8B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F81C12" w14:paraId="11DAB3D9" w14:textId="77777777" w:rsidTr="00670BF1">
        <w:tc>
          <w:tcPr>
            <w:tcW w:w="0" w:type="auto"/>
            <w:hideMark/>
          </w:tcPr>
          <w:p w14:paraId="1C9C0CF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29AB174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23A9090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26CC7CF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0DE3737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69D069C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733333</w:t>
            </w:r>
          </w:p>
        </w:tc>
        <w:tc>
          <w:tcPr>
            <w:tcW w:w="0" w:type="auto"/>
            <w:hideMark/>
          </w:tcPr>
          <w:p w14:paraId="7B75D15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611111</w:t>
            </w:r>
          </w:p>
        </w:tc>
        <w:tc>
          <w:tcPr>
            <w:tcW w:w="0" w:type="auto"/>
            <w:hideMark/>
          </w:tcPr>
          <w:p w14:paraId="71EC508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666667</w:t>
            </w:r>
          </w:p>
        </w:tc>
      </w:tr>
      <w:tr w:rsidR="0069476F" w:rsidRPr="00F81C12" w14:paraId="574B67E8" w14:textId="77777777" w:rsidTr="00670BF1">
        <w:tc>
          <w:tcPr>
            <w:tcW w:w="0" w:type="auto"/>
            <w:hideMark/>
          </w:tcPr>
          <w:p w14:paraId="0E324D1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3AC4739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14:paraId="1D92B0C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1F94D574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2BCD931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0890ABE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714286</w:t>
            </w:r>
          </w:p>
        </w:tc>
        <w:tc>
          <w:tcPr>
            <w:tcW w:w="0" w:type="auto"/>
            <w:hideMark/>
          </w:tcPr>
          <w:p w14:paraId="3120836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555556</w:t>
            </w:r>
          </w:p>
        </w:tc>
        <w:tc>
          <w:tcPr>
            <w:tcW w:w="0" w:type="auto"/>
            <w:hideMark/>
          </w:tcPr>
          <w:p w14:paraId="475D09B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625000</w:t>
            </w:r>
          </w:p>
        </w:tc>
      </w:tr>
      <w:tr w:rsidR="0069476F" w:rsidRPr="00F81C12" w14:paraId="7E94BFBF" w14:textId="77777777" w:rsidTr="00670BF1">
        <w:tc>
          <w:tcPr>
            <w:tcW w:w="0" w:type="auto"/>
            <w:hideMark/>
          </w:tcPr>
          <w:p w14:paraId="02DE1DB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1E27385F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61AA592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5F2ADFF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0ADF0CC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29FA066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545455</w:t>
            </w:r>
          </w:p>
        </w:tc>
        <w:tc>
          <w:tcPr>
            <w:tcW w:w="0" w:type="auto"/>
            <w:hideMark/>
          </w:tcPr>
          <w:p w14:paraId="77D4B4FF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333333</w:t>
            </w:r>
          </w:p>
        </w:tc>
        <w:tc>
          <w:tcPr>
            <w:tcW w:w="0" w:type="auto"/>
            <w:hideMark/>
          </w:tcPr>
          <w:p w14:paraId="3630861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413793</w:t>
            </w:r>
          </w:p>
        </w:tc>
      </w:tr>
      <w:tr w:rsidR="0069476F" w:rsidRPr="00F81C12" w14:paraId="4D8245DB" w14:textId="77777777" w:rsidTr="00670BF1">
        <w:tc>
          <w:tcPr>
            <w:tcW w:w="0" w:type="auto"/>
            <w:hideMark/>
          </w:tcPr>
          <w:p w14:paraId="2B8D06B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5C47459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3544902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225B4F7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240512A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18</w:t>
            </w:r>
          </w:p>
        </w:tc>
        <w:tc>
          <w:tcPr>
            <w:tcW w:w="0" w:type="auto"/>
            <w:hideMark/>
          </w:tcPr>
          <w:p w14:paraId="71AA4D6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538462</w:t>
            </w:r>
          </w:p>
        </w:tc>
        <w:tc>
          <w:tcPr>
            <w:tcW w:w="0" w:type="auto"/>
            <w:hideMark/>
          </w:tcPr>
          <w:p w14:paraId="2D67C74D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388889</w:t>
            </w:r>
          </w:p>
        </w:tc>
        <w:tc>
          <w:tcPr>
            <w:tcW w:w="0" w:type="auto"/>
            <w:hideMark/>
          </w:tcPr>
          <w:p w14:paraId="0155A40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F81C12">
              <w:rPr>
                <w:rFonts w:ascii="Times New Roman" w:eastAsia="Times New Roman" w:hAnsi="Times New Roman" w:cs="Times New Roman"/>
              </w:rPr>
              <w:t>0.451613</w:t>
            </w:r>
          </w:p>
        </w:tc>
      </w:tr>
    </w:tbl>
    <w:p w14:paraId="55FF324F" w14:textId="77777777" w:rsidR="0069476F" w:rsidRDefault="0069476F" w:rsidP="0079398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A39F357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3</w:t>
      </w:r>
    </w:p>
    <w:p w14:paraId="5C3926FF" w14:textId="77777777" w:rsidR="0069476F" w:rsidRPr="001C1090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1269"/>
        <w:gridCol w:w="1261"/>
        <w:gridCol w:w="1387"/>
        <w:gridCol w:w="1387"/>
        <w:gridCol w:w="1387"/>
      </w:tblGrid>
      <w:tr w:rsidR="00793987" w:rsidRPr="001C1090" w14:paraId="67644645" w14:textId="77777777" w:rsidTr="00211580">
        <w:trPr>
          <w:jc w:val="center"/>
        </w:trPr>
        <w:tc>
          <w:tcPr>
            <w:tcW w:w="3802" w:type="dxa"/>
            <w:gridSpan w:val="3"/>
          </w:tcPr>
          <w:p w14:paraId="1799EF0A" w14:textId="77777777" w:rsidR="00793987" w:rsidRPr="001C1090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0" w:name="_Hlk168238705"/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387" w:type="dxa"/>
          </w:tcPr>
          <w:p w14:paraId="0CF2D078" w14:textId="77777777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35523D06" w14:textId="0204CB2B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0774036A" w14:textId="30E7526F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93987" w:rsidRPr="001C1090" w14:paraId="377F4E7C" w14:textId="77777777" w:rsidTr="00211580">
        <w:trPr>
          <w:jc w:val="center"/>
        </w:trPr>
        <w:tc>
          <w:tcPr>
            <w:tcW w:w="1272" w:type="dxa"/>
            <w:hideMark/>
          </w:tcPr>
          <w:p w14:paraId="0CE8C44D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269" w:type="dxa"/>
            <w:hideMark/>
          </w:tcPr>
          <w:p w14:paraId="58BF726C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61" w:type="dxa"/>
            <w:hideMark/>
          </w:tcPr>
          <w:p w14:paraId="439578C5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387" w:type="dxa"/>
          </w:tcPr>
          <w:p w14:paraId="3C1146AD" w14:textId="4377EA2E" w:rsidR="00793987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7" w:type="dxa"/>
          </w:tcPr>
          <w:p w14:paraId="1E95F119" w14:textId="6A5FCA37" w:rsidR="00793987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387" w:type="dxa"/>
          </w:tcPr>
          <w:p w14:paraId="5846E7BF" w14:textId="0111AFE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793987" w:rsidRPr="001C1090" w14:paraId="2CCDE72E" w14:textId="77777777" w:rsidTr="00211580">
        <w:trPr>
          <w:jc w:val="center"/>
        </w:trPr>
        <w:tc>
          <w:tcPr>
            <w:tcW w:w="1272" w:type="dxa"/>
            <w:hideMark/>
          </w:tcPr>
          <w:p w14:paraId="29F2C0D7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60DCD11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124F640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73E5F2B" w14:textId="77DD823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216F7F6B" w14:textId="07D9307B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0ABC8117" w14:textId="7588F01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40718696" w14:textId="77777777" w:rsidTr="00211580">
        <w:trPr>
          <w:jc w:val="center"/>
        </w:trPr>
        <w:tc>
          <w:tcPr>
            <w:tcW w:w="1272" w:type="dxa"/>
            <w:hideMark/>
          </w:tcPr>
          <w:p w14:paraId="722AA61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9" w:type="dxa"/>
            <w:hideMark/>
          </w:tcPr>
          <w:p w14:paraId="69331DD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1" w:type="dxa"/>
            <w:hideMark/>
          </w:tcPr>
          <w:p w14:paraId="690CBE9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0BAE6E4" w14:textId="322590A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3A2D9ECB" w14:textId="662B832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28F94A07" w14:textId="35F6051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3982D3D6" w14:textId="77777777" w:rsidTr="00211580">
        <w:trPr>
          <w:jc w:val="center"/>
        </w:trPr>
        <w:tc>
          <w:tcPr>
            <w:tcW w:w="1272" w:type="dxa"/>
            <w:hideMark/>
          </w:tcPr>
          <w:p w14:paraId="5E44F34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1635828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1" w:type="dxa"/>
            <w:hideMark/>
          </w:tcPr>
          <w:p w14:paraId="1DDDFE9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20FF377" w14:textId="2E534E4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6F0E1A06" w14:textId="4CEDDA5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687CB681" w14:textId="2C34578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1664ED2E" w14:textId="77777777" w:rsidTr="00211580">
        <w:trPr>
          <w:jc w:val="center"/>
        </w:trPr>
        <w:tc>
          <w:tcPr>
            <w:tcW w:w="1272" w:type="dxa"/>
            <w:hideMark/>
          </w:tcPr>
          <w:p w14:paraId="6B05868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269" w:type="dxa"/>
            <w:hideMark/>
          </w:tcPr>
          <w:p w14:paraId="4E06649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664F0C8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A1877E2" w14:textId="5BDE4DC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387" w:type="dxa"/>
          </w:tcPr>
          <w:p w14:paraId="65501625" w14:textId="7A5B26D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1A0EFBD" w14:textId="45F8653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68B12B87" w14:textId="77777777" w:rsidTr="00211580">
        <w:trPr>
          <w:jc w:val="center"/>
        </w:trPr>
        <w:tc>
          <w:tcPr>
            <w:tcW w:w="1272" w:type="dxa"/>
            <w:hideMark/>
          </w:tcPr>
          <w:p w14:paraId="38EBB4D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269" w:type="dxa"/>
            <w:hideMark/>
          </w:tcPr>
          <w:p w14:paraId="458629C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46FD603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10416FCE" w14:textId="15ED9B2A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387" w:type="dxa"/>
          </w:tcPr>
          <w:p w14:paraId="5BE7F4F2" w14:textId="57664F62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1608B7A" w14:textId="4E5988F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46A7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42106B2" w14:textId="77777777" w:rsidTr="00211580">
        <w:trPr>
          <w:jc w:val="center"/>
        </w:trPr>
        <w:tc>
          <w:tcPr>
            <w:tcW w:w="1272" w:type="dxa"/>
            <w:hideMark/>
          </w:tcPr>
          <w:p w14:paraId="6FDFCCC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9" w:type="dxa"/>
            <w:hideMark/>
          </w:tcPr>
          <w:p w14:paraId="77BF0BD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1" w:type="dxa"/>
            <w:hideMark/>
          </w:tcPr>
          <w:p w14:paraId="7735F72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2E43CA7" w14:textId="0B003421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6C2C7FB9" w14:textId="21DC7B14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6C581226" w14:textId="6AA58D5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46A7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3232F2E7" w14:textId="77777777" w:rsidTr="00211580">
        <w:trPr>
          <w:jc w:val="center"/>
        </w:trPr>
        <w:tc>
          <w:tcPr>
            <w:tcW w:w="1272" w:type="dxa"/>
            <w:hideMark/>
          </w:tcPr>
          <w:p w14:paraId="520A853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78A5BC2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092F822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66E4A81" w14:textId="226A84BC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63CA9A92" w14:textId="6B72EB4C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EA0DA52" w14:textId="4536D65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009D5B70" w14:textId="77777777" w:rsidTr="00211580">
        <w:trPr>
          <w:jc w:val="center"/>
        </w:trPr>
        <w:tc>
          <w:tcPr>
            <w:tcW w:w="1272" w:type="dxa"/>
            <w:hideMark/>
          </w:tcPr>
          <w:p w14:paraId="679D473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17C28EE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261" w:type="dxa"/>
            <w:hideMark/>
          </w:tcPr>
          <w:p w14:paraId="1DF21AE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9F01210" w14:textId="32B9BBF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14284780" w14:textId="1A6DE30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387" w:type="dxa"/>
          </w:tcPr>
          <w:p w14:paraId="6BFECC9C" w14:textId="149E337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38605FAF" w14:textId="77777777" w:rsidTr="00211580">
        <w:trPr>
          <w:jc w:val="center"/>
        </w:trPr>
        <w:tc>
          <w:tcPr>
            <w:tcW w:w="1272" w:type="dxa"/>
            <w:hideMark/>
          </w:tcPr>
          <w:p w14:paraId="2FC97B3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269" w:type="dxa"/>
            <w:hideMark/>
          </w:tcPr>
          <w:p w14:paraId="5F88577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261" w:type="dxa"/>
            <w:hideMark/>
          </w:tcPr>
          <w:p w14:paraId="0C90C3A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7F22489" w14:textId="04AA6E2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387" w:type="dxa"/>
          </w:tcPr>
          <w:p w14:paraId="35840A83" w14:textId="1950073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387" w:type="dxa"/>
          </w:tcPr>
          <w:p w14:paraId="28AE4458" w14:textId="50E9D45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01690542" w14:textId="77777777" w:rsidTr="00211580">
        <w:trPr>
          <w:jc w:val="center"/>
        </w:trPr>
        <w:tc>
          <w:tcPr>
            <w:tcW w:w="1272" w:type="dxa"/>
            <w:hideMark/>
          </w:tcPr>
          <w:p w14:paraId="64439D28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269" w:type="dxa"/>
            <w:hideMark/>
          </w:tcPr>
          <w:p w14:paraId="10F0E68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04C9224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53CA1C59" w14:textId="2E317BE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387" w:type="dxa"/>
          </w:tcPr>
          <w:p w14:paraId="586CD975" w14:textId="3B6C471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33342DEC" w14:textId="110A6FB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48AB786D" w14:textId="77777777" w:rsidTr="00211580">
        <w:trPr>
          <w:jc w:val="center"/>
        </w:trPr>
        <w:tc>
          <w:tcPr>
            <w:tcW w:w="1272" w:type="dxa"/>
            <w:hideMark/>
          </w:tcPr>
          <w:p w14:paraId="34FB76C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2E08031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261" w:type="dxa"/>
            <w:hideMark/>
          </w:tcPr>
          <w:p w14:paraId="046C409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1D68A7C" w14:textId="43EFC08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2FBD9C81" w14:textId="5FB8E0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387" w:type="dxa"/>
          </w:tcPr>
          <w:p w14:paraId="47F5F8BE" w14:textId="25D677C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20869996" w14:textId="77777777" w:rsidTr="00211580">
        <w:trPr>
          <w:jc w:val="center"/>
        </w:trPr>
        <w:tc>
          <w:tcPr>
            <w:tcW w:w="1272" w:type="dxa"/>
            <w:hideMark/>
          </w:tcPr>
          <w:p w14:paraId="7537D85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7A74882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261" w:type="dxa"/>
            <w:hideMark/>
          </w:tcPr>
          <w:p w14:paraId="63974F1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C927C24" w14:textId="528819A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5DD6C3EF" w14:textId="4A4C44F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387" w:type="dxa"/>
          </w:tcPr>
          <w:p w14:paraId="3EC26EB0" w14:textId="6593454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D43E4E7" w14:textId="77777777" w:rsidTr="00211580">
        <w:trPr>
          <w:jc w:val="center"/>
        </w:trPr>
        <w:tc>
          <w:tcPr>
            <w:tcW w:w="1272" w:type="dxa"/>
            <w:hideMark/>
          </w:tcPr>
          <w:p w14:paraId="66BED32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41B759D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31FE11F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75171709" w14:textId="6AFEFE96" w:rsidR="00793987" w:rsidRPr="00256CB1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5EE1C22B" w14:textId="5379C38A" w:rsidR="00793987" w:rsidRPr="00256CB1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B04763D" w14:textId="58DAD9C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56CB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690AFD64" w14:textId="77777777" w:rsidTr="00211580">
        <w:trPr>
          <w:jc w:val="center"/>
        </w:trPr>
        <w:tc>
          <w:tcPr>
            <w:tcW w:w="1272" w:type="dxa"/>
            <w:hideMark/>
          </w:tcPr>
          <w:p w14:paraId="50B140F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9" w:type="dxa"/>
            <w:hideMark/>
          </w:tcPr>
          <w:p w14:paraId="3B1635C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261" w:type="dxa"/>
            <w:hideMark/>
          </w:tcPr>
          <w:p w14:paraId="5E19B1F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74B55C10" w14:textId="014F7980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2FFDA5BF" w14:textId="60F4DA5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</w:p>
        </w:tc>
        <w:tc>
          <w:tcPr>
            <w:tcW w:w="1387" w:type="dxa"/>
          </w:tcPr>
          <w:p w14:paraId="1ACC2932" w14:textId="133D414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6EECB84F" w14:textId="77777777" w:rsidTr="00211580">
        <w:trPr>
          <w:jc w:val="center"/>
        </w:trPr>
        <w:tc>
          <w:tcPr>
            <w:tcW w:w="1272" w:type="dxa"/>
            <w:hideMark/>
          </w:tcPr>
          <w:p w14:paraId="65A7D68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9" w:type="dxa"/>
            <w:hideMark/>
          </w:tcPr>
          <w:p w14:paraId="72DE7DF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5C92728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5B533459" w14:textId="2C6960A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7C9ED352" w14:textId="61AE91B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9404EC6" w14:textId="3D6F947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26C54E5D" w14:textId="77777777" w:rsidTr="00211580">
        <w:trPr>
          <w:jc w:val="center"/>
        </w:trPr>
        <w:tc>
          <w:tcPr>
            <w:tcW w:w="1272" w:type="dxa"/>
            <w:hideMark/>
          </w:tcPr>
          <w:p w14:paraId="0A679A6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269" w:type="dxa"/>
            <w:hideMark/>
          </w:tcPr>
          <w:p w14:paraId="439A091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075BF51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03C3608" w14:textId="0118A3D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387" w:type="dxa"/>
          </w:tcPr>
          <w:p w14:paraId="4A1B9359" w14:textId="29518BA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6DD5B071" w14:textId="0F805A7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D169F5F" w14:textId="77777777" w:rsidTr="00211580">
        <w:trPr>
          <w:jc w:val="center"/>
        </w:trPr>
        <w:tc>
          <w:tcPr>
            <w:tcW w:w="1272" w:type="dxa"/>
            <w:hideMark/>
          </w:tcPr>
          <w:p w14:paraId="7A5C047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37257D9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3450C51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CFE76A4" w14:textId="3868444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5F914CFD" w14:textId="130FB09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19A57054" w14:textId="2B68690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5AED32DA" w14:textId="77777777" w:rsidTr="00211580">
        <w:trPr>
          <w:jc w:val="center"/>
        </w:trPr>
        <w:tc>
          <w:tcPr>
            <w:tcW w:w="1272" w:type="dxa"/>
            <w:hideMark/>
          </w:tcPr>
          <w:p w14:paraId="07ECB53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1EF1A1B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36D5473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9ECA4F8" w14:textId="5BF5945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6BEA5316" w14:textId="7748125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2F1AC8A0" w14:textId="0A39F14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75C07160" w14:textId="77777777" w:rsidTr="00211580">
        <w:trPr>
          <w:jc w:val="center"/>
        </w:trPr>
        <w:tc>
          <w:tcPr>
            <w:tcW w:w="1272" w:type="dxa"/>
            <w:hideMark/>
          </w:tcPr>
          <w:p w14:paraId="58C4BB7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0E58E87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261" w:type="dxa"/>
            <w:hideMark/>
          </w:tcPr>
          <w:p w14:paraId="03DB49C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40B45A2E" w14:textId="22F4537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31C21AAB" w14:textId="12320CF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387" w:type="dxa"/>
          </w:tcPr>
          <w:p w14:paraId="0EAAB070" w14:textId="1AD9D4B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3B6DA092" w14:textId="77777777" w:rsidTr="00211580">
        <w:trPr>
          <w:jc w:val="center"/>
        </w:trPr>
        <w:tc>
          <w:tcPr>
            <w:tcW w:w="1272" w:type="dxa"/>
            <w:hideMark/>
          </w:tcPr>
          <w:p w14:paraId="72CA738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5BBEBB1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261" w:type="dxa"/>
            <w:hideMark/>
          </w:tcPr>
          <w:p w14:paraId="3F1B377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404C90B2" w14:textId="25281D5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1785CAE9" w14:textId="0EF9B87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387" w:type="dxa"/>
          </w:tcPr>
          <w:p w14:paraId="122CBF15" w14:textId="01077E5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0"/>
    </w:tbl>
    <w:p w14:paraId="77B5D8C7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F81C12" w14:paraId="6F5FC912" w14:textId="77777777" w:rsidTr="00670BF1">
        <w:tc>
          <w:tcPr>
            <w:tcW w:w="0" w:type="auto"/>
            <w:hideMark/>
          </w:tcPr>
          <w:p w14:paraId="164A3F09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3960EFBF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56DA440F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E71CCD8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3ECC2255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84DE2A2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1EFC2CD5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4B50A1E6" w14:textId="77777777" w:rsidR="0069476F" w:rsidRPr="00F81C1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F81C12" w14:paraId="72A8CAE6" w14:textId="77777777" w:rsidTr="00670BF1">
        <w:tc>
          <w:tcPr>
            <w:tcW w:w="0" w:type="auto"/>
            <w:hideMark/>
          </w:tcPr>
          <w:p w14:paraId="48B1B38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6441CD0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4B62CD0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86120D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135F65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7E38CC8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640A940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0" w:type="auto"/>
            <w:hideMark/>
          </w:tcPr>
          <w:p w14:paraId="04DECE9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F81C12" w14:paraId="5CF67F35" w14:textId="77777777" w:rsidTr="00670BF1">
        <w:tc>
          <w:tcPr>
            <w:tcW w:w="0" w:type="auto"/>
            <w:hideMark/>
          </w:tcPr>
          <w:p w14:paraId="507CDB6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laude-3</w:t>
            </w:r>
          </w:p>
        </w:tc>
        <w:tc>
          <w:tcPr>
            <w:tcW w:w="0" w:type="auto"/>
            <w:hideMark/>
          </w:tcPr>
          <w:p w14:paraId="60F9F660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706DB9A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C785ABE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03DF679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14257CC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87500</w:t>
            </w:r>
          </w:p>
        </w:tc>
        <w:tc>
          <w:tcPr>
            <w:tcW w:w="0" w:type="auto"/>
            <w:hideMark/>
          </w:tcPr>
          <w:p w14:paraId="7D311C8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0" w:type="auto"/>
            <w:hideMark/>
          </w:tcPr>
          <w:p w14:paraId="602094BA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611111</w:t>
            </w:r>
          </w:p>
        </w:tc>
      </w:tr>
      <w:tr w:rsidR="0069476F" w:rsidRPr="00F81C12" w14:paraId="17E2D483" w14:textId="77777777" w:rsidTr="00670BF1">
        <w:tc>
          <w:tcPr>
            <w:tcW w:w="0" w:type="auto"/>
            <w:hideMark/>
          </w:tcPr>
          <w:p w14:paraId="777AF3B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2E476B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51AA3B9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0ABD012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0FE1DADC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6695EB6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2074EB8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  <w:hideMark/>
          </w:tcPr>
          <w:p w14:paraId="407D0984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11765</w:t>
            </w:r>
          </w:p>
        </w:tc>
      </w:tr>
      <w:tr w:rsidR="0069476F" w:rsidRPr="00F81C12" w14:paraId="710D3DBB" w14:textId="77777777" w:rsidTr="00670BF1">
        <w:tc>
          <w:tcPr>
            <w:tcW w:w="0" w:type="auto"/>
            <w:hideMark/>
          </w:tcPr>
          <w:p w14:paraId="73FF6AF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8B7B3F1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2A7EE42B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61040143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1B157A8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3B7CAC96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38F5C757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0" w:type="auto"/>
            <w:hideMark/>
          </w:tcPr>
          <w:p w14:paraId="47ED2E12" w14:textId="77777777" w:rsidR="0069476F" w:rsidRPr="00F81C1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1C12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</w:tr>
    </w:tbl>
    <w:p w14:paraId="24061CEE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CC2E2EC" w14:textId="3996613C" w:rsidR="0069476F" w:rsidRPr="001C1090" w:rsidRDefault="0069476F" w:rsidP="0079398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1860"/>
        <w:gridCol w:w="1295"/>
        <w:gridCol w:w="1438"/>
        <w:gridCol w:w="1438"/>
        <w:gridCol w:w="1091"/>
      </w:tblGrid>
      <w:tr w:rsidR="00793987" w:rsidRPr="001C1090" w14:paraId="3BFA1A53" w14:textId="77777777" w:rsidTr="004E0BC8">
        <w:trPr>
          <w:jc w:val="center"/>
        </w:trPr>
        <w:tc>
          <w:tcPr>
            <w:tcW w:w="5016" w:type="dxa"/>
            <w:gridSpan w:val="3"/>
          </w:tcPr>
          <w:p w14:paraId="3B885E03" w14:textId="77777777" w:rsidR="00793987" w:rsidRPr="001C1090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_Hlk168238733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91" w:type="dxa"/>
          </w:tcPr>
          <w:p w14:paraId="056008D5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23BE9C36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798B709A" w14:textId="2EC05661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1C1090" w14:paraId="12132DB6" w14:textId="77777777" w:rsidTr="004E0BC8">
        <w:trPr>
          <w:jc w:val="center"/>
        </w:trPr>
        <w:tc>
          <w:tcPr>
            <w:tcW w:w="1861" w:type="dxa"/>
            <w:hideMark/>
          </w:tcPr>
          <w:p w14:paraId="04D0C357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60" w:type="dxa"/>
            <w:hideMark/>
          </w:tcPr>
          <w:p w14:paraId="57E28445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27F93697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91" w:type="dxa"/>
          </w:tcPr>
          <w:p w14:paraId="40629A5B" w14:textId="45264833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91" w:type="dxa"/>
          </w:tcPr>
          <w:p w14:paraId="5F6E2D0A" w14:textId="68ACAE62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91" w:type="dxa"/>
          </w:tcPr>
          <w:p w14:paraId="1EB00B6F" w14:textId="53D9A3CF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1C1090" w14:paraId="5A34E354" w14:textId="77777777" w:rsidTr="004E0BC8">
        <w:trPr>
          <w:jc w:val="center"/>
        </w:trPr>
        <w:tc>
          <w:tcPr>
            <w:tcW w:w="1861" w:type="dxa"/>
            <w:hideMark/>
          </w:tcPr>
          <w:p w14:paraId="04CD478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523CF60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07B7666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7730B9B" w14:textId="43AAC7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7D349937" w14:textId="09C6D4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21E03A90" w14:textId="4B4DA80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8860744" w14:textId="77777777" w:rsidTr="004E0BC8">
        <w:trPr>
          <w:jc w:val="center"/>
        </w:trPr>
        <w:tc>
          <w:tcPr>
            <w:tcW w:w="1861" w:type="dxa"/>
            <w:hideMark/>
          </w:tcPr>
          <w:p w14:paraId="3A01FBD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79261C6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295" w:type="dxa"/>
            <w:hideMark/>
          </w:tcPr>
          <w:p w14:paraId="461D4E7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0EE3733" w14:textId="2BE571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EEE4FCC" w14:textId="1C31F7E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6D585FE1" w14:textId="4CE3819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1B0E5818" w14:textId="77777777" w:rsidTr="004E0BC8">
        <w:trPr>
          <w:jc w:val="center"/>
        </w:trPr>
        <w:tc>
          <w:tcPr>
            <w:tcW w:w="1861" w:type="dxa"/>
            <w:hideMark/>
          </w:tcPr>
          <w:p w14:paraId="78D1AB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860" w:type="dxa"/>
            <w:hideMark/>
          </w:tcPr>
          <w:p w14:paraId="1EAFE12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295" w:type="dxa"/>
            <w:hideMark/>
          </w:tcPr>
          <w:p w14:paraId="5C5D31D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5C30B3E" w14:textId="4400F90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2C70836B" w14:textId="745DF7F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7E4EDAED" w14:textId="1D2B97F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7051CBE" w14:textId="77777777" w:rsidTr="004E0BC8">
        <w:trPr>
          <w:jc w:val="center"/>
        </w:trPr>
        <w:tc>
          <w:tcPr>
            <w:tcW w:w="1861" w:type="dxa"/>
            <w:hideMark/>
          </w:tcPr>
          <w:p w14:paraId="1056519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860" w:type="dxa"/>
            <w:hideMark/>
          </w:tcPr>
          <w:p w14:paraId="5A858C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50730C8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2033656" w14:textId="53FE1BE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6162775C" w14:textId="5680C1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68B5B4DF" w14:textId="5CF941E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309B9FEE" w14:textId="77777777" w:rsidTr="004E0BC8">
        <w:trPr>
          <w:jc w:val="center"/>
        </w:trPr>
        <w:tc>
          <w:tcPr>
            <w:tcW w:w="1861" w:type="dxa"/>
            <w:hideMark/>
          </w:tcPr>
          <w:p w14:paraId="4A2C9C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860" w:type="dxa"/>
            <w:hideMark/>
          </w:tcPr>
          <w:p w14:paraId="2C83C27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295" w:type="dxa"/>
            <w:hideMark/>
          </w:tcPr>
          <w:p w14:paraId="55C8F1E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13025AB8" w14:textId="249EB75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53D470AE" w14:textId="77EB5EF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18F40E9F" w14:textId="05817E3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39BDFFE1" w14:textId="77777777" w:rsidTr="004E0BC8">
        <w:trPr>
          <w:jc w:val="center"/>
        </w:trPr>
        <w:tc>
          <w:tcPr>
            <w:tcW w:w="1861" w:type="dxa"/>
            <w:hideMark/>
          </w:tcPr>
          <w:p w14:paraId="5D53491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5F28238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295" w:type="dxa"/>
            <w:hideMark/>
          </w:tcPr>
          <w:p w14:paraId="21E84EB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DACA002" w14:textId="1BA6061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613CD05F" w14:textId="4B445F3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68204CF8" w14:textId="6AF8AE1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34F80996" w14:textId="77777777" w:rsidTr="004E0BC8">
        <w:trPr>
          <w:jc w:val="center"/>
        </w:trPr>
        <w:tc>
          <w:tcPr>
            <w:tcW w:w="1861" w:type="dxa"/>
            <w:hideMark/>
          </w:tcPr>
          <w:p w14:paraId="490E1EF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860" w:type="dxa"/>
            <w:hideMark/>
          </w:tcPr>
          <w:p w14:paraId="3DC808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</w:p>
        </w:tc>
        <w:tc>
          <w:tcPr>
            <w:tcW w:w="1295" w:type="dxa"/>
            <w:hideMark/>
          </w:tcPr>
          <w:p w14:paraId="3E01F8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54DB5F3" w14:textId="1905D06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0005E943" w14:textId="0F187F7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</w:p>
        </w:tc>
        <w:tc>
          <w:tcPr>
            <w:tcW w:w="1091" w:type="dxa"/>
          </w:tcPr>
          <w:p w14:paraId="6CA9A817" w14:textId="450F88F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53A0FBE1" w14:textId="77777777" w:rsidTr="004E0BC8">
        <w:trPr>
          <w:jc w:val="center"/>
        </w:trPr>
        <w:tc>
          <w:tcPr>
            <w:tcW w:w="1861" w:type="dxa"/>
            <w:hideMark/>
          </w:tcPr>
          <w:p w14:paraId="2A947FE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</w:p>
        </w:tc>
        <w:tc>
          <w:tcPr>
            <w:tcW w:w="1860" w:type="dxa"/>
            <w:hideMark/>
          </w:tcPr>
          <w:p w14:paraId="1DFCAF6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01E178A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5CF26002" w14:textId="39DFE59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</w:p>
        </w:tc>
        <w:tc>
          <w:tcPr>
            <w:tcW w:w="1091" w:type="dxa"/>
          </w:tcPr>
          <w:p w14:paraId="72B82A5D" w14:textId="5D7752A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41DF6D86" w14:textId="0CBABB8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7EC856A" w14:textId="77777777" w:rsidTr="004E0BC8">
        <w:trPr>
          <w:jc w:val="center"/>
        </w:trPr>
        <w:tc>
          <w:tcPr>
            <w:tcW w:w="1861" w:type="dxa"/>
            <w:hideMark/>
          </w:tcPr>
          <w:p w14:paraId="61EBCBA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860" w:type="dxa"/>
            <w:hideMark/>
          </w:tcPr>
          <w:p w14:paraId="2DF12C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183D3CE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9BDE2D5" w14:textId="45ABB6F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1B8C91E8" w14:textId="67975F8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0055FC81" w14:textId="03BA424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62AD68A" w14:textId="77777777" w:rsidTr="004E0BC8">
        <w:trPr>
          <w:jc w:val="center"/>
        </w:trPr>
        <w:tc>
          <w:tcPr>
            <w:tcW w:w="1861" w:type="dxa"/>
            <w:hideMark/>
          </w:tcPr>
          <w:p w14:paraId="17C6E68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4486E3F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295" w:type="dxa"/>
            <w:hideMark/>
          </w:tcPr>
          <w:p w14:paraId="05E5796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9326BD7" w14:textId="3538753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1CE4A67D" w14:textId="51F4A6A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4F6EBD4E" w14:textId="17F4942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BC61BAE" w14:textId="77777777" w:rsidTr="004E0BC8">
        <w:trPr>
          <w:jc w:val="center"/>
        </w:trPr>
        <w:tc>
          <w:tcPr>
            <w:tcW w:w="1861" w:type="dxa"/>
            <w:hideMark/>
          </w:tcPr>
          <w:p w14:paraId="7475461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860" w:type="dxa"/>
            <w:hideMark/>
          </w:tcPr>
          <w:p w14:paraId="520FF2D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48E5262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FD6C6D6" w14:textId="31AA23F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5413C425" w14:textId="6731B5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19F5C1DF" w14:textId="1459CCD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03177265" w14:textId="77777777" w:rsidTr="004E0BC8">
        <w:trPr>
          <w:jc w:val="center"/>
        </w:trPr>
        <w:tc>
          <w:tcPr>
            <w:tcW w:w="1861" w:type="dxa"/>
            <w:hideMark/>
          </w:tcPr>
          <w:p w14:paraId="4A20A99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6217F03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295" w:type="dxa"/>
            <w:hideMark/>
          </w:tcPr>
          <w:p w14:paraId="4B670AF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9F599BA" w14:textId="78FEB85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3B664A3F" w14:textId="5EF3878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4B1CFDF9" w14:textId="4402D30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8D10E63" w14:textId="77777777" w:rsidTr="004E0BC8">
        <w:trPr>
          <w:jc w:val="center"/>
        </w:trPr>
        <w:tc>
          <w:tcPr>
            <w:tcW w:w="1861" w:type="dxa"/>
            <w:hideMark/>
          </w:tcPr>
          <w:p w14:paraId="358C2E5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860" w:type="dxa"/>
            <w:hideMark/>
          </w:tcPr>
          <w:p w14:paraId="5DDA621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1DF152A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B817E8C" w14:textId="3FA3F5E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3C3E5F16" w14:textId="101C816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4DFCFC7A" w14:textId="324FD8D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F708323" w14:textId="77777777" w:rsidTr="004E0BC8">
        <w:trPr>
          <w:jc w:val="center"/>
        </w:trPr>
        <w:tc>
          <w:tcPr>
            <w:tcW w:w="1861" w:type="dxa"/>
            <w:hideMark/>
          </w:tcPr>
          <w:p w14:paraId="57219D0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3F9287D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295" w:type="dxa"/>
            <w:hideMark/>
          </w:tcPr>
          <w:p w14:paraId="7372ED1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EFCD2B0" w14:textId="309DC70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0C21435" w14:textId="2FEA2E1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1AFE9A52" w14:textId="0B1DC95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4EE6F4D2" w14:textId="77777777" w:rsidTr="004E0BC8">
        <w:trPr>
          <w:jc w:val="center"/>
        </w:trPr>
        <w:tc>
          <w:tcPr>
            <w:tcW w:w="1861" w:type="dxa"/>
            <w:hideMark/>
          </w:tcPr>
          <w:p w14:paraId="2A63A8F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860" w:type="dxa"/>
            <w:hideMark/>
          </w:tcPr>
          <w:p w14:paraId="4C55B7A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0F72D2F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5F07CA9" w14:textId="45F7FA0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69544CB9" w14:textId="5540DE0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3150788" w14:textId="1B9CCC3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436BF43E" w14:textId="77777777" w:rsidTr="004E0BC8">
        <w:trPr>
          <w:jc w:val="center"/>
        </w:trPr>
        <w:tc>
          <w:tcPr>
            <w:tcW w:w="1861" w:type="dxa"/>
            <w:hideMark/>
          </w:tcPr>
          <w:p w14:paraId="0D4AFE8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1113132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295" w:type="dxa"/>
            <w:hideMark/>
          </w:tcPr>
          <w:p w14:paraId="23D37D8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D8C28CB" w14:textId="34927E7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3BCD1582" w14:textId="7309B55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0383E8F5" w14:textId="3FF1D6E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6EFD62F" w14:textId="77777777" w:rsidTr="004E0BC8">
        <w:trPr>
          <w:jc w:val="center"/>
        </w:trPr>
        <w:tc>
          <w:tcPr>
            <w:tcW w:w="1861" w:type="dxa"/>
            <w:hideMark/>
          </w:tcPr>
          <w:p w14:paraId="1F85C45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860" w:type="dxa"/>
            <w:hideMark/>
          </w:tcPr>
          <w:p w14:paraId="69C9307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665430C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343BC91" w14:textId="567E302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198AD38F" w14:textId="420A43E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6E0E278" w14:textId="72509C5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55859720" w14:textId="77777777" w:rsidTr="004E0BC8">
        <w:trPr>
          <w:jc w:val="center"/>
        </w:trPr>
        <w:tc>
          <w:tcPr>
            <w:tcW w:w="1861" w:type="dxa"/>
            <w:hideMark/>
          </w:tcPr>
          <w:p w14:paraId="69F8C5D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07CA407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295" w:type="dxa"/>
            <w:hideMark/>
          </w:tcPr>
          <w:p w14:paraId="7518D98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04C866F" w14:textId="1EDABDF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1A8CC301" w14:textId="48B5B10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555DA28D" w14:textId="5EE1E14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DD59B49" w14:textId="77777777" w:rsidTr="004E0BC8">
        <w:trPr>
          <w:jc w:val="center"/>
        </w:trPr>
        <w:tc>
          <w:tcPr>
            <w:tcW w:w="1861" w:type="dxa"/>
            <w:hideMark/>
          </w:tcPr>
          <w:p w14:paraId="01037BA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860" w:type="dxa"/>
            <w:hideMark/>
          </w:tcPr>
          <w:p w14:paraId="7DAC2F2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  <w:hideMark/>
          </w:tcPr>
          <w:p w14:paraId="519ACC4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ECF75E2" w14:textId="7D55114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2D227E87" w14:textId="4385231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3A9CB490" w14:textId="46C921C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7FC527C0" w14:textId="77777777" w:rsidTr="004E0BC8">
        <w:trPr>
          <w:jc w:val="center"/>
        </w:trPr>
        <w:tc>
          <w:tcPr>
            <w:tcW w:w="1861" w:type="dxa"/>
            <w:hideMark/>
          </w:tcPr>
          <w:p w14:paraId="56B306B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860" w:type="dxa"/>
            <w:hideMark/>
          </w:tcPr>
          <w:p w14:paraId="2D14F0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295" w:type="dxa"/>
            <w:hideMark/>
          </w:tcPr>
          <w:p w14:paraId="1753635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84972A7" w14:textId="65A10AA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26780C5B" w14:textId="6E22202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751697E8" w14:textId="33FA5AB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0FFC4F4" w14:textId="77777777" w:rsidTr="004E0BC8">
        <w:trPr>
          <w:jc w:val="center"/>
        </w:trPr>
        <w:tc>
          <w:tcPr>
            <w:tcW w:w="1861" w:type="dxa"/>
            <w:hideMark/>
          </w:tcPr>
          <w:p w14:paraId="4992DE1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860" w:type="dxa"/>
            <w:hideMark/>
          </w:tcPr>
          <w:p w14:paraId="225E32F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295" w:type="dxa"/>
            <w:hideMark/>
          </w:tcPr>
          <w:p w14:paraId="12D683E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B85D1FC" w14:textId="2E3750B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2B395306" w14:textId="1B1FE49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4A8E0729" w14:textId="0248503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A2CF55D" w14:textId="77777777" w:rsidTr="004E0BC8">
        <w:trPr>
          <w:jc w:val="center"/>
        </w:trPr>
        <w:tc>
          <w:tcPr>
            <w:tcW w:w="1861" w:type="dxa"/>
            <w:hideMark/>
          </w:tcPr>
          <w:p w14:paraId="4F33A5D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860" w:type="dxa"/>
            <w:hideMark/>
          </w:tcPr>
          <w:p w14:paraId="0B6D59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295" w:type="dxa"/>
            <w:hideMark/>
          </w:tcPr>
          <w:p w14:paraId="7D1653B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517D94E" w14:textId="3190DDC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1A300BA2" w14:textId="1D98F73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091" w:type="dxa"/>
          </w:tcPr>
          <w:p w14:paraId="5C971FDF" w14:textId="345ACB2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8D6F414" w14:textId="77777777" w:rsidTr="004E0BC8">
        <w:trPr>
          <w:jc w:val="center"/>
        </w:trPr>
        <w:tc>
          <w:tcPr>
            <w:tcW w:w="1861" w:type="dxa"/>
            <w:hideMark/>
          </w:tcPr>
          <w:p w14:paraId="29CDDEB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59E58B3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561A7F1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36B8D1CD" w14:textId="10516768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8861D14" w14:textId="1DF8B383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518990F5" w14:textId="7FBB1E4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F17F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83C52E6" w14:textId="77777777" w:rsidTr="004E0BC8">
        <w:trPr>
          <w:jc w:val="center"/>
        </w:trPr>
        <w:tc>
          <w:tcPr>
            <w:tcW w:w="1861" w:type="dxa"/>
          </w:tcPr>
          <w:p w14:paraId="795E71C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TX polyglutamates</w:t>
            </w:r>
          </w:p>
        </w:tc>
        <w:tc>
          <w:tcPr>
            <w:tcW w:w="1860" w:type="dxa"/>
          </w:tcPr>
          <w:p w14:paraId="37403A0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</w:tcPr>
          <w:p w14:paraId="35FE40A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48441623" w14:textId="690B5AF1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12BA2A1" w14:textId="73ACABC9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76035661" w14:textId="6C7CF76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F17F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5D74B8E9" w14:textId="77777777" w:rsidTr="004E0BC8">
        <w:trPr>
          <w:jc w:val="center"/>
        </w:trPr>
        <w:tc>
          <w:tcPr>
            <w:tcW w:w="1861" w:type="dxa"/>
            <w:hideMark/>
          </w:tcPr>
          <w:p w14:paraId="4D45292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860" w:type="dxa"/>
            <w:hideMark/>
          </w:tcPr>
          <w:p w14:paraId="7149AB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3247BC0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1A3EEDE3" w14:textId="42472ED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091" w:type="dxa"/>
          </w:tcPr>
          <w:p w14:paraId="779224DA" w14:textId="3FDD9D0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050651F6" w14:textId="6056A8A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11"/>
    </w:tbl>
    <w:p w14:paraId="61E6A4A6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847649F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DB0C73" w14:paraId="2940135E" w14:textId="77777777" w:rsidTr="00670BF1">
        <w:tc>
          <w:tcPr>
            <w:tcW w:w="0" w:type="auto"/>
            <w:hideMark/>
          </w:tcPr>
          <w:p w14:paraId="15EC0C5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1BA15020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68BA728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698609B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1EBEE131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BD1E833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EC5A65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F8C6D0A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B0C73" w14:paraId="7F2E3676" w14:textId="77777777" w:rsidTr="00670BF1">
        <w:tc>
          <w:tcPr>
            <w:tcW w:w="0" w:type="auto"/>
            <w:hideMark/>
          </w:tcPr>
          <w:p w14:paraId="1A33C4D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F13D8E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477408F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989457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23B06F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1D8689D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4D63F19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0" w:type="auto"/>
            <w:hideMark/>
          </w:tcPr>
          <w:p w14:paraId="0E376BC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DB0C73" w14:paraId="083BA2CF" w14:textId="77777777" w:rsidTr="00670BF1">
        <w:tc>
          <w:tcPr>
            <w:tcW w:w="0" w:type="auto"/>
            <w:hideMark/>
          </w:tcPr>
          <w:p w14:paraId="2AEC3B2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3A67C1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64F47E2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297EC7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6958673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7F7C100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36842</w:t>
            </w:r>
          </w:p>
        </w:tc>
        <w:tc>
          <w:tcPr>
            <w:tcW w:w="0" w:type="auto"/>
            <w:hideMark/>
          </w:tcPr>
          <w:p w14:paraId="557FCA1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0" w:type="auto"/>
            <w:hideMark/>
          </w:tcPr>
          <w:p w14:paraId="22789D6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36364</w:t>
            </w:r>
          </w:p>
        </w:tc>
      </w:tr>
      <w:tr w:rsidR="0069476F" w:rsidRPr="00DB0C73" w14:paraId="6C3E51F7" w14:textId="77777777" w:rsidTr="00670BF1">
        <w:tc>
          <w:tcPr>
            <w:tcW w:w="0" w:type="auto"/>
            <w:hideMark/>
          </w:tcPr>
          <w:p w14:paraId="72E1949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530F852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57430D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2583664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3CF6888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58E096B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3B036F2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0" w:type="auto"/>
            <w:hideMark/>
          </w:tcPr>
          <w:p w14:paraId="0DCC289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65116</w:t>
            </w:r>
          </w:p>
        </w:tc>
      </w:tr>
      <w:tr w:rsidR="0069476F" w:rsidRPr="00DB0C73" w14:paraId="518864A6" w14:textId="77777777" w:rsidTr="00670BF1">
        <w:tc>
          <w:tcPr>
            <w:tcW w:w="0" w:type="auto"/>
            <w:hideMark/>
          </w:tcPr>
          <w:p w14:paraId="2DDB6F8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5651B4F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1797CF9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3604346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A5BAEC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0A4E0F0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31579</w:t>
            </w:r>
          </w:p>
        </w:tc>
        <w:tc>
          <w:tcPr>
            <w:tcW w:w="0" w:type="auto"/>
            <w:hideMark/>
          </w:tcPr>
          <w:p w14:paraId="6FA3FCA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0" w:type="auto"/>
            <w:hideMark/>
          </w:tcPr>
          <w:p w14:paraId="01205C7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</w:tr>
    </w:tbl>
    <w:p w14:paraId="788A1436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3454649" w14:textId="78D9A47D" w:rsidR="0069476F" w:rsidRPr="00C72D8B" w:rsidRDefault="0069476F" w:rsidP="0061425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1"/>
        <w:gridCol w:w="1933"/>
        <w:gridCol w:w="1295"/>
        <w:gridCol w:w="1061"/>
        <w:gridCol w:w="1083"/>
        <w:gridCol w:w="1061"/>
      </w:tblGrid>
      <w:tr w:rsidR="00793987" w:rsidRPr="001C1090" w14:paraId="306CF08E" w14:textId="77777777" w:rsidTr="00AB3B1E">
        <w:trPr>
          <w:jc w:val="center"/>
        </w:trPr>
        <w:tc>
          <w:tcPr>
            <w:tcW w:w="0" w:type="auto"/>
            <w:gridSpan w:val="3"/>
          </w:tcPr>
          <w:p w14:paraId="63A61404" w14:textId="77777777" w:rsidR="00793987" w:rsidRPr="001C1090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168238750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480E944D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340C47A9" w14:textId="373A0640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755AD1D0" w14:textId="0CD0745A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1C1090" w14:paraId="553F8F28" w14:textId="77777777" w:rsidTr="00AB3B1E">
        <w:trPr>
          <w:jc w:val="center"/>
        </w:trPr>
        <w:tc>
          <w:tcPr>
            <w:tcW w:w="0" w:type="auto"/>
            <w:hideMark/>
          </w:tcPr>
          <w:p w14:paraId="5E553E51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449540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D1E7A56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32302C36" w14:textId="6D8203B7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7CD63BFE" w14:textId="2FD566E9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45481706" w14:textId="45A8EE99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1C1090" w14:paraId="427E8D56" w14:textId="77777777" w:rsidTr="00AB3B1E">
        <w:trPr>
          <w:jc w:val="center"/>
        </w:trPr>
        <w:tc>
          <w:tcPr>
            <w:tcW w:w="0" w:type="auto"/>
            <w:hideMark/>
          </w:tcPr>
          <w:p w14:paraId="0263E2E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0" w:type="auto"/>
            <w:hideMark/>
          </w:tcPr>
          <w:p w14:paraId="4D04649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3C933F2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1A1F9A6" w14:textId="28D9D3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1061" w:type="dxa"/>
          </w:tcPr>
          <w:p w14:paraId="31C955C0" w14:textId="47A62E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77E9E320" w14:textId="17B5BA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430A782" w14:textId="77777777" w:rsidTr="00AB3B1E">
        <w:trPr>
          <w:jc w:val="center"/>
        </w:trPr>
        <w:tc>
          <w:tcPr>
            <w:tcW w:w="0" w:type="auto"/>
            <w:hideMark/>
          </w:tcPr>
          <w:p w14:paraId="0C00EBF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0" w:type="auto"/>
            <w:hideMark/>
          </w:tcPr>
          <w:p w14:paraId="1A6946C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53CC6D1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EF80DD0" w14:textId="4D44A20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1061" w:type="dxa"/>
          </w:tcPr>
          <w:p w14:paraId="4F563757" w14:textId="5D097C1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648326A3" w14:textId="6CB3F8A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69F697F" w14:textId="77777777" w:rsidTr="00AB3B1E">
        <w:trPr>
          <w:jc w:val="center"/>
        </w:trPr>
        <w:tc>
          <w:tcPr>
            <w:tcW w:w="0" w:type="auto"/>
            <w:hideMark/>
          </w:tcPr>
          <w:p w14:paraId="099710E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0" w:type="auto"/>
            <w:hideMark/>
          </w:tcPr>
          <w:p w14:paraId="037120C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2602389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BBFA047" w14:textId="4FE9DD5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1061" w:type="dxa"/>
          </w:tcPr>
          <w:p w14:paraId="2924F9C4" w14:textId="59DC1BE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3E43018E" w14:textId="77F2654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448219E" w14:textId="77777777" w:rsidTr="00AB3B1E">
        <w:trPr>
          <w:jc w:val="center"/>
        </w:trPr>
        <w:tc>
          <w:tcPr>
            <w:tcW w:w="0" w:type="auto"/>
            <w:hideMark/>
          </w:tcPr>
          <w:p w14:paraId="5C9F1FA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5F8D2BF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5DBAF3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5181E17" w14:textId="6C28597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52C2E8B5" w14:textId="62FC380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17DCC132" w14:textId="3988DE3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5B8A9D50" w14:textId="77777777" w:rsidTr="00AB3B1E">
        <w:trPr>
          <w:jc w:val="center"/>
        </w:trPr>
        <w:tc>
          <w:tcPr>
            <w:tcW w:w="0" w:type="auto"/>
            <w:hideMark/>
          </w:tcPr>
          <w:p w14:paraId="5E3E6B3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1BA3D50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7730424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2259B89" w14:textId="00FEB85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3F5BA811" w14:textId="46F3B4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61" w:type="dxa"/>
          </w:tcPr>
          <w:p w14:paraId="116BD512" w14:textId="0075B98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27BE640D" w14:textId="77777777" w:rsidTr="00AB3B1E">
        <w:trPr>
          <w:jc w:val="center"/>
        </w:trPr>
        <w:tc>
          <w:tcPr>
            <w:tcW w:w="0" w:type="auto"/>
            <w:hideMark/>
          </w:tcPr>
          <w:p w14:paraId="6FC1F8B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7F6EE7C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CBECE2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8376B77" w14:textId="0E6947D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65AC5674" w14:textId="77F5191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61" w:type="dxa"/>
          </w:tcPr>
          <w:p w14:paraId="1EF6A62D" w14:textId="1561D81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2B8C530B" w14:textId="77777777" w:rsidTr="00AB3B1E">
        <w:trPr>
          <w:jc w:val="center"/>
        </w:trPr>
        <w:tc>
          <w:tcPr>
            <w:tcW w:w="0" w:type="auto"/>
            <w:hideMark/>
          </w:tcPr>
          <w:p w14:paraId="4E1108B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7E88EF1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</w:p>
        </w:tc>
        <w:tc>
          <w:tcPr>
            <w:tcW w:w="0" w:type="auto"/>
            <w:hideMark/>
          </w:tcPr>
          <w:p w14:paraId="6649E4B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8663A8B" w14:textId="10D013A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1729C9CD" w14:textId="198E72B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</w:p>
        </w:tc>
        <w:tc>
          <w:tcPr>
            <w:tcW w:w="1061" w:type="dxa"/>
          </w:tcPr>
          <w:p w14:paraId="3BD7BE02" w14:textId="36E8AC6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15D39CB3" w14:textId="77777777" w:rsidTr="00AB3B1E">
        <w:trPr>
          <w:jc w:val="center"/>
        </w:trPr>
        <w:tc>
          <w:tcPr>
            <w:tcW w:w="0" w:type="auto"/>
            <w:hideMark/>
          </w:tcPr>
          <w:p w14:paraId="415A8E2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A0D8A5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0" w:type="auto"/>
            <w:hideMark/>
          </w:tcPr>
          <w:p w14:paraId="04815A0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E89355A" w14:textId="08D2AA4D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4558D3B" w14:textId="14DBEFB7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1061" w:type="dxa"/>
          </w:tcPr>
          <w:p w14:paraId="71680613" w14:textId="25193D6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41A1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7A48BE7" w14:textId="77777777" w:rsidTr="00AB3B1E">
        <w:trPr>
          <w:jc w:val="center"/>
        </w:trPr>
        <w:tc>
          <w:tcPr>
            <w:tcW w:w="0" w:type="auto"/>
            <w:hideMark/>
          </w:tcPr>
          <w:p w14:paraId="722F3F2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9971A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0" w:type="auto"/>
            <w:hideMark/>
          </w:tcPr>
          <w:p w14:paraId="54E758C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1F1C61F" w14:textId="54880B9B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4680E14A" w14:textId="02322822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1061" w:type="dxa"/>
          </w:tcPr>
          <w:p w14:paraId="4A44D242" w14:textId="24D2CFF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41A1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6BE5294E" w14:textId="77777777" w:rsidTr="00AB3B1E">
        <w:trPr>
          <w:jc w:val="center"/>
        </w:trPr>
        <w:tc>
          <w:tcPr>
            <w:tcW w:w="0" w:type="auto"/>
            <w:hideMark/>
          </w:tcPr>
          <w:p w14:paraId="4E97D3B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31A0FEA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0" w:type="auto"/>
            <w:hideMark/>
          </w:tcPr>
          <w:p w14:paraId="0856F05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2793CCD" w14:textId="593A464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22ABA0E" w14:textId="2BA6751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1061" w:type="dxa"/>
          </w:tcPr>
          <w:p w14:paraId="0A4FFE80" w14:textId="6AE0EE8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5AA36A5" w14:textId="77777777" w:rsidTr="00AB3B1E">
        <w:trPr>
          <w:trHeight w:val="287"/>
          <w:jc w:val="center"/>
        </w:trPr>
        <w:tc>
          <w:tcPr>
            <w:tcW w:w="0" w:type="auto"/>
            <w:hideMark/>
          </w:tcPr>
          <w:p w14:paraId="516E8B0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18D932F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5F85CF6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2087517" w14:textId="2BE71B1F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61" w:type="dxa"/>
          </w:tcPr>
          <w:p w14:paraId="0EF8F5E5" w14:textId="5C084256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2B7284CD" w14:textId="1E005CE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00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440827BE" w14:textId="77777777" w:rsidTr="00AB3B1E">
        <w:trPr>
          <w:jc w:val="center"/>
        </w:trPr>
        <w:tc>
          <w:tcPr>
            <w:tcW w:w="0" w:type="auto"/>
            <w:hideMark/>
          </w:tcPr>
          <w:p w14:paraId="1DFF417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47E5C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5EA7BE0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BD866BB" w14:textId="43E5C16C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61" w:type="dxa"/>
          </w:tcPr>
          <w:p w14:paraId="4A77C53F" w14:textId="603A2074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6432EEE2" w14:textId="02030F8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00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79D201ED" w14:textId="77777777" w:rsidTr="00AB3B1E">
        <w:trPr>
          <w:jc w:val="center"/>
        </w:trPr>
        <w:tc>
          <w:tcPr>
            <w:tcW w:w="0" w:type="auto"/>
            <w:hideMark/>
          </w:tcPr>
          <w:p w14:paraId="07E96EF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</w:p>
        </w:tc>
        <w:tc>
          <w:tcPr>
            <w:tcW w:w="0" w:type="auto"/>
            <w:hideMark/>
          </w:tcPr>
          <w:p w14:paraId="215252B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6E3B382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1B80942" w14:textId="30FBE24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</w:p>
        </w:tc>
        <w:tc>
          <w:tcPr>
            <w:tcW w:w="1061" w:type="dxa"/>
          </w:tcPr>
          <w:p w14:paraId="13DB0BB8" w14:textId="4A2472F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70E60090" w14:textId="5488817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A9C4DE2" w14:textId="77777777" w:rsidTr="00AB3B1E">
        <w:trPr>
          <w:jc w:val="center"/>
        </w:trPr>
        <w:tc>
          <w:tcPr>
            <w:tcW w:w="0" w:type="auto"/>
            <w:hideMark/>
          </w:tcPr>
          <w:p w14:paraId="08A0EA3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2046296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3EAF441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232A2FE" w14:textId="735C52C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0CEBC862" w14:textId="37DFF08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61" w:type="dxa"/>
          </w:tcPr>
          <w:p w14:paraId="64D2E603" w14:textId="78165C9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C9813E7" w14:textId="77777777" w:rsidTr="00AB3B1E">
        <w:trPr>
          <w:jc w:val="center"/>
        </w:trPr>
        <w:tc>
          <w:tcPr>
            <w:tcW w:w="0" w:type="auto"/>
            <w:hideMark/>
          </w:tcPr>
          <w:p w14:paraId="296499B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1369C75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5C102CF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B18E231" w14:textId="251B8E9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61" w:type="dxa"/>
          </w:tcPr>
          <w:p w14:paraId="0DDE87B7" w14:textId="2D3AE48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61" w:type="dxa"/>
          </w:tcPr>
          <w:p w14:paraId="739AD972" w14:textId="53DAD9B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3810C911" w14:textId="77777777" w:rsidTr="00AB3B1E">
        <w:trPr>
          <w:jc w:val="center"/>
        </w:trPr>
        <w:tc>
          <w:tcPr>
            <w:tcW w:w="0" w:type="auto"/>
            <w:hideMark/>
          </w:tcPr>
          <w:p w14:paraId="21406EF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3FECEE4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0" w:type="auto"/>
            <w:hideMark/>
          </w:tcPr>
          <w:p w14:paraId="7F7E657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7B43948" w14:textId="475D80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61" w:type="dxa"/>
          </w:tcPr>
          <w:p w14:paraId="78FE45B8" w14:textId="69206B8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1061" w:type="dxa"/>
          </w:tcPr>
          <w:p w14:paraId="2F06BB14" w14:textId="6435A4C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1009B46F" w14:textId="77777777" w:rsidTr="00AB3B1E">
        <w:trPr>
          <w:jc w:val="center"/>
        </w:trPr>
        <w:tc>
          <w:tcPr>
            <w:tcW w:w="0" w:type="auto"/>
            <w:hideMark/>
          </w:tcPr>
          <w:p w14:paraId="76FE750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ADD78C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0" w:type="auto"/>
            <w:hideMark/>
          </w:tcPr>
          <w:p w14:paraId="3D6FF45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BB740C" w14:textId="1BCA4C4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909C545" w14:textId="3ADDDE2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1061" w:type="dxa"/>
          </w:tcPr>
          <w:p w14:paraId="0AFE6DDA" w14:textId="030B069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2"/>
    </w:tbl>
    <w:p w14:paraId="5F5BBAD9" w14:textId="77777777" w:rsidR="0069476F" w:rsidRPr="00E823CC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1BFD55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74"/>
        <w:gridCol w:w="1345"/>
        <w:gridCol w:w="1105"/>
        <w:gridCol w:w="1347"/>
        <w:gridCol w:w="1084"/>
        <w:gridCol w:w="1041"/>
        <w:gridCol w:w="1041"/>
      </w:tblGrid>
      <w:tr w:rsidR="0069476F" w:rsidRPr="00DB0C73" w14:paraId="0C26F502" w14:textId="77777777" w:rsidTr="00670BF1">
        <w:tc>
          <w:tcPr>
            <w:tcW w:w="0" w:type="auto"/>
            <w:hideMark/>
          </w:tcPr>
          <w:p w14:paraId="15D2924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4A436771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16E4413B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4DA72C7B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21623F6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51282325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0BD92786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24CDF46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DB0C73" w14:paraId="735A513C" w14:textId="77777777" w:rsidTr="00670BF1">
        <w:tc>
          <w:tcPr>
            <w:tcW w:w="0" w:type="auto"/>
            <w:hideMark/>
          </w:tcPr>
          <w:p w14:paraId="4D92076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76338ED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32FB37A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6A91E27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9A909C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64E8F36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733333</w:t>
            </w:r>
          </w:p>
        </w:tc>
        <w:tc>
          <w:tcPr>
            <w:tcW w:w="0" w:type="auto"/>
            <w:hideMark/>
          </w:tcPr>
          <w:p w14:paraId="57CDB33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47059</w:t>
            </w:r>
          </w:p>
        </w:tc>
        <w:tc>
          <w:tcPr>
            <w:tcW w:w="0" w:type="auto"/>
            <w:hideMark/>
          </w:tcPr>
          <w:p w14:paraId="0961432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87500</w:t>
            </w:r>
          </w:p>
        </w:tc>
      </w:tr>
      <w:tr w:rsidR="0069476F" w:rsidRPr="00DB0C73" w14:paraId="25E5FEF3" w14:textId="77777777" w:rsidTr="00670BF1">
        <w:tc>
          <w:tcPr>
            <w:tcW w:w="0" w:type="auto"/>
            <w:hideMark/>
          </w:tcPr>
          <w:p w14:paraId="6AEB66B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lastRenderedPageBreak/>
              <w:t>Claude-3</w:t>
            </w:r>
          </w:p>
        </w:tc>
        <w:tc>
          <w:tcPr>
            <w:tcW w:w="0" w:type="auto"/>
            <w:hideMark/>
          </w:tcPr>
          <w:p w14:paraId="63D0D83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14:paraId="5E02BBE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9F02AB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7DA2BFF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67AB1D4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769231</w:t>
            </w:r>
          </w:p>
        </w:tc>
        <w:tc>
          <w:tcPr>
            <w:tcW w:w="0" w:type="auto"/>
            <w:hideMark/>
          </w:tcPr>
          <w:p w14:paraId="2A8F0FA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88235</w:t>
            </w:r>
          </w:p>
        </w:tc>
        <w:tc>
          <w:tcPr>
            <w:tcW w:w="0" w:type="auto"/>
            <w:hideMark/>
          </w:tcPr>
          <w:p w14:paraId="4D57370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66667</w:t>
            </w:r>
          </w:p>
        </w:tc>
      </w:tr>
      <w:tr w:rsidR="0069476F" w:rsidRPr="00DB0C73" w14:paraId="720136BA" w14:textId="77777777" w:rsidTr="00670BF1">
        <w:tc>
          <w:tcPr>
            <w:tcW w:w="0" w:type="auto"/>
            <w:hideMark/>
          </w:tcPr>
          <w:p w14:paraId="0372851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5B68DB3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60AF6DC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4512609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6D10C57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3774580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83333</w:t>
            </w:r>
          </w:p>
        </w:tc>
        <w:tc>
          <w:tcPr>
            <w:tcW w:w="0" w:type="auto"/>
            <w:hideMark/>
          </w:tcPr>
          <w:p w14:paraId="05629AE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411765</w:t>
            </w:r>
          </w:p>
        </w:tc>
        <w:tc>
          <w:tcPr>
            <w:tcW w:w="0" w:type="auto"/>
            <w:hideMark/>
          </w:tcPr>
          <w:p w14:paraId="32DD61E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482759</w:t>
            </w:r>
          </w:p>
        </w:tc>
      </w:tr>
      <w:tr w:rsidR="0069476F" w:rsidRPr="00DB0C73" w14:paraId="49F766C2" w14:textId="77777777" w:rsidTr="00670BF1">
        <w:tc>
          <w:tcPr>
            <w:tcW w:w="0" w:type="auto"/>
            <w:hideMark/>
          </w:tcPr>
          <w:p w14:paraId="339D61A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37B8F71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4DEC5E5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7FEBE46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17A72BF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7</w:t>
            </w:r>
          </w:p>
        </w:tc>
        <w:tc>
          <w:tcPr>
            <w:tcW w:w="0" w:type="auto"/>
            <w:hideMark/>
          </w:tcPr>
          <w:p w14:paraId="034ECB6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15385</w:t>
            </w:r>
          </w:p>
        </w:tc>
        <w:tc>
          <w:tcPr>
            <w:tcW w:w="0" w:type="auto"/>
            <w:hideMark/>
          </w:tcPr>
          <w:p w14:paraId="00DDB6A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470588</w:t>
            </w:r>
          </w:p>
        </w:tc>
        <w:tc>
          <w:tcPr>
            <w:tcW w:w="0" w:type="auto"/>
            <w:hideMark/>
          </w:tcPr>
          <w:p w14:paraId="54B54A7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33333</w:t>
            </w:r>
          </w:p>
        </w:tc>
      </w:tr>
    </w:tbl>
    <w:p w14:paraId="332E06E8" w14:textId="77777777" w:rsidR="0069476F" w:rsidRDefault="0069476F" w:rsidP="0069476F"/>
    <w:p w14:paraId="07CBB160" w14:textId="77777777" w:rsidR="0069476F" w:rsidRPr="001C1090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1599"/>
        <w:gridCol w:w="1228"/>
        <w:gridCol w:w="1248"/>
        <w:gridCol w:w="1248"/>
        <w:gridCol w:w="1248"/>
      </w:tblGrid>
      <w:tr w:rsidR="00614251" w:rsidRPr="001C1090" w14:paraId="20BE3022" w14:textId="77777777" w:rsidTr="00507E79">
        <w:trPr>
          <w:trHeight w:val="314"/>
          <w:jc w:val="center"/>
        </w:trPr>
        <w:tc>
          <w:tcPr>
            <w:tcW w:w="0" w:type="auto"/>
            <w:gridSpan w:val="3"/>
          </w:tcPr>
          <w:p w14:paraId="2C60611B" w14:textId="77777777" w:rsidR="00614251" w:rsidRPr="001C1090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3" w:name="_Hlk168238802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248" w:type="dxa"/>
          </w:tcPr>
          <w:p w14:paraId="241C5B28" w14:textId="77777777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</w:tcPr>
          <w:p w14:paraId="2901AD84" w14:textId="3D774845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</w:tcPr>
          <w:p w14:paraId="087A0940" w14:textId="5C9DB3A5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1C1090" w14:paraId="14F11580" w14:textId="77777777" w:rsidTr="00507E79">
        <w:trPr>
          <w:trHeight w:val="314"/>
          <w:jc w:val="center"/>
        </w:trPr>
        <w:tc>
          <w:tcPr>
            <w:tcW w:w="0" w:type="auto"/>
            <w:hideMark/>
          </w:tcPr>
          <w:p w14:paraId="3B495767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AAD619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FE44217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48" w:type="dxa"/>
          </w:tcPr>
          <w:p w14:paraId="1B1A590C" w14:textId="36D2D14A" w:rsidR="00614251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248" w:type="dxa"/>
          </w:tcPr>
          <w:p w14:paraId="35FC763B" w14:textId="50B3E417" w:rsidR="00614251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48" w:type="dxa"/>
          </w:tcPr>
          <w:p w14:paraId="32C8515C" w14:textId="0F7FD434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614251" w:rsidRPr="001C1090" w14:paraId="4DCDC1A0" w14:textId="77777777" w:rsidTr="00507E79">
        <w:trPr>
          <w:jc w:val="center"/>
        </w:trPr>
        <w:tc>
          <w:tcPr>
            <w:tcW w:w="0" w:type="auto"/>
            <w:hideMark/>
          </w:tcPr>
          <w:p w14:paraId="7FD29A5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</w:p>
        </w:tc>
        <w:tc>
          <w:tcPr>
            <w:tcW w:w="0" w:type="auto"/>
            <w:hideMark/>
          </w:tcPr>
          <w:p w14:paraId="4D785A2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1D27033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2D39F2C" w14:textId="204228E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</w:p>
        </w:tc>
        <w:tc>
          <w:tcPr>
            <w:tcW w:w="1248" w:type="dxa"/>
          </w:tcPr>
          <w:p w14:paraId="64E645D0" w14:textId="252760D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7CB2997C" w14:textId="6F24769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E7E3162" w14:textId="77777777" w:rsidTr="00507E79">
        <w:trPr>
          <w:jc w:val="center"/>
        </w:trPr>
        <w:tc>
          <w:tcPr>
            <w:tcW w:w="0" w:type="auto"/>
            <w:hideMark/>
          </w:tcPr>
          <w:p w14:paraId="6989F51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6C8C1E4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0" w:type="auto"/>
            <w:hideMark/>
          </w:tcPr>
          <w:p w14:paraId="5672D9C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9F69AA7" w14:textId="72BAB97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4A5064FA" w14:textId="0069441A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0F1A2394" w14:textId="65D57E05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2F5FA99" w14:textId="77777777" w:rsidTr="00507E79">
        <w:trPr>
          <w:jc w:val="center"/>
        </w:trPr>
        <w:tc>
          <w:tcPr>
            <w:tcW w:w="0" w:type="auto"/>
            <w:hideMark/>
          </w:tcPr>
          <w:p w14:paraId="0A39606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56344D8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F8EDC0E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7F571D5" w14:textId="61664C5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020ABA0F" w14:textId="2C8ACC7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169CDEC7" w14:textId="361C984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14BBBF8C" w14:textId="77777777" w:rsidTr="00507E79">
        <w:trPr>
          <w:jc w:val="center"/>
        </w:trPr>
        <w:tc>
          <w:tcPr>
            <w:tcW w:w="0" w:type="auto"/>
            <w:hideMark/>
          </w:tcPr>
          <w:p w14:paraId="219B9C5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69C9B0D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992E06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B7D4CD4" w14:textId="63D1ED6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59EDC0F8" w14:textId="078E81C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12B7D29F" w14:textId="4D65EAC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5D4A98F2" w14:textId="77777777" w:rsidTr="00507E79">
        <w:trPr>
          <w:jc w:val="center"/>
        </w:trPr>
        <w:tc>
          <w:tcPr>
            <w:tcW w:w="0" w:type="auto"/>
            <w:hideMark/>
          </w:tcPr>
          <w:p w14:paraId="01B01AB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0" w:type="auto"/>
            <w:hideMark/>
          </w:tcPr>
          <w:p w14:paraId="5BFD31B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</w:p>
        </w:tc>
        <w:tc>
          <w:tcPr>
            <w:tcW w:w="0" w:type="auto"/>
            <w:hideMark/>
          </w:tcPr>
          <w:p w14:paraId="1B6A5BB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5476F3F" w14:textId="0114BF6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426BFBEF" w14:textId="14008B2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</w:p>
        </w:tc>
        <w:tc>
          <w:tcPr>
            <w:tcW w:w="1248" w:type="dxa"/>
          </w:tcPr>
          <w:p w14:paraId="5A4E02A1" w14:textId="5F4A5A0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BE684B8" w14:textId="77777777" w:rsidTr="00507E79">
        <w:trPr>
          <w:jc w:val="center"/>
        </w:trPr>
        <w:tc>
          <w:tcPr>
            <w:tcW w:w="0" w:type="auto"/>
            <w:hideMark/>
          </w:tcPr>
          <w:p w14:paraId="11DA603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</w:p>
        </w:tc>
        <w:tc>
          <w:tcPr>
            <w:tcW w:w="0" w:type="auto"/>
            <w:hideMark/>
          </w:tcPr>
          <w:p w14:paraId="01AB0CA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1A12471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AF8F606" w14:textId="73E7D0E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</w:p>
        </w:tc>
        <w:tc>
          <w:tcPr>
            <w:tcW w:w="1248" w:type="dxa"/>
          </w:tcPr>
          <w:p w14:paraId="69AF8A3E" w14:textId="1F4622E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4A3E8CC2" w14:textId="43B09E2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30599F9" w14:textId="77777777" w:rsidTr="00507E79">
        <w:trPr>
          <w:jc w:val="center"/>
        </w:trPr>
        <w:tc>
          <w:tcPr>
            <w:tcW w:w="0" w:type="auto"/>
            <w:hideMark/>
          </w:tcPr>
          <w:p w14:paraId="557E7CC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085DAE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5A2B860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8498D58" w14:textId="60B6704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77490030" w14:textId="51FF3F7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52C126FC" w14:textId="7B048400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1C1090" w14:paraId="66728370" w14:textId="77777777" w:rsidTr="00507E79">
        <w:trPr>
          <w:jc w:val="center"/>
        </w:trPr>
        <w:tc>
          <w:tcPr>
            <w:tcW w:w="0" w:type="auto"/>
            <w:hideMark/>
          </w:tcPr>
          <w:p w14:paraId="78F0B853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5DC444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2E3563C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6AE7C40" w14:textId="4833B8D6" w:rsidR="00614251" w:rsidRPr="0001328E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73BDEE6E" w14:textId="0346D172" w:rsidR="00614251" w:rsidRPr="0001328E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51421519" w14:textId="5E3A0AD1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328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14251" w:rsidRPr="001C1090" w14:paraId="53A2B990" w14:textId="77777777" w:rsidTr="00507E79">
        <w:trPr>
          <w:jc w:val="center"/>
        </w:trPr>
        <w:tc>
          <w:tcPr>
            <w:tcW w:w="0" w:type="auto"/>
            <w:hideMark/>
          </w:tcPr>
          <w:p w14:paraId="52294BF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553E1E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4E0E23F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1660899" w14:textId="4EDDC4E0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1D0EC887" w14:textId="2CD6A3A3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0F86E51F" w14:textId="482DB89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020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44860EC3" w14:textId="77777777" w:rsidTr="00507E79">
        <w:trPr>
          <w:jc w:val="center"/>
        </w:trPr>
        <w:tc>
          <w:tcPr>
            <w:tcW w:w="0" w:type="auto"/>
            <w:hideMark/>
          </w:tcPr>
          <w:p w14:paraId="24B5ACB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8B0D04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6233637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A5E732F" w14:textId="41508206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24CD1B98" w14:textId="489909E7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687CFD50" w14:textId="1F19332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020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A528F74" w14:textId="77777777" w:rsidTr="00507E79">
        <w:trPr>
          <w:jc w:val="center"/>
        </w:trPr>
        <w:tc>
          <w:tcPr>
            <w:tcW w:w="0" w:type="auto"/>
            <w:hideMark/>
          </w:tcPr>
          <w:p w14:paraId="65F12E12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70816392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2ED5BB9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C05FF5A" w14:textId="321DC81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7331930B" w14:textId="3B913C9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588B85AC" w14:textId="24CD4DE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0EA4672A" w14:textId="77777777" w:rsidTr="00507E79">
        <w:trPr>
          <w:jc w:val="center"/>
        </w:trPr>
        <w:tc>
          <w:tcPr>
            <w:tcW w:w="0" w:type="auto"/>
            <w:hideMark/>
          </w:tcPr>
          <w:p w14:paraId="4C56580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277C5E10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69314AE6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475064B7" w14:textId="4DCF70AF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724D781C" w14:textId="2A22CA02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23135783" w14:textId="6716D74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14251" w:rsidRPr="001C1090" w14:paraId="7104B84A" w14:textId="77777777" w:rsidTr="00507E79">
        <w:trPr>
          <w:jc w:val="center"/>
        </w:trPr>
        <w:tc>
          <w:tcPr>
            <w:tcW w:w="0" w:type="auto"/>
            <w:hideMark/>
          </w:tcPr>
          <w:p w14:paraId="54166E2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7B8CBB56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60FBC50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FDE4D8C" w14:textId="13AC7FCD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02A9FAF7" w14:textId="5BAFA37A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5C2A83C" w14:textId="7F15CEC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FF7916E" w14:textId="77777777" w:rsidTr="00507E79">
        <w:trPr>
          <w:jc w:val="center"/>
        </w:trPr>
        <w:tc>
          <w:tcPr>
            <w:tcW w:w="0" w:type="auto"/>
            <w:hideMark/>
          </w:tcPr>
          <w:p w14:paraId="5D1ED9B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0393B5AD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54AD600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2B602FA" w14:textId="7C1F6E8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E75554A" w14:textId="5CDF86B5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1A4AA106" w14:textId="23B3A95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4B3411" w14:paraId="53CBC6EF" w14:textId="77777777" w:rsidTr="00507E79">
        <w:trPr>
          <w:jc w:val="center"/>
        </w:trPr>
        <w:tc>
          <w:tcPr>
            <w:tcW w:w="0" w:type="auto"/>
          </w:tcPr>
          <w:p w14:paraId="579336B9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45A74A86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</w:tcPr>
          <w:p w14:paraId="3DE2BF10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66DF93D9" w14:textId="063FB5F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43F3D9BA" w14:textId="55352B0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EC88E1F" w14:textId="2E95CD5B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4B3411" w14:paraId="19C049F7" w14:textId="77777777" w:rsidTr="00507E79">
        <w:trPr>
          <w:jc w:val="center"/>
        </w:trPr>
        <w:tc>
          <w:tcPr>
            <w:tcW w:w="0" w:type="auto"/>
          </w:tcPr>
          <w:p w14:paraId="4B9B913F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2A1FF03C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</w:tcPr>
          <w:p w14:paraId="264FF92D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2D9ADE1E" w14:textId="73C1C639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45F62699" w14:textId="6BDE687F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B3411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651702D8" w14:textId="5E88ECED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13"/>
    </w:tbl>
    <w:p w14:paraId="00E2595C" w14:textId="77777777" w:rsidR="0069476F" w:rsidRPr="00E823CC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8ABC9F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3"/>
        <w:gridCol w:w="1531"/>
        <w:gridCol w:w="1423"/>
        <w:gridCol w:w="1287"/>
        <w:gridCol w:w="1429"/>
        <w:gridCol w:w="1005"/>
        <w:gridCol w:w="766"/>
        <w:gridCol w:w="966"/>
      </w:tblGrid>
      <w:tr w:rsidR="0069476F" w:rsidRPr="00DB0C73" w14:paraId="2B129C97" w14:textId="77777777" w:rsidTr="00670BF1">
        <w:tc>
          <w:tcPr>
            <w:tcW w:w="0" w:type="auto"/>
            <w:hideMark/>
          </w:tcPr>
          <w:p w14:paraId="1372DAF6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3846BB0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C8119AC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FC28E49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5D96633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032B10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23BD6495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3C86D37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B0C73" w14:paraId="75F57298" w14:textId="77777777" w:rsidTr="00670BF1">
        <w:tc>
          <w:tcPr>
            <w:tcW w:w="0" w:type="auto"/>
            <w:hideMark/>
          </w:tcPr>
          <w:p w14:paraId="040E1CE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2C76BD4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624828F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558028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C654EA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7588430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69231</w:t>
            </w:r>
          </w:p>
        </w:tc>
        <w:tc>
          <w:tcPr>
            <w:tcW w:w="0" w:type="auto"/>
            <w:hideMark/>
          </w:tcPr>
          <w:p w14:paraId="07811B6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250</w:t>
            </w:r>
          </w:p>
        </w:tc>
        <w:tc>
          <w:tcPr>
            <w:tcW w:w="0" w:type="auto"/>
            <w:hideMark/>
          </w:tcPr>
          <w:p w14:paraId="7F04CB3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89655</w:t>
            </w:r>
          </w:p>
        </w:tc>
      </w:tr>
      <w:tr w:rsidR="0069476F" w:rsidRPr="00DB0C73" w14:paraId="7929C97A" w14:textId="77777777" w:rsidTr="00670BF1">
        <w:tc>
          <w:tcPr>
            <w:tcW w:w="0" w:type="auto"/>
            <w:hideMark/>
          </w:tcPr>
          <w:p w14:paraId="643A1B3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433F44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82E86E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BFA409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A8C66E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375560E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61741AD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625</w:t>
            </w:r>
          </w:p>
        </w:tc>
        <w:tc>
          <w:tcPr>
            <w:tcW w:w="0" w:type="auto"/>
            <w:hideMark/>
          </w:tcPr>
          <w:p w14:paraId="3E37AE6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</w:tr>
      <w:tr w:rsidR="0069476F" w:rsidRPr="00DB0C73" w14:paraId="5DD3EE8E" w14:textId="77777777" w:rsidTr="00670BF1">
        <w:tc>
          <w:tcPr>
            <w:tcW w:w="0" w:type="auto"/>
            <w:hideMark/>
          </w:tcPr>
          <w:p w14:paraId="5323526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0D1CB6F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21A33BF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E40CC6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6EE321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5B041EF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  <w:tc>
          <w:tcPr>
            <w:tcW w:w="0" w:type="auto"/>
            <w:hideMark/>
          </w:tcPr>
          <w:p w14:paraId="4825445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3750</w:t>
            </w:r>
          </w:p>
        </w:tc>
        <w:tc>
          <w:tcPr>
            <w:tcW w:w="0" w:type="auto"/>
            <w:hideMark/>
          </w:tcPr>
          <w:p w14:paraId="58BCCB6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</w:tr>
      <w:tr w:rsidR="0069476F" w:rsidRPr="00DB0C73" w14:paraId="7E79DF1B" w14:textId="77777777" w:rsidTr="00670BF1">
        <w:tc>
          <w:tcPr>
            <w:tcW w:w="0" w:type="auto"/>
            <w:hideMark/>
          </w:tcPr>
          <w:p w14:paraId="2673AA0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E4DE23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4CEB7F5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1810B0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E906D3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15BA01B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1BE093A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375</w:t>
            </w:r>
          </w:p>
        </w:tc>
        <w:tc>
          <w:tcPr>
            <w:tcW w:w="0" w:type="auto"/>
            <w:hideMark/>
          </w:tcPr>
          <w:p w14:paraId="118D8D7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</w:tr>
    </w:tbl>
    <w:p w14:paraId="247101D3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E5FCE9A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C85A058" w14:textId="77777777" w:rsidR="0069476F" w:rsidRPr="00170ADD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28"/>
        <w:gridCol w:w="1789"/>
        <w:gridCol w:w="1295"/>
        <w:gridCol w:w="1194"/>
        <w:gridCol w:w="1328"/>
        <w:gridCol w:w="1159"/>
      </w:tblGrid>
      <w:tr w:rsidR="00F47727" w:rsidRPr="00170ADD" w14:paraId="4C52D7DB" w14:textId="77777777" w:rsidTr="00C2546F">
        <w:trPr>
          <w:jc w:val="center"/>
        </w:trPr>
        <w:tc>
          <w:tcPr>
            <w:tcW w:w="4812" w:type="dxa"/>
            <w:gridSpan w:val="3"/>
          </w:tcPr>
          <w:p w14:paraId="0D6524DE" w14:textId="77777777" w:rsidR="00F47727" w:rsidRPr="00170ADD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4" w:name="_Hlk168238825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59" w:type="dxa"/>
          </w:tcPr>
          <w:p w14:paraId="015865C2" w14:textId="77777777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9" w:type="dxa"/>
          </w:tcPr>
          <w:p w14:paraId="19B91076" w14:textId="6F253468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9" w:type="dxa"/>
          </w:tcPr>
          <w:p w14:paraId="7C440467" w14:textId="6AF37AC0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F47727" w:rsidRPr="00170ADD" w14:paraId="7D904F7E" w14:textId="77777777" w:rsidTr="00C2546F">
        <w:trPr>
          <w:jc w:val="center"/>
        </w:trPr>
        <w:tc>
          <w:tcPr>
            <w:tcW w:w="1728" w:type="dxa"/>
            <w:hideMark/>
          </w:tcPr>
          <w:p w14:paraId="212FD336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789" w:type="dxa"/>
            <w:hideMark/>
          </w:tcPr>
          <w:p w14:paraId="42C6929D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56F35C43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59" w:type="dxa"/>
          </w:tcPr>
          <w:p w14:paraId="37854038" w14:textId="46A22FC3" w:rsidR="00F47727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159" w:type="dxa"/>
          </w:tcPr>
          <w:p w14:paraId="5E11F7F2" w14:textId="570F14E5" w:rsidR="00F47727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59" w:type="dxa"/>
          </w:tcPr>
          <w:p w14:paraId="51275E44" w14:textId="44146921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F47727" w:rsidRPr="00170ADD" w14:paraId="43D2499A" w14:textId="77777777" w:rsidTr="00C2546F">
        <w:trPr>
          <w:jc w:val="center"/>
        </w:trPr>
        <w:tc>
          <w:tcPr>
            <w:tcW w:w="1728" w:type="dxa"/>
            <w:hideMark/>
          </w:tcPr>
          <w:p w14:paraId="244683E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789" w:type="dxa"/>
            <w:hideMark/>
          </w:tcPr>
          <w:p w14:paraId="403EAA0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3F0EA7F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386B681B" w14:textId="78A172D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159" w:type="dxa"/>
          </w:tcPr>
          <w:p w14:paraId="7F0F23D4" w14:textId="64BFF0FB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04E7025" w14:textId="58BA530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68BDB12E" w14:textId="77777777" w:rsidTr="00C2546F">
        <w:trPr>
          <w:jc w:val="center"/>
        </w:trPr>
        <w:tc>
          <w:tcPr>
            <w:tcW w:w="1728" w:type="dxa"/>
            <w:hideMark/>
          </w:tcPr>
          <w:p w14:paraId="755E68A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789" w:type="dxa"/>
            <w:hideMark/>
          </w:tcPr>
          <w:p w14:paraId="41E24C2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21903A8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D464A1B" w14:textId="328CBAA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159" w:type="dxa"/>
          </w:tcPr>
          <w:p w14:paraId="18F9E171" w14:textId="5BE180F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5221606" w14:textId="538E665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8CF81BF" w14:textId="77777777" w:rsidTr="00C2546F">
        <w:trPr>
          <w:jc w:val="center"/>
        </w:trPr>
        <w:tc>
          <w:tcPr>
            <w:tcW w:w="1728" w:type="dxa"/>
            <w:hideMark/>
          </w:tcPr>
          <w:p w14:paraId="50431E4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89" w:type="dxa"/>
            <w:hideMark/>
          </w:tcPr>
          <w:p w14:paraId="39ED919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69F6203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1ED07956" w14:textId="751D7DF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25CEDAA" w14:textId="077543D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223FF00C" w14:textId="6C707C4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5E46C54" w14:textId="77777777" w:rsidTr="00C2546F">
        <w:trPr>
          <w:jc w:val="center"/>
        </w:trPr>
        <w:tc>
          <w:tcPr>
            <w:tcW w:w="1728" w:type="dxa"/>
            <w:hideMark/>
          </w:tcPr>
          <w:p w14:paraId="5BB1698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89" w:type="dxa"/>
            <w:hideMark/>
          </w:tcPr>
          <w:p w14:paraId="402B5F6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295" w:type="dxa"/>
            <w:hideMark/>
          </w:tcPr>
          <w:p w14:paraId="5AF6CA3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19DF085" w14:textId="38B87F6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45DC97F8" w14:textId="18FD36C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159" w:type="dxa"/>
          </w:tcPr>
          <w:p w14:paraId="48B80F0C" w14:textId="358B8E3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D1F38A5" w14:textId="77777777" w:rsidTr="00C2546F">
        <w:trPr>
          <w:jc w:val="center"/>
        </w:trPr>
        <w:tc>
          <w:tcPr>
            <w:tcW w:w="1728" w:type="dxa"/>
            <w:hideMark/>
          </w:tcPr>
          <w:p w14:paraId="471C86B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789" w:type="dxa"/>
            <w:hideMark/>
          </w:tcPr>
          <w:p w14:paraId="2C69F1A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295" w:type="dxa"/>
            <w:hideMark/>
          </w:tcPr>
          <w:p w14:paraId="77686A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0C2BDD6" w14:textId="452BB41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159" w:type="dxa"/>
          </w:tcPr>
          <w:p w14:paraId="4841B941" w14:textId="38A8552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159" w:type="dxa"/>
          </w:tcPr>
          <w:p w14:paraId="7BBF6B96" w14:textId="31E8BA5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7CFFBBEE" w14:textId="77777777" w:rsidTr="00C2546F">
        <w:trPr>
          <w:jc w:val="center"/>
        </w:trPr>
        <w:tc>
          <w:tcPr>
            <w:tcW w:w="1728" w:type="dxa"/>
            <w:hideMark/>
          </w:tcPr>
          <w:p w14:paraId="01CCBC2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1P</w:t>
            </w:r>
          </w:p>
        </w:tc>
        <w:tc>
          <w:tcPr>
            <w:tcW w:w="1789" w:type="dxa"/>
            <w:hideMark/>
          </w:tcPr>
          <w:p w14:paraId="2659FB9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6515427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1E281BB9" w14:textId="2CD7BCF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159" w:type="dxa"/>
          </w:tcPr>
          <w:p w14:paraId="79DF6BB5" w14:textId="6B793CF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7BA2EC8C" w14:textId="30F31E5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69A94A4" w14:textId="77777777" w:rsidTr="00C2546F">
        <w:trPr>
          <w:jc w:val="center"/>
        </w:trPr>
        <w:tc>
          <w:tcPr>
            <w:tcW w:w="1728" w:type="dxa"/>
            <w:hideMark/>
          </w:tcPr>
          <w:p w14:paraId="79D982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89" w:type="dxa"/>
            <w:hideMark/>
          </w:tcPr>
          <w:p w14:paraId="2865290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295" w:type="dxa"/>
            <w:hideMark/>
          </w:tcPr>
          <w:p w14:paraId="4BE4FD6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76CF7FF" w14:textId="2525163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4B9E9A0B" w14:textId="1AD21C44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159" w:type="dxa"/>
          </w:tcPr>
          <w:p w14:paraId="2AD9B01C" w14:textId="4FFA2D0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7B664164" w14:textId="77777777" w:rsidTr="00C2546F">
        <w:trPr>
          <w:jc w:val="center"/>
        </w:trPr>
        <w:tc>
          <w:tcPr>
            <w:tcW w:w="1728" w:type="dxa"/>
            <w:hideMark/>
          </w:tcPr>
          <w:p w14:paraId="7344FB9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89" w:type="dxa"/>
            <w:hideMark/>
          </w:tcPr>
          <w:p w14:paraId="3875C46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18FC5B6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4EFBC6B7" w14:textId="09931FD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29807058" w14:textId="6C394B5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244AD91B" w14:textId="5E421DD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67F7F0A" w14:textId="77777777" w:rsidTr="00C2546F">
        <w:trPr>
          <w:jc w:val="center"/>
        </w:trPr>
        <w:tc>
          <w:tcPr>
            <w:tcW w:w="1728" w:type="dxa"/>
            <w:hideMark/>
          </w:tcPr>
          <w:p w14:paraId="1CE79DE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789" w:type="dxa"/>
            <w:hideMark/>
          </w:tcPr>
          <w:p w14:paraId="7CA080A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34745E2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579F4439" w14:textId="6D0CAA23" w:rsidR="00F47727" w:rsidRPr="00EB5F75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159" w:type="dxa"/>
          </w:tcPr>
          <w:p w14:paraId="1D75272C" w14:textId="19E7F707" w:rsidR="00F47727" w:rsidRPr="00EB5F75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F4E10E8" w14:textId="152A93C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5F75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EC5EAA7" w14:textId="77777777" w:rsidTr="00C2546F">
        <w:trPr>
          <w:jc w:val="center"/>
        </w:trPr>
        <w:tc>
          <w:tcPr>
            <w:tcW w:w="1728" w:type="dxa"/>
            <w:hideMark/>
          </w:tcPr>
          <w:p w14:paraId="343970A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1AA2D41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95" w:type="dxa"/>
            <w:hideMark/>
          </w:tcPr>
          <w:p w14:paraId="73AE422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A6D8B0D" w14:textId="72FC9A3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7A5E6D5" w14:textId="5FB40AB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7F2CB1EC" w14:textId="6B9C564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624E8D94" w14:textId="77777777" w:rsidTr="00C2546F">
        <w:trPr>
          <w:jc w:val="center"/>
        </w:trPr>
        <w:tc>
          <w:tcPr>
            <w:tcW w:w="1728" w:type="dxa"/>
            <w:hideMark/>
          </w:tcPr>
          <w:p w14:paraId="29C7B97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6E222DC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295" w:type="dxa"/>
            <w:hideMark/>
          </w:tcPr>
          <w:p w14:paraId="3042B2D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29746ECA" w14:textId="190AE77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4528BC36" w14:textId="525E9EC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09D4891A" w14:textId="35381FC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5F008208" w14:textId="77777777" w:rsidTr="00C2546F">
        <w:trPr>
          <w:jc w:val="center"/>
        </w:trPr>
        <w:tc>
          <w:tcPr>
            <w:tcW w:w="1728" w:type="dxa"/>
            <w:hideMark/>
          </w:tcPr>
          <w:p w14:paraId="7A9A41F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0AE109A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763C279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258C3A2D" w14:textId="12FE8E1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2A03D066" w14:textId="4A9CDE1E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59" w:type="dxa"/>
          </w:tcPr>
          <w:p w14:paraId="7CC83A46" w14:textId="56B2F23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5F55F138" w14:textId="77777777" w:rsidTr="00C2546F">
        <w:trPr>
          <w:jc w:val="center"/>
        </w:trPr>
        <w:tc>
          <w:tcPr>
            <w:tcW w:w="1728" w:type="dxa"/>
            <w:hideMark/>
          </w:tcPr>
          <w:p w14:paraId="318960B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7E4FE2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295" w:type="dxa"/>
            <w:hideMark/>
          </w:tcPr>
          <w:p w14:paraId="59A5FF0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3041B705" w14:textId="7F020AB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57F97534" w14:textId="0C6255A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159" w:type="dxa"/>
          </w:tcPr>
          <w:p w14:paraId="50352EB8" w14:textId="5E9A13E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A678209" w14:textId="77777777" w:rsidTr="00C2546F">
        <w:trPr>
          <w:jc w:val="center"/>
        </w:trPr>
        <w:tc>
          <w:tcPr>
            <w:tcW w:w="1728" w:type="dxa"/>
            <w:hideMark/>
          </w:tcPr>
          <w:p w14:paraId="7F13E00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3885B7C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7CE8C56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B889843" w14:textId="337C46E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64BD6FEB" w14:textId="41B9BD7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08E903E4" w14:textId="31D21D5E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747DD99C" w14:textId="77777777" w:rsidTr="00C2546F">
        <w:trPr>
          <w:jc w:val="center"/>
        </w:trPr>
        <w:tc>
          <w:tcPr>
            <w:tcW w:w="1728" w:type="dxa"/>
            <w:hideMark/>
          </w:tcPr>
          <w:p w14:paraId="3FF4434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789" w:type="dxa"/>
            <w:hideMark/>
          </w:tcPr>
          <w:p w14:paraId="18C6A50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17B514D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2F28D5F" w14:textId="0DA6C0D3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159" w:type="dxa"/>
          </w:tcPr>
          <w:p w14:paraId="4ECC1499" w14:textId="5140076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18EE6C02" w14:textId="59DB580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B6F31BF" w14:textId="77777777" w:rsidTr="00C2546F">
        <w:trPr>
          <w:jc w:val="center"/>
        </w:trPr>
        <w:tc>
          <w:tcPr>
            <w:tcW w:w="1728" w:type="dxa"/>
            <w:hideMark/>
          </w:tcPr>
          <w:p w14:paraId="1B121FD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215C8A2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[pH]cyt</w:t>
            </w:r>
          </w:p>
        </w:tc>
        <w:tc>
          <w:tcPr>
            <w:tcW w:w="1295" w:type="dxa"/>
            <w:hideMark/>
          </w:tcPr>
          <w:p w14:paraId="762C7DC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572A309" w14:textId="2069402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5655B600" w14:textId="00CEFF6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[pH]cyt</w:t>
            </w:r>
          </w:p>
        </w:tc>
        <w:tc>
          <w:tcPr>
            <w:tcW w:w="1159" w:type="dxa"/>
          </w:tcPr>
          <w:p w14:paraId="23E19741" w14:textId="1EE871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38041C6" w14:textId="77777777" w:rsidTr="00C2546F">
        <w:trPr>
          <w:jc w:val="center"/>
        </w:trPr>
        <w:tc>
          <w:tcPr>
            <w:tcW w:w="1728" w:type="dxa"/>
            <w:hideMark/>
          </w:tcPr>
          <w:p w14:paraId="03D4420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00F5F7F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295" w:type="dxa"/>
            <w:hideMark/>
          </w:tcPr>
          <w:p w14:paraId="7737588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609D2044" w14:textId="2029914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3D59F281" w14:textId="75B614D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159" w:type="dxa"/>
          </w:tcPr>
          <w:p w14:paraId="214C5F62" w14:textId="5078978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1E95C819" w14:textId="77777777" w:rsidTr="00C2546F">
        <w:trPr>
          <w:jc w:val="center"/>
        </w:trPr>
        <w:tc>
          <w:tcPr>
            <w:tcW w:w="1728" w:type="dxa"/>
            <w:hideMark/>
          </w:tcPr>
          <w:p w14:paraId="0A6808EC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542AFDD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059964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0E26C64F" w14:textId="654BA56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B82861E" w14:textId="221683A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7E6BB7E" w14:textId="0F0C721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47727" w:rsidRPr="00170ADD" w14:paraId="069F81F5" w14:textId="77777777" w:rsidTr="00C2546F">
        <w:trPr>
          <w:jc w:val="center"/>
        </w:trPr>
        <w:tc>
          <w:tcPr>
            <w:tcW w:w="1728" w:type="dxa"/>
            <w:hideMark/>
          </w:tcPr>
          <w:p w14:paraId="732A2A2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339F96B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295" w:type="dxa"/>
            <w:hideMark/>
          </w:tcPr>
          <w:p w14:paraId="0C66039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6BEC0734" w14:textId="54C50F22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6C8D265F" w14:textId="26E25C0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159" w:type="dxa"/>
          </w:tcPr>
          <w:p w14:paraId="40A3624F" w14:textId="097F1D2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DFFCBCF" w14:textId="77777777" w:rsidTr="00C2546F">
        <w:trPr>
          <w:jc w:val="center"/>
        </w:trPr>
        <w:tc>
          <w:tcPr>
            <w:tcW w:w="1728" w:type="dxa"/>
            <w:hideMark/>
          </w:tcPr>
          <w:p w14:paraId="304956C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089270F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7504DD2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43C2ED4B" w14:textId="54F22A4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505DF6A6" w14:textId="694BB6A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6A4A25E" w14:textId="3D2505D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6EBDBCB0" w14:textId="77777777" w:rsidTr="00C2546F">
        <w:trPr>
          <w:jc w:val="center"/>
        </w:trPr>
        <w:tc>
          <w:tcPr>
            <w:tcW w:w="1728" w:type="dxa"/>
            <w:hideMark/>
          </w:tcPr>
          <w:p w14:paraId="493A9F8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690734B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295" w:type="dxa"/>
            <w:hideMark/>
          </w:tcPr>
          <w:p w14:paraId="547E4A8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5CCE175E" w14:textId="18AC44D3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59C73650" w14:textId="23D8FFB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 channels</w:t>
            </w:r>
          </w:p>
        </w:tc>
        <w:tc>
          <w:tcPr>
            <w:tcW w:w="1159" w:type="dxa"/>
          </w:tcPr>
          <w:p w14:paraId="0BFE65DB" w14:textId="0A2C1FA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68CB7B7" w14:textId="77777777" w:rsidTr="00C2546F">
        <w:trPr>
          <w:trHeight w:val="350"/>
          <w:jc w:val="center"/>
        </w:trPr>
        <w:tc>
          <w:tcPr>
            <w:tcW w:w="1728" w:type="dxa"/>
            <w:hideMark/>
          </w:tcPr>
          <w:p w14:paraId="7FFC8CA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16AD692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5A76F0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0EE57893" w14:textId="56D5BCC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6C24C385" w14:textId="60B8272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35A6CE7" w14:textId="42C7200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C19F4E0" w14:textId="77777777" w:rsidTr="00C2546F">
        <w:trPr>
          <w:jc w:val="center"/>
        </w:trPr>
        <w:tc>
          <w:tcPr>
            <w:tcW w:w="1728" w:type="dxa"/>
            <w:hideMark/>
          </w:tcPr>
          <w:p w14:paraId="1F70D1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46169D0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6C93911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159" w:type="dxa"/>
          </w:tcPr>
          <w:p w14:paraId="359FBCB5" w14:textId="13C430C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46B2C396" w14:textId="68913CE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59" w:type="dxa"/>
          </w:tcPr>
          <w:p w14:paraId="74317D2F" w14:textId="59EBD0B6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14"/>
    </w:tbl>
    <w:p w14:paraId="2AD3E614" w14:textId="77777777" w:rsidR="0069476F" w:rsidRPr="00BF1FE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2E69A8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DB0C73" w14:paraId="7BAD9D2D" w14:textId="77777777" w:rsidTr="00670BF1">
        <w:tc>
          <w:tcPr>
            <w:tcW w:w="0" w:type="auto"/>
            <w:hideMark/>
          </w:tcPr>
          <w:p w14:paraId="75980415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3E1805B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5D05FE18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9F1D328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5D3E89B5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335DF56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4C5C661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2582C70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B0C73" w14:paraId="669D8409" w14:textId="77777777" w:rsidTr="00670BF1">
        <w:tc>
          <w:tcPr>
            <w:tcW w:w="0" w:type="auto"/>
            <w:hideMark/>
          </w:tcPr>
          <w:p w14:paraId="4E73B50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7F53DD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2652289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8EBE74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D1427A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1942B0A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36842</w:t>
            </w:r>
          </w:p>
        </w:tc>
        <w:tc>
          <w:tcPr>
            <w:tcW w:w="0" w:type="auto"/>
            <w:hideMark/>
          </w:tcPr>
          <w:p w14:paraId="2E7FAED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736436F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51163</w:t>
            </w:r>
          </w:p>
        </w:tc>
      </w:tr>
      <w:tr w:rsidR="0069476F" w:rsidRPr="00DB0C73" w14:paraId="1D2D9CB0" w14:textId="77777777" w:rsidTr="00670BF1">
        <w:tc>
          <w:tcPr>
            <w:tcW w:w="0" w:type="auto"/>
            <w:hideMark/>
          </w:tcPr>
          <w:p w14:paraId="43DF331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64B81A2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05D01C5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BDCFF9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08461B9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049D8AF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84211</w:t>
            </w:r>
          </w:p>
        </w:tc>
        <w:tc>
          <w:tcPr>
            <w:tcW w:w="0" w:type="auto"/>
            <w:hideMark/>
          </w:tcPr>
          <w:p w14:paraId="2AE8B2B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41667</w:t>
            </w:r>
          </w:p>
        </w:tc>
        <w:tc>
          <w:tcPr>
            <w:tcW w:w="0" w:type="auto"/>
            <w:hideMark/>
          </w:tcPr>
          <w:p w14:paraId="3C1C1A6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04651</w:t>
            </w:r>
          </w:p>
        </w:tc>
      </w:tr>
      <w:tr w:rsidR="0069476F" w:rsidRPr="00DB0C73" w14:paraId="4965ED69" w14:textId="77777777" w:rsidTr="00670BF1">
        <w:tc>
          <w:tcPr>
            <w:tcW w:w="0" w:type="auto"/>
            <w:hideMark/>
          </w:tcPr>
          <w:p w14:paraId="79E0D96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2018A4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023A13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01ED5EE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A5E912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68F402E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26316</w:t>
            </w:r>
          </w:p>
        </w:tc>
        <w:tc>
          <w:tcPr>
            <w:tcW w:w="0" w:type="auto"/>
            <w:hideMark/>
          </w:tcPr>
          <w:p w14:paraId="741F3D8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16667</w:t>
            </w:r>
          </w:p>
        </w:tc>
        <w:tc>
          <w:tcPr>
            <w:tcW w:w="0" w:type="auto"/>
            <w:hideMark/>
          </w:tcPr>
          <w:p w14:paraId="6D895A9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65116</w:t>
            </w:r>
          </w:p>
        </w:tc>
      </w:tr>
      <w:tr w:rsidR="0069476F" w:rsidRPr="00DB0C73" w14:paraId="0A2E2417" w14:textId="77777777" w:rsidTr="00670BF1">
        <w:tc>
          <w:tcPr>
            <w:tcW w:w="0" w:type="auto"/>
            <w:hideMark/>
          </w:tcPr>
          <w:p w14:paraId="6651ADC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6684CD4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0FC45E7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7B69834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9DE188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785FD5D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11111</w:t>
            </w:r>
          </w:p>
        </w:tc>
        <w:tc>
          <w:tcPr>
            <w:tcW w:w="0" w:type="auto"/>
            <w:hideMark/>
          </w:tcPr>
          <w:p w14:paraId="0F9CBC4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58333</w:t>
            </w:r>
          </w:p>
        </w:tc>
        <w:tc>
          <w:tcPr>
            <w:tcW w:w="0" w:type="auto"/>
            <w:hideMark/>
          </w:tcPr>
          <w:p w14:paraId="0AEEE75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23810</w:t>
            </w:r>
          </w:p>
        </w:tc>
      </w:tr>
    </w:tbl>
    <w:p w14:paraId="272B4945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2A69769" w14:textId="77777777" w:rsidR="0069476F" w:rsidRPr="006C671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8</w:t>
      </w:r>
    </w:p>
    <w:p w14:paraId="0C0B6B98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1435"/>
        <w:gridCol w:w="1510"/>
        <w:gridCol w:w="1312"/>
        <w:gridCol w:w="1312"/>
        <w:gridCol w:w="1312"/>
      </w:tblGrid>
      <w:tr w:rsidR="002E16EB" w:rsidRPr="002E16EB" w14:paraId="09D3C5E3" w14:textId="77777777" w:rsidTr="00006605">
        <w:tc>
          <w:tcPr>
            <w:tcW w:w="4307" w:type="dxa"/>
            <w:gridSpan w:val="3"/>
          </w:tcPr>
          <w:p w14:paraId="2D2B4E88" w14:textId="7777777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5" w:name="_Hlk168238852"/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12" w:type="dxa"/>
          </w:tcPr>
          <w:p w14:paraId="09A90487" w14:textId="7777777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2" w:type="dxa"/>
          </w:tcPr>
          <w:p w14:paraId="65CE0601" w14:textId="2527F9DB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2" w:type="dxa"/>
          </w:tcPr>
          <w:p w14:paraId="7170869A" w14:textId="1DD0941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16EB" w:rsidRPr="002E16EB" w14:paraId="2F3EBCB1" w14:textId="77777777" w:rsidTr="00006605">
        <w:tc>
          <w:tcPr>
            <w:tcW w:w="1362" w:type="dxa"/>
            <w:hideMark/>
          </w:tcPr>
          <w:p w14:paraId="1C5B535C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35" w:type="dxa"/>
            <w:hideMark/>
          </w:tcPr>
          <w:p w14:paraId="7699A53E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10" w:type="dxa"/>
            <w:hideMark/>
          </w:tcPr>
          <w:p w14:paraId="7F653DE5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12" w:type="dxa"/>
          </w:tcPr>
          <w:p w14:paraId="3D77D6B5" w14:textId="795B959B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2" w:type="dxa"/>
          </w:tcPr>
          <w:p w14:paraId="6FE13B55" w14:textId="49875E48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12" w:type="dxa"/>
          </w:tcPr>
          <w:p w14:paraId="6A047C7D" w14:textId="40860100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2E16EB" w:rsidRPr="002E16EB" w14:paraId="3869574F" w14:textId="77777777" w:rsidTr="00006605">
        <w:tc>
          <w:tcPr>
            <w:tcW w:w="1362" w:type="dxa"/>
            <w:hideMark/>
          </w:tcPr>
          <w:p w14:paraId="14D9994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1435" w:type="dxa"/>
            <w:hideMark/>
          </w:tcPr>
          <w:p w14:paraId="7AD9535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7E5F0CB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B3647C7" w14:textId="6938DD7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1312" w:type="dxa"/>
          </w:tcPr>
          <w:p w14:paraId="6CE1E325" w14:textId="45956BA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1F76C549" w14:textId="0588D1B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FDAD08C" w14:textId="77777777" w:rsidTr="00006605">
        <w:tc>
          <w:tcPr>
            <w:tcW w:w="1362" w:type="dxa"/>
            <w:hideMark/>
          </w:tcPr>
          <w:p w14:paraId="3C474C7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435" w:type="dxa"/>
            <w:hideMark/>
          </w:tcPr>
          <w:p w14:paraId="164C3D4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10" w:type="dxa"/>
            <w:hideMark/>
          </w:tcPr>
          <w:p w14:paraId="05D6B4E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5447593" w14:textId="1050F4A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16A205D2" w14:textId="0CC6DA4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12" w:type="dxa"/>
          </w:tcPr>
          <w:p w14:paraId="18E747BB" w14:textId="0A4F133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470F0CDE" w14:textId="77777777" w:rsidTr="00006605">
        <w:tc>
          <w:tcPr>
            <w:tcW w:w="1362" w:type="dxa"/>
            <w:hideMark/>
          </w:tcPr>
          <w:p w14:paraId="787F4FB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DK1</w:t>
            </w:r>
          </w:p>
        </w:tc>
        <w:tc>
          <w:tcPr>
            <w:tcW w:w="1435" w:type="dxa"/>
            <w:hideMark/>
          </w:tcPr>
          <w:p w14:paraId="47221CE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 (T308)</w:t>
            </w:r>
          </w:p>
        </w:tc>
        <w:tc>
          <w:tcPr>
            <w:tcW w:w="1510" w:type="dxa"/>
            <w:hideMark/>
          </w:tcPr>
          <w:p w14:paraId="02BBF32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6AEDD34" w14:textId="43B18CD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12" w:type="dxa"/>
          </w:tcPr>
          <w:p w14:paraId="34D3BF52" w14:textId="0D742DC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 (T308)</w:t>
            </w:r>
          </w:p>
        </w:tc>
        <w:tc>
          <w:tcPr>
            <w:tcW w:w="1312" w:type="dxa"/>
          </w:tcPr>
          <w:p w14:paraId="7F6D120F" w14:textId="25CFED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B51DC32" w14:textId="77777777" w:rsidTr="00006605">
        <w:tc>
          <w:tcPr>
            <w:tcW w:w="1362" w:type="dxa"/>
            <w:hideMark/>
          </w:tcPr>
          <w:p w14:paraId="276D782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1435" w:type="dxa"/>
            <w:hideMark/>
          </w:tcPr>
          <w:p w14:paraId="2DA7C31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 (S478)</w:t>
            </w:r>
          </w:p>
        </w:tc>
        <w:tc>
          <w:tcPr>
            <w:tcW w:w="1510" w:type="dxa"/>
            <w:hideMark/>
          </w:tcPr>
          <w:p w14:paraId="17F42F6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34DA2B68" w14:textId="3D0C1A4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1312" w:type="dxa"/>
          </w:tcPr>
          <w:p w14:paraId="0F04F507" w14:textId="145A105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 (S478)</w:t>
            </w:r>
          </w:p>
        </w:tc>
        <w:tc>
          <w:tcPr>
            <w:tcW w:w="1312" w:type="dxa"/>
          </w:tcPr>
          <w:p w14:paraId="0DCB91C2" w14:textId="17B4D2B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0E12AF2" w14:textId="77777777" w:rsidTr="00006605">
        <w:tc>
          <w:tcPr>
            <w:tcW w:w="1362" w:type="dxa"/>
            <w:hideMark/>
          </w:tcPr>
          <w:p w14:paraId="5E79310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435" w:type="dxa"/>
            <w:hideMark/>
          </w:tcPr>
          <w:p w14:paraId="6A5B6CC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510" w:type="dxa"/>
            <w:hideMark/>
          </w:tcPr>
          <w:p w14:paraId="5068085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659B225" w14:textId="5E31593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68C9CF92" w14:textId="263909C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312" w:type="dxa"/>
          </w:tcPr>
          <w:p w14:paraId="42141452" w14:textId="4E3F2DB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6134A709" w14:textId="77777777" w:rsidTr="00006605">
        <w:tc>
          <w:tcPr>
            <w:tcW w:w="1362" w:type="dxa"/>
            <w:hideMark/>
          </w:tcPr>
          <w:p w14:paraId="5939463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435" w:type="dxa"/>
            <w:hideMark/>
          </w:tcPr>
          <w:p w14:paraId="05470CE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11C6372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EFB44B9" w14:textId="7539970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312" w:type="dxa"/>
          </w:tcPr>
          <w:p w14:paraId="3BE72847" w14:textId="3D6398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7C3ED970" w14:textId="5B252AC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35D5918" w14:textId="77777777" w:rsidTr="00006605">
        <w:tc>
          <w:tcPr>
            <w:tcW w:w="1362" w:type="dxa"/>
            <w:hideMark/>
          </w:tcPr>
          <w:p w14:paraId="3BF8E39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63F806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510" w:type="dxa"/>
            <w:hideMark/>
          </w:tcPr>
          <w:p w14:paraId="5D2DCEE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3EB8796" w14:textId="30E5C48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0E793CCD" w14:textId="79B0223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312" w:type="dxa"/>
          </w:tcPr>
          <w:p w14:paraId="416650F3" w14:textId="49138F9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5CC077BB" w14:textId="77777777" w:rsidTr="00006605">
        <w:tc>
          <w:tcPr>
            <w:tcW w:w="1362" w:type="dxa"/>
            <w:hideMark/>
          </w:tcPr>
          <w:p w14:paraId="2F2F9B4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064B70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10" w:type="dxa"/>
            <w:hideMark/>
          </w:tcPr>
          <w:p w14:paraId="42CF59C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06CEBA6" w14:textId="751C746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49DCAEC" w14:textId="5FAACC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27B3B18F" w14:textId="11E2608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40B7006C" w14:textId="77777777" w:rsidTr="00006605">
        <w:tc>
          <w:tcPr>
            <w:tcW w:w="1362" w:type="dxa"/>
            <w:hideMark/>
          </w:tcPr>
          <w:p w14:paraId="5EBE2A9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435" w:type="dxa"/>
            <w:hideMark/>
          </w:tcPr>
          <w:p w14:paraId="4074745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bosome biogenesis</w:t>
            </w:r>
          </w:p>
        </w:tc>
        <w:tc>
          <w:tcPr>
            <w:tcW w:w="1510" w:type="dxa"/>
            <w:hideMark/>
          </w:tcPr>
          <w:p w14:paraId="4E9F074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E96CA79" w14:textId="3670EA7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312" w:type="dxa"/>
          </w:tcPr>
          <w:p w14:paraId="60390A91" w14:textId="24E040B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bosome biogenesis</w:t>
            </w:r>
          </w:p>
        </w:tc>
        <w:tc>
          <w:tcPr>
            <w:tcW w:w="1312" w:type="dxa"/>
          </w:tcPr>
          <w:p w14:paraId="45E68C40" w14:textId="7BEA227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3AD0989A" w14:textId="77777777" w:rsidTr="00006605">
        <w:tc>
          <w:tcPr>
            <w:tcW w:w="1362" w:type="dxa"/>
            <w:hideMark/>
          </w:tcPr>
          <w:p w14:paraId="4798124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435" w:type="dxa"/>
            <w:hideMark/>
          </w:tcPr>
          <w:p w14:paraId="30027FA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</w:t>
            </w:r>
          </w:p>
        </w:tc>
        <w:tc>
          <w:tcPr>
            <w:tcW w:w="1510" w:type="dxa"/>
            <w:hideMark/>
          </w:tcPr>
          <w:p w14:paraId="6AE8945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D83E2B2" w14:textId="4A1F394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04A817FB" w14:textId="2AE5CE6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</w:t>
            </w:r>
          </w:p>
        </w:tc>
        <w:tc>
          <w:tcPr>
            <w:tcW w:w="1312" w:type="dxa"/>
          </w:tcPr>
          <w:p w14:paraId="778FC9E9" w14:textId="487326E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407EEA06" w14:textId="77777777" w:rsidTr="00006605">
        <w:tc>
          <w:tcPr>
            <w:tcW w:w="1362" w:type="dxa"/>
            <w:hideMark/>
          </w:tcPr>
          <w:p w14:paraId="6F7B121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F7163B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510" w:type="dxa"/>
            <w:hideMark/>
          </w:tcPr>
          <w:p w14:paraId="1C0AD38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4391796C" w14:textId="4D2C55A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192449A1" w14:textId="38DEDAC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66617B11" w14:textId="1BB8BC8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7AAB6547" w14:textId="77777777" w:rsidTr="00006605">
        <w:tc>
          <w:tcPr>
            <w:tcW w:w="1362" w:type="dxa"/>
            <w:hideMark/>
          </w:tcPr>
          <w:p w14:paraId="5FE4CB4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67587B7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10" w:type="dxa"/>
            <w:hideMark/>
          </w:tcPr>
          <w:p w14:paraId="4884DE3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EC4A736" w14:textId="587B1E5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6F73DD08" w14:textId="0646DB1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12" w:type="dxa"/>
          </w:tcPr>
          <w:p w14:paraId="2C4EC6D8" w14:textId="75DB0C4D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78671017" w14:textId="77777777" w:rsidTr="00006605">
        <w:tc>
          <w:tcPr>
            <w:tcW w:w="1362" w:type="dxa"/>
            <w:hideMark/>
          </w:tcPr>
          <w:p w14:paraId="1C59508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2972142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510" w:type="dxa"/>
            <w:hideMark/>
          </w:tcPr>
          <w:p w14:paraId="187B9A8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56F94469" w14:textId="6750277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1C9B6B84" w14:textId="09071B3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312" w:type="dxa"/>
          </w:tcPr>
          <w:p w14:paraId="58E3BA4E" w14:textId="3E45F38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405B213A" w14:textId="77777777" w:rsidTr="00006605">
        <w:tc>
          <w:tcPr>
            <w:tcW w:w="1362" w:type="dxa"/>
            <w:hideMark/>
          </w:tcPr>
          <w:p w14:paraId="24E131D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6E42367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LST8</w:t>
            </w:r>
          </w:p>
        </w:tc>
        <w:tc>
          <w:tcPr>
            <w:tcW w:w="1510" w:type="dxa"/>
            <w:hideMark/>
          </w:tcPr>
          <w:p w14:paraId="7D30248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E5208A8" w14:textId="70AAA5D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72A86877" w14:textId="5DA881F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LST8</w:t>
            </w:r>
          </w:p>
        </w:tc>
        <w:tc>
          <w:tcPr>
            <w:tcW w:w="1312" w:type="dxa"/>
          </w:tcPr>
          <w:p w14:paraId="3AF66354" w14:textId="0BFC8C8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79EB04B0" w14:textId="77777777" w:rsidTr="00006605">
        <w:tc>
          <w:tcPr>
            <w:tcW w:w="1362" w:type="dxa"/>
            <w:hideMark/>
          </w:tcPr>
          <w:p w14:paraId="031678A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101E61B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510" w:type="dxa"/>
            <w:hideMark/>
          </w:tcPr>
          <w:p w14:paraId="7896E61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5E3CCCFF" w14:textId="248FCE4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9E66A0E" w14:textId="3BEA68C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500718CA" w14:textId="79B5435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C80AE0D" w14:textId="77777777" w:rsidTr="00006605">
        <w:tc>
          <w:tcPr>
            <w:tcW w:w="1362" w:type="dxa"/>
            <w:hideMark/>
          </w:tcPr>
          <w:p w14:paraId="481FCAD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06B5CAD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R5/5L</w:t>
            </w:r>
          </w:p>
        </w:tc>
        <w:tc>
          <w:tcPr>
            <w:tcW w:w="1510" w:type="dxa"/>
            <w:hideMark/>
          </w:tcPr>
          <w:p w14:paraId="0734469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C80B086" w14:textId="2AC3012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35A1724" w14:textId="160FDAA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R5/5L</w:t>
            </w:r>
          </w:p>
        </w:tc>
        <w:tc>
          <w:tcPr>
            <w:tcW w:w="1312" w:type="dxa"/>
          </w:tcPr>
          <w:p w14:paraId="7B84110C" w14:textId="33724F54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2A873F90" w14:textId="77777777" w:rsidTr="00006605">
        <w:tc>
          <w:tcPr>
            <w:tcW w:w="1362" w:type="dxa"/>
            <w:hideMark/>
          </w:tcPr>
          <w:p w14:paraId="3FA1ED0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4210251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cTOR</w:t>
            </w:r>
          </w:p>
        </w:tc>
        <w:tc>
          <w:tcPr>
            <w:tcW w:w="1510" w:type="dxa"/>
            <w:hideMark/>
          </w:tcPr>
          <w:p w14:paraId="006C295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B9DE7D2" w14:textId="79434BC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9A16796" w14:textId="25BFADD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cTOR</w:t>
            </w:r>
          </w:p>
        </w:tc>
        <w:tc>
          <w:tcPr>
            <w:tcW w:w="1312" w:type="dxa"/>
          </w:tcPr>
          <w:p w14:paraId="5079DE38" w14:textId="60F8F37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30674E98" w14:textId="77777777" w:rsidTr="00006605">
        <w:tc>
          <w:tcPr>
            <w:tcW w:w="1362" w:type="dxa"/>
            <w:hideMark/>
          </w:tcPr>
          <w:p w14:paraId="219E300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TKs</w:t>
            </w:r>
          </w:p>
        </w:tc>
        <w:tc>
          <w:tcPr>
            <w:tcW w:w="1435" w:type="dxa"/>
            <w:hideMark/>
          </w:tcPr>
          <w:p w14:paraId="4CA5900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06923BD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952A256" w14:textId="457E190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TKs</w:t>
            </w:r>
          </w:p>
        </w:tc>
        <w:tc>
          <w:tcPr>
            <w:tcW w:w="1312" w:type="dxa"/>
          </w:tcPr>
          <w:p w14:paraId="34D8FD6C" w14:textId="11940E2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330DCFBD" w14:textId="3404BD2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10C84C8F" w14:textId="77777777" w:rsidTr="00006605">
        <w:tc>
          <w:tcPr>
            <w:tcW w:w="1362" w:type="dxa"/>
            <w:hideMark/>
          </w:tcPr>
          <w:p w14:paraId="063EF35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435" w:type="dxa"/>
            <w:hideMark/>
          </w:tcPr>
          <w:p w14:paraId="3809129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4F1AEC1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390A6234" w14:textId="77EF760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73EAA574" w14:textId="389013E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56E11CC1" w14:textId="30D8456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0607464F" w14:textId="77777777" w:rsidTr="00006605">
        <w:tc>
          <w:tcPr>
            <w:tcW w:w="1362" w:type="dxa"/>
            <w:hideMark/>
          </w:tcPr>
          <w:p w14:paraId="6F2DCAD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LKB1</w:t>
            </w:r>
          </w:p>
        </w:tc>
        <w:tc>
          <w:tcPr>
            <w:tcW w:w="1435" w:type="dxa"/>
            <w:hideMark/>
          </w:tcPr>
          <w:p w14:paraId="4ACB591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510" w:type="dxa"/>
            <w:hideMark/>
          </w:tcPr>
          <w:p w14:paraId="7626CAF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F0E885A" w14:textId="0A578C1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LKB1</w:t>
            </w:r>
          </w:p>
        </w:tc>
        <w:tc>
          <w:tcPr>
            <w:tcW w:w="1312" w:type="dxa"/>
          </w:tcPr>
          <w:p w14:paraId="0241F117" w14:textId="5BA4F5D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312" w:type="dxa"/>
          </w:tcPr>
          <w:p w14:paraId="49450AE5" w14:textId="5E62757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3BCA4B7C" w14:textId="77777777" w:rsidTr="00006605">
        <w:tc>
          <w:tcPr>
            <w:tcW w:w="1362" w:type="dxa"/>
            <w:hideMark/>
          </w:tcPr>
          <w:p w14:paraId="6020FF9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435" w:type="dxa"/>
            <w:hideMark/>
          </w:tcPr>
          <w:p w14:paraId="6CFA3B3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510" w:type="dxa"/>
            <w:hideMark/>
          </w:tcPr>
          <w:p w14:paraId="56BE946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FA2B839" w14:textId="627708A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312" w:type="dxa"/>
          </w:tcPr>
          <w:p w14:paraId="230D6A3A" w14:textId="0B93AB3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684F408D" w14:textId="75BE5D4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969EC2F" w14:textId="77777777" w:rsidTr="00006605">
        <w:tc>
          <w:tcPr>
            <w:tcW w:w="1362" w:type="dxa"/>
            <w:hideMark/>
          </w:tcPr>
          <w:p w14:paraId="5ABEAEB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1435" w:type="dxa"/>
            <w:hideMark/>
          </w:tcPr>
          <w:p w14:paraId="60414DB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IF1α</w:t>
            </w:r>
          </w:p>
        </w:tc>
        <w:tc>
          <w:tcPr>
            <w:tcW w:w="1510" w:type="dxa"/>
            <w:hideMark/>
          </w:tcPr>
          <w:p w14:paraId="444F37E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18B470E" w14:textId="3B1C0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1312" w:type="dxa"/>
          </w:tcPr>
          <w:p w14:paraId="3DDE63A2" w14:textId="3D5739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IF1α</w:t>
            </w:r>
          </w:p>
        </w:tc>
        <w:tc>
          <w:tcPr>
            <w:tcW w:w="1312" w:type="dxa"/>
          </w:tcPr>
          <w:p w14:paraId="2E206B44" w14:textId="2F49D0D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439F5422" w14:textId="77777777" w:rsidTr="00006605">
        <w:tc>
          <w:tcPr>
            <w:tcW w:w="1362" w:type="dxa"/>
            <w:hideMark/>
          </w:tcPr>
          <w:p w14:paraId="5F96880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G</w:t>
            </w:r>
          </w:p>
        </w:tc>
        <w:tc>
          <w:tcPr>
            <w:tcW w:w="1435" w:type="dxa"/>
            <w:hideMark/>
          </w:tcPr>
          <w:p w14:paraId="2CEDAD9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352A52E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2A6D046" w14:textId="564D36D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G</w:t>
            </w:r>
          </w:p>
        </w:tc>
        <w:tc>
          <w:tcPr>
            <w:tcW w:w="1312" w:type="dxa"/>
          </w:tcPr>
          <w:p w14:paraId="23CC9C20" w14:textId="6B3E5D8D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3BB2CDA" w14:textId="5212517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26F35CB" w14:textId="77777777" w:rsidTr="00006605">
        <w:tc>
          <w:tcPr>
            <w:tcW w:w="1362" w:type="dxa"/>
            <w:hideMark/>
          </w:tcPr>
          <w:p w14:paraId="526B62B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1435" w:type="dxa"/>
            <w:hideMark/>
          </w:tcPr>
          <w:p w14:paraId="7CB6A91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0681FAC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F34EAAE" w14:textId="5297DCF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1312" w:type="dxa"/>
          </w:tcPr>
          <w:p w14:paraId="7445F8BF" w14:textId="2703C0A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37E5DEA" w14:textId="7E6142A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550D97A" w14:textId="77777777" w:rsidTr="00006605">
        <w:tc>
          <w:tcPr>
            <w:tcW w:w="1362" w:type="dxa"/>
          </w:tcPr>
          <w:p w14:paraId="7F6F50C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tress</w:t>
            </w:r>
          </w:p>
        </w:tc>
        <w:tc>
          <w:tcPr>
            <w:tcW w:w="1435" w:type="dxa"/>
          </w:tcPr>
          <w:p w14:paraId="6C7B170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</w:tcPr>
          <w:p w14:paraId="492F103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477C9FCB" w14:textId="5601810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tress</w:t>
            </w:r>
          </w:p>
        </w:tc>
        <w:tc>
          <w:tcPr>
            <w:tcW w:w="1312" w:type="dxa"/>
          </w:tcPr>
          <w:p w14:paraId="432F4058" w14:textId="12BEFD2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2D8E7330" w14:textId="32CED0D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3198D37" w14:textId="77777777" w:rsidTr="00006605">
        <w:tc>
          <w:tcPr>
            <w:tcW w:w="1362" w:type="dxa"/>
            <w:hideMark/>
          </w:tcPr>
          <w:p w14:paraId="29B3E87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435" w:type="dxa"/>
            <w:hideMark/>
          </w:tcPr>
          <w:p w14:paraId="75EA4AE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510" w:type="dxa"/>
            <w:hideMark/>
          </w:tcPr>
          <w:p w14:paraId="3848CE7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2274B964" w14:textId="44016E7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312" w:type="dxa"/>
          </w:tcPr>
          <w:p w14:paraId="60015D53" w14:textId="05F7D42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5C26AFBB" w14:textId="233FC1F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13F509D0" w14:textId="77777777" w:rsidTr="00006605">
        <w:tc>
          <w:tcPr>
            <w:tcW w:w="1362" w:type="dxa"/>
            <w:hideMark/>
          </w:tcPr>
          <w:p w14:paraId="064B1FB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435" w:type="dxa"/>
            <w:hideMark/>
          </w:tcPr>
          <w:p w14:paraId="0B0D8EA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510" w:type="dxa"/>
            <w:hideMark/>
          </w:tcPr>
          <w:p w14:paraId="2227345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6732DD6E" w14:textId="0F91A3F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51466E61" w14:textId="614D355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1312" w:type="dxa"/>
          </w:tcPr>
          <w:p w14:paraId="5510C734" w14:textId="532F1B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102030EC" w14:textId="77777777" w:rsidTr="00006605">
        <w:tc>
          <w:tcPr>
            <w:tcW w:w="1362" w:type="dxa"/>
            <w:hideMark/>
          </w:tcPr>
          <w:p w14:paraId="3A862F2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435" w:type="dxa"/>
            <w:hideMark/>
          </w:tcPr>
          <w:p w14:paraId="48CAD22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27ED728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225CE072" w14:textId="6A04444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312" w:type="dxa"/>
          </w:tcPr>
          <w:p w14:paraId="685E5285" w14:textId="40BCA41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5B501DCE" w14:textId="2BA4B27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71662E0B" w14:textId="77777777" w:rsidTr="00006605">
        <w:tc>
          <w:tcPr>
            <w:tcW w:w="1362" w:type="dxa"/>
            <w:hideMark/>
          </w:tcPr>
          <w:p w14:paraId="3E0198A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435" w:type="dxa"/>
            <w:hideMark/>
          </w:tcPr>
          <w:p w14:paraId="5E4A7DC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6AC9560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1DA2EC26" w14:textId="1FF11FE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54BE676E" w14:textId="0062280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8F7011F" w14:textId="7AEC4274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397BD8AA" w14:textId="77777777" w:rsidTr="00006605">
        <w:tc>
          <w:tcPr>
            <w:tcW w:w="1362" w:type="dxa"/>
            <w:hideMark/>
          </w:tcPr>
          <w:p w14:paraId="7801455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435" w:type="dxa"/>
            <w:hideMark/>
          </w:tcPr>
          <w:p w14:paraId="63CE29C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510" w:type="dxa"/>
            <w:hideMark/>
          </w:tcPr>
          <w:p w14:paraId="77262F1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4B47C0D4" w14:textId="50A5799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362DED5B" w14:textId="77367DC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0EE90668" w14:textId="48F6913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644FC6B9" w14:textId="77777777" w:rsidTr="00006605">
        <w:tc>
          <w:tcPr>
            <w:tcW w:w="1362" w:type="dxa"/>
            <w:hideMark/>
          </w:tcPr>
          <w:p w14:paraId="5F33C8E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sulin, growth factors, hormones</w:t>
            </w:r>
          </w:p>
        </w:tc>
        <w:tc>
          <w:tcPr>
            <w:tcW w:w="1435" w:type="dxa"/>
            <w:hideMark/>
          </w:tcPr>
          <w:p w14:paraId="60AF02E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510" w:type="dxa"/>
            <w:hideMark/>
          </w:tcPr>
          <w:p w14:paraId="350F78F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398CCB3" w14:textId="008447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sulin, growth factors, hormones</w:t>
            </w:r>
          </w:p>
        </w:tc>
        <w:tc>
          <w:tcPr>
            <w:tcW w:w="1312" w:type="dxa"/>
          </w:tcPr>
          <w:p w14:paraId="7B099EC4" w14:textId="6DB4546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2D9F764A" w14:textId="3031A16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64C1B4EF" w14:textId="77777777" w:rsidTr="00006605">
        <w:tc>
          <w:tcPr>
            <w:tcW w:w="1362" w:type="dxa"/>
            <w:hideMark/>
          </w:tcPr>
          <w:p w14:paraId="638796E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435" w:type="dxa"/>
            <w:hideMark/>
          </w:tcPr>
          <w:p w14:paraId="63B5D54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Energy</w:t>
            </w:r>
          </w:p>
        </w:tc>
        <w:tc>
          <w:tcPr>
            <w:tcW w:w="1510" w:type="dxa"/>
            <w:hideMark/>
          </w:tcPr>
          <w:p w14:paraId="51C3835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CD49A59" w14:textId="3A168AF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312" w:type="dxa"/>
          </w:tcPr>
          <w:p w14:paraId="647EC702" w14:textId="0DDD4CA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Energy</w:t>
            </w:r>
          </w:p>
        </w:tc>
        <w:tc>
          <w:tcPr>
            <w:tcW w:w="1312" w:type="dxa"/>
          </w:tcPr>
          <w:p w14:paraId="54939C0B" w14:textId="16916FE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5"/>
    </w:tbl>
    <w:p w14:paraId="764729EF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DB0C73" w14:paraId="2CF98495" w14:textId="77777777" w:rsidTr="00670BF1">
        <w:tc>
          <w:tcPr>
            <w:tcW w:w="0" w:type="auto"/>
            <w:hideMark/>
          </w:tcPr>
          <w:p w14:paraId="2320B25B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386722B4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67AB1E77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2ABCBB96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257522BD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9C27DC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5613D2C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E74AC0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B0C73" w14:paraId="6A008C19" w14:textId="77777777" w:rsidTr="00670BF1">
        <w:tc>
          <w:tcPr>
            <w:tcW w:w="0" w:type="auto"/>
            <w:hideMark/>
          </w:tcPr>
          <w:p w14:paraId="7B60066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2DE2285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14:paraId="583318F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3B521A9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7D20E2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14:paraId="3075FA6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85714</w:t>
            </w:r>
          </w:p>
        </w:tc>
        <w:tc>
          <w:tcPr>
            <w:tcW w:w="0" w:type="auto"/>
            <w:hideMark/>
          </w:tcPr>
          <w:p w14:paraId="39154F5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47059</w:t>
            </w:r>
          </w:p>
        </w:tc>
        <w:tc>
          <w:tcPr>
            <w:tcW w:w="0" w:type="auto"/>
            <w:hideMark/>
          </w:tcPr>
          <w:p w14:paraId="019270D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09677</w:t>
            </w:r>
          </w:p>
        </w:tc>
      </w:tr>
      <w:tr w:rsidR="0069476F" w:rsidRPr="00DB0C73" w14:paraId="79FC56F9" w14:textId="77777777" w:rsidTr="00670BF1">
        <w:tc>
          <w:tcPr>
            <w:tcW w:w="0" w:type="auto"/>
            <w:hideMark/>
          </w:tcPr>
          <w:p w14:paraId="320B95A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179865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2E24249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3B9D161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465562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14:paraId="0EA6AD4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2B5121A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6283EBD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45161</w:t>
            </w:r>
          </w:p>
        </w:tc>
      </w:tr>
      <w:tr w:rsidR="0069476F" w:rsidRPr="00DB0C73" w14:paraId="00B8465B" w14:textId="77777777" w:rsidTr="00670BF1">
        <w:tc>
          <w:tcPr>
            <w:tcW w:w="0" w:type="auto"/>
            <w:hideMark/>
          </w:tcPr>
          <w:p w14:paraId="60A1788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2D9AC13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24F34ED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2523A11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62E797D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14:paraId="69B80A0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5466D92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41176</w:t>
            </w:r>
          </w:p>
        </w:tc>
        <w:tc>
          <w:tcPr>
            <w:tcW w:w="0" w:type="auto"/>
            <w:hideMark/>
          </w:tcPr>
          <w:p w14:paraId="08A6C3F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08475</w:t>
            </w:r>
          </w:p>
        </w:tc>
      </w:tr>
      <w:tr w:rsidR="0069476F" w:rsidRPr="00DB0C73" w14:paraId="68B61844" w14:textId="77777777" w:rsidTr="00670BF1">
        <w:tc>
          <w:tcPr>
            <w:tcW w:w="0" w:type="auto"/>
            <w:hideMark/>
          </w:tcPr>
          <w:p w14:paraId="386FB4F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07DA85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5FB003A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E88BC4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EAD2E1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0" w:type="auto"/>
            <w:hideMark/>
          </w:tcPr>
          <w:p w14:paraId="34CD165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40000</w:t>
            </w:r>
          </w:p>
        </w:tc>
        <w:tc>
          <w:tcPr>
            <w:tcW w:w="0" w:type="auto"/>
            <w:hideMark/>
          </w:tcPr>
          <w:p w14:paraId="3ADE20F4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  <w:tc>
          <w:tcPr>
            <w:tcW w:w="0" w:type="auto"/>
            <w:hideMark/>
          </w:tcPr>
          <w:p w14:paraId="76A3105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42373</w:t>
            </w:r>
          </w:p>
        </w:tc>
      </w:tr>
    </w:tbl>
    <w:p w14:paraId="2CCDD9EC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452B586" w14:textId="77777777" w:rsidR="00B27F8E" w:rsidRDefault="00B27F8E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BF330D9" w14:textId="77777777" w:rsidR="00B27F8E" w:rsidRDefault="00B27F8E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F011E6F" w14:textId="77777777" w:rsidR="00B27F8E" w:rsidRDefault="00B27F8E" w:rsidP="00491F7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E88F8E6" w14:textId="7AEB4FEC" w:rsidR="0069476F" w:rsidRPr="00170ADD" w:rsidRDefault="0069476F" w:rsidP="00491F7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19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7"/>
        <w:gridCol w:w="1511"/>
        <w:gridCol w:w="1526"/>
        <w:gridCol w:w="1363"/>
        <w:gridCol w:w="1363"/>
        <w:gridCol w:w="1363"/>
      </w:tblGrid>
      <w:tr w:rsidR="00B27F8E" w:rsidRPr="005E1056" w14:paraId="2888B9AC" w14:textId="77777777" w:rsidTr="00DD56E0">
        <w:trPr>
          <w:jc w:val="center"/>
        </w:trPr>
        <w:tc>
          <w:tcPr>
            <w:tcW w:w="4424" w:type="dxa"/>
            <w:gridSpan w:val="3"/>
          </w:tcPr>
          <w:p w14:paraId="57C15FA7" w14:textId="77777777" w:rsidR="00B27F8E" w:rsidRPr="005E1056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6" w:name="_Hlk168238864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63" w:type="dxa"/>
          </w:tcPr>
          <w:p w14:paraId="333AD6DA" w14:textId="77777777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</w:tcPr>
          <w:p w14:paraId="4A6E1F94" w14:textId="1C7442FE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</w:tcPr>
          <w:p w14:paraId="307F6A2D" w14:textId="35098CDF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27F8E" w:rsidRPr="005E1056" w14:paraId="04A5640C" w14:textId="77777777" w:rsidTr="00DD56E0">
        <w:trPr>
          <w:jc w:val="center"/>
        </w:trPr>
        <w:tc>
          <w:tcPr>
            <w:tcW w:w="1387" w:type="dxa"/>
            <w:hideMark/>
          </w:tcPr>
          <w:p w14:paraId="2047CF08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11" w:type="dxa"/>
            <w:hideMark/>
          </w:tcPr>
          <w:p w14:paraId="7DDE2DAF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4F8B933A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63" w:type="dxa"/>
          </w:tcPr>
          <w:p w14:paraId="5A1B4D0F" w14:textId="573F06D0" w:rsidR="00B27F8E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63" w:type="dxa"/>
          </w:tcPr>
          <w:p w14:paraId="3B068967" w14:textId="27F53893" w:rsidR="00B27F8E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63" w:type="dxa"/>
          </w:tcPr>
          <w:p w14:paraId="389BED44" w14:textId="679ADC69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PT-4 </w:t>
            </w:r>
          </w:p>
        </w:tc>
      </w:tr>
      <w:tr w:rsidR="00B27F8E" w:rsidRPr="005E1056" w14:paraId="6F5635F3" w14:textId="77777777" w:rsidTr="00DD56E0">
        <w:trPr>
          <w:jc w:val="center"/>
        </w:trPr>
        <w:tc>
          <w:tcPr>
            <w:tcW w:w="1387" w:type="dxa"/>
            <w:hideMark/>
          </w:tcPr>
          <w:p w14:paraId="57FBD183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511" w:type="dxa"/>
            <w:hideMark/>
          </w:tcPr>
          <w:p w14:paraId="72A16E6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36160B4A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5FF70DA" w14:textId="05881F2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363" w:type="dxa"/>
          </w:tcPr>
          <w:p w14:paraId="5CA41AF6" w14:textId="52207E3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06BBD8A6" w14:textId="4C11A99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F661FEE" w14:textId="77777777" w:rsidTr="00DD56E0">
        <w:trPr>
          <w:jc w:val="center"/>
        </w:trPr>
        <w:tc>
          <w:tcPr>
            <w:tcW w:w="1387" w:type="dxa"/>
            <w:hideMark/>
          </w:tcPr>
          <w:p w14:paraId="5960A9F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1" w:type="dxa"/>
            <w:hideMark/>
          </w:tcPr>
          <w:p w14:paraId="6C65E20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526" w:type="dxa"/>
            <w:hideMark/>
          </w:tcPr>
          <w:p w14:paraId="1B9C998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D68637C" w14:textId="4396529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2B5801E5" w14:textId="78EBC33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363" w:type="dxa"/>
          </w:tcPr>
          <w:p w14:paraId="61B9D2FC" w14:textId="14A57A7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5D6B1567" w14:textId="77777777" w:rsidTr="00DD56E0">
        <w:trPr>
          <w:jc w:val="center"/>
        </w:trPr>
        <w:tc>
          <w:tcPr>
            <w:tcW w:w="1387" w:type="dxa"/>
            <w:hideMark/>
          </w:tcPr>
          <w:p w14:paraId="2BE3A3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11" w:type="dxa"/>
            <w:hideMark/>
          </w:tcPr>
          <w:p w14:paraId="5706845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526" w:type="dxa"/>
            <w:hideMark/>
          </w:tcPr>
          <w:p w14:paraId="300F937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7ABF1F7" w14:textId="07AE37E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63" w:type="dxa"/>
          </w:tcPr>
          <w:p w14:paraId="0FC4AD75" w14:textId="41A3880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363" w:type="dxa"/>
          </w:tcPr>
          <w:p w14:paraId="6099D762" w14:textId="4DD8C32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261538CE" w14:textId="77777777" w:rsidTr="00DD56E0">
        <w:trPr>
          <w:jc w:val="center"/>
        </w:trPr>
        <w:tc>
          <w:tcPr>
            <w:tcW w:w="1387" w:type="dxa"/>
            <w:hideMark/>
          </w:tcPr>
          <w:p w14:paraId="7020E64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392F5E8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694948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41529B9B" w14:textId="39A6A96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0A8A8086" w14:textId="49BE5A2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3B71A404" w14:textId="3529400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5DD4A747" w14:textId="77777777" w:rsidTr="00DD56E0">
        <w:trPr>
          <w:jc w:val="center"/>
        </w:trPr>
        <w:tc>
          <w:tcPr>
            <w:tcW w:w="1387" w:type="dxa"/>
            <w:hideMark/>
          </w:tcPr>
          <w:p w14:paraId="1730F4C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4C2C3EA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26" w:type="dxa"/>
            <w:hideMark/>
          </w:tcPr>
          <w:p w14:paraId="586B7E6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3402028" w14:textId="269502F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23A3239C" w14:textId="3D9FF9E0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363" w:type="dxa"/>
          </w:tcPr>
          <w:p w14:paraId="2EDC2B8D" w14:textId="333F6F7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43EFE741" w14:textId="77777777" w:rsidTr="00DD56E0">
        <w:trPr>
          <w:jc w:val="center"/>
        </w:trPr>
        <w:tc>
          <w:tcPr>
            <w:tcW w:w="1387" w:type="dxa"/>
            <w:hideMark/>
          </w:tcPr>
          <w:p w14:paraId="42222C6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340D5A0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S62)</w:t>
            </w:r>
          </w:p>
        </w:tc>
        <w:tc>
          <w:tcPr>
            <w:tcW w:w="1526" w:type="dxa"/>
            <w:hideMark/>
          </w:tcPr>
          <w:p w14:paraId="7F44BC9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5D108C7" w14:textId="3D41E40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51ED76D8" w14:textId="23D6090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S62)</w:t>
            </w:r>
          </w:p>
        </w:tc>
        <w:tc>
          <w:tcPr>
            <w:tcW w:w="1363" w:type="dxa"/>
          </w:tcPr>
          <w:p w14:paraId="0B0440E8" w14:textId="76C72BE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0EB1E5" w14:textId="77777777" w:rsidTr="00DD56E0">
        <w:trPr>
          <w:jc w:val="center"/>
        </w:trPr>
        <w:tc>
          <w:tcPr>
            <w:tcW w:w="1387" w:type="dxa"/>
            <w:hideMark/>
          </w:tcPr>
          <w:p w14:paraId="658792E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11" w:type="dxa"/>
            <w:hideMark/>
          </w:tcPr>
          <w:p w14:paraId="1D1CD15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75989DE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3F2F42C" w14:textId="65264B7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363" w:type="dxa"/>
          </w:tcPr>
          <w:p w14:paraId="1964C466" w14:textId="092A8F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7AEE5479" w14:textId="21C839F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06737D1E" w14:textId="77777777" w:rsidTr="00DD56E0">
        <w:trPr>
          <w:jc w:val="center"/>
        </w:trPr>
        <w:tc>
          <w:tcPr>
            <w:tcW w:w="1387" w:type="dxa"/>
            <w:hideMark/>
          </w:tcPr>
          <w:p w14:paraId="77CB7B1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543E774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26" w:type="dxa"/>
            <w:hideMark/>
          </w:tcPr>
          <w:p w14:paraId="7B72A8B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04B6D42" w14:textId="40BD646B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55782A46" w14:textId="3CC24027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63" w:type="dxa"/>
          </w:tcPr>
          <w:p w14:paraId="78C08BF0" w14:textId="1F387F4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EA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64756BE" w14:textId="77777777" w:rsidTr="00DD56E0">
        <w:trPr>
          <w:jc w:val="center"/>
        </w:trPr>
        <w:tc>
          <w:tcPr>
            <w:tcW w:w="1387" w:type="dxa"/>
            <w:hideMark/>
          </w:tcPr>
          <w:p w14:paraId="17938E4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12C57A2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26" w:type="dxa"/>
            <w:hideMark/>
          </w:tcPr>
          <w:p w14:paraId="3CED086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EF33C19" w14:textId="0323E57F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2E0ED18B" w14:textId="1327FE00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363" w:type="dxa"/>
          </w:tcPr>
          <w:p w14:paraId="6C6770FD" w14:textId="1F23736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EA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0A768B2F" w14:textId="77777777" w:rsidTr="00DD56E0">
        <w:trPr>
          <w:jc w:val="center"/>
        </w:trPr>
        <w:tc>
          <w:tcPr>
            <w:tcW w:w="1387" w:type="dxa"/>
            <w:hideMark/>
          </w:tcPr>
          <w:p w14:paraId="49D7654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11" w:type="dxa"/>
            <w:hideMark/>
          </w:tcPr>
          <w:p w14:paraId="67544B3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7D6B707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BEAB522" w14:textId="0047F6B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63" w:type="dxa"/>
          </w:tcPr>
          <w:p w14:paraId="778AFACE" w14:textId="63D04AC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363" w:type="dxa"/>
          </w:tcPr>
          <w:p w14:paraId="733861E7" w14:textId="370FE32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6215335" w14:textId="77777777" w:rsidTr="00DD56E0">
        <w:trPr>
          <w:jc w:val="center"/>
        </w:trPr>
        <w:tc>
          <w:tcPr>
            <w:tcW w:w="1387" w:type="dxa"/>
            <w:hideMark/>
          </w:tcPr>
          <w:p w14:paraId="00C6504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11" w:type="dxa"/>
            <w:hideMark/>
          </w:tcPr>
          <w:p w14:paraId="5302BB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AE2624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0942245" w14:textId="48D1AA0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363" w:type="dxa"/>
          </w:tcPr>
          <w:p w14:paraId="7BA00472" w14:textId="2E73DE4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363" w:type="dxa"/>
          </w:tcPr>
          <w:p w14:paraId="49DFF582" w14:textId="1342902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2E66E8" w14:textId="77777777" w:rsidTr="00DD56E0">
        <w:trPr>
          <w:jc w:val="center"/>
        </w:trPr>
        <w:tc>
          <w:tcPr>
            <w:tcW w:w="1387" w:type="dxa"/>
            <w:hideMark/>
          </w:tcPr>
          <w:p w14:paraId="3781D83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0B51A103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526" w:type="dxa"/>
            <w:hideMark/>
          </w:tcPr>
          <w:p w14:paraId="559AA57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9FA4A67" w14:textId="2E24061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0643AB6F" w14:textId="370988B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363" w:type="dxa"/>
          </w:tcPr>
          <w:p w14:paraId="28C9A01E" w14:textId="30CB673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75B4D766" w14:textId="77777777" w:rsidTr="00DD56E0">
        <w:trPr>
          <w:jc w:val="center"/>
        </w:trPr>
        <w:tc>
          <w:tcPr>
            <w:tcW w:w="1387" w:type="dxa"/>
            <w:hideMark/>
          </w:tcPr>
          <w:p w14:paraId="382E954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511" w:type="dxa"/>
            <w:hideMark/>
          </w:tcPr>
          <w:p w14:paraId="6E213A6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0BC96B9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48C97F5" w14:textId="03CE22A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363" w:type="dxa"/>
          </w:tcPr>
          <w:p w14:paraId="62DF7402" w14:textId="1614428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4930425D" w14:textId="5A5AA7A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BDEDF8F" w14:textId="77777777" w:rsidTr="00DD56E0">
        <w:trPr>
          <w:jc w:val="center"/>
        </w:trPr>
        <w:tc>
          <w:tcPr>
            <w:tcW w:w="1387" w:type="dxa"/>
            <w:hideMark/>
          </w:tcPr>
          <w:p w14:paraId="35B8639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7DD12AF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26" w:type="dxa"/>
            <w:hideMark/>
          </w:tcPr>
          <w:p w14:paraId="5C6A056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68D2404" w14:textId="2248F110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1AF803D4" w14:textId="6354B93E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63" w:type="dxa"/>
          </w:tcPr>
          <w:p w14:paraId="6A5EC2FE" w14:textId="2FA9AA5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063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3656490" w14:textId="77777777" w:rsidTr="00DD56E0">
        <w:trPr>
          <w:jc w:val="center"/>
        </w:trPr>
        <w:tc>
          <w:tcPr>
            <w:tcW w:w="1387" w:type="dxa"/>
            <w:hideMark/>
          </w:tcPr>
          <w:p w14:paraId="70334D6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11" w:type="dxa"/>
            <w:hideMark/>
          </w:tcPr>
          <w:p w14:paraId="7B2D948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1EA7E1BA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C7D0A8A" w14:textId="445375D6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63" w:type="dxa"/>
          </w:tcPr>
          <w:p w14:paraId="6DED97D8" w14:textId="50DC6550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298B5897" w14:textId="093FC1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063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CE724E8" w14:textId="77777777" w:rsidTr="00DD56E0">
        <w:trPr>
          <w:jc w:val="center"/>
        </w:trPr>
        <w:tc>
          <w:tcPr>
            <w:tcW w:w="1387" w:type="dxa"/>
            <w:hideMark/>
          </w:tcPr>
          <w:p w14:paraId="53CFAB8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S62)</w:t>
            </w:r>
          </w:p>
        </w:tc>
        <w:tc>
          <w:tcPr>
            <w:tcW w:w="1511" w:type="dxa"/>
            <w:hideMark/>
          </w:tcPr>
          <w:p w14:paraId="60F40AE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Mycn downstream target genes</w:t>
            </w:r>
          </w:p>
        </w:tc>
        <w:tc>
          <w:tcPr>
            <w:tcW w:w="1526" w:type="dxa"/>
            <w:hideMark/>
          </w:tcPr>
          <w:p w14:paraId="0D52DD8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B51EDAA" w14:textId="32278E5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S62)</w:t>
            </w:r>
          </w:p>
        </w:tc>
        <w:tc>
          <w:tcPr>
            <w:tcW w:w="1363" w:type="dxa"/>
          </w:tcPr>
          <w:p w14:paraId="2A2F3118" w14:textId="328CAF7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Mycn downstream target genes</w:t>
            </w:r>
          </w:p>
        </w:tc>
        <w:tc>
          <w:tcPr>
            <w:tcW w:w="1363" w:type="dxa"/>
          </w:tcPr>
          <w:p w14:paraId="3F08E120" w14:textId="5352CA7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05E5A918" w14:textId="77777777" w:rsidTr="00DD56E0">
        <w:trPr>
          <w:jc w:val="center"/>
        </w:trPr>
        <w:tc>
          <w:tcPr>
            <w:tcW w:w="1387" w:type="dxa"/>
            <w:hideMark/>
          </w:tcPr>
          <w:p w14:paraId="6A7F8FE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11" w:type="dxa"/>
            <w:hideMark/>
          </w:tcPr>
          <w:p w14:paraId="3ABF7C0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526" w:type="dxa"/>
            <w:hideMark/>
          </w:tcPr>
          <w:p w14:paraId="5F06422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F7EF4D6" w14:textId="5A345ED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7B3342AE" w14:textId="26274C8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363" w:type="dxa"/>
          </w:tcPr>
          <w:p w14:paraId="0E25C18B" w14:textId="1623EC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4CA25034" w14:textId="77777777" w:rsidTr="00DD56E0">
        <w:trPr>
          <w:jc w:val="center"/>
        </w:trPr>
        <w:tc>
          <w:tcPr>
            <w:tcW w:w="1387" w:type="dxa"/>
            <w:hideMark/>
          </w:tcPr>
          <w:p w14:paraId="5694B85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511" w:type="dxa"/>
            <w:hideMark/>
          </w:tcPr>
          <w:p w14:paraId="226FB08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526" w:type="dxa"/>
            <w:hideMark/>
          </w:tcPr>
          <w:p w14:paraId="31D4E2B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7BB3682" w14:textId="4CB08D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363" w:type="dxa"/>
          </w:tcPr>
          <w:p w14:paraId="7A46CC43" w14:textId="2C1EE3D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363" w:type="dxa"/>
          </w:tcPr>
          <w:p w14:paraId="4F0B84D7" w14:textId="100065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22FA0D" w14:textId="77777777" w:rsidTr="00DD56E0">
        <w:trPr>
          <w:jc w:val="center"/>
        </w:trPr>
        <w:tc>
          <w:tcPr>
            <w:tcW w:w="1387" w:type="dxa"/>
            <w:hideMark/>
          </w:tcPr>
          <w:p w14:paraId="09EBABA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511" w:type="dxa"/>
            <w:hideMark/>
          </w:tcPr>
          <w:p w14:paraId="31256B4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526" w:type="dxa"/>
            <w:hideMark/>
          </w:tcPr>
          <w:p w14:paraId="039075E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67DEB042" w14:textId="38168B1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363" w:type="dxa"/>
          </w:tcPr>
          <w:p w14:paraId="1923E2AB" w14:textId="53E2B3B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363" w:type="dxa"/>
          </w:tcPr>
          <w:p w14:paraId="5808F2B7" w14:textId="033B687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150DA07" w14:textId="77777777" w:rsidTr="00DD56E0">
        <w:trPr>
          <w:jc w:val="center"/>
        </w:trPr>
        <w:tc>
          <w:tcPr>
            <w:tcW w:w="1387" w:type="dxa"/>
            <w:hideMark/>
          </w:tcPr>
          <w:p w14:paraId="01DF987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511" w:type="dxa"/>
            <w:hideMark/>
          </w:tcPr>
          <w:p w14:paraId="79E9F67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526" w:type="dxa"/>
            <w:hideMark/>
          </w:tcPr>
          <w:p w14:paraId="1FA0DAC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77782B26" w14:textId="3B16575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363" w:type="dxa"/>
          </w:tcPr>
          <w:p w14:paraId="7319D4B4" w14:textId="6320895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363" w:type="dxa"/>
          </w:tcPr>
          <w:p w14:paraId="78F68B10" w14:textId="083EFA6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F1D4044" w14:textId="77777777" w:rsidTr="00DD56E0">
        <w:trPr>
          <w:jc w:val="center"/>
        </w:trPr>
        <w:tc>
          <w:tcPr>
            <w:tcW w:w="1387" w:type="dxa"/>
            <w:hideMark/>
          </w:tcPr>
          <w:p w14:paraId="45C926B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unstable)</w:t>
            </w:r>
          </w:p>
        </w:tc>
        <w:tc>
          <w:tcPr>
            <w:tcW w:w="1511" w:type="dxa"/>
            <w:hideMark/>
          </w:tcPr>
          <w:p w14:paraId="50DE40B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526" w:type="dxa"/>
            <w:hideMark/>
          </w:tcPr>
          <w:p w14:paraId="7965CCA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271D2D5F" w14:textId="7242341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unstable)</w:t>
            </w:r>
          </w:p>
        </w:tc>
        <w:tc>
          <w:tcPr>
            <w:tcW w:w="1363" w:type="dxa"/>
          </w:tcPr>
          <w:p w14:paraId="6E53B5BC" w14:textId="70D5FE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 (T58)</w:t>
            </w:r>
          </w:p>
        </w:tc>
        <w:tc>
          <w:tcPr>
            <w:tcW w:w="1363" w:type="dxa"/>
          </w:tcPr>
          <w:p w14:paraId="5169F006" w14:textId="252A99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BB1DEBE" w14:textId="77777777" w:rsidTr="00DD56E0">
        <w:trPr>
          <w:jc w:val="center"/>
        </w:trPr>
        <w:tc>
          <w:tcPr>
            <w:tcW w:w="1387" w:type="dxa"/>
            <w:hideMark/>
          </w:tcPr>
          <w:p w14:paraId="20376EC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511" w:type="dxa"/>
            <w:hideMark/>
          </w:tcPr>
          <w:p w14:paraId="09A2C9A7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451EC5F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3D7EF5DA" w14:textId="5C7EFCB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363" w:type="dxa"/>
          </w:tcPr>
          <w:p w14:paraId="6E6252C8" w14:textId="0EB24F9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489D5458" w14:textId="5595C98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09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2239822A" w14:textId="77777777" w:rsidTr="00DD56E0">
        <w:trPr>
          <w:jc w:val="center"/>
        </w:trPr>
        <w:tc>
          <w:tcPr>
            <w:tcW w:w="1387" w:type="dxa"/>
            <w:hideMark/>
          </w:tcPr>
          <w:p w14:paraId="71BB10E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511" w:type="dxa"/>
            <w:hideMark/>
          </w:tcPr>
          <w:p w14:paraId="3084BE7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6F8AE25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364A8703" w14:textId="69A48D3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363" w:type="dxa"/>
          </w:tcPr>
          <w:p w14:paraId="288A66EA" w14:textId="68CAD271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3E1B30E0" w14:textId="14735B8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09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08C25175" w14:textId="77777777" w:rsidTr="00DD56E0">
        <w:trPr>
          <w:jc w:val="center"/>
        </w:trPr>
        <w:tc>
          <w:tcPr>
            <w:tcW w:w="1387" w:type="dxa"/>
            <w:hideMark/>
          </w:tcPr>
          <w:p w14:paraId="1343536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511" w:type="dxa"/>
            <w:hideMark/>
          </w:tcPr>
          <w:p w14:paraId="18E3A7E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26" w:type="dxa"/>
            <w:hideMark/>
          </w:tcPr>
          <w:p w14:paraId="70AE258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5AB4C94B" w14:textId="47F83A3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363" w:type="dxa"/>
          </w:tcPr>
          <w:p w14:paraId="0612CF9A" w14:textId="18DEA29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63" w:type="dxa"/>
          </w:tcPr>
          <w:p w14:paraId="63E3BF74" w14:textId="02655FA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16D5C175" w14:textId="77777777" w:rsidTr="00DD56E0">
        <w:trPr>
          <w:jc w:val="center"/>
        </w:trPr>
        <w:tc>
          <w:tcPr>
            <w:tcW w:w="1387" w:type="dxa"/>
            <w:hideMark/>
          </w:tcPr>
          <w:p w14:paraId="21BBA2B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511" w:type="dxa"/>
            <w:hideMark/>
          </w:tcPr>
          <w:p w14:paraId="365D01B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2917CA2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2FB55FC6" w14:textId="3010DE7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363" w:type="dxa"/>
          </w:tcPr>
          <w:p w14:paraId="58DDB293" w14:textId="1234348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10B24F79" w14:textId="4B71693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3A4C03B" w14:textId="77777777" w:rsidTr="00DD56E0">
        <w:trPr>
          <w:jc w:val="center"/>
        </w:trPr>
        <w:tc>
          <w:tcPr>
            <w:tcW w:w="1387" w:type="dxa"/>
            <w:hideMark/>
          </w:tcPr>
          <w:p w14:paraId="216B6B4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511" w:type="dxa"/>
            <w:hideMark/>
          </w:tcPr>
          <w:p w14:paraId="30FEC74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3930A64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363" w:type="dxa"/>
          </w:tcPr>
          <w:p w14:paraId="0154AA25" w14:textId="77CF238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363" w:type="dxa"/>
          </w:tcPr>
          <w:p w14:paraId="064C485A" w14:textId="609417F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1A6781FB" w14:textId="6620759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C774627" w14:textId="77777777" w:rsidTr="00DD56E0">
        <w:trPr>
          <w:jc w:val="center"/>
        </w:trPr>
        <w:tc>
          <w:tcPr>
            <w:tcW w:w="1387" w:type="dxa"/>
            <w:hideMark/>
          </w:tcPr>
          <w:p w14:paraId="126F88F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511" w:type="dxa"/>
            <w:hideMark/>
          </w:tcPr>
          <w:p w14:paraId="5BE5B34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26" w:type="dxa"/>
            <w:hideMark/>
          </w:tcPr>
          <w:p w14:paraId="161CC02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017EB2E" w14:textId="2C6831A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363" w:type="dxa"/>
          </w:tcPr>
          <w:p w14:paraId="529E0B80" w14:textId="344696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63" w:type="dxa"/>
          </w:tcPr>
          <w:p w14:paraId="68048BEE" w14:textId="4BF6B58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6"/>
    </w:tbl>
    <w:p w14:paraId="46CB263A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74"/>
        <w:gridCol w:w="1345"/>
        <w:gridCol w:w="1105"/>
        <w:gridCol w:w="1347"/>
        <w:gridCol w:w="1084"/>
        <w:gridCol w:w="1041"/>
        <w:gridCol w:w="1041"/>
      </w:tblGrid>
      <w:tr w:rsidR="0069476F" w:rsidRPr="00DB0C73" w14:paraId="5EB5700D" w14:textId="77777777" w:rsidTr="00670BF1">
        <w:tc>
          <w:tcPr>
            <w:tcW w:w="0" w:type="auto"/>
            <w:hideMark/>
          </w:tcPr>
          <w:p w14:paraId="7A8653A9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Model</w:t>
            </w:r>
          </w:p>
        </w:tc>
        <w:tc>
          <w:tcPr>
            <w:tcW w:w="0" w:type="auto"/>
            <w:hideMark/>
          </w:tcPr>
          <w:p w14:paraId="0E447D5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748A6C77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7D7011F4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4F6DC03D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4074D514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5D1F2FD7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107B2134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DB0C73" w14:paraId="4255964D" w14:textId="77777777" w:rsidTr="00670BF1">
        <w:tc>
          <w:tcPr>
            <w:tcW w:w="0" w:type="auto"/>
            <w:hideMark/>
          </w:tcPr>
          <w:p w14:paraId="71988A5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04005A3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9</w:t>
            </w:r>
          </w:p>
        </w:tc>
        <w:tc>
          <w:tcPr>
            <w:tcW w:w="0" w:type="auto"/>
            <w:hideMark/>
          </w:tcPr>
          <w:p w14:paraId="1C90C5F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79078F7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32178FF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hideMark/>
          </w:tcPr>
          <w:p w14:paraId="4CF9BD9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760000</w:t>
            </w:r>
          </w:p>
        </w:tc>
        <w:tc>
          <w:tcPr>
            <w:tcW w:w="0" w:type="auto"/>
            <w:hideMark/>
          </w:tcPr>
          <w:p w14:paraId="23EADD5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33333</w:t>
            </w:r>
          </w:p>
        </w:tc>
        <w:tc>
          <w:tcPr>
            <w:tcW w:w="0" w:type="auto"/>
            <w:hideMark/>
          </w:tcPr>
          <w:p w14:paraId="043A0EC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90909</w:t>
            </w:r>
          </w:p>
        </w:tc>
      </w:tr>
      <w:tr w:rsidR="0069476F" w:rsidRPr="00DB0C73" w14:paraId="0EF20D2A" w14:textId="77777777" w:rsidTr="00670BF1">
        <w:tc>
          <w:tcPr>
            <w:tcW w:w="0" w:type="auto"/>
            <w:hideMark/>
          </w:tcPr>
          <w:p w14:paraId="6873CFA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3DF3198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0" w:type="auto"/>
            <w:hideMark/>
          </w:tcPr>
          <w:p w14:paraId="32274FA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2927539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64BEC23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hideMark/>
          </w:tcPr>
          <w:p w14:paraId="052D833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800000</w:t>
            </w:r>
          </w:p>
        </w:tc>
        <w:tc>
          <w:tcPr>
            <w:tcW w:w="0" w:type="auto"/>
            <w:hideMark/>
          </w:tcPr>
          <w:p w14:paraId="3E0F702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714F6C1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727273</w:t>
            </w:r>
          </w:p>
        </w:tc>
      </w:tr>
      <w:tr w:rsidR="0069476F" w:rsidRPr="00DB0C73" w14:paraId="42DF9500" w14:textId="77777777" w:rsidTr="00670BF1">
        <w:tc>
          <w:tcPr>
            <w:tcW w:w="0" w:type="auto"/>
            <w:hideMark/>
          </w:tcPr>
          <w:p w14:paraId="76EFCC4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687C158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0" w:type="auto"/>
            <w:hideMark/>
          </w:tcPr>
          <w:p w14:paraId="7B52F18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380889D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3A9C767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hideMark/>
          </w:tcPr>
          <w:p w14:paraId="1F787A2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52174</w:t>
            </w:r>
          </w:p>
        </w:tc>
        <w:tc>
          <w:tcPr>
            <w:tcW w:w="0" w:type="auto"/>
            <w:hideMark/>
          </w:tcPr>
          <w:p w14:paraId="6BF337B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00000</w:t>
            </w:r>
          </w:p>
        </w:tc>
        <w:tc>
          <w:tcPr>
            <w:tcW w:w="0" w:type="auto"/>
            <w:hideMark/>
          </w:tcPr>
          <w:p w14:paraId="6CACF92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66038</w:t>
            </w:r>
          </w:p>
        </w:tc>
      </w:tr>
      <w:tr w:rsidR="0069476F" w:rsidRPr="00DB0C73" w14:paraId="6D9BE04C" w14:textId="77777777" w:rsidTr="00670BF1">
        <w:tc>
          <w:tcPr>
            <w:tcW w:w="0" w:type="auto"/>
            <w:hideMark/>
          </w:tcPr>
          <w:p w14:paraId="16640BA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171EBED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118AE23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1814473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5CFD0BE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0" w:type="auto"/>
            <w:hideMark/>
          </w:tcPr>
          <w:p w14:paraId="72BD9D1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6F4059D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33333</w:t>
            </w:r>
          </w:p>
        </w:tc>
        <w:tc>
          <w:tcPr>
            <w:tcW w:w="0" w:type="auto"/>
            <w:hideMark/>
          </w:tcPr>
          <w:p w14:paraId="12C368E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92593</w:t>
            </w:r>
          </w:p>
        </w:tc>
      </w:tr>
    </w:tbl>
    <w:p w14:paraId="0FF8ABE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0C87CCD" w14:textId="77777777" w:rsidR="0069476F" w:rsidRDefault="0069476F" w:rsidP="00491F7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6689D6B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0</w:t>
      </w:r>
    </w:p>
    <w:p w14:paraId="766BB649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2175"/>
        <w:gridCol w:w="1078"/>
        <w:gridCol w:w="1493"/>
        <w:gridCol w:w="2175"/>
        <w:gridCol w:w="936"/>
      </w:tblGrid>
      <w:tr w:rsidR="00491F77" w:rsidRPr="00491F77" w14:paraId="23449643" w14:textId="77777777" w:rsidTr="00451C3E">
        <w:tc>
          <w:tcPr>
            <w:tcW w:w="5460" w:type="dxa"/>
            <w:gridSpan w:val="3"/>
          </w:tcPr>
          <w:p w14:paraId="1D3CF300" w14:textId="77777777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7" w:name="_Hlk168238879"/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0C3406ED" w14:textId="77777777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C0DCCD1" w14:textId="393DA01B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64310CE" w14:textId="110A87F0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440F82EA" w14:textId="77777777" w:rsidTr="00451C3E">
        <w:tc>
          <w:tcPr>
            <w:tcW w:w="1716" w:type="dxa"/>
            <w:hideMark/>
          </w:tcPr>
          <w:p w14:paraId="19455212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2516" w:type="dxa"/>
            <w:hideMark/>
          </w:tcPr>
          <w:p w14:paraId="136A4C31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6FF9AA7F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0D81027F" w14:textId="547A965E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4600F982" w14:textId="7DE76A8A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580EBAE7" w14:textId="06996694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491F77" w:rsidRPr="00491F77" w14:paraId="63E9340A" w14:textId="77777777" w:rsidTr="00451C3E">
        <w:tc>
          <w:tcPr>
            <w:tcW w:w="1716" w:type="dxa"/>
            <w:hideMark/>
          </w:tcPr>
          <w:p w14:paraId="221E2C3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2516" w:type="dxa"/>
            <w:hideMark/>
          </w:tcPr>
          <w:p w14:paraId="7A921D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528F398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E67A463" w14:textId="31EF1A8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0A2CD3DF" w14:textId="3CD9AA8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5B9F2FC8" w14:textId="4B0B439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5089CBF0" w14:textId="77777777" w:rsidTr="00451C3E">
        <w:tc>
          <w:tcPr>
            <w:tcW w:w="1716" w:type="dxa"/>
            <w:hideMark/>
          </w:tcPr>
          <w:p w14:paraId="047E43F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2516" w:type="dxa"/>
            <w:hideMark/>
          </w:tcPr>
          <w:p w14:paraId="7B033160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448A225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7ADE64B" w14:textId="0570A03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76C84475" w14:textId="4CBF324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0255389C" w14:textId="1A3B7A1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299CC843" w14:textId="77777777" w:rsidTr="00451C3E">
        <w:tc>
          <w:tcPr>
            <w:tcW w:w="1716" w:type="dxa"/>
            <w:hideMark/>
          </w:tcPr>
          <w:p w14:paraId="51619A5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286BDC5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4CF1E248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9AB4087" w14:textId="5DF88E8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5BA6AD14" w14:textId="2380CEDA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7682BFB7" w14:textId="6D5E7475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A812038" w14:textId="77777777" w:rsidTr="00451C3E">
        <w:tc>
          <w:tcPr>
            <w:tcW w:w="1716" w:type="dxa"/>
            <w:hideMark/>
          </w:tcPr>
          <w:p w14:paraId="7EBB7120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2516" w:type="dxa"/>
            <w:hideMark/>
          </w:tcPr>
          <w:p w14:paraId="77EFE11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228" w:type="dxa"/>
            <w:hideMark/>
          </w:tcPr>
          <w:p w14:paraId="489A408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EB855F1" w14:textId="1F8C33B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0D285651" w14:textId="60A81DD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60AAAF3E" w14:textId="3D08942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19D352C" w14:textId="77777777" w:rsidTr="00451C3E">
        <w:tc>
          <w:tcPr>
            <w:tcW w:w="1716" w:type="dxa"/>
            <w:hideMark/>
          </w:tcPr>
          <w:p w14:paraId="16BDB36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2516" w:type="dxa"/>
            <w:hideMark/>
          </w:tcPr>
          <w:p w14:paraId="06982C98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228" w:type="dxa"/>
            <w:hideMark/>
          </w:tcPr>
          <w:p w14:paraId="16F3833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16CD4C8" w14:textId="2C8D835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2353973F" w14:textId="4BF4905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061" w:type="dxa"/>
          </w:tcPr>
          <w:p w14:paraId="16FD66BE" w14:textId="1CB693D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25408F4D" w14:textId="77777777" w:rsidTr="00451C3E">
        <w:tc>
          <w:tcPr>
            <w:tcW w:w="1716" w:type="dxa"/>
            <w:hideMark/>
          </w:tcPr>
          <w:p w14:paraId="070D996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2516" w:type="dxa"/>
            <w:hideMark/>
          </w:tcPr>
          <w:p w14:paraId="2FC3A62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228" w:type="dxa"/>
            <w:hideMark/>
          </w:tcPr>
          <w:p w14:paraId="7FCA8E1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55FCFC5" w14:textId="0051935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5B40F733" w14:textId="548DA27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061" w:type="dxa"/>
          </w:tcPr>
          <w:p w14:paraId="18BA9922" w14:textId="36C5BF1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6CABB828" w14:textId="77777777" w:rsidTr="00451C3E">
        <w:tc>
          <w:tcPr>
            <w:tcW w:w="1716" w:type="dxa"/>
            <w:hideMark/>
          </w:tcPr>
          <w:p w14:paraId="38C6504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2516" w:type="dxa"/>
            <w:hideMark/>
          </w:tcPr>
          <w:p w14:paraId="2B03267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228" w:type="dxa"/>
            <w:hideMark/>
          </w:tcPr>
          <w:p w14:paraId="32E849B3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86DB0A9" w14:textId="589E2B0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061" w:type="dxa"/>
          </w:tcPr>
          <w:p w14:paraId="37A8EE20" w14:textId="46E5D9E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061" w:type="dxa"/>
          </w:tcPr>
          <w:p w14:paraId="14602C06" w14:textId="46FECA6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8B75E36" w14:textId="77777777" w:rsidTr="00451C3E">
        <w:tc>
          <w:tcPr>
            <w:tcW w:w="1716" w:type="dxa"/>
            <w:hideMark/>
          </w:tcPr>
          <w:p w14:paraId="12C4C4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2516" w:type="dxa"/>
            <w:hideMark/>
          </w:tcPr>
          <w:p w14:paraId="21BFBAE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228" w:type="dxa"/>
            <w:hideMark/>
          </w:tcPr>
          <w:p w14:paraId="5371169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355DCED" w14:textId="7AE5406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061" w:type="dxa"/>
          </w:tcPr>
          <w:p w14:paraId="50A7C695" w14:textId="47E4357D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061" w:type="dxa"/>
          </w:tcPr>
          <w:p w14:paraId="347D6CD0" w14:textId="2D271D9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75156EA9" w14:textId="77777777" w:rsidTr="00451C3E">
        <w:tc>
          <w:tcPr>
            <w:tcW w:w="1716" w:type="dxa"/>
            <w:hideMark/>
          </w:tcPr>
          <w:p w14:paraId="7DA5E6F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2516" w:type="dxa"/>
            <w:hideMark/>
          </w:tcPr>
          <w:p w14:paraId="609AE8D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31E3B98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60056C7E" w14:textId="18E4CB50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061" w:type="dxa"/>
          </w:tcPr>
          <w:p w14:paraId="02971FC8" w14:textId="1C5879CE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08524592" w14:textId="4A643D7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53B81421" w14:textId="77777777" w:rsidTr="00451C3E">
        <w:tc>
          <w:tcPr>
            <w:tcW w:w="1716" w:type="dxa"/>
            <w:hideMark/>
          </w:tcPr>
          <w:p w14:paraId="524335F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2516" w:type="dxa"/>
            <w:hideMark/>
          </w:tcPr>
          <w:p w14:paraId="777A263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228" w:type="dxa"/>
            <w:hideMark/>
          </w:tcPr>
          <w:p w14:paraId="2418CB8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718CD473" w14:textId="0945A11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061" w:type="dxa"/>
          </w:tcPr>
          <w:p w14:paraId="746467B0" w14:textId="4F41AD3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6644885A" w14:textId="7F0B6D1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77FB4854" w14:textId="77777777" w:rsidTr="00451C3E">
        <w:tc>
          <w:tcPr>
            <w:tcW w:w="1716" w:type="dxa"/>
            <w:hideMark/>
          </w:tcPr>
          <w:p w14:paraId="57E90D6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2516" w:type="dxa"/>
            <w:hideMark/>
          </w:tcPr>
          <w:p w14:paraId="22B50D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16E041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EF14AD8" w14:textId="25A0251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061" w:type="dxa"/>
          </w:tcPr>
          <w:p w14:paraId="3E0FCD57" w14:textId="0BBB25EB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344A2441" w14:textId="1B1CE1D1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91F77" w:rsidRPr="00491F77" w14:paraId="0E093E06" w14:textId="77777777" w:rsidTr="00451C3E">
        <w:tc>
          <w:tcPr>
            <w:tcW w:w="1716" w:type="dxa"/>
            <w:hideMark/>
          </w:tcPr>
          <w:p w14:paraId="7E12BF1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3039C9D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340234D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4F2BA4B" w14:textId="25AA5DF2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12872989" w14:textId="13E2E1E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53B32614" w14:textId="4CC73D4A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73C3873" w14:textId="77777777" w:rsidTr="00451C3E">
        <w:tc>
          <w:tcPr>
            <w:tcW w:w="1716" w:type="dxa"/>
            <w:hideMark/>
          </w:tcPr>
          <w:p w14:paraId="139D334A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10C55FD3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228" w:type="dxa"/>
            <w:hideMark/>
          </w:tcPr>
          <w:p w14:paraId="7EF9CF2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D80B507" w14:textId="02007432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7E2B4096" w14:textId="6676548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508C2F01" w14:textId="564A5EF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7"/>
    </w:tbl>
    <w:p w14:paraId="2C4E4ADA" w14:textId="77777777" w:rsidR="0069476F" w:rsidRPr="00DF732A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9A5414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491F77" w14:paraId="7599E7CA" w14:textId="77777777" w:rsidTr="00670BF1">
        <w:tc>
          <w:tcPr>
            <w:tcW w:w="0" w:type="auto"/>
            <w:hideMark/>
          </w:tcPr>
          <w:p w14:paraId="059856AA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041719A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9B0037A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608233B0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E05D501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0C9810C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D68829A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7D670E3B" w14:textId="77777777" w:rsidR="0069476F" w:rsidRPr="00491F7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491F77" w14:paraId="31156AE8" w14:textId="77777777" w:rsidTr="00670BF1">
        <w:tc>
          <w:tcPr>
            <w:tcW w:w="0" w:type="auto"/>
            <w:hideMark/>
          </w:tcPr>
          <w:p w14:paraId="2C5E220D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GPT-4</w:t>
            </w:r>
          </w:p>
        </w:tc>
        <w:tc>
          <w:tcPr>
            <w:tcW w:w="0" w:type="auto"/>
            <w:hideMark/>
          </w:tcPr>
          <w:p w14:paraId="324D1554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523811BA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C0D0115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9EF6DC7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61533B64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  <w:tc>
          <w:tcPr>
            <w:tcW w:w="0" w:type="auto"/>
            <w:hideMark/>
          </w:tcPr>
          <w:p w14:paraId="511A4BD6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615385</w:t>
            </w:r>
          </w:p>
        </w:tc>
        <w:tc>
          <w:tcPr>
            <w:tcW w:w="0" w:type="auto"/>
            <w:hideMark/>
          </w:tcPr>
          <w:p w14:paraId="78DC28C8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491F77" w14:paraId="0323E74F" w14:textId="77777777" w:rsidTr="00670BF1">
        <w:tc>
          <w:tcPr>
            <w:tcW w:w="0" w:type="auto"/>
            <w:hideMark/>
          </w:tcPr>
          <w:p w14:paraId="1DB30FA3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796BB362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33CDA845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3BD27AB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AA7CBB3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523E602D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  <w:tc>
          <w:tcPr>
            <w:tcW w:w="0" w:type="auto"/>
            <w:hideMark/>
          </w:tcPr>
          <w:p w14:paraId="3DFC897F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538462</w:t>
            </w:r>
          </w:p>
        </w:tc>
        <w:tc>
          <w:tcPr>
            <w:tcW w:w="0" w:type="auto"/>
            <w:hideMark/>
          </w:tcPr>
          <w:p w14:paraId="1C339D3D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608696</w:t>
            </w:r>
          </w:p>
        </w:tc>
      </w:tr>
      <w:tr w:rsidR="0069476F" w:rsidRPr="00491F77" w14:paraId="01915200" w14:textId="77777777" w:rsidTr="00670BF1">
        <w:tc>
          <w:tcPr>
            <w:tcW w:w="0" w:type="auto"/>
            <w:hideMark/>
          </w:tcPr>
          <w:p w14:paraId="136D7361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8F01420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D40EFD5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F3DA0E9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A52DF04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78426428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26094C37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384615</w:t>
            </w:r>
          </w:p>
        </w:tc>
        <w:tc>
          <w:tcPr>
            <w:tcW w:w="0" w:type="auto"/>
            <w:hideMark/>
          </w:tcPr>
          <w:p w14:paraId="4DBDB338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434783</w:t>
            </w:r>
          </w:p>
        </w:tc>
      </w:tr>
      <w:tr w:rsidR="0069476F" w:rsidRPr="00491F77" w14:paraId="7FCD0808" w14:textId="77777777" w:rsidTr="00670BF1">
        <w:tc>
          <w:tcPr>
            <w:tcW w:w="0" w:type="auto"/>
            <w:hideMark/>
          </w:tcPr>
          <w:p w14:paraId="3F0377A2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03114D16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49C6EBA8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F4B5B61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8FD96CB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738EBBA4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45C170DF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461538</w:t>
            </w:r>
          </w:p>
        </w:tc>
        <w:tc>
          <w:tcPr>
            <w:tcW w:w="0" w:type="auto"/>
            <w:hideMark/>
          </w:tcPr>
          <w:p w14:paraId="2914033D" w14:textId="77777777" w:rsidR="0069476F" w:rsidRPr="00491F7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0.521739</w:t>
            </w:r>
          </w:p>
        </w:tc>
      </w:tr>
    </w:tbl>
    <w:p w14:paraId="77BA290B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2075178" w14:textId="7A600662" w:rsidR="0069476F" w:rsidRPr="00170ADD" w:rsidRDefault="0069476F" w:rsidP="003D4266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7"/>
        <w:gridCol w:w="1903"/>
        <w:gridCol w:w="1228"/>
        <w:gridCol w:w="1628"/>
        <w:gridCol w:w="1903"/>
        <w:gridCol w:w="1061"/>
      </w:tblGrid>
      <w:tr w:rsidR="003D4266" w:rsidRPr="00E21C9A" w14:paraId="0B54D483" w14:textId="77777777" w:rsidTr="000729C9">
        <w:trPr>
          <w:jc w:val="center"/>
        </w:trPr>
        <w:tc>
          <w:tcPr>
            <w:tcW w:w="0" w:type="auto"/>
            <w:gridSpan w:val="3"/>
          </w:tcPr>
          <w:p w14:paraId="0DCD32A0" w14:textId="77777777" w:rsidR="003D4266" w:rsidRPr="00E21C9A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8" w:name="_Hlk168238892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270BF398" w14:textId="77777777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492B0" w14:textId="4408F781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41BE949" w14:textId="14695C3F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25850AEF" w14:textId="77777777" w:rsidTr="000729C9">
        <w:trPr>
          <w:jc w:val="center"/>
        </w:trPr>
        <w:tc>
          <w:tcPr>
            <w:tcW w:w="0" w:type="auto"/>
            <w:hideMark/>
          </w:tcPr>
          <w:p w14:paraId="50695492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3DE3A9B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F7B36C8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784935C" w14:textId="781D0774" w:rsidR="003D4266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2BDAA10" w14:textId="0CB3DF09" w:rsidR="003D4266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4F174D8" w14:textId="72F16BB3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3D4266" w:rsidRPr="00E21C9A" w14:paraId="6ED4299C" w14:textId="77777777" w:rsidTr="000729C9">
        <w:trPr>
          <w:jc w:val="center"/>
        </w:trPr>
        <w:tc>
          <w:tcPr>
            <w:tcW w:w="0" w:type="auto"/>
            <w:hideMark/>
          </w:tcPr>
          <w:p w14:paraId="7C0146E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58099163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21B66D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331BF1" w14:textId="6B80135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00E57B0E" w14:textId="2B72DDDA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0454B2D" w14:textId="26CF7C6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335E4AEF" w14:textId="77777777" w:rsidTr="000729C9">
        <w:trPr>
          <w:jc w:val="center"/>
        </w:trPr>
        <w:tc>
          <w:tcPr>
            <w:tcW w:w="0" w:type="auto"/>
            <w:hideMark/>
          </w:tcPr>
          <w:p w14:paraId="5C4D3B4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9E9266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07436E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44DB20" w14:textId="70B5C7BD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988D17F" w14:textId="08BC8BCF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56B402B" w14:textId="1E7CEC7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6AE1DCBB" w14:textId="77777777" w:rsidTr="000729C9">
        <w:trPr>
          <w:jc w:val="center"/>
        </w:trPr>
        <w:tc>
          <w:tcPr>
            <w:tcW w:w="0" w:type="auto"/>
            <w:hideMark/>
          </w:tcPr>
          <w:p w14:paraId="436D7EA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AA09F9D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F1826CB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CF6C9E" w14:textId="444C384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7BE5FFCF" w14:textId="3B17B87C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C953501" w14:textId="3DD3A82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A2BA719" w14:textId="77777777" w:rsidTr="000729C9">
        <w:trPr>
          <w:jc w:val="center"/>
        </w:trPr>
        <w:tc>
          <w:tcPr>
            <w:tcW w:w="0" w:type="auto"/>
            <w:hideMark/>
          </w:tcPr>
          <w:p w14:paraId="75DDCF2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596096C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6985567D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B03190" w14:textId="180D4BD5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24C4CA45" w14:textId="5122FB9A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3B53DF77" w14:textId="66E2C5A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E21C9A" w14:paraId="1A50CD9A" w14:textId="77777777" w:rsidTr="000729C9">
        <w:trPr>
          <w:jc w:val="center"/>
        </w:trPr>
        <w:tc>
          <w:tcPr>
            <w:tcW w:w="0" w:type="auto"/>
            <w:hideMark/>
          </w:tcPr>
          <w:p w14:paraId="47B6210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311D02AC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0FC5C1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C6AED8" w14:textId="461B18E3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6D1B883B" w14:textId="1896A36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C66F0B9" w14:textId="3380BE91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2F05AC1" w14:textId="77777777" w:rsidTr="000729C9">
        <w:trPr>
          <w:jc w:val="center"/>
        </w:trPr>
        <w:tc>
          <w:tcPr>
            <w:tcW w:w="0" w:type="auto"/>
            <w:hideMark/>
          </w:tcPr>
          <w:p w14:paraId="28EC4E0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  <w:hideMark/>
          </w:tcPr>
          <w:p w14:paraId="0C7B695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758625C5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AC19EF" w14:textId="66080960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</w:tcPr>
          <w:p w14:paraId="4CC81E36" w14:textId="5D5C88F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663E29D" w14:textId="6E83AE71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B90E875" w14:textId="77777777" w:rsidTr="000729C9">
        <w:trPr>
          <w:jc w:val="center"/>
        </w:trPr>
        <w:tc>
          <w:tcPr>
            <w:tcW w:w="0" w:type="auto"/>
            <w:hideMark/>
          </w:tcPr>
          <w:p w14:paraId="59D6562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0EB437A5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32C769C4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C44ABD1" w14:textId="41FFEE9C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B951B5B" w14:textId="12719FF4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7316038" w14:textId="2C04B4B4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E21C9A" w14:paraId="70F9C554" w14:textId="77777777" w:rsidTr="000729C9">
        <w:trPr>
          <w:trHeight w:val="296"/>
          <w:jc w:val="center"/>
        </w:trPr>
        <w:tc>
          <w:tcPr>
            <w:tcW w:w="0" w:type="auto"/>
            <w:hideMark/>
          </w:tcPr>
          <w:p w14:paraId="51328D5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  <w:hideMark/>
          </w:tcPr>
          <w:p w14:paraId="1B6555B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1995304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422D12" w14:textId="2C121FD8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</w:tcPr>
          <w:p w14:paraId="49862D99" w14:textId="4E5C70E4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0B6A10DA" w14:textId="61F9DC5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2D2BC37E" w14:textId="77777777" w:rsidTr="000729C9">
        <w:trPr>
          <w:jc w:val="center"/>
        </w:trPr>
        <w:tc>
          <w:tcPr>
            <w:tcW w:w="0" w:type="auto"/>
            <w:hideMark/>
          </w:tcPr>
          <w:p w14:paraId="39140BC5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51145FE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5B00AD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13F9A0" w14:textId="4B63C95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69091DE5" w14:textId="4E30321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D9DBA59" w14:textId="2C8442F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2085AA79" w14:textId="77777777" w:rsidTr="000729C9">
        <w:trPr>
          <w:jc w:val="center"/>
        </w:trPr>
        <w:tc>
          <w:tcPr>
            <w:tcW w:w="0" w:type="auto"/>
            <w:hideMark/>
          </w:tcPr>
          <w:p w14:paraId="02F7866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  <w:hideMark/>
          </w:tcPr>
          <w:p w14:paraId="6CEBD7C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2EC226F8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7000F8" w14:textId="29FECFF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</w:tcPr>
          <w:p w14:paraId="19745686" w14:textId="2F7CD2E8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695DC6B1" w14:textId="2C6E2AF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7FD2746E" w14:textId="77777777" w:rsidTr="000729C9">
        <w:trPr>
          <w:jc w:val="center"/>
        </w:trPr>
        <w:tc>
          <w:tcPr>
            <w:tcW w:w="0" w:type="auto"/>
            <w:hideMark/>
          </w:tcPr>
          <w:p w14:paraId="42E99F60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1794014A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/RagC</w:t>
            </w:r>
          </w:p>
        </w:tc>
        <w:tc>
          <w:tcPr>
            <w:tcW w:w="0" w:type="auto"/>
            <w:hideMark/>
          </w:tcPr>
          <w:p w14:paraId="24023E70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7CEAB4" w14:textId="62B3CD25" w:rsidR="003D4266" w:rsidRPr="00732AEE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17A8283A" w14:textId="26D1ED7E" w:rsidR="003D4266" w:rsidRPr="00732AEE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/RagC</w:t>
            </w:r>
          </w:p>
        </w:tc>
        <w:tc>
          <w:tcPr>
            <w:tcW w:w="0" w:type="auto"/>
          </w:tcPr>
          <w:p w14:paraId="05221E44" w14:textId="1A8912E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2AE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6CBD9A3E" w14:textId="77777777" w:rsidTr="000729C9">
        <w:trPr>
          <w:jc w:val="center"/>
        </w:trPr>
        <w:tc>
          <w:tcPr>
            <w:tcW w:w="0" w:type="auto"/>
            <w:hideMark/>
          </w:tcPr>
          <w:p w14:paraId="47C9AFAC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/RagC</w:t>
            </w:r>
          </w:p>
        </w:tc>
        <w:tc>
          <w:tcPr>
            <w:tcW w:w="0" w:type="auto"/>
            <w:hideMark/>
          </w:tcPr>
          <w:p w14:paraId="1F654250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AADAEF6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89F169" w14:textId="5E90C79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/RagC</w:t>
            </w:r>
          </w:p>
        </w:tc>
        <w:tc>
          <w:tcPr>
            <w:tcW w:w="0" w:type="auto"/>
          </w:tcPr>
          <w:p w14:paraId="2BCC0C3C" w14:textId="73453335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41DDA2D" w14:textId="723D114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48D486FA" w14:textId="77777777" w:rsidTr="000729C9">
        <w:trPr>
          <w:jc w:val="center"/>
        </w:trPr>
        <w:tc>
          <w:tcPr>
            <w:tcW w:w="0" w:type="auto"/>
            <w:hideMark/>
          </w:tcPr>
          <w:p w14:paraId="40D32FD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00DF139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  <w:hideMark/>
          </w:tcPr>
          <w:p w14:paraId="08FE4798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0B3FEC" w14:textId="40CA6C2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576CA11A" w14:textId="30A4877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</w:tcPr>
          <w:p w14:paraId="1E0D4240" w14:textId="04193E0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2DF4E684" w14:textId="77777777" w:rsidTr="000729C9">
        <w:trPr>
          <w:jc w:val="center"/>
        </w:trPr>
        <w:tc>
          <w:tcPr>
            <w:tcW w:w="0" w:type="auto"/>
            <w:hideMark/>
          </w:tcPr>
          <w:p w14:paraId="1C4AEF1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  <w:hideMark/>
          </w:tcPr>
          <w:p w14:paraId="01C285F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E9A3B4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A792D" w14:textId="32ED8B8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</w:tcPr>
          <w:p w14:paraId="35FAD09F" w14:textId="5E0F0685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DE212BB" w14:textId="0104F36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3CD06C71" w14:textId="77777777" w:rsidTr="000729C9">
        <w:trPr>
          <w:jc w:val="center"/>
        </w:trPr>
        <w:tc>
          <w:tcPr>
            <w:tcW w:w="0" w:type="auto"/>
            <w:hideMark/>
          </w:tcPr>
          <w:p w14:paraId="273C150B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7001E96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  <w:hideMark/>
          </w:tcPr>
          <w:p w14:paraId="6AA2474B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410BFD" w14:textId="017A10E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00F975B2" w14:textId="42E7600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</w:tcPr>
          <w:p w14:paraId="6E95EA2D" w14:textId="35F4875B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D2A9A3D" w14:textId="77777777" w:rsidTr="000729C9">
        <w:trPr>
          <w:jc w:val="center"/>
        </w:trPr>
        <w:tc>
          <w:tcPr>
            <w:tcW w:w="0" w:type="auto"/>
            <w:hideMark/>
          </w:tcPr>
          <w:p w14:paraId="22DD056B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4258F9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00029D21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D64D7B" w14:textId="415C0540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88808E5" w14:textId="02422E3D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7F52A578" w14:textId="765A7D5B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8"/>
    </w:tbl>
    <w:p w14:paraId="366BC61D" w14:textId="77777777" w:rsidR="0069476F" w:rsidRDefault="0069476F" w:rsidP="0069476F"/>
    <w:p w14:paraId="5F9C29F7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439"/>
        <w:gridCol w:w="1390"/>
        <w:gridCol w:w="1170"/>
        <w:gridCol w:w="1392"/>
        <w:gridCol w:w="1084"/>
        <w:gridCol w:w="821"/>
        <w:gridCol w:w="1041"/>
      </w:tblGrid>
      <w:tr w:rsidR="0069476F" w:rsidRPr="00DB0C73" w14:paraId="3C7B61EE" w14:textId="77777777" w:rsidTr="00670BF1">
        <w:tc>
          <w:tcPr>
            <w:tcW w:w="0" w:type="auto"/>
            <w:hideMark/>
          </w:tcPr>
          <w:p w14:paraId="0502C3F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5625CA41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02CCF76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0C3D0C4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1D0DE1E9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38A05C63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B0507C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0B07921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DB0C73" w14:paraId="50EEA724" w14:textId="77777777" w:rsidTr="00670BF1">
        <w:tc>
          <w:tcPr>
            <w:tcW w:w="0" w:type="auto"/>
            <w:hideMark/>
          </w:tcPr>
          <w:p w14:paraId="6468B37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1FB8B09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0" w:type="auto"/>
            <w:hideMark/>
          </w:tcPr>
          <w:p w14:paraId="0B5AA59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F8E349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7D84764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5DBB1B9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769231</w:t>
            </w:r>
          </w:p>
        </w:tc>
        <w:tc>
          <w:tcPr>
            <w:tcW w:w="0" w:type="auto"/>
            <w:hideMark/>
          </w:tcPr>
          <w:p w14:paraId="6E1E9C4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250</w:t>
            </w:r>
          </w:p>
        </w:tc>
        <w:tc>
          <w:tcPr>
            <w:tcW w:w="0" w:type="auto"/>
            <w:hideMark/>
          </w:tcPr>
          <w:p w14:paraId="275DB4D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89655</w:t>
            </w:r>
          </w:p>
        </w:tc>
      </w:tr>
      <w:tr w:rsidR="0069476F" w:rsidRPr="00DB0C73" w14:paraId="7DAC4656" w14:textId="77777777" w:rsidTr="00670BF1">
        <w:tc>
          <w:tcPr>
            <w:tcW w:w="0" w:type="auto"/>
            <w:hideMark/>
          </w:tcPr>
          <w:p w14:paraId="6E8EFB8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7E542FA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7EB4E9C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7D78E4C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1EDD21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3BA21C9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92308</w:t>
            </w:r>
          </w:p>
        </w:tc>
        <w:tc>
          <w:tcPr>
            <w:tcW w:w="0" w:type="auto"/>
            <w:hideMark/>
          </w:tcPr>
          <w:p w14:paraId="5530A5D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625</w:t>
            </w:r>
          </w:p>
        </w:tc>
        <w:tc>
          <w:tcPr>
            <w:tcW w:w="0" w:type="auto"/>
            <w:hideMark/>
          </w:tcPr>
          <w:p w14:paraId="465673F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620690</w:t>
            </w:r>
          </w:p>
        </w:tc>
      </w:tr>
      <w:tr w:rsidR="0069476F" w:rsidRPr="00DB0C73" w14:paraId="2C2B834D" w14:textId="77777777" w:rsidTr="00670BF1">
        <w:tc>
          <w:tcPr>
            <w:tcW w:w="0" w:type="auto"/>
            <w:hideMark/>
          </w:tcPr>
          <w:p w14:paraId="55134F7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60DD978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300AC81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28AB277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49151B60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49C81F5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45455</w:t>
            </w:r>
          </w:p>
        </w:tc>
        <w:tc>
          <w:tcPr>
            <w:tcW w:w="0" w:type="auto"/>
            <w:hideMark/>
          </w:tcPr>
          <w:p w14:paraId="1D675B4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3750</w:t>
            </w:r>
          </w:p>
        </w:tc>
        <w:tc>
          <w:tcPr>
            <w:tcW w:w="0" w:type="auto"/>
            <w:hideMark/>
          </w:tcPr>
          <w:p w14:paraId="212539E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444444</w:t>
            </w:r>
          </w:p>
        </w:tc>
      </w:tr>
      <w:tr w:rsidR="0069476F" w:rsidRPr="00DB0C73" w14:paraId="5A47E880" w14:textId="77777777" w:rsidTr="00670BF1">
        <w:tc>
          <w:tcPr>
            <w:tcW w:w="0" w:type="auto"/>
            <w:hideMark/>
          </w:tcPr>
          <w:p w14:paraId="1C58EAC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1A33AAE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4B30859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1F819646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496EB98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0" w:type="auto"/>
            <w:hideMark/>
          </w:tcPr>
          <w:p w14:paraId="37D0F99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83333</w:t>
            </w:r>
          </w:p>
        </w:tc>
        <w:tc>
          <w:tcPr>
            <w:tcW w:w="0" w:type="auto"/>
            <w:hideMark/>
          </w:tcPr>
          <w:p w14:paraId="6703E581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4375</w:t>
            </w:r>
          </w:p>
        </w:tc>
        <w:tc>
          <w:tcPr>
            <w:tcW w:w="0" w:type="auto"/>
            <w:hideMark/>
          </w:tcPr>
          <w:p w14:paraId="1B8862ED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DB0C73">
              <w:rPr>
                <w:rFonts w:ascii="Times New Roman" w:eastAsia="Times New Roman" w:hAnsi="Times New Roman" w:cs="Times New Roman"/>
              </w:rPr>
              <w:t>0.500000</w:t>
            </w:r>
          </w:p>
        </w:tc>
      </w:tr>
    </w:tbl>
    <w:p w14:paraId="13AF5E81" w14:textId="77777777" w:rsidR="0069476F" w:rsidRDefault="0069476F" w:rsidP="0069476F"/>
    <w:p w14:paraId="49C932D6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23E344C" w14:textId="77777777" w:rsidR="003D4266" w:rsidRDefault="003D4266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623F6BC" w14:textId="77777777" w:rsidR="003D4266" w:rsidRDefault="003D4266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9D3F795" w14:textId="77777777" w:rsidR="003D4266" w:rsidRDefault="003D4266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F778C5B" w14:textId="77777777" w:rsidR="003D4266" w:rsidRDefault="003D4266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6B00985" w14:textId="63CDF68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22</w:t>
      </w:r>
    </w:p>
    <w:p w14:paraId="6A69FB9F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107" w:type="dxa"/>
        <w:jc w:val="center"/>
        <w:tblLook w:val="04A0" w:firstRow="1" w:lastRow="0" w:firstColumn="1" w:lastColumn="0" w:noHBand="0" w:noVBand="1"/>
      </w:tblPr>
      <w:tblGrid>
        <w:gridCol w:w="1754"/>
        <w:gridCol w:w="1754"/>
        <w:gridCol w:w="1261"/>
        <w:gridCol w:w="1150"/>
        <w:gridCol w:w="1150"/>
        <w:gridCol w:w="1038"/>
      </w:tblGrid>
      <w:tr w:rsidR="003D4266" w:rsidRPr="00A873A6" w14:paraId="4E28285E" w14:textId="77777777" w:rsidTr="003D4266">
        <w:trPr>
          <w:jc w:val="center"/>
        </w:trPr>
        <w:tc>
          <w:tcPr>
            <w:tcW w:w="0" w:type="auto"/>
            <w:hideMark/>
          </w:tcPr>
          <w:p w14:paraId="7EE6E776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9" w:name="_Hlk168238967"/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B4A9EDD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8BD6E01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50" w:type="dxa"/>
          </w:tcPr>
          <w:p w14:paraId="74BA4C96" w14:textId="12B71CD4" w:rsidR="003D426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2A1914D3" w14:textId="15D9A565" w:rsidR="003D426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163227F5" w14:textId="0826076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3D4266" w:rsidRPr="00A873A6" w14:paraId="43DB7B6D" w14:textId="77777777" w:rsidTr="003D4266">
        <w:trPr>
          <w:jc w:val="center"/>
        </w:trPr>
        <w:tc>
          <w:tcPr>
            <w:tcW w:w="0" w:type="auto"/>
            <w:hideMark/>
          </w:tcPr>
          <w:p w14:paraId="75A17463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4DFAFCC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30C0B0E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7150C33" w14:textId="59AAC5E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5D81D5DF" w14:textId="0776B07F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6B4FF18C" w14:textId="1191B13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E6ABC97" w14:textId="77777777" w:rsidTr="003D4266">
        <w:trPr>
          <w:jc w:val="center"/>
        </w:trPr>
        <w:tc>
          <w:tcPr>
            <w:tcW w:w="0" w:type="auto"/>
            <w:hideMark/>
          </w:tcPr>
          <w:p w14:paraId="561AD6A5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5EA94DCF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01ADE2F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340ED4C" w14:textId="6F5DA47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1CDC77A5" w14:textId="767C63F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41CA7EB3" w14:textId="71372C6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9FAF7DD" w14:textId="77777777" w:rsidTr="003D4266">
        <w:trPr>
          <w:jc w:val="center"/>
        </w:trPr>
        <w:tc>
          <w:tcPr>
            <w:tcW w:w="0" w:type="auto"/>
            <w:hideMark/>
          </w:tcPr>
          <w:p w14:paraId="3FD1CDE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6ED45FE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6470AE2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5CC7875" w14:textId="1D14E89C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150" w:type="dxa"/>
          </w:tcPr>
          <w:p w14:paraId="3035E7C3" w14:textId="462C5A5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51D5409E" w14:textId="3F3AB64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30631DDA" w14:textId="77777777" w:rsidTr="003D4266">
        <w:trPr>
          <w:jc w:val="center"/>
        </w:trPr>
        <w:tc>
          <w:tcPr>
            <w:tcW w:w="0" w:type="auto"/>
            <w:hideMark/>
          </w:tcPr>
          <w:p w14:paraId="0C03C3C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0779C79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5EAA4B9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F4E7507" w14:textId="2E92F29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150" w:type="dxa"/>
          </w:tcPr>
          <w:p w14:paraId="7FEC87AC" w14:textId="5671075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038" w:type="dxa"/>
          </w:tcPr>
          <w:p w14:paraId="75BE483D" w14:textId="32C04CF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09E7759B" w14:textId="77777777" w:rsidTr="003D4266">
        <w:trPr>
          <w:jc w:val="center"/>
        </w:trPr>
        <w:tc>
          <w:tcPr>
            <w:tcW w:w="0" w:type="auto"/>
            <w:hideMark/>
          </w:tcPr>
          <w:p w14:paraId="657D02D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7E3F43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F1C953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18D6C60B" w14:textId="4933337A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150" w:type="dxa"/>
          </w:tcPr>
          <w:p w14:paraId="0278465A" w14:textId="4C4AA2D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038" w:type="dxa"/>
          </w:tcPr>
          <w:p w14:paraId="1695DB91" w14:textId="0C86D97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0C2F436" w14:textId="77777777" w:rsidTr="003D4266">
        <w:trPr>
          <w:jc w:val="center"/>
        </w:trPr>
        <w:tc>
          <w:tcPr>
            <w:tcW w:w="0" w:type="auto"/>
            <w:hideMark/>
          </w:tcPr>
          <w:p w14:paraId="0F97703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3FB8843C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24B5C99D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CEE313F" w14:textId="6656E66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48E40CDC" w14:textId="2ED2E44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6D046160" w14:textId="22FA20C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71764343" w14:textId="77777777" w:rsidTr="003D4266">
        <w:trPr>
          <w:jc w:val="center"/>
        </w:trPr>
        <w:tc>
          <w:tcPr>
            <w:tcW w:w="0" w:type="auto"/>
            <w:hideMark/>
          </w:tcPr>
          <w:p w14:paraId="321FB76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5CBA098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6FDCA73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6B3D870B" w14:textId="6B8B405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32729EC4" w14:textId="58313D2C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038" w:type="dxa"/>
          </w:tcPr>
          <w:p w14:paraId="7F077ABC" w14:textId="3BA6045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652376A" w14:textId="77777777" w:rsidTr="003D4266">
        <w:trPr>
          <w:jc w:val="center"/>
        </w:trPr>
        <w:tc>
          <w:tcPr>
            <w:tcW w:w="0" w:type="auto"/>
          </w:tcPr>
          <w:p w14:paraId="60FF44F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3C06B49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</w:tcPr>
          <w:p w14:paraId="684AE968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21DFD9C4" w14:textId="7404B7E5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23B2019B" w14:textId="740FB025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1CE931D8" w14:textId="6095EB0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F790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D4BC617" w14:textId="77777777" w:rsidTr="003D4266">
        <w:trPr>
          <w:jc w:val="center"/>
        </w:trPr>
        <w:tc>
          <w:tcPr>
            <w:tcW w:w="0" w:type="auto"/>
            <w:hideMark/>
          </w:tcPr>
          <w:p w14:paraId="7B24BDC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4B91D7E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3513C95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6AEF6B4B" w14:textId="18E56146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150" w:type="dxa"/>
          </w:tcPr>
          <w:p w14:paraId="7DF41C1C" w14:textId="32D16836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532049C7" w14:textId="51D87C9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F790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8DB02E7" w14:textId="77777777" w:rsidTr="003D4266">
        <w:trPr>
          <w:jc w:val="center"/>
        </w:trPr>
        <w:tc>
          <w:tcPr>
            <w:tcW w:w="0" w:type="auto"/>
            <w:hideMark/>
          </w:tcPr>
          <w:p w14:paraId="0EFB5E0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5C52641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5FD6BFBD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156E69E" w14:textId="2697B8C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150" w:type="dxa"/>
          </w:tcPr>
          <w:p w14:paraId="0DDA25A6" w14:textId="2598B05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4C869964" w14:textId="7BB9B16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7D1BA677" w14:textId="77777777" w:rsidTr="003D4266">
        <w:trPr>
          <w:jc w:val="center"/>
        </w:trPr>
        <w:tc>
          <w:tcPr>
            <w:tcW w:w="0" w:type="auto"/>
            <w:hideMark/>
          </w:tcPr>
          <w:p w14:paraId="650B4E3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7DC50000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protein</w:t>
            </w:r>
          </w:p>
        </w:tc>
        <w:tc>
          <w:tcPr>
            <w:tcW w:w="0" w:type="auto"/>
            <w:hideMark/>
          </w:tcPr>
          <w:p w14:paraId="099E06A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7A36E4F" w14:textId="6DB1D1B8" w:rsidR="003D4266" w:rsidRPr="0063562D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150" w:type="dxa"/>
          </w:tcPr>
          <w:p w14:paraId="33CBA6FD" w14:textId="59C7710F" w:rsidR="003D4266" w:rsidRPr="0063562D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protein</w:t>
            </w:r>
          </w:p>
        </w:tc>
        <w:tc>
          <w:tcPr>
            <w:tcW w:w="1038" w:type="dxa"/>
          </w:tcPr>
          <w:p w14:paraId="0E71D185" w14:textId="34B5295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3562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2471F9BD" w14:textId="77777777" w:rsidTr="003D4266">
        <w:trPr>
          <w:jc w:val="center"/>
        </w:trPr>
        <w:tc>
          <w:tcPr>
            <w:tcW w:w="0" w:type="auto"/>
            <w:hideMark/>
          </w:tcPr>
          <w:p w14:paraId="28CE1D8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protein</w:t>
            </w:r>
          </w:p>
        </w:tc>
        <w:tc>
          <w:tcPr>
            <w:tcW w:w="0" w:type="auto"/>
            <w:hideMark/>
          </w:tcPr>
          <w:p w14:paraId="064F153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mRNA</w:t>
            </w:r>
          </w:p>
        </w:tc>
        <w:tc>
          <w:tcPr>
            <w:tcW w:w="0" w:type="auto"/>
            <w:hideMark/>
          </w:tcPr>
          <w:p w14:paraId="22EDA4A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079DD794" w14:textId="534937F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protein</w:t>
            </w:r>
          </w:p>
        </w:tc>
        <w:tc>
          <w:tcPr>
            <w:tcW w:w="1150" w:type="dxa"/>
          </w:tcPr>
          <w:p w14:paraId="4D640C33" w14:textId="3AF5180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mRNA</w:t>
            </w:r>
          </w:p>
        </w:tc>
        <w:tc>
          <w:tcPr>
            <w:tcW w:w="1038" w:type="dxa"/>
          </w:tcPr>
          <w:p w14:paraId="11D2E4C1" w14:textId="1A784C7A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6E639B0D" w14:textId="77777777" w:rsidTr="003D4266">
        <w:trPr>
          <w:jc w:val="center"/>
        </w:trPr>
        <w:tc>
          <w:tcPr>
            <w:tcW w:w="0" w:type="auto"/>
            <w:hideMark/>
          </w:tcPr>
          <w:p w14:paraId="43868AF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mRNA</w:t>
            </w:r>
          </w:p>
        </w:tc>
        <w:tc>
          <w:tcPr>
            <w:tcW w:w="0" w:type="auto"/>
            <w:hideMark/>
          </w:tcPr>
          <w:p w14:paraId="1B8D441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157A594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040560EA" w14:textId="67A7DD2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Fos mRNA</w:t>
            </w:r>
          </w:p>
        </w:tc>
        <w:tc>
          <w:tcPr>
            <w:tcW w:w="1150" w:type="dxa"/>
          </w:tcPr>
          <w:p w14:paraId="5D63AD79" w14:textId="2DDCBAE6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11C01612" w14:textId="2186185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2B6C9059" w14:textId="77777777" w:rsidTr="003D4266">
        <w:trPr>
          <w:jc w:val="center"/>
        </w:trPr>
        <w:tc>
          <w:tcPr>
            <w:tcW w:w="0" w:type="auto"/>
            <w:hideMark/>
          </w:tcPr>
          <w:p w14:paraId="7E4024C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0" w:type="auto"/>
            <w:hideMark/>
          </w:tcPr>
          <w:p w14:paraId="7DCFC539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0" w:type="auto"/>
            <w:hideMark/>
          </w:tcPr>
          <w:p w14:paraId="26CE214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EC07035" w14:textId="07FAE23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1150" w:type="dxa"/>
          </w:tcPr>
          <w:p w14:paraId="379DA8A6" w14:textId="3EC46D6F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1038" w:type="dxa"/>
          </w:tcPr>
          <w:p w14:paraId="4CE08214" w14:textId="4DDD4F9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3A77AEEF" w14:textId="77777777" w:rsidTr="003D4266">
        <w:trPr>
          <w:jc w:val="center"/>
        </w:trPr>
        <w:tc>
          <w:tcPr>
            <w:tcW w:w="0" w:type="auto"/>
            <w:hideMark/>
          </w:tcPr>
          <w:p w14:paraId="7EEA600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0072C12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4D68386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54B845EB" w14:textId="10A709E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3C5F2894" w14:textId="7334915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32489559" w14:textId="7D0D450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572657E9" w14:textId="77777777" w:rsidTr="003D4266">
        <w:trPr>
          <w:jc w:val="center"/>
        </w:trPr>
        <w:tc>
          <w:tcPr>
            <w:tcW w:w="0" w:type="auto"/>
            <w:hideMark/>
          </w:tcPr>
          <w:p w14:paraId="1C7EE08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</w:p>
        </w:tc>
        <w:tc>
          <w:tcPr>
            <w:tcW w:w="0" w:type="auto"/>
            <w:hideMark/>
          </w:tcPr>
          <w:p w14:paraId="4A77EBB0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7599A091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55EA7926" w14:textId="42B8214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</w:p>
        </w:tc>
        <w:tc>
          <w:tcPr>
            <w:tcW w:w="1150" w:type="dxa"/>
          </w:tcPr>
          <w:p w14:paraId="1F36800C" w14:textId="2CE0771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21B1CE84" w14:textId="4634B4D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1F41D151" w14:textId="77777777" w:rsidTr="003D4266">
        <w:trPr>
          <w:jc w:val="center"/>
        </w:trPr>
        <w:tc>
          <w:tcPr>
            <w:tcW w:w="0" w:type="auto"/>
          </w:tcPr>
          <w:p w14:paraId="7507627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</w:p>
        </w:tc>
        <w:tc>
          <w:tcPr>
            <w:tcW w:w="0" w:type="auto"/>
          </w:tcPr>
          <w:p w14:paraId="3759E48C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</w:tcPr>
          <w:p w14:paraId="0EA19D0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33AEFD74" w14:textId="3A452A82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</w:p>
        </w:tc>
        <w:tc>
          <w:tcPr>
            <w:tcW w:w="1150" w:type="dxa"/>
          </w:tcPr>
          <w:p w14:paraId="5B3E2281" w14:textId="0A7C9AD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691140DF" w14:textId="48282DA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4FBA687D" w14:textId="77777777" w:rsidTr="003D4266">
        <w:trPr>
          <w:jc w:val="center"/>
        </w:trPr>
        <w:tc>
          <w:tcPr>
            <w:tcW w:w="0" w:type="auto"/>
            <w:hideMark/>
          </w:tcPr>
          <w:p w14:paraId="3B07D9A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3734E11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02ABDC8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  <w:tc>
          <w:tcPr>
            <w:tcW w:w="1150" w:type="dxa"/>
          </w:tcPr>
          <w:p w14:paraId="6915B970" w14:textId="694BF26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0177E59E" w14:textId="219E64C2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163861EB" w14:textId="3234670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</w:tr>
      <w:bookmarkEnd w:id="19"/>
    </w:tbl>
    <w:p w14:paraId="3D476052" w14:textId="77777777" w:rsidR="0069476F" w:rsidRPr="00040031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D003CC" w14:paraId="5F721CBA" w14:textId="77777777" w:rsidTr="00670BF1">
        <w:tc>
          <w:tcPr>
            <w:tcW w:w="0" w:type="auto"/>
            <w:hideMark/>
          </w:tcPr>
          <w:p w14:paraId="76470C9E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1EBBF9A5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C64E651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5E46DD2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1755D434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52BA8A3C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955F43D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187BD33" w14:textId="77777777" w:rsidR="0069476F" w:rsidRPr="00D003CC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003CC" w14:paraId="51D9F211" w14:textId="77777777" w:rsidTr="00670BF1">
        <w:tc>
          <w:tcPr>
            <w:tcW w:w="0" w:type="auto"/>
            <w:hideMark/>
          </w:tcPr>
          <w:p w14:paraId="37C4E52F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7991F35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684EF3A4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7E5CE0B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61E5251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5448AA7E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02C17F0A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54335F40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</w:tr>
      <w:tr w:rsidR="0069476F" w:rsidRPr="00D003CC" w14:paraId="2AEE2F01" w14:textId="77777777" w:rsidTr="00670BF1">
        <w:tc>
          <w:tcPr>
            <w:tcW w:w="0" w:type="auto"/>
            <w:hideMark/>
          </w:tcPr>
          <w:p w14:paraId="31286286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75587B2E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5E7A7F02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C674DC4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21F0A1B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3BD38699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733333</w:t>
            </w:r>
          </w:p>
        </w:tc>
        <w:tc>
          <w:tcPr>
            <w:tcW w:w="0" w:type="auto"/>
            <w:hideMark/>
          </w:tcPr>
          <w:p w14:paraId="3CDF7ECA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611111</w:t>
            </w:r>
          </w:p>
        </w:tc>
        <w:tc>
          <w:tcPr>
            <w:tcW w:w="0" w:type="auto"/>
            <w:hideMark/>
          </w:tcPr>
          <w:p w14:paraId="650FD1BD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D003CC" w14:paraId="261E914A" w14:textId="77777777" w:rsidTr="00670BF1">
        <w:tc>
          <w:tcPr>
            <w:tcW w:w="0" w:type="auto"/>
            <w:hideMark/>
          </w:tcPr>
          <w:p w14:paraId="0E8E100F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7B0AC8FE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7CDA54B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74B132C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762B7285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7BD55BF6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615385</w:t>
            </w:r>
          </w:p>
        </w:tc>
        <w:tc>
          <w:tcPr>
            <w:tcW w:w="0" w:type="auto"/>
            <w:hideMark/>
          </w:tcPr>
          <w:p w14:paraId="4335F21D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  <w:tc>
          <w:tcPr>
            <w:tcW w:w="0" w:type="auto"/>
            <w:hideMark/>
          </w:tcPr>
          <w:p w14:paraId="07962538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516129</w:t>
            </w:r>
          </w:p>
        </w:tc>
      </w:tr>
      <w:tr w:rsidR="0069476F" w:rsidRPr="00D003CC" w14:paraId="7A1D372A" w14:textId="77777777" w:rsidTr="00670BF1">
        <w:tc>
          <w:tcPr>
            <w:tcW w:w="0" w:type="auto"/>
            <w:hideMark/>
          </w:tcPr>
          <w:p w14:paraId="7DB88358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A93C167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016F5EC5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8935095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68733A1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7BD4821C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229073CB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1AB703E5" w14:textId="77777777" w:rsidR="0069476F" w:rsidRPr="00D003CC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003CC">
              <w:rPr>
                <w:rFonts w:ascii="Times New Roman" w:eastAsia="Times New Roman" w:hAnsi="Times New Roman" w:cs="Times New Roman"/>
                <w:sz w:val="20"/>
                <w:szCs w:val="20"/>
              </w:rPr>
              <w:t>0.580645</w:t>
            </w:r>
          </w:p>
        </w:tc>
      </w:tr>
    </w:tbl>
    <w:p w14:paraId="4DDA3154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6A35315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3</w:t>
      </w:r>
    </w:p>
    <w:p w14:paraId="02B7383B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1"/>
        <w:gridCol w:w="2179"/>
        <w:gridCol w:w="1228"/>
        <w:gridCol w:w="1172"/>
        <w:gridCol w:w="1239"/>
        <w:gridCol w:w="1038"/>
      </w:tblGrid>
      <w:tr w:rsidR="003D4266" w:rsidRPr="004151AE" w14:paraId="42095CF8" w14:textId="77777777" w:rsidTr="00753026">
        <w:trPr>
          <w:jc w:val="center"/>
        </w:trPr>
        <w:tc>
          <w:tcPr>
            <w:tcW w:w="5198" w:type="dxa"/>
            <w:gridSpan w:val="3"/>
          </w:tcPr>
          <w:p w14:paraId="49F4DC9D" w14:textId="77777777" w:rsidR="003D4266" w:rsidRPr="004151AE" w:rsidRDefault="003D4266" w:rsidP="00670BF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0" w:name="_Hlk168238977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ound Truth</w:t>
            </w:r>
          </w:p>
        </w:tc>
        <w:tc>
          <w:tcPr>
            <w:tcW w:w="1038" w:type="dxa"/>
          </w:tcPr>
          <w:p w14:paraId="53DB6107" w14:textId="77777777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7AE7631D" w14:textId="5C416563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51C0612E" w14:textId="7BB8C841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09EE908A" w14:textId="77777777" w:rsidTr="00753026">
        <w:trPr>
          <w:jc w:val="center"/>
        </w:trPr>
        <w:tc>
          <w:tcPr>
            <w:tcW w:w="1791" w:type="dxa"/>
            <w:hideMark/>
          </w:tcPr>
          <w:p w14:paraId="7C407A0B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2179" w:type="dxa"/>
            <w:hideMark/>
          </w:tcPr>
          <w:p w14:paraId="50970409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4C82B9D7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038" w:type="dxa"/>
          </w:tcPr>
          <w:p w14:paraId="3F03BEFC" w14:textId="12886F38" w:rsidR="003D426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038" w:type="dxa"/>
          </w:tcPr>
          <w:p w14:paraId="4EC9F623" w14:textId="171F608F" w:rsidR="003D426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4E204E83" w14:textId="330E832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PT-4</w:t>
            </w:r>
          </w:p>
        </w:tc>
      </w:tr>
      <w:tr w:rsidR="003D4266" w:rsidRPr="004151AE" w14:paraId="6793FBD2" w14:textId="77777777" w:rsidTr="00753026">
        <w:trPr>
          <w:jc w:val="center"/>
        </w:trPr>
        <w:tc>
          <w:tcPr>
            <w:tcW w:w="1791" w:type="dxa"/>
            <w:hideMark/>
          </w:tcPr>
          <w:p w14:paraId="202BC099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2179" w:type="dxa"/>
            <w:hideMark/>
          </w:tcPr>
          <w:p w14:paraId="4988657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10A9E67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27652773" w14:textId="29C7FDA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038" w:type="dxa"/>
          </w:tcPr>
          <w:p w14:paraId="0537413A" w14:textId="785BCAB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60FC3C33" w14:textId="6E1DB86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D62FCBA" w14:textId="77777777" w:rsidTr="00753026">
        <w:trPr>
          <w:jc w:val="center"/>
        </w:trPr>
        <w:tc>
          <w:tcPr>
            <w:tcW w:w="1791" w:type="dxa"/>
            <w:hideMark/>
          </w:tcPr>
          <w:p w14:paraId="33309F1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2179" w:type="dxa"/>
            <w:hideMark/>
          </w:tcPr>
          <w:p w14:paraId="6B546CE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228" w:type="dxa"/>
            <w:hideMark/>
          </w:tcPr>
          <w:p w14:paraId="20E3C10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9524DB1" w14:textId="747D75E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038" w:type="dxa"/>
          </w:tcPr>
          <w:p w14:paraId="0A81E291" w14:textId="0C21C0A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5C71DA6D" w14:textId="349D1D82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72C1E8F4" w14:textId="77777777" w:rsidTr="00753026">
        <w:trPr>
          <w:jc w:val="center"/>
        </w:trPr>
        <w:tc>
          <w:tcPr>
            <w:tcW w:w="1791" w:type="dxa"/>
            <w:hideMark/>
          </w:tcPr>
          <w:p w14:paraId="4986243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GRB2</w:t>
            </w:r>
          </w:p>
        </w:tc>
        <w:tc>
          <w:tcPr>
            <w:tcW w:w="2179" w:type="dxa"/>
            <w:hideMark/>
          </w:tcPr>
          <w:p w14:paraId="3A28381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228" w:type="dxa"/>
            <w:hideMark/>
          </w:tcPr>
          <w:p w14:paraId="33FD53C1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463DB4CE" w14:textId="05E9233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6505EBB7" w14:textId="5BF78B5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1882D4D4" w14:textId="1A19A61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547E1052" w14:textId="77777777" w:rsidTr="00753026">
        <w:trPr>
          <w:jc w:val="center"/>
        </w:trPr>
        <w:tc>
          <w:tcPr>
            <w:tcW w:w="1791" w:type="dxa"/>
            <w:hideMark/>
          </w:tcPr>
          <w:p w14:paraId="1412C4E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2179" w:type="dxa"/>
            <w:hideMark/>
          </w:tcPr>
          <w:p w14:paraId="2F190A9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28" w:type="dxa"/>
            <w:hideMark/>
          </w:tcPr>
          <w:p w14:paraId="6EB91F6B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4A04C9E" w14:textId="42A9EE4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15C4A0FD" w14:textId="0C264FC4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4EF74BC6" w14:textId="234B2B3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51737E6" w14:textId="77777777" w:rsidTr="00753026">
        <w:trPr>
          <w:jc w:val="center"/>
        </w:trPr>
        <w:tc>
          <w:tcPr>
            <w:tcW w:w="1791" w:type="dxa"/>
            <w:hideMark/>
          </w:tcPr>
          <w:p w14:paraId="0345098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2179" w:type="dxa"/>
            <w:hideMark/>
          </w:tcPr>
          <w:p w14:paraId="0A8A936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228" w:type="dxa"/>
            <w:hideMark/>
          </w:tcPr>
          <w:p w14:paraId="01457B5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CCD4E98" w14:textId="34CEDA5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64DD91E8" w14:textId="7E9BD22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619A57F2" w14:textId="7B9A2DD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4688E695" w14:textId="77777777" w:rsidTr="00753026">
        <w:trPr>
          <w:jc w:val="center"/>
        </w:trPr>
        <w:tc>
          <w:tcPr>
            <w:tcW w:w="1791" w:type="dxa"/>
            <w:hideMark/>
          </w:tcPr>
          <w:p w14:paraId="06C8488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2179" w:type="dxa"/>
            <w:hideMark/>
          </w:tcPr>
          <w:p w14:paraId="4C92171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228" w:type="dxa"/>
            <w:hideMark/>
          </w:tcPr>
          <w:p w14:paraId="1B8C96D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535E694" w14:textId="3ADB625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1061C45B" w14:textId="0D57800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7B845707" w14:textId="68CCB5A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3C061783" w14:textId="77777777" w:rsidTr="00753026">
        <w:trPr>
          <w:jc w:val="center"/>
        </w:trPr>
        <w:tc>
          <w:tcPr>
            <w:tcW w:w="1791" w:type="dxa"/>
            <w:hideMark/>
          </w:tcPr>
          <w:p w14:paraId="0D02AAA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2179" w:type="dxa"/>
            <w:hideMark/>
          </w:tcPr>
          <w:p w14:paraId="3A59E8A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28" w:type="dxa"/>
            <w:hideMark/>
          </w:tcPr>
          <w:p w14:paraId="263EADD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10E8990" w14:textId="70D7C5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67EFD8A9" w14:textId="20BF4B29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4DA0489B" w14:textId="60779DD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3D3D983" w14:textId="77777777" w:rsidTr="00753026">
        <w:trPr>
          <w:jc w:val="center"/>
        </w:trPr>
        <w:tc>
          <w:tcPr>
            <w:tcW w:w="1791" w:type="dxa"/>
            <w:hideMark/>
          </w:tcPr>
          <w:p w14:paraId="50C0E018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1261DAF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228" w:type="dxa"/>
            <w:hideMark/>
          </w:tcPr>
          <w:p w14:paraId="4F197B2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04E04DBA" w14:textId="65B3312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4475AE83" w14:textId="26713CB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1F95C5E8" w14:textId="572513C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58EF42E2" w14:textId="77777777" w:rsidTr="00753026">
        <w:trPr>
          <w:jc w:val="center"/>
        </w:trPr>
        <w:tc>
          <w:tcPr>
            <w:tcW w:w="1791" w:type="dxa"/>
            <w:hideMark/>
          </w:tcPr>
          <w:p w14:paraId="114C3B8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349461B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228" w:type="dxa"/>
            <w:hideMark/>
          </w:tcPr>
          <w:p w14:paraId="3B7581BF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198A748" w14:textId="613253D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7C23B8DD" w14:textId="62C7AE3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25FF552E" w14:textId="55D58A3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47D388BE" w14:textId="77777777" w:rsidTr="00753026">
        <w:trPr>
          <w:jc w:val="center"/>
        </w:trPr>
        <w:tc>
          <w:tcPr>
            <w:tcW w:w="1791" w:type="dxa"/>
            <w:hideMark/>
          </w:tcPr>
          <w:p w14:paraId="6DE5B80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2179" w:type="dxa"/>
            <w:hideMark/>
          </w:tcPr>
          <w:p w14:paraId="20D111C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0FA2B15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F016E66" w14:textId="2173033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3F699C88" w14:textId="544E43C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6F793D99" w14:textId="64201F9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6C689BFF" w14:textId="77777777" w:rsidTr="00753026">
        <w:trPr>
          <w:jc w:val="center"/>
        </w:trPr>
        <w:tc>
          <w:tcPr>
            <w:tcW w:w="1791" w:type="dxa"/>
            <w:hideMark/>
          </w:tcPr>
          <w:p w14:paraId="1931CB0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2179" w:type="dxa"/>
            <w:hideMark/>
          </w:tcPr>
          <w:p w14:paraId="2647660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1C21C5C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20AC0954" w14:textId="598AB5A8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48EFC669" w14:textId="3967C6B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56AD35B7" w14:textId="69ADBB1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333ECA7A" w14:textId="77777777" w:rsidTr="00753026">
        <w:trPr>
          <w:jc w:val="center"/>
        </w:trPr>
        <w:tc>
          <w:tcPr>
            <w:tcW w:w="1791" w:type="dxa"/>
            <w:hideMark/>
          </w:tcPr>
          <w:p w14:paraId="0435859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2179" w:type="dxa"/>
            <w:hideMark/>
          </w:tcPr>
          <w:p w14:paraId="1453BB2B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228" w:type="dxa"/>
            <w:hideMark/>
          </w:tcPr>
          <w:p w14:paraId="6B40200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49B198F5" w14:textId="5D40699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370FDC1D" w14:textId="0B20E99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038" w:type="dxa"/>
          </w:tcPr>
          <w:p w14:paraId="1618E032" w14:textId="3B2C8C5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712C90D" w14:textId="77777777" w:rsidTr="00753026">
        <w:trPr>
          <w:jc w:val="center"/>
        </w:trPr>
        <w:tc>
          <w:tcPr>
            <w:tcW w:w="1791" w:type="dxa"/>
            <w:hideMark/>
          </w:tcPr>
          <w:p w14:paraId="0AEA7EC5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</w:p>
        </w:tc>
        <w:tc>
          <w:tcPr>
            <w:tcW w:w="2179" w:type="dxa"/>
            <w:hideMark/>
          </w:tcPr>
          <w:p w14:paraId="610DF3E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6F51CDEF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038" w:type="dxa"/>
          </w:tcPr>
          <w:p w14:paraId="149F1E12" w14:textId="08AEA7E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</w:p>
        </w:tc>
        <w:tc>
          <w:tcPr>
            <w:tcW w:w="1038" w:type="dxa"/>
          </w:tcPr>
          <w:p w14:paraId="1B11E31C" w14:textId="2F6C9639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305649CE" w14:textId="0B9981B6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4151AE" w14:paraId="068F780E" w14:textId="77777777" w:rsidTr="00753026">
        <w:trPr>
          <w:jc w:val="center"/>
        </w:trPr>
        <w:tc>
          <w:tcPr>
            <w:tcW w:w="1791" w:type="dxa"/>
            <w:hideMark/>
          </w:tcPr>
          <w:p w14:paraId="16B7ACB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2179" w:type="dxa"/>
            <w:hideMark/>
          </w:tcPr>
          <w:p w14:paraId="1F69129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228" w:type="dxa"/>
            <w:hideMark/>
          </w:tcPr>
          <w:p w14:paraId="1CFBE4B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038" w:type="dxa"/>
          </w:tcPr>
          <w:p w14:paraId="30DD85E4" w14:textId="73CBD6D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038" w:type="dxa"/>
          </w:tcPr>
          <w:p w14:paraId="1928276B" w14:textId="6DFE7AB4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038" w:type="dxa"/>
          </w:tcPr>
          <w:p w14:paraId="0682AFA8" w14:textId="733D7E6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5A640238" w14:textId="77777777" w:rsidTr="00753026">
        <w:trPr>
          <w:jc w:val="center"/>
        </w:trPr>
        <w:tc>
          <w:tcPr>
            <w:tcW w:w="1791" w:type="dxa"/>
            <w:hideMark/>
          </w:tcPr>
          <w:p w14:paraId="48FD6B7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3D102E1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30C4DFE1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0304B47" w14:textId="56B6420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6F5D82A9" w14:textId="290EE88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0BCD8512" w14:textId="0B6651D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4151AE" w14:paraId="7703B72E" w14:textId="77777777" w:rsidTr="00753026">
        <w:trPr>
          <w:jc w:val="center"/>
        </w:trPr>
        <w:tc>
          <w:tcPr>
            <w:tcW w:w="1791" w:type="dxa"/>
            <w:hideMark/>
          </w:tcPr>
          <w:p w14:paraId="49B5F84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6501D49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124686A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528C067" w14:textId="3BFB0D1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59A5FE9F" w14:textId="2931C582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36A91CB9" w14:textId="6EF8CB8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20"/>
    </w:tbl>
    <w:p w14:paraId="649767C7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3"/>
        <w:gridCol w:w="1531"/>
        <w:gridCol w:w="1423"/>
        <w:gridCol w:w="1287"/>
        <w:gridCol w:w="1429"/>
        <w:gridCol w:w="1005"/>
        <w:gridCol w:w="766"/>
        <w:gridCol w:w="966"/>
      </w:tblGrid>
      <w:tr w:rsidR="0069476F" w:rsidRPr="00DB0C73" w14:paraId="59B71247" w14:textId="77777777" w:rsidTr="00670BF1">
        <w:tc>
          <w:tcPr>
            <w:tcW w:w="0" w:type="auto"/>
            <w:hideMark/>
          </w:tcPr>
          <w:p w14:paraId="1F75381A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EF60C1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703BD075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1B9188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4EFE9C2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2E7A014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AF4E89E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208CEEEF" w14:textId="77777777" w:rsidR="0069476F" w:rsidRPr="00DB0C7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B0C73" w14:paraId="08C1E6DB" w14:textId="77777777" w:rsidTr="00670BF1">
        <w:tc>
          <w:tcPr>
            <w:tcW w:w="0" w:type="auto"/>
            <w:hideMark/>
          </w:tcPr>
          <w:p w14:paraId="5F45044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75C1495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32787F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E98D8A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8BBDC5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5A013B57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7C4E5FE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250</w:t>
            </w:r>
          </w:p>
        </w:tc>
        <w:tc>
          <w:tcPr>
            <w:tcW w:w="0" w:type="auto"/>
            <w:hideMark/>
          </w:tcPr>
          <w:p w14:paraId="65C319C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DB0C73" w14:paraId="3489D9F6" w14:textId="77777777" w:rsidTr="00670BF1">
        <w:tc>
          <w:tcPr>
            <w:tcW w:w="0" w:type="auto"/>
            <w:hideMark/>
          </w:tcPr>
          <w:p w14:paraId="11C20C1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5C55BDF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6065AC1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7887FE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AA03AB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3FF9E20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706165C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625</w:t>
            </w:r>
          </w:p>
        </w:tc>
        <w:tc>
          <w:tcPr>
            <w:tcW w:w="0" w:type="auto"/>
            <w:hideMark/>
          </w:tcPr>
          <w:p w14:paraId="6389B24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620690</w:t>
            </w:r>
          </w:p>
        </w:tc>
      </w:tr>
      <w:tr w:rsidR="0069476F" w:rsidRPr="00DB0C73" w14:paraId="2A26B1A0" w14:textId="77777777" w:rsidTr="00670BF1">
        <w:tc>
          <w:tcPr>
            <w:tcW w:w="0" w:type="auto"/>
            <w:hideMark/>
          </w:tcPr>
          <w:p w14:paraId="277B8FB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A45B8D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6FD1345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7D21A2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242A362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3182D68C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  <w:tc>
          <w:tcPr>
            <w:tcW w:w="0" w:type="auto"/>
            <w:hideMark/>
          </w:tcPr>
          <w:p w14:paraId="036D7A93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3750</w:t>
            </w:r>
          </w:p>
        </w:tc>
        <w:tc>
          <w:tcPr>
            <w:tcW w:w="0" w:type="auto"/>
            <w:hideMark/>
          </w:tcPr>
          <w:p w14:paraId="1A04185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</w:tr>
      <w:tr w:rsidR="0069476F" w:rsidRPr="00DB0C73" w14:paraId="4ACE5823" w14:textId="77777777" w:rsidTr="00670BF1">
        <w:tc>
          <w:tcPr>
            <w:tcW w:w="0" w:type="auto"/>
            <w:hideMark/>
          </w:tcPr>
          <w:p w14:paraId="29790FCF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4603305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199210D9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39D19F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CFAF1DB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121D041A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7E330CFE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4375</w:t>
            </w:r>
          </w:p>
        </w:tc>
        <w:tc>
          <w:tcPr>
            <w:tcW w:w="0" w:type="auto"/>
            <w:hideMark/>
          </w:tcPr>
          <w:p w14:paraId="07866B48" w14:textId="77777777" w:rsidR="0069476F" w:rsidRPr="00DB0C7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B0C73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</w:tr>
    </w:tbl>
    <w:p w14:paraId="69180C48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A9C10A1" w14:textId="77777777" w:rsidR="0069476F" w:rsidRPr="00170ADD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702"/>
        <w:gridCol w:w="1295"/>
        <w:gridCol w:w="1795"/>
        <w:gridCol w:w="1702"/>
        <w:gridCol w:w="1061"/>
      </w:tblGrid>
      <w:tr w:rsidR="005443FD" w:rsidRPr="004151AE" w14:paraId="3487DA70" w14:textId="77777777" w:rsidTr="00C21043">
        <w:trPr>
          <w:jc w:val="center"/>
        </w:trPr>
        <w:tc>
          <w:tcPr>
            <w:tcW w:w="0" w:type="auto"/>
            <w:gridSpan w:val="3"/>
          </w:tcPr>
          <w:p w14:paraId="3036CE99" w14:textId="77777777" w:rsidR="005443FD" w:rsidRPr="004151AE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1" w:name="_Hlk168238998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4B256730" w14:textId="77777777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1EAAD0" w14:textId="00EACF75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1A0A2D1" w14:textId="3DCEB5BB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443FD" w:rsidRPr="004151AE" w14:paraId="15A81A11" w14:textId="77777777" w:rsidTr="00C21043">
        <w:trPr>
          <w:jc w:val="center"/>
        </w:trPr>
        <w:tc>
          <w:tcPr>
            <w:tcW w:w="0" w:type="auto"/>
            <w:hideMark/>
          </w:tcPr>
          <w:p w14:paraId="5AD3D340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B5C32EB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B1A0DBA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52E7141" w14:textId="32ABAAA9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DF5F5CB" w14:textId="7EBEEC02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18D86CA" w14:textId="7F850AA2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5443FD" w:rsidRPr="004151AE" w14:paraId="6B4A1405" w14:textId="77777777" w:rsidTr="00C21043">
        <w:trPr>
          <w:jc w:val="center"/>
        </w:trPr>
        <w:tc>
          <w:tcPr>
            <w:tcW w:w="0" w:type="auto"/>
            <w:hideMark/>
          </w:tcPr>
          <w:p w14:paraId="6CFCCA0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  <w:hideMark/>
          </w:tcPr>
          <w:p w14:paraId="38DE5B4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4561C28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8B122A" w14:textId="7D71080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</w:tcPr>
          <w:p w14:paraId="79B78A0E" w14:textId="744DE5C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5270DDA1" w14:textId="378B653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704D3CF5" w14:textId="77777777" w:rsidTr="00C21043">
        <w:trPr>
          <w:jc w:val="center"/>
        </w:trPr>
        <w:tc>
          <w:tcPr>
            <w:tcW w:w="0" w:type="auto"/>
            <w:hideMark/>
          </w:tcPr>
          <w:p w14:paraId="13EEE2E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  <w:hideMark/>
          </w:tcPr>
          <w:p w14:paraId="4E837EB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25A1720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1F323B" w14:textId="6B742EFF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</w:tcPr>
          <w:p w14:paraId="713AD6AC" w14:textId="633BDFA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D9F27F7" w14:textId="1A88128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10F928DA" w14:textId="77777777" w:rsidTr="00C21043">
        <w:trPr>
          <w:jc w:val="center"/>
        </w:trPr>
        <w:tc>
          <w:tcPr>
            <w:tcW w:w="0" w:type="auto"/>
            <w:hideMark/>
          </w:tcPr>
          <w:p w14:paraId="5E286DD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500B1EE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  <w:hideMark/>
          </w:tcPr>
          <w:p w14:paraId="55AE8F6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D49E20" w14:textId="0AFFDC9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9F5BCE7" w14:textId="14BF4FC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</w:tcPr>
          <w:p w14:paraId="24BFBDA1" w14:textId="403E880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7095837" w14:textId="77777777" w:rsidTr="00C21043">
        <w:trPr>
          <w:jc w:val="center"/>
        </w:trPr>
        <w:tc>
          <w:tcPr>
            <w:tcW w:w="0" w:type="auto"/>
            <w:hideMark/>
          </w:tcPr>
          <w:p w14:paraId="41A0F01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  <w:hideMark/>
          </w:tcPr>
          <w:p w14:paraId="562855D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6472C42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20E73B" w14:textId="0A651A0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</w:tcPr>
          <w:p w14:paraId="021B9FFA" w14:textId="63A36A7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21DB9683" w14:textId="50AC6E9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143197AC" w14:textId="77777777" w:rsidTr="00C21043">
        <w:trPr>
          <w:trHeight w:val="404"/>
          <w:jc w:val="center"/>
        </w:trPr>
        <w:tc>
          <w:tcPr>
            <w:tcW w:w="0" w:type="auto"/>
            <w:hideMark/>
          </w:tcPr>
          <w:p w14:paraId="7C89F84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5407259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3139211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B8E09A" w14:textId="0F38F3E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5C3B2005" w14:textId="16F100F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77B73B08" w14:textId="2C91461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46B0013" w14:textId="77777777" w:rsidTr="00C21043">
        <w:trPr>
          <w:jc w:val="center"/>
        </w:trPr>
        <w:tc>
          <w:tcPr>
            <w:tcW w:w="0" w:type="auto"/>
            <w:hideMark/>
          </w:tcPr>
          <w:p w14:paraId="4D945B2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4F7AC84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46334F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9870EF" w14:textId="36BED1B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C47BDFC" w14:textId="5180D02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5CF3153C" w14:textId="561DB22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D475B7F" w14:textId="77777777" w:rsidTr="00C21043">
        <w:trPr>
          <w:jc w:val="center"/>
        </w:trPr>
        <w:tc>
          <w:tcPr>
            <w:tcW w:w="0" w:type="auto"/>
            <w:hideMark/>
          </w:tcPr>
          <w:p w14:paraId="07EEAE4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6A9F7C7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  <w:hideMark/>
          </w:tcPr>
          <w:p w14:paraId="0376589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94C72F" w14:textId="55BDF3C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1A9DF51F" w14:textId="733E1F6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</w:tcPr>
          <w:p w14:paraId="6E325D25" w14:textId="1D6DDC0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C3E596C" w14:textId="77777777" w:rsidTr="00C21043">
        <w:trPr>
          <w:jc w:val="center"/>
        </w:trPr>
        <w:tc>
          <w:tcPr>
            <w:tcW w:w="0" w:type="auto"/>
            <w:hideMark/>
          </w:tcPr>
          <w:p w14:paraId="458DF24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7193564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3C625B4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4E0ADB" w14:textId="3148049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7A8F2E0F" w14:textId="32E5020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24559415" w14:textId="6320C0B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5374690B" w14:textId="77777777" w:rsidTr="00C21043">
        <w:trPr>
          <w:jc w:val="center"/>
        </w:trPr>
        <w:tc>
          <w:tcPr>
            <w:tcW w:w="0" w:type="auto"/>
            <w:hideMark/>
          </w:tcPr>
          <w:p w14:paraId="2EF9623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3038E99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1266F086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01B4C1" w14:textId="168B92F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16316CF6" w14:textId="0392186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225F8E8" w14:textId="1714DB6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0F580186" w14:textId="77777777" w:rsidTr="00C21043">
        <w:trPr>
          <w:jc w:val="center"/>
        </w:trPr>
        <w:tc>
          <w:tcPr>
            <w:tcW w:w="0" w:type="auto"/>
            <w:hideMark/>
          </w:tcPr>
          <w:p w14:paraId="33EEAF1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66C045B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93EA1E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A0D6A4" w14:textId="16BFC965" w:rsidR="005443FD" w:rsidRPr="0032783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293BDA5" w14:textId="569DD938" w:rsidR="005443FD" w:rsidRPr="0032783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72D68F8E" w14:textId="199F628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78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37181112" w14:textId="77777777" w:rsidTr="00C21043">
        <w:trPr>
          <w:jc w:val="center"/>
        </w:trPr>
        <w:tc>
          <w:tcPr>
            <w:tcW w:w="0" w:type="auto"/>
            <w:hideMark/>
          </w:tcPr>
          <w:p w14:paraId="3E3F20E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16DD689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4701AD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B3E61C" w14:textId="00A315A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D48BEE6" w14:textId="0B829F7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266A59D3" w14:textId="59AFED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7978D5AB" w14:textId="77777777" w:rsidTr="00C21043">
        <w:trPr>
          <w:jc w:val="center"/>
        </w:trPr>
        <w:tc>
          <w:tcPr>
            <w:tcW w:w="0" w:type="auto"/>
            <w:hideMark/>
          </w:tcPr>
          <w:p w14:paraId="3153B81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3CAB21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421FAEE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D75405" w14:textId="2D2CF62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228F0679" w14:textId="30ECB5B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54854F0C" w14:textId="591555F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EAAF035" w14:textId="77777777" w:rsidTr="00C21043">
        <w:trPr>
          <w:jc w:val="center"/>
        </w:trPr>
        <w:tc>
          <w:tcPr>
            <w:tcW w:w="0" w:type="auto"/>
            <w:hideMark/>
          </w:tcPr>
          <w:p w14:paraId="2BA9EFF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3166BCE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4D69C74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AF857" w14:textId="0403E066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5AE89845" w14:textId="23C459A6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6E0ED511" w14:textId="12C6424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00FE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5B52AC89" w14:textId="77777777" w:rsidTr="00C21043">
        <w:trPr>
          <w:jc w:val="center"/>
        </w:trPr>
        <w:tc>
          <w:tcPr>
            <w:tcW w:w="0" w:type="auto"/>
            <w:hideMark/>
          </w:tcPr>
          <w:p w14:paraId="0ECE0D7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11E6D9B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  <w:hideMark/>
          </w:tcPr>
          <w:p w14:paraId="603AC1E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D3BC2F" w14:textId="3EAFF40F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0E6548FC" w14:textId="7F32AEDC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</w:tcPr>
          <w:p w14:paraId="492EA4BF" w14:textId="4D173551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00FE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710789A1" w14:textId="77777777" w:rsidTr="00C21043">
        <w:trPr>
          <w:jc w:val="center"/>
        </w:trPr>
        <w:tc>
          <w:tcPr>
            <w:tcW w:w="0" w:type="auto"/>
            <w:hideMark/>
          </w:tcPr>
          <w:p w14:paraId="0DB1DAF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7B2ADFD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6DB3E3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7D63C4" w14:textId="566B3A7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1B61CDFB" w14:textId="6AAF9D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13ED78B4" w14:textId="10795FE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5F624D6E" w14:textId="77777777" w:rsidTr="00C21043">
        <w:trPr>
          <w:jc w:val="center"/>
        </w:trPr>
        <w:tc>
          <w:tcPr>
            <w:tcW w:w="0" w:type="auto"/>
            <w:hideMark/>
          </w:tcPr>
          <w:p w14:paraId="4937DE6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7F5CB5A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22B2323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6967872" w14:textId="6E4BA3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5C8AA47" w14:textId="66DDD3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293C7052" w14:textId="3A36DCF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148DE690" w14:textId="77777777" w:rsidTr="00C21043">
        <w:trPr>
          <w:jc w:val="center"/>
        </w:trPr>
        <w:tc>
          <w:tcPr>
            <w:tcW w:w="0" w:type="auto"/>
            <w:hideMark/>
          </w:tcPr>
          <w:p w14:paraId="59415E0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FOXL2</w:t>
            </w:r>
          </w:p>
        </w:tc>
        <w:tc>
          <w:tcPr>
            <w:tcW w:w="0" w:type="auto"/>
            <w:hideMark/>
          </w:tcPr>
          <w:p w14:paraId="3BC065E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  <w:hideMark/>
          </w:tcPr>
          <w:p w14:paraId="5F11BCA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FECA2E5" w14:textId="670EA6C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C04A082" w14:textId="38212810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</w:tcPr>
          <w:p w14:paraId="467E86C4" w14:textId="06E3CB8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1"/>
    </w:tbl>
    <w:p w14:paraId="22D2CE13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C386561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CE76D2" w14:paraId="5652E90E" w14:textId="77777777" w:rsidTr="00670BF1">
        <w:tc>
          <w:tcPr>
            <w:tcW w:w="0" w:type="auto"/>
            <w:hideMark/>
          </w:tcPr>
          <w:p w14:paraId="6A95EFBC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151AF3AA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602779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67B34DA6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4B6B910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50E679E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34DF334A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71BF6357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6A39890C" w14:textId="77777777" w:rsidTr="00670BF1">
        <w:tc>
          <w:tcPr>
            <w:tcW w:w="0" w:type="auto"/>
            <w:hideMark/>
          </w:tcPr>
          <w:p w14:paraId="45C3A00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7CDEA2C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4187B2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A39313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F216DE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00824B3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218BCF4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0B9B91E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45161</w:t>
            </w:r>
          </w:p>
        </w:tc>
      </w:tr>
      <w:tr w:rsidR="0069476F" w:rsidRPr="00CE76D2" w14:paraId="013096F1" w14:textId="77777777" w:rsidTr="00670BF1">
        <w:tc>
          <w:tcPr>
            <w:tcW w:w="0" w:type="auto"/>
            <w:hideMark/>
          </w:tcPr>
          <w:p w14:paraId="3C4B7B0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36BC49E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06B4AB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F1EA36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5706F2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3564195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5C2DA62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29412</w:t>
            </w:r>
          </w:p>
        </w:tc>
        <w:tc>
          <w:tcPr>
            <w:tcW w:w="0" w:type="auto"/>
            <w:hideMark/>
          </w:tcPr>
          <w:p w14:paraId="5E4B134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  <w:tr w:rsidR="0069476F" w:rsidRPr="00CE76D2" w14:paraId="3A2EF9DF" w14:textId="77777777" w:rsidTr="00670BF1">
        <w:tc>
          <w:tcPr>
            <w:tcW w:w="0" w:type="auto"/>
            <w:hideMark/>
          </w:tcPr>
          <w:p w14:paraId="401B5BD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749F1B1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16DF8B2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8E99DB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553A9A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05A04C6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719FD1F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11765</w:t>
            </w:r>
          </w:p>
        </w:tc>
        <w:tc>
          <w:tcPr>
            <w:tcW w:w="0" w:type="auto"/>
            <w:hideMark/>
          </w:tcPr>
          <w:p w14:paraId="1B4827E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82759</w:t>
            </w:r>
          </w:p>
        </w:tc>
      </w:tr>
      <w:tr w:rsidR="0069476F" w:rsidRPr="00CE76D2" w14:paraId="79642BA3" w14:textId="77777777" w:rsidTr="00670BF1">
        <w:tc>
          <w:tcPr>
            <w:tcW w:w="0" w:type="auto"/>
            <w:hideMark/>
          </w:tcPr>
          <w:p w14:paraId="3734A1A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92A3BA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43ED05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8CBFB8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47CC33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615A84D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68A67D0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  <w:tc>
          <w:tcPr>
            <w:tcW w:w="0" w:type="auto"/>
            <w:hideMark/>
          </w:tcPr>
          <w:p w14:paraId="561832D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51724</w:t>
            </w:r>
          </w:p>
        </w:tc>
      </w:tr>
    </w:tbl>
    <w:p w14:paraId="12EB06E0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3098FD9" w14:textId="7769C105" w:rsidR="0069476F" w:rsidRPr="00392E6B" w:rsidRDefault="0069476F" w:rsidP="005443FD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5</w:t>
      </w:r>
    </w:p>
    <w:tbl>
      <w:tblPr>
        <w:tblStyle w:val="TableGrid"/>
        <w:tblW w:w="8499" w:type="dxa"/>
        <w:jc w:val="center"/>
        <w:tblLook w:val="04A0" w:firstRow="1" w:lastRow="0" w:firstColumn="1" w:lastColumn="0" w:noHBand="0" w:noVBand="1"/>
      </w:tblPr>
      <w:tblGrid>
        <w:gridCol w:w="1371"/>
        <w:gridCol w:w="1500"/>
        <w:gridCol w:w="1752"/>
        <w:gridCol w:w="1292"/>
        <w:gridCol w:w="1292"/>
        <w:gridCol w:w="1292"/>
      </w:tblGrid>
      <w:tr w:rsidR="005443FD" w:rsidRPr="004151AE" w14:paraId="55A76FA2" w14:textId="77777777" w:rsidTr="005443FD">
        <w:trPr>
          <w:jc w:val="center"/>
        </w:trPr>
        <w:tc>
          <w:tcPr>
            <w:tcW w:w="1371" w:type="dxa"/>
            <w:hideMark/>
          </w:tcPr>
          <w:p w14:paraId="10E04C94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2" w:name="_Hlk168239016"/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00" w:type="dxa"/>
            <w:hideMark/>
          </w:tcPr>
          <w:p w14:paraId="07E68DF4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752" w:type="dxa"/>
            <w:hideMark/>
          </w:tcPr>
          <w:p w14:paraId="32E0885B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2" w:type="dxa"/>
          </w:tcPr>
          <w:p w14:paraId="5768D416" w14:textId="6E5A42EC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2" w:type="dxa"/>
          </w:tcPr>
          <w:p w14:paraId="6B9D39B7" w14:textId="17C6558B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2" w:type="dxa"/>
          </w:tcPr>
          <w:p w14:paraId="6ADBE62B" w14:textId="42E4595E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5443FD" w:rsidRPr="004151AE" w14:paraId="28C14AB3" w14:textId="77777777" w:rsidTr="005443FD">
        <w:trPr>
          <w:jc w:val="center"/>
        </w:trPr>
        <w:tc>
          <w:tcPr>
            <w:tcW w:w="1371" w:type="dxa"/>
            <w:hideMark/>
          </w:tcPr>
          <w:p w14:paraId="1372878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2BC6DCB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752" w:type="dxa"/>
            <w:hideMark/>
          </w:tcPr>
          <w:p w14:paraId="070DACE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2E57569A" w14:textId="2ECC681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92" w:type="dxa"/>
          </w:tcPr>
          <w:p w14:paraId="67A223C4" w14:textId="72C16B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292" w:type="dxa"/>
          </w:tcPr>
          <w:p w14:paraId="32ADCBCB" w14:textId="28D09B6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D7E86FF" w14:textId="77777777" w:rsidTr="005443FD">
        <w:trPr>
          <w:jc w:val="center"/>
        </w:trPr>
        <w:tc>
          <w:tcPr>
            <w:tcW w:w="1371" w:type="dxa"/>
            <w:hideMark/>
          </w:tcPr>
          <w:p w14:paraId="1A5B7EE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432067D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752" w:type="dxa"/>
            <w:hideMark/>
          </w:tcPr>
          <w:p w14:paraId="4D3D847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BBDE863" w14:textId="014CD6B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92" w:type="dxa"/>
          </w:tcPr>
          <w:p w14:paraId="6F8902F7" w14:textId="7BD50E1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92" w:type="dxa"/>
          </w:tcPr>
          <w:p w14:paraId="4C0FBABF" w14:textId="4F8DF26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03635E28" w14:textId="77777777" w:rsidTr="005443FD">
        <w:trPr>
          <w:jc w:val="center"/>
        </w:trPr>
        <w:tc>
          <w:tcPr>
            <w:tcW w:w="1371" w:type="dxa"/>
            <w:hideMark/>
          </w:tcPr>
          <w:p w14:paraId="0A0DBB1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500" w:type="dxa"/>
            <w:hideMark/>
          </w:tcPr>
          <w:p w14:paraId="4BCFC5D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7CE48F9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4581239F" w14:textId="378AF86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92" w:type="dxa"/>
          </w:tcPr>
          <w:p w14:paraId="064051DF" w14:textId="6969521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67652ADB" w14:textId="4A95DFB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522E0F89" w14:textId="77777777" w:rsidTr="005443FD">
        <w:trPr>
          <w:jc w:val="center"/>
        </w:trPr>
        <w:tc>
          <w:tcPr>
            <w:tcW w:w="1371" w:type="dxa"/>
            <w:hideMark/>
          </w:tcPr>
          <w:p w14:paraId="161FD17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500" w:type="dxa"/>
            <w:hideMark/>
          </w:tcPr>
          <w:p w14:paraId="5DB481A6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752" w:type="dxa"/>
            <w:hideMark/>
          </w:tcPr>
          <w:p w14:paraId="70DEA3F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7A90F40B" w14:textId="087E9300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292" w:type="dxa"/>
          </w:tcPr>
          <w:p w14:paraId="25EF42DB" w14:textId="7ADA104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92" w:type="dxa"/>
          </w:tcPr>
          <w:p w14:paraId="2844C200" w14:textId="052B5FF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75F43CAB" w14:textId="77777777" w:rsidTr="005443FD">
        <w:trPr>
          <w:jc w:val="center"/>
        </w:trPr>
        <w:tc>
          <w:tcPr>
            <w:tcW w:w="1371" w:type="dxa"/>
            <w:hideMark/>
          </w:tcPr>
          <w:p w14:paraId="4C16EC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500" w:type="dxa"/>
            <w:hideMark/>
          </w:tcPr>
          <w:p w14:paraId="267C2D1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04DA9A7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1244574" w14:textId="1AAF9D9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92" w:type="dxa"/>
          </w:tcPr>
          <w:p w14:paraId="678934A0" w14:textId="5E3D27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51653354" w14:textId="1D37A41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AC6C09B" w14:textId="77777777" w:rsidTr="005443FD">
        <w:trPr>
          <w:jc w:val="center"/>
        </w:trPr>
        <w:tc>
          <w:tcPr>
            <w:tcW w:w="1371" w:type="dxa"/>
            <w:hideMark/>
          </w:tcPr>
          <w:p w14:paraId="35C8740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500" w:type="dxa"/>
            <w:hideMark/>
          </w:tcPr>
          <w:p w14:paraId="661890A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57723B8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82902F8" w14:textId="6B28342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292" w:type="dxa"/>
          </w:tcPr>
          <w:p w14:paraId="28638BCF" w14:textId="00656BE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292" w:type="dxa"/>
          </w:tcPr>
          <w:p w14:paraId="546249E3" w14:textId="616D639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61D86F2" w14:textId="77777777" w:rsidTr="005443FD">
        <w:trPr>
          <w:jc w:val="center"/>
        </w:trPr>
        <w:tc>
          <w:tcPr>
            <w:tcW w:w="1371" w:type="dxa"/>
            <w:hideMark/>
          </w:tcPr>
          <w:p w14:paraId="75D7BBA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500" w:type="dxa"/>
            <w:hideMark/>
          </w:tcPr>
          <w:p w14:paraId="704691C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5E52EA8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63AB5F7" w14:textId="4DE9252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292" w:type="dxa"/>
          </w:tcPr>
          <w:p w14:paraId="156376DC" w14:textId="044337C4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292" w:type="dxa"/>
          </w:tcPr>
          <w:p w14:paraId="2DFC7DFC" w14:textId="50C98D0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2C6EDB5C" w14:textId="77777777" w:rsidTr="005443FD">
        <w:trPr>
          <w:jc w:val="center"/>
        </w:trPr>
        <w:tc>
          <w:tcPr>
            <w:tcW w:w="1371" w:type="dxa"/>
            <w:hideMark/>
          </w:tcPr>
          <w:p w14:paraId="25CEBB7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06FBB8D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01EF422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3DB7A053" w14:textId="21BF1FF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488E75C1" w14:textId="3C39FE54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2C9025E" w14:textId="14D1A4F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149ABD98" w14:textId="77777777" w:rsidTr="005443FD">
        <w:trPr>
          <w:jc w:val="center"/>
        </w:trPr>
        <w:tc>
          <w:tcPr>
            <w:tcW w:w="1371" w:type="dxa"/>
            <w:hideMark/>
          </w:tcPr>
          <w:p w14:paraId="33E224E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05AF5D0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3390D9F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8A21DFF" w14:textId="17DEADD1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0E65A578" w14:textId="54BEE179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705CAD1" w14:textId="0471EC0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1FB8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10C0415" w14:textId="77777777" w:rsidTr="005443FD">
        <w:trPr>
          <w:jc w:val="center"/>
        </w:trPr>
        <w:tc>
          <w:tcPr>
            <w:tcW w:w="1371" w:type="dxa"/>
            <w:hideMark/>
          </w:tcPr>
          <w:p w14:paraId="0F6820B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28BB3A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752" w:type="dxa"/>
            <w:hideMark/>
          </w:tcPr>
          <w:p w14:paraId="31C0720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2D02C49" w14:textId="39DCC1CA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473FBDBE" w14:textId="65032C43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292" w:type="dxa"/>
          </w:tcPr>
          <w:p w14:paraId="3EE275F7" w14:textId="14F219D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1FB8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FD0C1F2" w14:textId="77777777" w:rsidTr="005443FD">
        <w:trPr>
          <w:jc w:val="center"/>
        </w:trPr>
        <w:tc>
          <w:tcPr>
            <w:tcW w:w="1371" w:type="dxa"/>
            <w:hideMark/>
          </w:tcPr>
          <w:p w14:paraId="25057F7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</w:p>
        </w:tc>
        <w:tc>
          <w:tcPr>
            <w:tcW w:w="1500" w:type="dxa"/>
            <w:hideMark/>
          </w:tcPr>
          <w:p w14:paraId="5EF77F9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57E5FC9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1379441E" w14:textId="45C5E3E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</w:p>
        </w:tc>
        <w:tc>
          <w:tcPr>
            <w:tcW w:w="1292" w:type="dxa"/>
          </w:tcPr>
          <w:p w14:paraId="2E36EDB8" w14:textId="53C5CFE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2D185D63" w14:textId="41F44D8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0E3D6E45" w14:textId="77777777" w:rsidTr="005443FD">
        <w:trPr>
          <w:jc w:val="center"/>
        </w:trPr>
        <w:tc>
          <w:tcPr>
            <w:tcW w:w="1371" w:type="dxa"/>
            <w:hideMark/>
          </w:tcPr>
          <w:p w14:paraId="36AD428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2FDEC26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0FD50FE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7769753B" w14:textId="66C6358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23C358B6" w14:textId="5D0036A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7BD02858" w14:textId="6487C74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60836A19" w14:textId="77777777" w:rsidTr="005443FD">
        <w:trPr>
          <w:jc w:val="center"/>
        </w:trPr>
        <w:tc>
          <w:tcPr>
            <w:tcW w:w="1371" w:type="dxa"/>
          </w:tcPr>
          <w:p w14:paraId="65BC0197" w14:textId="77777777" w:rsidR="005443FD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7895E45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</w:tcPr>
          <w:p w14:paraId="2966637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1FFA1825" w14:textId="6C3CE6B3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92" w:type="dxa"/>
          </w:tcPr>
          <w:p w14:paraId="587CFAD0" w14:textId="776B58E9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803393A" w14:textId="3E5DE7A7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5A45A001" w14:textId="77777777" w:rsidTr="005443FD">
        <w:trPr>
          <w:jc w:val="center"/>
        </w:trPr>
        <w:tc>
          <w:tcPr>
            <w:tcW w:w="1371" w:type="dxa"/>
          </w:tcPr>
          <w:p w14:paraId="2C8A37EB" w14:textId="77777777" w:rsidR="005443FD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4D900F5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1</w:t>
            </w:r>
          </w:p>
        </w:tc>
        <w:tc>
          <w:tcPr>
            <w:tcW w:w="1752" w:type="dxa"/>
          </w:tcPr>
          <w:p w14:paraId="2AA9FFD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593E30BD" w14:textId="6C3ED47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92" w:type="dxa"/>
          </w:tcPr>
          <w:p w14:paraId="41E0B7B3" w14:textId="4169896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1</w:t>
            </w:r>
          </w:p>
        </w:tc>
        <w:tc>
          <w:tcPr>
            <w:tcW w:w="1292" w:type="dxa"/>
          </w:tcPr>
          <w:p w14:paraId="56C960AE" w14:textId="62AD1957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2"/>
    </w:tbl>
    <w:p w14:paraId="3C18369B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CE76D2" w14:paraId="57F8C037" w14:textId="77777777" w:rsidTr="00670BF1">
        <w:tc>
          <w:tcPr>
            <w:tcW w:w="0" w:type="auto"/>
            <w:hideMark/>
          </w:tcPr>
          <w:p w14:paraId="07F3B5E6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2B95E703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0CC293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2357107C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5E201A2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098DB82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329D5AE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6F74AA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30EEC033" w14:textId="77777777" w:rsidTr="00670BF1">
        <w:tc>
          <w:tcPr>
            <w:tcW w:w="0" w:type="auto"/>
            <w:hideMark/>
          </w:tcPr>
          <w:p w14:paraId="7CF2D0F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A48D0B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267C66C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D7FE02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DC5DA7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2A5A822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6D3F451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  <w:tc>
          <w:tcPr>
            <w:tcW w:w="0" w:type="auto"/>
            <w:hideMark/>
          </w:tcPr>
          <w:p w14:paraId="2F497A8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</w:tr>
      <w:tr w:rsidR="0069476F" w:rsidRPr="00CE76D2" w14:paraId="7E42D7B7" w14:textId="77777777" w:rsidTr="00670BF1">
        <w:tc>
          <w:tcPr>
            <w:tcW w:w="0" w:type="auto"/>
            <w:hideMark/>
          </w:tcPr>
          <w:p w14:paraId="5250239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67733BF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AD13FB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8860B0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962B4B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4ABB6C6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133B884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6DE8279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15385</w:t>
            </w:r>
          </w:p>
        </w:tc>
      </w:tr>
      <w:tr w:rsidR="0069476F" w:rsidRPr="00CE76D2" w14:paraId="6A052CA8" w14:textId="77777777" w:rsidTr="00670BF1">
        <w:tc>
          <w:tcPr>
            <w:tcW w:w="0" w:type="auto"/>
            <w:hideMark/>
          </w:tcPr>
          <w:p w14:paraId="655A730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59FABA0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02BEFE5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42F8BF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F189BE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4E22E24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2B4FE8C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28571</w:t>
            </w:r>
          </w:p>
        </w:tc>
        <w:tc>
          <w:tcPr>
            <w:tcW w:w="0" w:type="auto"/>
            <w:hideMark/>
          </w:tcPr>
          <w:p w14:paraId="33A2077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</w:tr>
      <w:tr w:rsidR="0069476F" w:rsidRPr="00CE76D2" w14:paraId="7B9EACA5" w14:textId="77777777" w:rsidTr="00670BF1">
        <w:tc>
          <w:tcPr>
            <w:tcW w:w="0" w:type="auto"/>
            <w:hideMark/>
          </w:tcPr>
          <w:p w14:paraId="638F0D5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athway</w:t>
            </w:r>
          </w:p>
        </w:tc>
        <w:tc>
          <w:tcPr>
            <w:tcW w:w="0" w:type="auto"/>
            <w:hideMark/>
          </w:tcPr>
          <w:p w14:paraId="0200649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641F59A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1BF5E5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5933E6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3CCE70A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  <w:tc>
          <w:tcPr>
            <w:tcW w:w="0" w:type="auto"/>
            <w:hideMark/>
          </w:tcPr>
          <w:p w14:paraId="56C4921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4E24FA2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</w:tr>
    </w:tbl>
    <w:p w14:paraId="11523267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96441A8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6</w:t>
      </w:r>
    </w:p>
    <w:p w14:paraId="36379243" w14:textId="77777777" w:rsidR="0069476F" w:rsidRPr="00392E6B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EC4A15" w:rsidRPr="00EB4A6F" w14:paraId="0735D4BB" w14:textId="77777777" w:rsidTr="00E22E97">
        <w:trPr>
          <w:jc w:val="center"/>
        </w:trPr>
        <w:tc>
          <w:tcPr>
            <w:tcW w:w="0" w:type="auto"/>
            <w:gridSpan w:val="3"/>
          </w:tcPr>
          <w:p w14:paraId="0CF2F214" w14:textId="77777777" w:rsidR="00EC4A15" w:rsidRPr="00EB4A6F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3" w:name="_Hlk168239042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596C68D" w14:textId="77777777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14C952" w14:textId="213CD3D1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3DA5A8" w14:textId="562D25ED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C4A15" w:rsidRPr="00EB4A6F" w14:paraId="46268CC9" w14:textId="77777777" w:rsidTr="00E22E97">
        <w:trPr>
          <w:jc w:val="center"/>
        </w:trPr>
        <w:tc>
          <w:tcPr>
            <w:tcW w:w="0" w:type="auto"/>
            <w:hideMark/>
          </w:tcPr>
          <w:p w14:paraId="372EB2EC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592C8ED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B32E09F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15FDB4E" w14:textId="33A4C4E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274B7F6" w14:textId="53233AC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9E01A44" w14:textId="01B54716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EC4A15" w:rsidRPr="00EB4A6F" w14:paraId="617698AE" w14:textId="77777777" w:rsidTr="00E22E97">
        <w:trPr>
          <w:jc w:val="center"/>
        </w:trPr>
        <w:tc>
          <w:tcPr>
            <w:tcW w:w="0" w:type="auto"/>
            <w:hideMark/>
          </w:tcPr>
          <w:p w14:paraId="4FF3CFC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5776566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  <w:hideMark/>
          </w:tcPr>
          <w:p w14:paraId="71DCF90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CB5058" w14:textId="09936C45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6367F2D4" w14:textId="77AD4378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</w:tcPr>
          <w:p w14:paraId="454AF61C" w14:textId="165C063C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2289DA7B" w14:textId="77777777" w:rsidTr="00E22E97">
        <w:trPr>
          <w:jc w:val="center"/>
        </w:trPr>
        <w:tc>
          <w:tcPr>
            <w:tcW w:w="0" w:type="auto"/>
            <w:hideMark/>
          </w:tcPr>
          <w:p w14:paraId="1DCC3889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3EA193C5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57AEC8A7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BB44F5" w14:textId="4D023978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70B2543A" w14:textId="69639991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67549192" w14:textId="19230CE4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6DC84813" w14:textId="77777777" w:rsidTr="00E22E97">
        <w:trPr>
          <w:jc w:val="center"/>
        </w:trPr>
        <w:tc>
          <w:tcPr>
            <w:tcW w:w="0" w:type="auto"/>
            <w:hideMark/>
          </w:tcPr>
          <w:p w14:paraId="1D8F6D0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  <w:hideMark/>
          </w:tcPr>
          <w:p w14:paraId="2256CFA2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776839C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595723" w14:textId="2D073BE0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</w:tcPr>
          <w:p w14:paraId="0D6E6034" w14:textId="0990BEF2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747CEBB7" w14:textId="72A3B54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EB4A6F" w14:paraId="413F95D1" w14:textId="77777777" w:rsidTr="00E22E97">
        <w:trPr>
          <w:jc w:val="center"/>
        </w:trPr>
        <w:tc>
          <w:tcPr>
            <w:tcW w:w="0" w:type="auto"/>
            <w:hideMark/>
          </w:tcPr>
          <w:p w14:paraId="3781E90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  <w:hideMark/>
          </w:tcPr>
          <w:p w14:paraId="0DD68426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799852E9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8752144" w14:textId="10F9F0BB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</w:p>
        </w:tc>
        <w:tc>
          <w:tcPr>
            <w:tcW w:w="0" w:type="auto"/>
          </w:tcPr>
          <w:p w14:paraId="648DD477" w14:textId="5F94ECDB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63B19BD2" w14:textId="259BC97F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4214CB74" w14:textId="77777777" w:rsidTr="00E22E97">
        <w:trPr>
          <w:jc w:val="center"/>
        </w:trPr>
        <w:tc>
          <w:tcPr>
            <w:tcW w:w="0" w:type="auto"/>
            <w:hideMark/>
          </w:tcPr>
          <w:p w14:paraId="3F634AAB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5F34507F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7500F1D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6E4972" w14:textId="6F4F6CDD" w:rsidR="00EC4A15" w:rsidRPr="008E7A04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372CAAA9" w14:textId="55105C49" w:rsidR="00EC4A15" w:rsidRPr="008E7A04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404A15C0" w14:textId="12D2AC6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E7A0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EB4A6F" w14:paraId="307075EC" w14:textId="77777777" w:rsidTr="00E22E97">
        <w:trPr>
          <w:jc w:val="center"/>
        </w:trPr>
        <w:tc>
          <w:tcPr>
            <w:tcW w:w="0" w:type="auto"/>
            <w:hideMark/>
          </w:tcPr>
          <w:p w14:paraId="32CDFD01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236FDD5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158C1600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CCEA2F" w14:textId="6FB13C0D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77743F96" w14:textId="7D59AF43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3A34AFFA" w14:textId="7EBB6DE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EB4A6F" w14:paraId="5E966DB6" w14:textId="77777777" w:rsidTr="00E22E97">
        <w:trPr>
          <w:jc w:val="center"/>
        </w:trPr>
        <w:tc>
          <w:tcPr>
            <w:tcW w:w="0" w:type="auto"/>
            <w:hideMark/>
          </w:tcPr>
          <w:p w14:paraId="6568A0D2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79EE7A11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4CCDDFF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16BB83" w14:textId="74A596F2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1F084299" w14:textId="0F9CBAA0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11155E33" w14:textId="4DC1CDFD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3A591481" w14:textId="77777777" w:rsidTr="00E22E97">
        <w:trPr>
          <w:jc w:val="center"/>
        </w:trPr>
        <w:tc>
          <w:tcPr>
            <w:tcW w:w="0" w:type="auto"/>
            <w:hideMark/>
          </w:tcPr>
          <w:p w14:paraId="4BFBBCD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1388D9F4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041E288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2A9357" w14:textId="0AB05795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4380C661" w14:textId="2A1C9F3C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14068AEF" w14:textId="744CDB2A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3"/>
    </w:tbl>
    <w:p w14:paraId="06747BFF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CE76D2" w14:paraId="60484184" w14:textId="77777777" w:rsidTr="00670BF1">
        <w:tc>
          <w:tcPr>
            <w:tcW w:w="0" w:type="auto"/>
            <w:hideMark/>
          </w:tcPr>
          <w:p w14:paraId="3DC5A507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258CAA4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362F243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5F4B169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1746BE0C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0FF58EF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A7AE4A3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7A2168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7D577FF2" w14:textId="77777777" w:rsidTr="00670BF1">
        <w:tc>
          <w:tcPr>
            <w:tcW w:w="0" w:type="auto"/>
            <w:hideMark/>
          </w:tcPr>
          <w:p w14:paraId="4F064F6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021E6B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F9C8CF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3D99A9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2E0C037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1DEEEFE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7276902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49848E6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CE76D2" w14:paraId="33EAE507" w14:textId="77777777" w:rsidTr="00670BF1">
        <w:tc>
          <w:tcPr>
            <w:tcW w:w="0" w:type="auto"/>
            <w:hideMark/>
          </w:tcPr>
          <w:p w14:paraId="20D45D2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E066CE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78D65B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683D7F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B024C8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23E5FF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0DF42B7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6B338E6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  <w:tr w:rsidR="0069476F" w:rsidRPr="00CE76D2" w14:paraId="00CF0883" w14:textId="77777777" w:rsidTr="00670BF1">
        <w:tc>
          <w:tcPr>
            <w:tcW w:w="0" w:type="auto"/>
            <w:hideMark/>
          </w:tcPr>
          <w:p w14:paraId="55610EB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077D6B4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189478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A88E8F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15F3CE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2DB0419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  <w:tc>
          <w:tcPr>
            <w:tcW w:w="0" w:type="auto"/>
            <w:hideMark/>
          </w:tcPr>
          <w:p w14:paraId="5DD0DEE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375</w:t>
            </w:r>
          </w:p>
        </w:tc>
        <w:tc>
          <w:tcPr>
            <w:tcW w:w="0" w:type="auto"/>
            <w:hideMark/>
          </w:tcPr>
          <w:p w14:paraId="3103FB5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28571</w:t>
            </w:r>
          </w:p>
        </w:tc>
      </w:tr>
      <w:tr w:rsidR="0069476F" w:rsidRPr="00CE76D2" w14:paraId="1BBC760D" w14:textId="77777777" w:rsidTr="00670BF1">
        <w:tc>
          <w:tcPr>
            <w:tcW w:w="0" w:type="auto"/>
            <w:hideMark/>
          </w:tcPr>
          <w:p w14:paraId="2186486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793935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3878D3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2413FA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C34179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057952E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1A6D012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62D18A8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</w:tbl>
    <w:p w14:paraId="280980C1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C4CF8F3" w14:textId="775FF3C4" w:rsidR="0069476F" w:rsidRPr="00392E6B" w:rsidRDefault="0069476F" w:rsidP="00EC4A15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2054"/>
        <w:gridCol w:w="1228"/>
        <w:gridCol w:w="1410"/>
        <w:gridCol w:w="2054"/>
        <w:gridCol w:w="1061"/>
      </w:tblGrid>
      <w:tr w:rsidR="00EC4A15" w:rsidRPr="00081B14" w14:paraId="659BA5CC" w14:textId="77777777" w:rsidTr="00E70F48">
        <w:trPr>
          <w:jc w:val="center"/>
        </w:trPr>
        <w:tc>
          <w:tcPr>
            <w:tcW w:w="0" w:type="auto"/>
            <w:gridSpan w:val="3"/>
          </w:tcPr>
          <w:p w14:paraId="4FF73F45" w14:textId="77777777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4" w:name="_Hlk168239053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D7C7850" w14:textId="77777777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CFCF67" w14:textId="7F74C37C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430E5C" w14:textId="3D39ADDD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4A15" w:rsidRPr="00081B14" w14:paraId="3CC72C65" w14:textId="77777777" w:rsidTr="00E70F48">
        <w:trPr>
          <w:jc w:val="center"/>
        </w:trPr>
        <w:tc>
          <w:tcPr>
            <w:tcW w:w="0" w:type="auto"/>
            <w:hideMark/>
          </w:tcPr>
          <w:p w14:paraId="1F346BB6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914EE79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30D6B20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5A3A119" w14:textId="6F66857E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F32BE95" w14:textId="4B1C36DF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4D39C4A" w14:textId="0D93190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EC4A15" w:rsidRPr="00081B14" w14:paraId="3696B88F" w14:textId="77777777" w:rsidTr="00E70F48">
        <w:trPr>
          <w:jc w:val="center"/>
        </w:trPr>
        <w:tc>
          <w:tcPr>
            <w:tcW w:w="0" w:type="auto"/>
            <w:hideMark/>
          </w:tcPr>
          <w:p w14:paraId="3FFEEECA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</w:p>
        </w:tc>
        <w:tc>
          <w:tcPr>
            <w:tcW w:w="0" w:type="auto"/>
            <w:hideMark/>
          </w:tcPr>
          <w:p w14:paraId="321B9BE4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</w:p>
        </w:tc>
        <w:tc>
          <w:tcPr>
            <w:tcW w:w="0" w:type="auto"/>
            <w:hideMark/>
          </w:tcPr>
          <w:p w14:paraId="683851DE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19E403" w14:textId="1471EBD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</w:p>
        </w:tc>
        <w:tc>
          <w:tcPr>
            <w:tcW w:w="0" w:type="auto"/>
          </w:tcPr>
          <w:p w14:paraId="18C40398" w14:textId="7171875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</w:p>
        </w:tc>
        <w:tc>
          <w:tcPr>
            <w:tcW w:w="0" w:type="auto"/>
          </w:tcPr>
          <w:p w14:paraId="53A99BE5" w14:textId="1FFF1B3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66610051" w14:textId="77777777" w:rsidTr="00E70F48">
        <w:trPr>
          <w:jc w:val="center"/>
        </w:trPr>
        <w:tc>
          <w:tcPr>
            <w:tcW w:w="0" w:type="auto"/>
            <w:hideMark/>
          </w:tcPr>
          <w:p w14:paraId="4F33203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  <w:hideMark/>
          </w:tcPr>
          <w:p w14:paraId="77689947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02CD1FD3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936557" w14:textId="2B623EEB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</w:tcPr>
          <w:p w14:paraId="0EA54BD7" w14:textId="73149243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124A8BD7" w14:textId="67E31B9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515794C0" w14:textId="77777777" w:rsidTr="00E70F48">
        <w:trPr>
          <w:jc w:val="center"/>
        </w:trPr>
        <w:tc>
          <w:tcPr>
            <w:tcW w:w="0" w:type="auto"/>
            <w:hideMark/>
          </w:tcPr>
          <w:p w14:paraId="32560668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29409B9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  <w:hideMark/>
          </w:tcPr>
          <w:p w14:paraId="2E9E11E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CB92F0" w14:textId="773C0CD2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045DB0BC" w14:textId="55C4D77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</w:tcPr>
          <w:p w14:paraId="012286AC" w14:textId="78C04D2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7D522268" w14:textId="77777777" w:rsidTr="00E70F48">
        <w:trPr>
          <w:jc w:val="center"/>
        </w:trPr>
        <w:tc>
          <w:tcPr>
            <w:tcW w:w="0" w:type="auto"/>
            <w:hideMark/>
          </w:tcPr>
          <w:p w14:paraId="27F26DB5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1A677812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  <w:hideMark/>
          </w:tcPr>
          <w:p w14:paraId="0E7610A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8268C0" w14:textId="7B8BB25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7AA4554E" w14:textId="3945D54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</w:tcPr>
          <w:p w14:paraId="626A70EC" w14:textId="5C7E76E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1B1FF6DD" w14:textId="77777777" w:rsidTr="00E70F48">
        <w:trPr>
          <w:jc w:val="center"/>
        </w:trPr>
        <w:tc>
          <w:tcPr>
            <w:tcW w:w="0" w:type="auto"/>
            <w:hideMark/>
          </w:tcPr>
          <w:p w14:paraId="52FEFD2C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1B43518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  <w:hideMark/>
          </w:tcPr>
          <w:p w14:paraId="009BB25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12F558" w14:textId="4714C43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007A53DF" w14:textId="02B8324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</w:tcPr>
          <w:p w14:paraId="70165919" w14:textId="517E972C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4F58DD68" w14:textId="77777777" w:rsidTr="00E70F48">
        <w:trPr>
          <w:jc w:val="center"/>
        </w:trPr>
        <w:tc>
          <w:tcPr>
            <w:tcW w:w="0" w:type="auto"/>
            <w:hideMark/>
          </w:tcPr>
          <w:p w14:paraId="344E3A7A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38262B05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  <w:hideMark/>
          </w:tcPr>
          <w:p w14:paraId="2B4D2A5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3745D3" w14:textId="6F6D550F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75C28CAC" w14:textId="5065120B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</w:tcPr>
          <w:p w14:paraId="4A5E4F67" w14:textId="5084126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6F1A140F" w14:textId="77777777" w:rsidTr="00E70F48">
        <w:trPr>
          <w:jc w:val="center"/>
        </w:trPr>
        <w:tc>
          <w:tcPr>
            <w:tcW w:w="0" w:type="auto"/>
            <w:hideMark/>
          </w:tcPr>
          <w:p w14:paraId="1F32B327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770FA6DF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  <w:hideMark/>
          </w:tcPr>
          <w:p w14:paraId="2E81B2B2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B5EDFF" w14:textId="507208A3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7CC9D7FC" w14:textId="41C22A7C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</w:tcPr>
          <w:p w14:paraId="40B12FE7" w14:textId="6C9DCCE1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081B14" w14:paraId="46BAA5B8" w14:textId="77777777" w:rsidTr="00E70F48">
        <w:trPr>
          <w:jc w:val="center"/>
        </w:trPr>
        <w:tc>
          <w:tcPr>
            <w:tcW w:w="0" w:type="auto"/>
            <w:hideMark/>
          </w:tcPr>
          <w:p w14:paraId="56808141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1AEB738E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cartilage ventralization</w:t>
            </w:r>
          </w:p>
        </w:tc>
        <w:tc>
          <w:tcPr>
            <w:tcW w:w="0" w:type="auto"/>
            <w:hideMark/>
          </w:tcPr>
          <w:p w14:paraId="55BCD95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C32376" w14:textId="50E4A5A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1B807579" w14:textId="6EB3998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cartilage ventralization</w:t>
            </w:r>
          </w:p>
        </w:tc>
        <w:tc>
          <w:tcPr>
            <w:tcW w:w="0" w:type="auto"/>
          </w:tcPr>
          <w:p w14:paraId="48EBA944" w14:textId="0FB7DC0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4A15" w:rsidRPr="00081B14" w14:paraId="20983FB0" w14:textId="77777777" w:rsidTr="00E70F48">
        <w:trPr>
          <w:jc w:val="center"/>
        </w:trPr>
        <w:tc>
          <w:tcPr>
            <w:tcW w:w="0" w:type="auto"/>
            <w:hideMark/>
          </w:tcPr>
          <w:p w14:paraId="01746BD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  <w:hideMark/>
          </w:tcPr>
          <w:p w14:paraId="6A5A1BC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  <w:hideMark/>
          </w:tcPr>
          <w:p w14:paraId="1DE97B9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C0ACB8" w14:textId="7B15FA8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/b</w:t>
            </w:r>
          </w:p>
        </w:tc>
        <w:tc>
          <w:tcPr>
            <w:tcW w:w="0" w:type="auto"/>
          </w:tcPr>
          <w:p w14:paraId="7B524D26" w14:textId="153809B2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</w:tcPr>
          <w:p w14:paraId="213809CF" w14:textId="092F6C1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4"/>
    </w:tbl>
    <w:p w14:paraId="0BCFFBF6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74"/>
        <w:gridCol w:w="1345"/>
        <w:gridCol w:w="1105"/>
        <w:gridCol w:w="1347"/>
        <w:gridCol w:w="1084"/>
        <w:gridCol w:w="1041"/>
        <w:gridCol w:w="1041"/>
      </w:tblGrid>
      <w:tr w:rsidR="0069476F" w:rsidRPr="00CE76D2" w14:paraId="5B5C376D" w14:textId="77777777" w:rsidTr="00670BF1">
        <w:tc>
          <w:tcPr>
            <w:tcW w:w="0" w:type="auto"/>
            <w:hideMark/>
          </w:tcPr>
          <w:p w14:paraId="4501C89C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7079E402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0F2D0AAE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4DFF62B1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597A03F4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38F697C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672AB6D0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6CB448DD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CE76D2" w14:paraId="4C4A20E4" w14:textId="77777777" w:rsidTr="00670BF1">
        <w:tc>
          <w:tcPr>
            <w:tcW w:w="0" w:type="auto"/>
            <w:hideMark/>
          </w:tcPr>
          <w:p w14:paraId="7BC7353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2451C9B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70B51F3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F7B6CB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6D06FD3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402C817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750000</w:t>
            </w:r>
          </w:p>
        </w:tc>
        <w:tc>
          <w:tcPr>
            <w:tcW w:w="0" w:type="auto"/>
            <w:hideMark/>
          </w:tcPr>
          <w:p w14:paraId="066EA5E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5DDEED8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705882</w:t>
            </w:r>
          </w:p>
        </w:tc>
      </w:tr>
      <w:tr w:rsidR="0069476F" w:rsidRPr="00CE76D2" w14:paraId="690848E0" w14:textId="77777777" w:rsidTr="00670BF1">
        <w:tc>
          <w:tcPr>
            <w:tcW w:w="0" w:type="auto"/>
            <w:hideMark/>
          </w:tcPr>
          <w:p w14:paraId="52DC990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73E879D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3896F91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12DE7BA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C3AE4D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7A6A4C9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714286</w:t>
            </w:r>
          </w:p>
        </w:tc>
        <w:tc>
          <w:tcPr>
            <w:tcW w:w="0" w:type="auto"/>
            <w:hideMark/>
          </w:tcPr>
          <w:p w14:paraId="5B09557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55556</w:t>
            </w:r>
          </w:p>
        </w:tc>
        <w:tc>
          <w:tcPr>
            <w:tcW w:w="0" w:type="auto"/>
            <w:hideMark/>
          </w:tcPr>
          <w:p w14:paraId="1021500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25000</w:t>
            </w:r>
          </w:p>
        </w:tc>
      </w:tr>
      <w:tr w:rsidR="0069476F" w:rsidRPr="00CE76D2" w14:paraId="1EBB6901" w14:textId="77777777" w:rsidTr="00670BF1">
        <w:tc>
          <w:tcPr>
            <w:tcW w:w="0" w:type="auto"/>
            <w:hideMark/>
          </w:tcPr>
          <w:p w14:paraId="7DE0B0E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2FEEC37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75CC8AE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42F9E3B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07A199A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5D90820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71429</w:t>
            </w:r>
          </w:p>
        </w:tc>
        <w:tc>
          <w:tcPr>
            <w:tcW w:w="0" w:type="auto"/>
            <w:hideMark/>
          </w:tcPr>
          <w:p w14:paraId="0BD8D84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444444</w:t>
            </w:r>
          </w:p>
        </w:tc>
        <w:tc>
          <w:tcPr>
            <w:tcW w:w="0" w:type="auto"/>
            <w:hideMark/>
          </w:tcPr>
          <w:p w14:paraId="18EEDDB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00000</w:t>
            </w:r>
          </w:p>
        </w:tc>
      </w:tr>
      <w:tr w:rsidR="0069476F" w:rsidRPr="00CE76D2" w14:paraId="58C5944D" w14:textId="77777777" w:rsidTr="00670BF1">
        <w:tc>
          <w:tcPr>
            <w:tcW w:w="0" w:type="auto"/>
            <w:hideMark/>
          </w:tcPr>
          <w:p w14:paraId="16B80A7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lastRenderedPageBreak/>
              <w:t>pathway</w:t>
            </w:r>
          </w:p>
        </w:tc>
        <w:tc>
          <w:tcPr>
            <w:tcW w:w="0" w:type="auto"/>
            <w:hideMark/>
          </w:tcPr>
          <w:p w14:paraId="2D75DBB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1D7B7BB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2546BD3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5D6436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27E5488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221CF32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444444</w:t>
            </w:r>
          </w:p>
        </w:tc>
        <w:tc>
          <w:tcPr>
            <w:tcW w:w="0" w:type="auto"/>
            <w:hideMark/>
          </w:tcPr>
          <w:p w14:paraId="4BAA212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33333</w:t>
            </w:r>
          </w:p>
        </w:tc>
      </w:tr>
    </w:tbl>
    <w:p w14:paraId="2ED73959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1BFC9FA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8</w:t>
      </w:r>
    </w:p>
    <w:p w14:paraId="05B4299B" w14:textId="77777777" w:rsidR="0069476F" w:rsidRPr="00C55740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433" w:type="dxa"/>
        <w:jc w:val="center"/>
        <w:tblLook w:val="04A0" w:firstRow="1" w:lastRow="0" w:firstColumn="1" w:lastColumn="0" w:noHBand="0" w:noVBand="1"/>
      </w:tblPr>
      <w:tblGrid>
        <w:gridCol w:w="1388"/>
        <w:gridCol w:w="1151"/>
        <w:gridCol w:w="1295"/>
        <w:gridCol w:w="1387"/>
        <w:gridCol w:w="1151"/>
        <w:gridCol w:w="1061"/>
      </w:tblGrid>
      <w:tr w:rsidR="00EC4A15" w:rsidRPr="00C55740" w14:paraId="3C78AB35" w14:textId="77777777" w:rsidTr="00EC4A15">
        <w:trPr>
          <w:trHeight w:val="249"/>
          <w:jc w:val="center"/>
        </w:trPr>
        <w:tc>
          <w:tcPr>
            <w:tcW w:w="0" w:type="auto"/>
            <w:gridSpan w:val="3"/>
          </w:tcPr>
          <w:p w14:paraId="6BACD21C" w14:textId="77777777" w:rsidR="00EC4A15" w:rsidRPr="00C55740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5" w:name="_Hlk168239065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063073D1" w14:textId="77777777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638BE9" w14:textId="3A41B7AE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055BDB" w14:textId="66EF9CE9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C4A15" w:rsidRPr="00C55740" w14:paraId="08AEA1D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C4CE3B8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CC91763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992E916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87A9151" w14:textId="58ACA22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C38F0FC" w14:textId="71D63FE8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404CCB4" w14:textId="1A4DF83D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EC4A15" w:rsidRPr="00C55740" w14:paraId="6F815C59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2E82B0D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  <w:hideMark/>
          </w:tcPr>
          <w:p w14:paraId="66C7AAE8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14F46EF6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65F260" w14:textId="435EA3E3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</w:tcPr>
          <w:p w14:paraId="386C8C49" w14:textId="20C21801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0517D55" w14:textId="6137E582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0A1DAC41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50C0A4D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098186B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491A829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9E0579" w14:textId="511F9E5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63A46D34" w14:textId="450AC12E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191169E0" w14:textId="16CA22C4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315A8884" w14:textId="77777777" w:rsidTr="00EC4A15">
        <w:trPr>
          <w:trHeight w:val="263"/>
          <w:jc w:val="center"/>
        </w:trPr>
        <w:tc>
          <w:tcPr>
            <w:tcW w:w="0" w:type="auto"/>
            <w:hideMark/>
          </w:tcPr>
          <w:p w14:paraId="2F65E99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  <w:hideMark/>
          </w:tcPr>
          <w:p w14:paraId="73BE431A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65213E1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F550F8" w14:textId="48A1DD6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</w:tcPr>
          <w:p w14:paraId="0C70EE6A" w14:textId="04B85EA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7571BAB" w14:textId="0FCB7C6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33993E88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934071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5C010713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2E793859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D5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293F5A71" w14:textId="30145ED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5FCF0DCE" w14:textId="1887826D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7B737D01" w14:textId="09B0D45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7808044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1900B4E3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  <w:hideMark/>
          </w:tcPr>
          <w:p w14:paraId="4B2814E6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5BB68A61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2FABD2" w14:textId="21A3500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</w:tcPr>
          <w:p w14:paraId="304CDDB2" w14:textId="11424B34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04E78861" w14:textId="0D9F38A6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C55740" w14:paraId="713ABDC3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6698587A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7D872DF0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45FA466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7FDBC87" w14:textId="374BCCE1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0E01B9C" w14:textId="71FF960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2D6C8F5A" w14:textId="29AF3063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C55740" w14:paraId="4EEDFD1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58ED34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034C4B4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20F169DE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552CBD" w14:textId="752C410B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1ADEB17" w14:textId="3DC8386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68773986" w14:textId="597F3F58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673245D4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1B127F3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2FA66AF8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1E6282B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D5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0419AD7F" w14:textId="4528DFE6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4DF8AF7E" w14:textId="4C224688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43D590F" w14:textId="565675F9" w:rsidR="00EC4A15" w:rsidRPr="00BD55FB" w:rsidRDefault="00EC4A15" w:rsidP="00EC4A1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5"/>
    </w:tbl>
    <w:p w14:paraId="0EADB208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4"/>
        <w:gridCol w:w="1444"/>
        <w:gridCol w:w="1393"/>
        <w:gridCol w:w="1175"/>
        <w:gridCol w:w="1396"/>
        <w:gridCol w:w="1084"/>
        <w:gridCol w:w="803"/>
        <w:gridCol w:w="1041"/>
      </w:tblGrid>
      <w:tr w:rsidR="0069476F" w:rsidRPr="00CE76D2" w14:paraId="3EE66466" w14:textId="77777777" w:rsidTr="00670BF1">
        <w:tc>
          <w:tcPr>
            <w:tcW w:w="0" w:type="auto"/>
            <w:hideMark/>
          </w:tcPr>
          <w:p w14:paraId="3893927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10674DA8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661AD8C1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2EFA6331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56BC2B09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0BCBE91D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28BAC624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20502D4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CE76D2" w14:paraId="07DF3068" w14:textId="77777777" w:rsidTr="00670BF1">
        <w:tc>
          <w:tcPr>
            <w:tcW w:w="0" w:type="auto"/>
            <w:hideMark/>
          </w:tcPr>
          <w:p w14:paraId="27A661D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3504453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7FDFBC6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454B6D1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79A51C0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4E31A22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857143</w:t>
            </w:r>
          </w:p>
        </w:tc>
        <w:tc>
          <w:tcPr>
            <w:tcW w:w="0" w:type="auto"/>
            <w:hideMark/>
          </w:tcPr>
          <w:p w14:paraId="6127333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750</w:t>
            </w:r>
          </w:p>
        </w:tc>
        <w:tc>
          <w:tcPr>
            <w:tcW w:w="0" w:type="auto"/>
            <w:hideMark/>
          </w:tcPr>
          <w:p w14:paraId="37E5D9B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800000</w:t>
            </w:r>
          </w:p>
        </w:tc>
      </w:tr>
      <w:tr w:rsidR="0069476F" w:rsidRPr="00CE76D2" w14:paraId="548BA1E4" w14:textId="77777777" w:rsidTr="00670BF1">
        <w:tc>
          <w:tcPr>
            <w:tcW w:w="0" w:type="auto"/>
            <w:hideMark/>
          </w:tcPr>
          <w:p w14:paraId="1850CC3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6EB729E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03D0620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C4DAD5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7AFFB3A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3E9CE25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714286</w:t>
            </w:r>
          </w:p>
        </w:tc>
        <w:tc>
          <w:tcPr>
            <w:tcW w:w="0" w:type="auto"/>
            <w:hideMark/>
          </w:tcPr>
          <w:p w14:paraId="23A506F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25</w:t>
            </w:r>
          </w:p>
        </w:tc>
        <w:tc>
          <w:tcPr>
            <w:tcW w:w="0" w:type="auto"/>
            <w:hideMark/>
          </w:tcPr>
          <w:p w14:paraId="0D0A05C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66667</w:t>
            </w:r>
          </w:p>
        </w:tc>
      </w:tr>
      <w:tr w:rsidR="0069476F" w:rsidRPr="00CE76D2" w14:paraId="4104F11E" w14:textId="77777777" w:rsidTr="00670BF1">
        <w:tc>
          <w:tcPr>
            <w:tcW w:w="0" w:type="auto"/>
            <w:hideMark/>
          </w:tcPr>
          <w:p w14:paraId="0BCE8D6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0E149A7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0" w:type="auto"/>
            <w:hideMark/>
          </w:tcPr>
          <w:p w14:paraId="47778BF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50418BC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D9C0D3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66B49C9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39E97A4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00</w:t>
            </w:r>
          </w:p>
        </w:tc>
        <w:tc>
          <w:tcPr>
            <w:tcW w:w="0" w:type="auto"/>
            <w:hideMark/>
          </w:tcPr>
          <w:p w14:paraId="4D04823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71429</w:t>
            </w:r>
          </w:p>
        </w:tc>
      </w:tr>
      <w:tr w:rsidR="0069476F" w:rsidRPr="00CE76D2" w14:paraId="67C5D33D" w14:textId="77777777" w:rsidTr="00670BF1">
        <w:tc>
          <w:tcPr>
            <w:tcW w:w="0" w:type="auto"/>
            <w:hideMark/>
          </w:tcPr>
          <w:p w14:paraId="75A2E40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0512384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706F3D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50C60B7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58B3F96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0B73BE5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500000</w:t>
            </w:r>
          </w:p>
        </w:tc>
        <w:tc>
          <w:tcPr>
            <w:tcW w:w="0" w:type="auto"/>
            <w:hideMark/>
          </w:tcPr>
          <w:p w14:paraId="72599B8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375</w:t>
            </w:r>
          </w:p>
        </w:tc>
        <w:tc>
          <w:tcPr>
            <w:tcW w:w="0" w:type="auto"/>
            <w:hideMark/>
          </w:tcPr>
          <w:p w14:paraId="72B0129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CE76D2">
              <w:rPr>
                <w:rFonts w:ascii="Times New Roman" w:eastAsia="Times New Roman" w:hAnsi="Times New Roman" w:cs="Times New Roman"/>
              </w:rPr>
              <w:t>0.428571</w:t>
            </w:r>
          </w:p>
        </w:tc>
      </w:tr>
    </w:tbl>
    <w:p w14:paraId="2B45C7C4" w14:textId="77777777" w:rsidR="0069476F" w:rsidRPr="0088545D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0D86AA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4F40724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29</w:t>
      </w:r>
    </w:p>
    <w:p w14:paraId="10C2D2B0" w14:textId="77777777" w:rsidR="0069476F" w:rsidRPr="00D256B3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5"/>
        <w:gridCol w:w="1596"/>
        <w:gridCol w:w="1295"/>
        <w:gridCol w:w="1539"/>
        <w:gridCol w:w="1461"/>
        <w:gridCol w:w="1061"/>
      </w:tblGrid>
      <w:tr w:rsidR="00F20D58" w:rsidRPr="00D256B3" w14:paraId="6CC0EC28" w14:textId="77777777" w:rsidTr="00122B6A">
        <w:trPr>
          <w:jc w:val="center"/>
        </w:trPr>
        <w:tc>
          <w:tcPr>
            <w:tcW w:w="5106" w:type="dxa"/>
            <w:gridSpan w:val="3"/>
          </w:tcPr>
          <w:p w14:paraId="1D195EEA" w14:textId="77777777" w:rsidR="00F20D58" w:rsidRPr="00D256B3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795DDF09" w14:textId="77777777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1F7E0FFA" w14:textId="2CB00FE0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715AFA97" w14:textId="3071F984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F20D58" w:rsidRPr="00D256B3" w14:paraId="4AADE70D" w14:textId="77777777" w:rsidTr="00122B6A">
        <w:trPr>
          <w:jc w:val="center"/>
        </w:trPr>
        <w:tc>
          <w:tcPr>
            <w:tcW w:w="2215" w:type="dxa"/>
            <w:hideMark/>
          </w:tcPr>
          <w:p w14:paraId="40309AF7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96" w:type="dxa"/>
            <w:hideMark/>
          </w:tcPr>
          <w:p w14:paraId="23B5C6E1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0F9B74B7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3BEE858D" w14:textId="5F9B986B" w:rsidR="00F20D58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7D2408EC" w14:textId="6F333C47" w:rsidR="00F20D58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59D95530" w14:textId="16A2C31E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F20D58" w:rsidRPr="00D256B3" w14:paraId="207B594E" w14:textId="77777777" w:rsidTr="00122B6A">
        <w:trPr>
          <w:jc w:val="center"/>
        </w:trPr>
        <w:tc>
          <w:tcPr>
            <w:tcW w:w="2215" w:type="dxa"/>
            <w:hideMark/>
          </w:tcPr>
          <w:p w14:paraId="0C85B38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596" w:type="dxa"/>
            <w:hideMark/>
          </w:tcPr>
          <w:p w14:paraId="0044A7F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295" w:type="dxa"/>
            <w:hideMark/>
          </w:tcPr>
          <w:p w14:paraId="64ECA6D7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6C38CF1" w14:textId="1B9C4FD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061" w:type="dxa"/>
          </w:tcPr>
          <w:p w14:paraId="7EC08A01" w14:textId="56B032F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061" w:type="dxa"/>
          </w:tcPr>
          <w:p w14:paraId="65C96676" w14:textId="158A89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12592552" w14:textId="77777777" w:rsidTr="00122B6A">
        <w:trPr>
          <w:jc w:val="center"/>
        </w:trPr>
        <w:tc>
          <w:tcPr>
            <w:tcW w:w="2215" w:type="dxa"/>
            <w:hideMark/>
          </w:tcPr>
          <w:p w14:paraId="371DC3C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596" w:type="dxa"/>
            <w:hideMark/>
          </w:tcPr>
          <w:p w14:paraId="0BEB825B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295" w:type="dxa"/>
            <w:hideMark/>
          </w:tcPr>
          <w:p w14:paraId="64F49C3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74B63D1" w14:textId="409F0BBC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061" w:type="dxa"/>
          </w:tcPr>
          <w:p w14:paraId="439EC988" w14:textId="3092106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061" w:type="dxa"/>
          </w:tcPr>
          <w:p w14:paraId="171A1545" w14:textId="1109E4E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49EDFFC7" w14:textId="77777777" w:rsidTr="00122B6A">
        <w:trPr>
          <w:jc w:val="center"/>
        </w:trPr>
        <w:tc>
          <w:tcPr>
            <w:tcW w:w="2215" w:type="dxa"/>
            <w:hideMark/>
          </w:tcPr>
          <w:p w14:paraId="00F96D9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596" w:type="dxa"/>
            <w:hideMark/>
          </w:tcPr>
          <w:p w14:paraId="7BEE198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95" w:type="dxa"/>
            <w:hideMark/>
          </w:tcPr>
          <w:p w14:paraId="78569B3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A31DC60" w14:textId="6E8B0DFC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061" w:type="dxa"/>
          </w:tcPr>
          <w:p w14:paraId="76260EC3" w14:textId="67A477F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61" w:type="dxa"/>
          </w:tcPr>
          <w:p w14:paraId="2D8EBCA5" w14:textId="4046C5F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651B77F8" w14:textId="77777777" w:rsidTr="00122B6A">
        <w:trPr>
          <w:jc w:val="center"/>
        </w:trPr>
        <w:tc>
          <w:tcPr>
            <w:tcW w:w="2215" w:type="dxa"/>
            <w:hideMark/>
          </w:tcPr>
          <w:p w14:paraId="4A7A5FE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596" w:type="dxa"/>
            <w:hideMark/>
          </w:tcPr>
          <w:p w14:paraId="53BE800E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4E437014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EAB474D" w14:textId="2B9AABC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061" w:type="dxa"/>
          </w:tcPr>
          <w:p w14:paraId="4AE6FCCE" w14:textId="67BCA67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0C2F84B0" w14:textId="68F645F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0D58" w:rsidRPr="00D256B3" w14:paraId="26B89318" w14:textId="77777777" w:rsidTr="00122B6A">
        <w:trPr>
          <w:jc w:val="center"/>
        </w:trPr>
        <w:tc>
          <w:tcPr>
            <w:tcW w:w="2215" w:type="dxa"/>
            <w:hideMark/>
          </w:tcPr>
          <w:p w14:paraId="69D64B8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5D1C12C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95" w:type="dxa"/>
            <w:hideMark/>
          </w:tcPr>
          <w:p w14:paraId="1908E72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D3A3333" w14:textId="4B4C08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6779AA00" w14:textId="3EE5E009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61" w:type="dxa"/>
          </w:tcPr>
          <w:p w14:paraId="0598D056" w14:textId="240B7AF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1CB0859B" w14:textId="77777777" w:rsidTr="00122B6A">
        <w:trPr>
          <w:jc w:val="center"/>
        </w:trPr>
        <w:tc>
          <w:tcPr>
            <w:tcW w:w="2215" w:type="dxa"/>
            <w:hideMark/>
          </w:tcPr>
          <w:p w14:paraId="11EFCEC6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-hydroxy-3-methylglutaryl-CoA</w:t>
            </w:r>
          </w:p>
        </w:tc>
        <w:tc>
          <w:tcPr>
            <w:tcW w:w="1596" w:type="dxa"/>
            <w:hideMark/>
          </w:tcPr>
          <w:p w14:paraId="37DC32B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295" w:type="dxa"/>
            <w:hideMark/>
          </w:tcPr>
          <w:p w14:paraId="15939D0C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102969B" w14:textId="13D0901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061" w:type="dxa"/>
          </w:tcPr>
          <w:p w14:paraId="16468BD6" w14:textId="4335700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061" w:type="dxa"/>
          </w:tcPr>
          <w:p w14:paraId="5AFC9473" w14:textId="232324C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7465838E" w14:textId="77777777" w:rsidTr="00122B6A">
        <w:trPr>
          <w:jc w:val="center"/>
        </w:trPr>
        <w:tc>
          <w:tcPr>
            <w:tcW w:w="2215" w:type="dxa"/>
            <w:hideMark/>
          </w:tcPr>
          <w:p w14:paraId="3B024D9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596" w:type="dxa"/>
            <w:hideMark/>
          </w:tcPr>
          <w:p w14:paraId="62689D1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295" w:type="dxa"/>
            <w:hideMark/>
          </w:tcPr>
          <w:p w14:paraId="625F240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626C170" w14:textId="74172E3B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061" w:type="dxa"/>
          </w:tcPr>
          <w:p w14:paraId="7A19A0E5" w14:textId="3855730A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061" w:type="dxa"/>
          </w:tcPr>
          <w:p w14:paraId="76F685AC" w14:textId="019CDEB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28B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4F3207B3" w14:textId="77777777" w:rsidTr="00122B6A">
        <w:trPr>
          <w:jc w:val="center"/>
        </w:trPr>
        <w:tc>
          <w:tcPr>
            <w:tcW w:w="2215" w:type="dxa"/>
            <w:hideMark/>
          </w:tcPr>
          <w:p w14:paraId="7574E50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596" w:type="dxa"/>
            <w:hideMark/>
          </w:tcPr>
          <w:p w14:paraId="2082527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95" w:type="dxa"/>
            <w:hideMark/>
          </w:tcPr>
          <w:p w14:paraId="42A2B03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C194ED" w14:textId="412B05CC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061" w:type="dxa"/>
          </w:tcPr>
          <w:p w14:paraId="75896E15" w14:textId="2A8A41AC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61" w:type="dxa"/>
          </w:tcPr>
          <w:p w14:paraId="764F1A06" w14:textId="5F059DF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28B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68028676" w14:textId="77777777" w:rsidTr="00122B6A">
        <w:trPr>
          <w:jc w:val="center"/>
        </w:trPr>
        <w:tc>
          <w:tcPr>
            <w:tcW w:w="2215" w:type="dxa"/>
            <w:hideMark/>
          </w:tcPr>
          <w:p w14:paraId="4D5E3CE3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596" w:type="dxa"/>
            <w:hideMark/>
          </w:tcPr>
          <w:p w14:paraId="3352A8A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051D06DB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0046F06" w14:textId="15061FCE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061" w:type="dxa"/>
          </w:tcPr>
          <w:p w14:paraId="17325455" w14:textId="26FEDDC8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459CC085" w14:textId="0904C62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39ED9B2A" w14:textId="77777777" w:rsidTr="00122B6A">
        <w:trPr>
          <w:jc w:val="center"/>
        </w:trPr>
        <w:tc>
          <w:tcPr>
            <w:tcW w:w="2215" w:type="dxa"/>
            <w:hideMark/>
          </w:tcPr>
          <w:p w14:paraId="43ED5B92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03DECFC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295" w:type="dxa"/>
            <w:hideMark/>
          </w:tcPr>
          <w:p w14:paraId="15D6A432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DBAD613" w14:textId="1A8F012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79B8171B" w14:textId="7B2AD65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061" w:type="dxa"/>
          </w:tcPr>
          <w:p w14:paraId="6665D8E5" w14:textId="4DBD7ED9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437150AD" w14:textId="77777777" w:rsidTr="00122B6A">
        <w:trPr>
          <w:jc w:val="center"/>
        </w:trPr>
        <w:tc>
          <w:tcPr>
            <w:tcW w:w="2215" w:type="dxa"/>
            <w:hideMark/>
          </w:tcPr>
          <w:p w14:paraId="6B665C9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50FA1D5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95" w:type="dxa"/>
            <w:hideMark/>
          </w:tcPr>
          <w:p w14:paraId="264547D6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BF54FCE" w14:textId="356D4D1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60799738" w14:textId="3D32B5C8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61" w:type="dxa"/>
          </w:tcPr>
          <w:p w14:paraId="4AE1A86B" w14:textId="083E7E22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55169E57" w14:textId="77777777" w:rsidTr="00122B6A">
        <w:trPr>
          <w:jc w:val="center"/>
        </w:trPr>
        <w:tc>
          <w:tcPr>
            <w:tcW w:w="2215" w:type="dxa"/>
            <w:hideMark/>
          </w:tcPr>
          <w:p w14:paraId="6D30E37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bisphosphonates</w:t>
            </w:r>
          </w:p>
        </w:tc>
        <w:tc>
          <w:tcPr>
            <w:tcW w:w="1596" w:type="dxa"/>
            <w:hideMark/>
          </w:tcPr>
          <w:p w14:paraId="07947980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6605C870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5A9BE835" w14:textId="5D74985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bisphosphonates</w:t>
            </w:r>
          </w:p>
        </w:tc>
        <w:tc>
          <w:tcPr>
            <w:tcW w:w="1061" w:type="dxa"/>
          </w:tcPr>
          <w:p w14:paraId="2EFD3B58" w14:textId="5D06186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06E75F96" w14:textId="41AD435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799D5E1D" w14:textId="77777777" w:rsidTr="00122B6A">
        <w:trPr>
          <w:jc w:val="center"/>
        </w:trPr>
        <w:tc>
          <w:tcPr>
            <w:tcW w:w="2215" w:type="dxa"/>
            <w:hideMark/>
          </w:tcPr>
          <w:p w14:paraId="5FC55C7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596" w:type="dxa"/>
            <w:hideMark/>
          </w:tcPr>
          <w:p w14:paraId="31798B3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295" w:type="dxa"/>
            <w:hideMark/>
          </w:tcPr>
          <w:p w14:paraId="1EDF719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27E4C96" w14:textId="4DE3017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061" w:type="dxa"/>
          </w:tcPr>
          <w:p w14:paraId="665EFC32" w14:textId="18BCB2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061" w:type="dxa"/>
          </w:tcPr>
          <w:p w14:paraId="7D164E53" w14:textId="425232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530760C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CE76D2" w14:paraId="12FBFDE4" w14:textId="77777777" w:rsidTr="00670BF1">
        <w:tc>
          <w:tcPr>
            <w:tcW w:w="0" w:type="auto"/>
            <w:hideMark/>
          </w:tcPr>
          <w:p w14:paraId="4F2D7968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1E977CD3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49C6FAA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70748B6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42149C33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2BB929C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9842ADA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E6CE78D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175C513E" w14:textId="77777777" w:rsidTr="00670BF1">
        <w:tc>
          <w:tcPr>
            <w:tcW w:w="0" w:type="auto"/>
            <w:hideMark/>
          </w:tcPr>
          <w:p w14:paraId="6847DC5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27DD88A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8D0DA6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F57191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B6ACE2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5B7310D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818182</w:t>
            </w:r>
          </w:p>
        </w:tc>
        <w:tc>
          <w:tcPr>
            <w:tcW w:w="0" w:type="auto"/>
            <w:hideMark/>
          </w:tcPr>
          <w:p w14:paraId="685B140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091C224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</w:tr>
      <w:tr w:rsidR="0069476F" w:rsidRPr="00CE76D2" w14:paraId="03F23D60" w14:textId="77777777" w:rsidTr="00670BF1">
        <w:tc>
          <w:tcPr>
            <w:tcW w:w="0" w:type="auto"/>
            <w:hideMark/>
          </w:tcPr>
          <w:p w14:paraId="4BA581A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76AC99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6C57AD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106EFD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22BBB2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02B6F1C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  <w:tc>
          <w:tcPr>
            <w:tcW w:w="0" w:type="auto"/>
            <w:hideMark/>
          </w:tcPr>
          <w:p w14:paraId="3F6529E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15385</w:t>
            </w:r>
          </w:p>
        </w:tc>
        <w:tc>
          <w:tcPr>
            <w:tcW w:w="0" w:type="auto"/>
            <w:hideMark/>
          </w:tcPr>
          <w:p w14:paraId="2704F33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CE76D2" w14:paraId="339B93EC" w14:textId="77777777" w:rsidTr="00670BF1">
        <w:tc>
          <w:tcPr>
            <w:tcW w:w="0" w:type="auto"/>
            <w:hideMark/>
          </w:tcPr>
          <w:p w14:paraId="7F29438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D112A1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4689E69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35F138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617D0D7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157B606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  <w:tc>
          <w:tcPr>
            <w:tcW w:w="0" w:type="auto"/>
            <w:hideMark/>
          </w:tcPr>
          <w:p w14:paraId="392D5FA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61538</w:t>
            </w:r>
          </w:p>
        </w:tc>
        <w:tc>
          <w:tcPr>
            <w:tcW w:w="0" w:type="auto"/>
            <w:hideMark/>
          </w:tcPr>
          <w:p w14:paraId="1CBA56A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21739</w:t>
            </w:r>
          </w:p>
        </w:tc>
      </w:tr>
      <w:tr w:rsidR="0069476F" w:rsidRPr="00CE76D2" w14:paraId="1B4C6FF4" w14:textId="77777777" w:rsidTr="00670BF1">
        <w:tc>
          <w:tcPr>
            <w:tcW w:w="0" w:type="auto"/>
            <w:hideMark/>
          </w:tcPr>
          <w:p w14:paraId="7286883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E25A59D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54F51D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F04D00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6AE35E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145694C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5896FA4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61538</w:t>
            </w:r>
          </w:p>
        </w:tc>
        <w:tc>
          <w:tcPr>
            <w:tcW w:w="0" w:type="auto"/>
            <w:hideMark/>
          </w:tcPr>
          <w:p w14:paraId="330D2B8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</w:tr>
    </w:tbl>
    <w:p w14:paraId="5E6FB22A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E12DCE1" w14:textId="77777777" w:rsidR="0069476F" w:rsidRPr="00392E6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9"/>
        <w:gridCol w:w="1518"/>
        <w:gridCol w:w="1295"/>
        <w:gridCol w:w="1979"/>
        <w:gridCol w:w="1518"/>
        <w:gridCol w:w="1061"/>
      </w:tblGrid>
      <w:tr w:rsidR="000627B1" w:rsidRPr="00D256B3" w14:paraId="237D74FF" w14:textId="77777777" w:rsidTr="00453703">
        <w:trPr>
          <w:jc w:val="center"/>
        </w:trPr>
        <w:tc>
          <w:tcPr>
            <w:tcW w:w="0" w:type="auto"/>
            <w:hideMark/>
          </w:tcPr>
          <w:p w14:paraId="34B0ABF5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6" w:name="_Hlk168239100"/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8C1B888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AD13424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D860A88" w14:textId="501CD636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A4ED992" w14:textId="7D52B5D2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6CA10F0" w14:textId="01202175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0627B1" w:rsidRPr="00D256B3" w14:paraId="0443CA40" w14:textId="77777777" w:rsidTr="00453703">
        <w:trPr>
          <w:jc w:val="center"/>
        </w:trPr>
        <w:tc>
          <w:tcPr>
            <w:tcW w:w="0" w:type="auto"/>
            <w:hideMark/>
          </w:tcPr>
          <w:p w14:paraId="1EFE230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16923C2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0319722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9878F2" w14:textId="6916422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0A648E1F" w14:textId="15F5D98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23C92BE" w14:textId="338AF62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2C1C71C6" w14:textId="77777777" w:rsidTr="00453703">
        <w:trPr>
          <w:jc w:val="center"/>
        </w:trPr>
        <w:tc>
          <w:tcPr>
            <w:tcW w:w="0" w:type="auto"/>
            <w:hideMark/>
          </w:tcPr>
          <w:p w14:paraId="37B2A383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5B379D2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F949C5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FF04E11" w14:textId="13A691F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60EFB32C" w14:textId="783B8C7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33F624C" w14:textId="4825572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E442CF6" w14:textId="77777777" w:rsidTr="00453703">
        <w:trPr>
          <w:jc w:val="center"/>
        </w:trPr>
        <w:tc>
          <w:tcPr>
            <w:tcW w:w="0" w:type="auto"/>
            <w:hideMark/>
          </w:tcPr>
          <w:p w14:paraId="5A457FD0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  <w:hideMark/>
          </w:tcPr>
          <w:p w14:paraId="374521F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234943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0F2493" w14:textId="1F88D79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</w:tcPr>
          <w:p w14:paraId="18FADD7E" w14:textId="5FC2DF2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626BE25" w14:textId="231CE03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3574975" w14:textId="77777777" w:rsidTr="00453703">
        <w:trPr>
          <w:jc w:val="center"/>
        </w:trPr>
        <w:tc>
          <w:tcPr>
            <w:tcW w:w="0" w:type="auto"/>
            <w:hideMark/>
          </w:tcPr>
          <w:p w14:paraId="187DDA9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2F38C5F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00FD4D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77C857" w14:textId="51F85A5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114DAE11" w14:textId="3FAFE1F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A65582E" w14:textId="3A793914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409A5860" w14:textId="77777777" w:rsidTr="00453703">
        <w:trPr>
          <w:jc w:val="center"/>
        </w:trPr>
        <w:tc>
          <w:tcPr>
            <w:tcW w:w="0" w:type="auto"/>
            <w:hideMark/>
          </w:tcPr>
          <w:p w14:paraId="76AA075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  <w:hideMark/>
          </w:tcPr>
          <w:p w14:paraId="73E8559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327881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459131" w14:textId="597D0A2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</w:tcPr>
          <w:p w14:paraId="24DFCE28" w14:textId="2CFAC42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E9CFAA1" w14:textId="57F6EE5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28C216B3" w14:textId="77777777" w:rsidTr="00453703">
        <w:trPr>
          <w:jc w:val="center"/>
        </w:trPr>
        <w:tc>
          <w:tcPr>
            <w:tcW w:w="0" w:type="auto"/>
            <w:hideMark/>
          </w:tcPr>
          <w:p w14:paraId="7C3D2B5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51B4D25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  <w:hideMark/>
          </w:tcPr>
          <w:p w14:paraId="20F5574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F3F969" w14:textId="2B439AB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27B4036B" w14:textId="5B92CE5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</w:tcPr>
          <w:p w14:paraId="7F22F1B2" w14:textId="3483FD1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1196EFEC" w14:textId="77777777" w:rsidTr="00453703">
        <w:trPr>
          <w:jc w:val="center"/>
        </w:trPr>
        <w:tc>
          <w:tcPr>
            <w:tcW w:w="0" w:type="auto"/>
            <w:hideMark/>
          </w:tcPr>
          <w:p w14:paraId="38ED990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  <w:hideMark/>
          </w:tcPr>
          <w:p w14:paraId="0E14B71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  <w:hideMark/>
          </w:tcPr>
          <w:p w14:paraId="4BC12933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C7B22A" w14:textId="2A03EA54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</w:tcPr>
          <w:p w14:paraId="3A0ACAC0" w14:textId="73416DD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</w:tcPr>
          <w:p w14:paraId="4C5671AD" w14:textId="5C77C1D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39A389BA" w14:textId="77777777" w:rsidTr="00453703">
        <w:trPr>
          <w:jc w:val="center"/>
        </w:trPr>
        <w:tc>
          <w:tcPr>
            <w:tcW w:w="0" w:type="auto"/>
            <w:hideMark/>
          </w:tcPr>
          <w:p w14:paraId="667EE62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  <w:hideMark/>
          </w:tcPr>
          <w:p w14:paraId="2D5079EE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03625A6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A9A5B5" w14:textId="3020667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</w:tcPr>
          <w:p w14:paraId="3E46E293" w14:textId="6608B40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6F3405ED" w14:textId="1EAA0AF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6D62AE3" w14:textId="77777777" w:rsidTr="00453703">
        <w:trPr>
          <w:jc w:val="center"/>
        </w:trPr>
        <w:tc>
          <w:tcPr>
            <w:tcW w:w="0" w:type="auto"/>
            <w:hideMark/>
          </w:tcPr>
          <w:p w14:paraId="51E7815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  <w:hideMark/>
          </w:tcPr>
          <w:p w14:paraId="39596EC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36FB740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62F863" w14:textId="76EF82F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</w:p>
        </w:tc>
        <w:tc>
          <w:tcPr>
            <w:tcW w:w="0" w:type="auto"/>
          </w:tcPr>
          <w:p w14:paraId="61DFAC9A" w14:textId="5D7FA1A2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679FF38F" w14:textId="4686CA3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5E69B4BE" w14:textId="77777777" w:rsidTr="00453703">
        <w:trPr>
          <w:jc w:val="center"/>
        </w:trPr>
        <w:tc>
          <w:tcPr>
            <w:tcW w:w="0" w:type="auto"/>
            <w:hideMark/>
          </w:tcPr>
          <w:p w14:paraId="1138487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3740DCC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4E62156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18ECEE" w14:textId="0468995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434657AD" w14:textId="3BCFA87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23DB23B3" w14:textId="32C0673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1313F262" w14:textId="77777777" w:rsidTr="00453703">
        <w:trPr>
          <w:jc w:val="center"/>
        </w:trPr>
        <w:tc>
          <w:tcPr>
            <w:tcW w:w="0" w:type="auto"/>
            <w:hideMark/>
          </w:tcPr>
          <w:p w14:paraId="1847B60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121F6F6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  <w:hideMark/>
          </w:tcPr>
          <w:p w14:paraId="5B00BC9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B7238F" w14:textId="287F0C3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28DBFCFE" w14:textId="2D036C4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</w:tcPr>
          <w:p w14:paraId="465003B0" w14:textId="627B517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4F6C36F5" w14:textId="77777777" w:rsidTr="00453703">
        <w:trPr>
          <w:jc w:val="center"/>
        </w:trPr>
        <w:tc>
          <w:tcPr>
            <w:tcW w:w="0" w:type="auto"/>
            <w:hideMark/>
          </w:tcPr>
          <w:p w14:paraId="7F465DA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49830D5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  <w:hideMark/>
          </w:tcPr>
          <w:p w14:paraId="43A43F7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9E66C2" w14:textId="775E77C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6DD8E841" w14:textId="7E26C54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</w:tcPr>
          <w:p w14:paraId="0F2479AD" w14:textId="27C7CA4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1908FBE7" w14:textId="77777777" w:rsidTr="00453703">
        <w:trPr>
          <w:jc w:val="center"/>
        </w:trPr>
        <w:tc>
          <w:tcPr>
            <w:tcW w:w="0" w:type="auto"/>
            <w:hideMark/>
          </w:tcPr>
          <w:p w14:paraId="05853FA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63E6C92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  <w:hideMark/>
          </w:tcPr>
          <w:p w14:paraId="27C073F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AAEBCA" w14:textId="306BB59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762481BE" w14:textId="2F218E7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</w:tcPr>
          <w:p w14:paraId="1D2E133E" w14:textId="7550BC7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662D1B83" w14:textId="77777777" w:rsidTr="00453703">
        <w:trPr>
          <w:jc w:val="center"/>
        </w:trPr>
        <w:tc>
          <w:tcPr>
            <w:tcW w:w="0" w:type="auto"/>
            <w:hideMark/>
          </w:tcPr>
          <w:p w14:paraId="08B48CF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1915EA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10E86AC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0D7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3B7741" w14:textId="3563185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035AB622" w14:textId="35A9826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3F5647A3" w14:textId="7A93CB3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5290A829" w14:textId="77777777" w:rsidTr="00453703">
        <w:trPr>
          <w:jc w:val="center"/>
        </w:trPr>
        <w:tc>
          <w:tcPr>
            <w:tcW w:w="0" w:type="auto"/>
            <w:hideMark/>
          </w:tcPr>
          <w:p w14:paraId="6B855DC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, TGF β, P53, Sestrins</w:t>
            </w:r>
          </w:p>
        </w:tc>
        <w:tc>
          <w:tcPr>
            <w:tcW w:w="0" w:type="auto"/>
            <w:hideMark/>
          </w:tcPr>
          <w:p w14:paraId="766ACE4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A77EB07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0D7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28CA13" w14:textId="42FD214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, TGF β, P53, Sestrins</w:t>
            </w:r>
          </w:p>
        </w:tc>
        <w:tc>
          <w:tcPr>
            <w:tcW w:w="0" w:type="auto"/>
          </w:tcPr>
          <w:p w14:paraId="42DCEF81" w14:textId="03F29BE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5807423" w14:textId="61384312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7013D772" w14:textId="77777777" w:rsidTr="00453703">
        <w:trPr>
          <w:jc w:val="center"/>
        </w:trPr>
        <w:tc>
          <w:tcPr>
            <w:tcW w:w="0" w:type="auto"/>
            <w:hideMark/>
          </w:tcPr>
          <w:p w14:paraId="129015B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3C9E121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  <w:hideMark/>
          </w:tcPr>
          <w:p w14:paraId="17295C9E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A8916D" w14:textId="0D53B11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67DFCC8D" w14:textId="5EBE178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</w:tcPr>
          <w:p w14:paraId="28D2E5D4" w14:textId="2EE2651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7FFD87A6" w14:textId="77777777" w:rsidTr="00453703">
        <w:trPr>
          <w:jc w:val="center"/>
        </w:trPr>
        <w:tc>
          <w:tcPr>
            <w:tcW w:w="0" w:type="auto"/>
            <w:hideMark/>
          </w:tcPr>
          <w:p w14:paraId="443D283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, TGF β, P53, Sestrins</w:t>
            </w:r>
          </w:p>
        </w:tc>
        <w:tc>
          <w:tcPr>
            <w:tcW w:w="0" w:type="auto"/>
            <w:hideMark/>
          </w:tcPr>
          <w:p w14:paraId="793CFDA0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  <w:hideMark/>
          </w:tcPr>
          <w:p w14:paraId="33DAEB0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95FBE8" w14:textId="3D994AC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, TGF β, P53, Sestrins</w:t>
            </w:r>
          </w:p>
        </w:tc>
        <w:tc>
          <w:tcPr>
            <w:tcW w:w="0" w:type="auto"/>
          </w:tcPr>
          <w:p w14:paraId="3CEDE09A" w14:textId="3CD722C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</w:p>
        </w:tc>
        <w:tc>
          <w:tcPr>
            <w:tcW w:w="0" w:type="auto"/>
          </w:tcPr>
          <w:p w14:paraId="7077F204" w14:textId="6121CA2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6"/>
    </w:tbl>
    <w:p w14:paraId="3C49F194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CE76D2" w14:paraId="775AE44A" w14:textId="77777777" w:rsidTr="00670BF1">
        <w:tc>
          <w:tcPr>
            <w:tcW w:w="0" w:type="auto"/>
            <w:hideMark/>
          </w:tcPr>
          <w:p w14:paraId="7BC5816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Model</w:t>
            </w:r>
          </w:p>
        </w:tc>
        <w:tc>
          <w:tcPr>
            <w:tcW w:w="0" w:type="auto"/>
            <w:hideMark/>
          </w:tcPr>
          <w:p w14:paraId="6302F116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2E7C5B8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1098C677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50027390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09182BDD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F577AD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A11C90D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6734D9E6" w14:textId="77777777" w:rsidTr="00670BF1">
        <w:tc>
          <w:tcPr>
            <w:tcW w:w="0" w:type="auto"/>
            <w:hideMark/>
          </w:tcPr>
          <w:p w14:paraId="74F4F2A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740DCF9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0E2262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EDF877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05C57B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619CE00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5A4AD49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03C993B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45161</w:t>
            </w:r>
          </w:p>
        </w:tc>
      </w:tr>
      <w:tr w:rsidR="0069476F" w:rsidRPr="00CE76D2" w14:paraId="20EA11A9" w14:textId="77777777" w:rsidTr="00670BF1">
        <w:tc>
          <w:tcPr>
            <w:tcW w:w="0" w:type="auto"/>
            <w:hideMark/>
          </w:tcPr>
          <w:p w14:paraId="7198478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79FC493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5E9116D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F265D4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DD5031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6FE59B3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567FAC6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29412</w:t>
            </w:r>
          </w:p>
        </w:tc>
        <w:tc>
          <w:tcPr>
            <w:tcW w:w="0" w:type="auto"/>
            <w:hideMark/>
          </w:tcPr>
          <w:p w14:paraId="7B0599C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  <w:tr w:rsidR="0069476F" w:rsidRPr="00CE76D2" w14:paraId="42393FD9" w14:textId="77777777" w:rsidTr="00670BF1">
        <w:tc>
          <w:tcPr>
            <w:tcW w:w="0" w:type="auto"/>
            <w:hideMark/>
          </w:tcPr>
          <w:p w14:paraId="4EB43F4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73EBB00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33CCC95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25515D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53420B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5BD7E21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040AB0B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11765</w:t>
            </w:r>
          </w:p>
        </w:tc>
        <w:tc>
          <w:tcPr>
            <w:tcW w:w="0" w:type="auto"/>
            <w:hideMark/>
          </w:tcPr>
          <w:p w14:paraId="2929C36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82759</w:t>
            </w:r>
          </w:p>
        </w:tc>
      </w:tr>
      <w:tr w:rsidR="0069476F" w:rsidRPr="00CE76D2" w14:paraId="11EA53F5" w14:textId="77777777" w:rsidTr="00670BF1">
        <w:tc>
          <w:tcPr>
            <w:tcW w:w="0" w:type="auto"/>
            <w:hideMark/>
          </w:tcPr>
          <w:p w14:paraId="295338F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8BDC42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231B1D9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24B8C8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75A693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328229F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4691705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  <w:tc>
          <w:tcPr>
            <w:tcW w:w="0" w:type="auto"/>
            <w:hideMark/>
          </w:tcPr>
          <w:p w14:paraId="548F20C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51724</w:t>
            </w:r>
          </w:p>
        </w:tc>
      </w:tr>
    </w:tbl>
    <w:p w14:paraId="65A39EAA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10AD698" w14:textId="77777777" w:rsidR="0069476F" w:rsidRPr="00B8399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816"/>
        <w:gridCol w:w="1228"/>
        <w:gridCol w:w="1705"/>
        <w:gridCol w:w="1816"/>
        <w:gridCol w:w="1080"/>
      </w:tblGrid>
      <w:tr w:rsidR="000627B1" w:rsidRPr="00D37316" w14:paraId="48E203B4" w14:textId="77777777" w:rsidTr="00D04F42">
        <w:trPr>
          <w:jc w:val="center"/>
        </w:trPr>
        <w:tc>
          <w:tcPr>
            <w:tcW w:w="0" w:type="auto"/>
            <w:hideMark/>
          </w:tcPr>
          <w:p w14:paraId="27D76235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7" w:name="_Hlk168239112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CDF4EB1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DDAA20E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16F89D7" w14:textId="290366B2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F07E57C" w14:textId="02877DCE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787F768" w14:textId="073CE232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0627B1" w:rsidRPr="00D37316" w14:paraId="5E3BEE2B" w14:textId="77777777" w:rsidTr="00D04F42">
        <w:trPr>
          <w:jc w:val="center"/>
        </w:trPr>
        <w:tc>
          <w:tcPr>
            <w:tcW w:w="0" w:type="auto"/>
            <w:hideMark/>
          </w:tcPr>
          <w:p w14:paraId="21B4E76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41D7005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85F4C5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595DDB" w14:textId="22F1F1B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1725EE4" w14:textId="36D30E4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B00FF0D" w14:textId="4016F50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6E793264" w14:textId="77777777" w:rsidTr="00D04F42">
        <w:trPr>
          <w:jc w:val="center"/>
        </w:trPr>
        <w:tc>
          <w:tcPr>
            <w:tcW w:w="0" w:type="auto"/>
            <w:hideMark/>
          </w:tcPr>
          <w:p w14:paraId="3C2CBF3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BB0616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  <w:hideMark/>
          </w:tcPr>
          <w:p w14:paraId="589627CD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4F56F6" w14:textId="59D813AF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DC7ED90" w14:textId="5178028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</w:tcPr>
          <w:p w14:paraId="1381CCD3" w14:textId="3D8EA7A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58A14618" w14:textId="77777777" w:rsidTr="00D04F42">
        <w:trPr>
          <w:jc w:val="center"/>
        </w:trPr>
        <w:tc>
          <w:tcPr>
            <w:tcW w:w="0" w:type="auto"/>
            <w:hideMark/>
          </w:tcPr>
          <w:p w14:paraId="3A8F11B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DA6E51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26B017E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460255" w14:textId="0404F83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7DD43A9C" w14:textId="4DB3184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4C928DC7" w14:textId="3272671D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79A12EB0" w14:textId="77777777" w:rsidTr="00D04F42">
        <w:trPr>
          <w:jc w:val="center"/>
        </w:trPr>
        <w:tc>
          <w:tcPr>
            <w:tcW w:w="0" w:type="auto"/>
            <w:hideMark/>
          </w:tcPr>
          <w:p w14:paraId="3E0AE115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4269BEB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DC6556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1278F4" w14:textId="6AB7C59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70B70626" w14:textId="2723411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6CC687CF" w14:textId="6B0C6786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3B09AD9C" w14:textId="77777777" w:rsidTr="00D04F42">
        <w:trPr>
          <w:jc w:val="center"/>
        </w:trPr>
        <w:tc>
          <w:tcPr>
            <w:tcW w:w="0" w:type="auto"/>
            <w:hideMark/>
          </w:tcPr>
          <w:p w14:paraId="3789169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2134740D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7454DE5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AC7517" w14:textId="0E84DB0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6614B391" w14:textId="19D3AD48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76E31568" w14:textId="0B27A820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7E42933D" w14:textId="77777777" w:rsidTr="00D04F42">
        <w:trPr>
          <w:jc w:val="center"/>
        </w:trPr>
        <w:tc>
          <w:tcPr>
            <w:tcW w:w="0" w:type="auto"/>
            <w:hideMark/>
          </w:tcPr>
          <w:p w14:paraId="7D56148E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  <w:hideMark/>
          </w:tcPr>
          <w:p w14:paraId="6A5F987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  <w:hideMark/>
          </w:tcPr>
          <w:p w14:paraId="7068603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3F3A52" w14:textId="68AB61C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</w:tcPr>
          <w:p w14:paraId="16AD424B" w14:textId="11D3A342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</w:tcPr>
          <w:p w14:paraId="6F3F57FF" w14:textId="6C6EDD3E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013EDDC9" w14:textId="77777777" w:rsidTr="00D04F42">
        <w:trPr>
          <w:jc w:val="center"/>
        </w:trPr>
        <w:tc>
          <w:tcPr>
            <w:tcW w:w="0" w:type="auto"/>
            <w:hideMark/>
          </w:tcPr>
          <w:p w14:paraId="5B178BF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  <w:hideMark/>
          </w:tcPr>
          <w:p w14:paraId="31613F80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7ACDD0E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1F0B93" w14:textId="7F2ACDC6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</w:tcPr>
          <w:p w14:paraId="2F0BE21E" w14:textId="28252AFA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44D387EE" w14:textId="1A125A4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37316" w14:paraId="2216E482" w14:textId="77777777" w:rsidTr="00D04F42">
        <w:trPr>
          <w:jc w:val="center"/>
        </w:trPr>
        <w:tc>
          <w:tcPr>
            <w:tcW w:w="0" w:type="auto"/>
            <w:hideMark/>
          </w:tcPr>
          <w:p w14:paraId="63CF0CE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92E2208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19DC4960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CBA1B47" w14:textId="34EE9103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3AB572D9" w14:textId="3F3DF1E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32F7B1C1" w14:textId="62411F1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37316" w14:paraId="1C9FFCBB" w14:textId="77777777" w:rsidTr="00D04F42">
        <w:trPr>
          <w:jc w:val="center"/>
        </w:trPr>
        <w:tc>
          <w:tcPr>
            <w:tcW w:w="0" w:type="auto"/>
            <w:hideMark/>
          </w:tcPr>
          <w:p w14:paraId="63490459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-X(L)</w:t>
            </w:r>
          </w:p>
        </w:tc>
        <w:tc>
          <w:tcPr>
            <w:tcW w:w="0" w:type="auto"/>
            <w:hideMark/>
          </w:tcPr>
          <w:p w14:paraId="0338C239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337FA9C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266B59" w14:textId="46765EF8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-X(L)</w:t>
            </w:r>
          </w:p>
        </w:tc>
        <w:tc>
          <w:tcPr>
            <w:tcW w:w="0" w:type="auto"/>
          </w:tcPr>
          <w:p w14:paraId="55F100A2" w14:textId="46263C71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43A1CD94" w14:textId="660E45FE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60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62E6FA34" w14:textId="77777777" w:rsidTr="00D04F42">
        <w:trPr>
          <w:jc w:val="center"/>
        </w:trPr>
        <w:tc>
          <w:tcPr>
            <w:tcW w:w="0" w:type="auto"/>
            <w:hideMark/>
          </w:tcPr>
          <w:p w14:paraId="40AF5D7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  <w:hideMark/>
          </w:tcPr>
          <w:p w14:paraId="22A1554E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22525838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CD93008" w14:textId="43E9878D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</w:tcPr>
          <w:p w14:paraId="13149CE4" w14:textId="71021784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4C0F2FBD" w14:textId="0FC198FF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60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54F1E737" w14:textId="77777777" w:rsidTr="00D04F42">
        <w:trPr>
          <w:jc w:val="center"/>
        </w:trPr>
        <w:tc>
          <w:tcPr>
            <w:tcW w:w="0" w:type="auto"/>
            <w:hideMark/>
          </w:tcPr>
          <w:p w14:paraId="5219929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A1A057F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-X(L)</w:t>
            </w:r>
          </w:p>
        </w:tc>
        <w:tc>
          <w:tcPr>
            <w:tcW w:w="0" w:type="auto"/>
            <w:hideMark/>
          </w:tcPr>
          <w:p w14:paraId="1351B40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27E8EE" w14:textId="784D275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F1FD4B1" w14:textId="42EB800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-X(L)</w:t>
            </w:r>
          </w:p>
        </w:tc>
        <w:tc>
          <w:tcPr>
            <w:tcW w:w="0" w:type="auto"/>
          </w:tcPr>
          <w:p w14:paraId="407430AF" w14:textId="78E4626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27"/>
    </w:tbl>
    <w:p w14:paraId="5F4004C4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411232" w14:paraId="54E52993" w14:textId="77777777" w:rsidTr="00670BF1">
        <w:tc>
          <w:tcPr>
            <w:tcW w:w="0" w:type="auto"/>
            <w:hideMark/>
          </w:tcPr>
          <w:p w14:paraId="3603C099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9008EEA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5777EF9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44EF9BD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24CF94FD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4A9372C5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15A6C6A3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A1F113D" w14:textId="77777777" w:rsidR="0069476F" w:rsidRPr="0041123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411232" w14:paraId="1965A6F4" w14:textId="77777777" w:rsidTr="00670BF1">
        <w:tc>
          <w:tcPr>
            <w:tcW w:w="0" w:type="auto"/>
            <w:hideMark/>
          </w:tcPr>
          <w:p w14:paraId="7678D320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44873F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3A951EE6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5CF2D6F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780EA08F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643298B7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04198D9C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  <w:tc>
          <w:tcPr>
            <w:tcW w:w="0" w:type="auto"/>
            <w:hideMark/>
          </w:tcPr>
          <w:p w14:paraId="635A471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761905</w:t>
            </w:r>
          </w:p>
        </w:tc>
      </w:tr>
      <w:tr w:rsidR="0069476F" w:rsidRPr="00411232" w14:paraId="604D9814" w14:textId="77777777" w:rsidTr="00670BF1">
        <w:tc>
          <w:tcPr>
            <w:tcW w:w="0" w:type="auto"/>
            <w:hideMark/>
          </w:tcPr>
          <w:p w14:paraId="6BC2AC90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6630CEC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40F36FE8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618FDA2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7C70E57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4A7DD4F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585F7B11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636364</w:t>
            </w:r>
          </w:p>
        </w:tc>
        <w:tc>
          <w:tcPr>
            <w:tcW w:w="0" w:type="auto"/>
            <w:hideMark/>
          </w:tcPr>
          <w:p w14:paraId="620120A0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</w:tr>
      <w:tr w:rsidR="0069476F" w:rsidRPr="00411232" w14:paraId="287E996E" w14:textId="77777777" w:rsidTr="00670BF1">
        <w:tc>
          <w:tcPr>
            <w:tcW w:w="0" w:type="auto"/>
            <w:hideMark/>
          </w:tcPr>
          <w:p w14:paraId="1BD01E12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1A1E541C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88D7929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66DDC36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FA5AD9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5200D5D0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  <w:tc>
          <w:tcPr>
            <w:tcW w:w="0" w:type="auto"/>
            <w:hideMark/>
          </w:tcPr>
          <w:p w14:paraId="05177E9B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454545</w:t>
            </w:r>
          </w:p>
        </w:tc>
        <w:tc>
          <w:tcPr>
            <w:tcW w:w="0" w:type="auto"/>
            <w:hideMark/>
          </w:tcPr>
          <w:p w14:paraId="7160C551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526316</w:t>
            </w:r>
          </w:p>
        </w:tc>
      </w:tr>
      <w:tr w:rsidR="0069476F" w:rsidRPr="00411232" w14:paraId="6B3C2EB6" w14:textId="77777777" w:rsidTr="00670BF1">
        <w:tc>
          <w:tcPr>
            <w:tcW w:w="0" w:type="auto"/>
            <w:hideMark/>
          </w:tcPr>
          <w:p w14:paraId="1BD0E51C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7F215F9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5D41D12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1012A32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4BC8B04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302E03E7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70587A86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  <w:tc>
          <w:tcPr>
            <w:tcW w:w="0" w:type="auto"/>
            <w:hideMark/>
          </w:tcPr>
          <w:p w14:paraId="0D615D12" w14:textId="77777777" w:rsidR="0069476F" w:rsidRPr="0041123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1232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</w:tbl>
    <w:p w14:paraId="7ED8FEA4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5ADC39A" w14:textId="77777777" w:rsidR="0069476F" w:rsidRPr="00F90915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35"/>
        <w:gridCol w:w="1738"/>
        <w:gridCol w:w="1295"/>
        <w:gridCol w:w="1735"/>
        <w:gridCol w:w="1738"/>
        <w:gridCol w:w="1109"/>
      </w:tblGrid>
      <w:tr w:rsidR="008627E4" w:rsidRPr="00D37316" w14:paraId="1E4F73F9" w14:textId="77777777" w:rsidTr="00430AD9">
        <w:trPr>
          <w:jc w:val="center"/>
        </w:trPr>
        <w:tc>
          <w:tcPr>
            <w:tcW w:w="0" w:type="auto"/>
            <w:hideMark/>
          </w:tcPr>
          <w:p w14:paraId="5635C5AF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8" w:name="_Hlk168239125"/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7EDA323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2986A61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9F40FAD" w14:textId="77613A86" w:rsidR="008627E4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630A3BDC" w14:textId="680F2F1F" w:rsidR="008627E4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C35DDF5" w14:textId="36606361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8627E4" w:rsidRPr="00D37316" w14:paraId="07923DDF" w14:textId="77777777" w:rsidTr="00430AD9">
        <w:trPr>
          <w:jc w:val="center"/>
        </w:trPr>
        <w:tc>
          <w:tcPr>
            <w:tcW w:w="0" w:type="auto"/>
            <w:hideMark/>
          </w:tcPr>
          <w:p w14:paraId="6920E46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2DE7588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1F3BF85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1B9D16" w14:textId="298FAFA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2966313B" w14:textId="08514E2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5AB36F35" w14:textId="39B2CB5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B65EDA7" w14:textId="77777777" w:rsidTr="00430AD9">
        <w:trPr>
          <w:jc w:val="center"/>
        </w:trPr>
        <w:tc>
          <w:tcPr>
            <w:tcW w:w="0" w:type="auto"/>
            <w:hideMark/>
          </w:tcPr>
          <w:p w14:paraId="105C3FF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3E0FE50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02D199F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D32967" w14:textId="32306E3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31E81947" w14:textId="0700D60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3E0BF4C4" w14:textId="3C46981F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C953D2D" w14:textId="77777777" w:rsidTr="00430AD9">
        <w:trPr>
          <w:jc w:val="center"/>
        </w:trPr>
        <w:tc>
          <w:tcPr>
            <w:tcW w:w="0" w:type="auto"/>
            <w:hideMark/>
          </w:tcPr>
          <w:p w14:paraId="705B066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6F112BA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00C4934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D31144" w14:textId="461E834F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164A124E" w14:textId="1BA0483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10534DD6" w14:textId="5E189AC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2CF5AE5A" w14:textId="77777777" w:rsidTr="00430AD9">
        <w:trPr>
          <w:jc w:val="center"/>
        </w:trPr>
        <w:tc>
          <w:tcPr>
            <w:tcW w:w="0" w:type="auto"/>
            <w:hideMark/>
          </w:tcPr>
          <w:p w14:paraId="6458D3B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  <w:hideMark/>
          </w:tcPr>
          <w:p w14:paraId="3EBE202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1EE4D68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E275CA" w14:textId="6EFF29A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</w:tcPr>
          <w:p w14:paraId="7DCD902F" w14:textId="4DED533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4C07E39F" w14:textId="33D13BE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AE8ACF2" w14:textId="77777777" w:rsidTr="00430AD9">
        <w:trPr>
          <w:jc w:val="center"/>
        </w:trPr>
        <w:tc>
          <w:tcPr>
            <w:tcW w:w="0" w:type="auto"/>
            <w:hideMark/>
          </w:tcPr>
          <w:p w14:paraId="682E7BC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5A4E526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09BC61E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D70346" w14:textId="249F434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30A537CC" w14:textId="0CE48E6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1B05D4DC" w14:textId="5DF336D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6BA7089D" w14:textId="77777777" w:rsidTr="00430AD9">
        <w:trPr>
          <w:jc w:val="center"/>
        </w:trPr>
        <w:tc>
          <w:tcPr>
            <w:tcW w:w="0" w:type="auto"/>
            <w:hideMark/>
          </w:tcPr>
          <w:p w14:paraId="5B3F8BB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2FE0CAF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5DD768D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8E7734" w14:textId="3738B5B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357FE427" w14:textId="159F8685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2BDE6E74" w14:textId="729848E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C9ACC3B" w14:textId="77777777" w:rsidTr="00430AD9">
        <w:trPr>
          <w:jc w:val="center"/>
        </w:trPr>
        <w:tc>
          <w:tcPr>
            <w:tcW w:w="0" w:type="auto"/>
            <w:hideMark/>
          </w:tcPr>
          <w:p w14:paraId="0202729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32F3A30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7C189D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AFD623" w14:textId="23F864C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8B6D49C" w14:textId="0B3ECC3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66D23FEB" w14:textId="5A85D93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1F001097" w14:textId="77777777" w:rsidTr="00430AD9">
        <w:trPr>
          <w:jc w:val="center"/>
        </w:trPr>
        <w:tc>
          <w:tcPr>
            <w:tcW w:w="0" w:type="auto"/>
            <w:hideMark/>
          </w:tcPr>
          <w:p w14:paraId="6999D2F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D3F3E46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  <w:hideMark/>
          </w:tcPr>
          <w:p w14:paraId="0E44D68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56BB0A" w14:textId="032CE3A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C5212E7" w14:textId="6C261B5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</w:tcPr>
          <w:p w14:paraId="01E6BD62" w14:textId="15008D6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798CC9E" w14:textId="77777777" w:rsidTr="00430AD9">
        <w:trPr>
          <w:jc w:val="center"/>
        </w:trPr>
        <w:tc>
          <w:tcPr>
            <w:tcW w:w="0" w:type="auto"/>
            <w:hideMark/>
          </w:tcPr>
          <w:p w14:paraId="6089415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0C9C108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5A31E84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D0E02B" w14:textId="0CF3AFC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9349835" w14:textId="7BAA2CB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47A997BB" w14:textId="052650A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57B53C5D" w14:textId="77777777" w:rsidTr="00430AD9">
        <w:trPr>
          <w:jc w:val="center"/>
        </w:trPr>
        <w:tc>
          <w:tcPr>
            <w:tcW w:w="0" w:type="auto"/>
            <w:hideMark/>
          </w:tcPr>
          <w:p w14:paraId="1BEEB9A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BK1</w:t>
            </w:r>
          </w:p>
        </w:tc>
        <w:tc>
          <w:tcPr>
            <w:tcW w:w="0" w:type="auto"/>
            <w:hideMark/>
          </w:tcPr>
          <w:p w14:paraId="3054A62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3A776E1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988E46" w14:textId="4A83669D" w:rsidR="008627E4" w:rsidRPr="003C6394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62970E29" w14:textId="2E047CF6" w:rsidR="008627E4" w:rsidRPr="003C6394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2C6C06C" w14:textId="1C2A9B7A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639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8627E4" w:rsidRPr="00D37316" w14:paraId="62E10FC0" w14:textId="77777777" w:rsidTr="00430AD9">
        <w:trPr>
          <w:jc w:val="center"/>
        </w:trPr>
        <w:tc>
          <w:tcPr>
            <w:tcW w:w="0" w:type="auto"/>
            <w:hideMark/>
          </w:tcPr>
          <w:p w14:paraId="5ED9952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5C3CAD92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1EDBAC2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F41A04" w14:textId="7D3AC0B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6A9705CF" w14:textId="5200BE3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6C684682" w14:textId="0071761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F823F00" w14:textId="77777777" w:rsidTr="00430AD9">
        <w:trPr>
          <w:jc w:val="center"/>
        </w:trPr>
        <w:tc>
          <w:tcPr>
            <w:tcW w:w="0" w:type="auto"/>
            <w:hideMark/>
          </w:tcPr>
          <w:p w14:paraId="6F26355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  <w:hideMark/>
          </w:tcPr>
          <w:p w14:paraId="27D9C086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67BB8DD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A01C59" w14:textId="018D4C2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</w:p>
        </w:tc>
        <w:tc>
          <w:tcPr>
            <w:tcW w:w="0" w:type="auto"/>
          </w:tcPr>
          <w:p w14:paraId="036C7414" w14:textId="24AFFCD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213DAE60" w14:textId="0A81169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202C5C0C" w14:textId="77777777" w:rsidTr="00430AD9">
        <w:trPr>
          <w:jc w:val="center"/>
        </w:trPr>
        <w:tc>
          <w:tcPr>
            <w:tcW w:w="0" w:type="auto"/>
            <w:hideMark/>
          </w:tcPr>
          <w:p w14:paraId="52B7BFC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6E4470B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2A5AE6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6C017B" w14:textId="0E82A6B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0F817B6B" w14:textId="454154D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9211BB5" w14:textId="5DB19522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0F41FCD5" w14:textId="77777777" w:rsidTr="00430AD9">
        <w:trPr>
          <w:jc w:val="center"/>
        </w:trPr>
        <w:tc>
          <w:tcPr>
            <w:tcW w:w="0" w:type="auto"/>
            <w:hideMark/>
          </w:tcPr>
          <w:p w14:paraId="60D3F1C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3DEE583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BBA6342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6F6D97" w14:textId="766176D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2CC2287" w14:textId="1419027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87EC6CD" w14:textId="6A4886A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2697879C" w14:textId="77777777" w:rsidTr="00430AD9">
        <w:trPr>
          <w:jc w:val="center"/>
        </w:trPr>
        <w:tc>
          <w:tcPr>
            <w:tcW w:w="0" w:type="auto"/>
            <w:hideMark/>
          </w:tcPr>
          <w:p w14:paraId="718D3B3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5224890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5EAA0DF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839415" w14:textId="1E7FE8C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16D4A846" w14:textId="2C12869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CE77615" w14:textId="1DBDF00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31281E25" w14:textId="77777777" w:rsidTr="00430AD9">
        <w:trPr>
          <w:jc w:val="center"/>
        </w:trPr>
        <w:tc>
          <w:tcPr>
            <w:tcW w:w="0" w:type="auto"/>
            <w:hideMark/>
          </w:tcPr>
          <w:p w14:paraId="1E3A301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3953694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4FF98B0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A18876" w14:textId="5DC3313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46FCFFD7" w14:textId="2442FDD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3356552B" w14:textId="21EBFD08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50D195AA" w14:textId="77777777" w:rsidTr="00430AD9">
        <w:trPr>
          <w:jc w:val="center"/>
        </w:trPr>
        <w:tc>
          <w:tcPr>
            <w:tcW w:w="0" w:type="auto"/>
            <w:hideMark/>
          </w:tcPr>
          <w:p w14:paraId="6B1949C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4305D6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0E7C8AB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DBA75F2" w14:textId="39100CA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54BCD6E" w14:textId="37C302D8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5AE36FB1" w14:textId="0830C04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8627E4" w:rsidRPr="00D37316" w14:paraId="75DF3ADE" w14:textId="77777777" w:rsidTr="00430AD9">
        <w:trPr>
          <w:jc w:val="center"/>
        </w:trPr>
        <w:tc>
          <w:tcPr>
            <w:tcW w:w="0" w:type="auto"/>
            <w:hideMark/>
          </w:tcPr>
          <w:p w14:paraId="1367691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0136372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17EF5AD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6DE9A51" w14:textId="4F50E292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14D2E561" w14:textId="6D10ED8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547CCB5D" w14:textId="72BB8D3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1836D61A" w14:textId="77777777" w:rsidTr="00430AD9">
        <w:trPr>
          <w:jc w:val="center"/>
        </w:trPr>
        <w:tc>
          <w:tcPr>
            <w:tcW w:w="0" w:type="auto"/>
            <w:hideMark/>
          </w:tcPr>
          <w:p w14:paraId="0FE23F0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7598A41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BDB06A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61D460" w14:textId="3D7542D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0A1D5134" w14:textId="5692E4A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1C9C0745" w14:textId="10424EB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28"/>
    </w:tbl>
    <w:p w14:paraId="0AC0641D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CE76D2" w14:paraId="41E579A8" w14:textId="77777777" w:rsidTr="00670BF1">
        <w:tc>
          <w:tcPr>
            <w:tcW w:w="0" w:type="auto"/>
            <w:hideMark/>
          </w:tcPr>
          <w:p w14:paraId="11CD56A6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0D81D4EE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8D271E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C684A50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57F7BD0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561B607A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351053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6428B45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7710B0D5" w14:textId="77777777" w:rsidTr="00670BF1">
        <w:tc>
          <w:tcPr>
            <w:tcW w:w="0" w:type="auto"/>
            <w:hideMark/>
          </w:tcPr>
          <w:p w14:paraId="1B79069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CFE793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197C185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8BE2BF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2A8F68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6706461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  <w:tc>
          <w:tcPr>
            <w:tcW w:w="0" w:type="auto"/>
            <w:hideMark/>
          </w:tcPr>
          <w:p w14:paraId="76BB271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36842</w:t>
            </w:r>
          </w:p>
        </w:tc>
        <w:tc>
          <w:tcPr>
            <w:tcW w:w="0" w:type="auto"/>
            <w:hideMark/>
          </w:tcPr>
          <w:p w14:paraId="04D83FB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</w:tr>
      <w:tr w:rsidR="0069476F" w:rsidRPr="00CE76D2" w14:paraId="61913A90" w14:textId="77777777" w:rsidTr="00670BF1">
        <w:tc>
          <w:tcPr>
            <w:tcW w:w="0" w:type="auto"/>
            <w:hideMark/>
          </w:tcPr>
          <w:p w14:paraId="565CD06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1B4683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410F13E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A7B131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E97CCC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009767A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812500</w:t>
            </w:r>
          </w:p>
        </w:tc>
        <w:tc>
          <w:tcPr>
            <w:tcW w:w="0" w:type="auto"/>
            <w:hideMark/>
          </w:tcPr>
          <w:p w14:paraId="4B6F389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84211</w:t>
            </w:r>
          </w:p>
        </w:tc>
        <w:tc>
          <w:tcPr>
            <w:tcW w:w="0" w:type="auto"/>
            <w:hideMark/>
          </w:tcPr>
          <w:p w14:paraId="04DB066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42857</w:t>
            </w:r>
          </w:p>
        </w:tc>
      </w:tr>
      <w:tr w:rsidR="0069476F" w:rsidRPr="00CE76D2" w14:paraId="7ED5D26E" w14:textId="77777777" w:rsidTr="00670BF1">
        <w:tc>
          <w:tcPr>
            <w:tcW w:w="0" w:type="auto"/>
            <w:hideMark/>
          </w:tcPr>
          <w:p w14:paraId="1B80996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2F89DE4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7205BA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F68C8B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1E822E4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018F509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7213301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26316</w:t>
            </w:r>
          </w:p>
        </w:tc>
        <w:tc>
          <w:tcPr>
            <w:tcW w:w="0" w:type="auto"/>
            <w:hideMark/>
          </w:tcPr>
          <w:p w14:paraId="65295CB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6061</w:t>
            </w:r>
          </w:p>
        </w:tc>
      </w:tr>
      <w:tr w:rsidR="0069476F" w:rsidRPr="00CE76D2" w14:paraId="0FFDD719" w14:textId="77777777" w:rsidTr="00670BF1">
        <w:tc>
          <w:tcPr>
            <w:tcW w:w="0" w:type="auto"/>
            <w:hideMark/>
          </w:tcPr>
          <w:p w14:paraId="6BF6C7E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755F281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5E92692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1D8D2D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661C40A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64E8AD9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33333</w:t>
            </w:r>
          </w:p>
        </w:tc>
        <w:tc>
          <w:tcPr>
            <w:tcW w:w="0" w:type="auto"/>
            <w:hideMark/>
          </w:tcPr>
          <w:p w14:paraId="4D57734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78947</w:t>
            </w:r>
          </w:p>
        </w:tc>
        <w:tc>
          <w:tcPr>
            <w:tcW w:w="0" w:type="auto"/>
            <w:hideMark/>
          </w:tcPr>
          <w:p w14:paraId="2EEE88A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47059</w:t>
            </w:r>
          </w:p>
        </w:tc>
      </w:tr>
    </w:tbl>
    <w:p w14:paraId="18319ECB" w14:textId="77777777" w:rsidR="0069476F" w:rsidRDefault="0069476F" w:rsidP="0069476F">
      <w:pPr>
        <w:jc w:val="both"/>
      </w:pPr>
    </w:p>
    <w:p w14:paraId="42A59AE0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6336800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3</w:t>
      </w:r>
    </w:p>
    <w:p w14:paraId="5D29C607" w14:textId="77777777" w:rsidR="0069476F" w:rsidRPr="00F90915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40"/>
        <w:gridCol w:w="1557"/>
        <w:gridCol w:w="1295"/>
        <w:gridCol w:w="1940"/>
        <w:gridCol w:w="1557"/>
        <w:gridCol w:w="1061"/>
      </w:tblGrid>
      <w:tr w:rsidR="001D02CB" w:rsidRPr="006E768D" w14:paraId="69CB84FD" w14:textId="77777777" w:rsidTr="002549E1">
        <w:trPr>
          <w:jc w:val="center"/>
        </w:trPr>
        <w:tc>
          <w:tcPr>
            <w:tcW w:w="0" w:type="auto"/>
            <w:hideMark/>
          </w:tcPr>
          <w:p w14:paraId="269EE851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9" w:name="_Hlk168239137"/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94322E0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F9DAEBC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3C5D135" w14:textId="34D189FA" w:rsidR="001D02CB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6F7B060" w14:textId="65A709AB" w:rsidR="001D02CB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F454773" w14:textId="1F4953D8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1D02CB" w:rsidRPr="006E768D" w14:paraId="5AA79516" w14:textId="77777777" w:rsidTr="002549E1">
        <w:trPr>
          <w:jc w:val="center"/>
        </w:trPr>
        <w:tc>
          <w:tcPr>
            <w:tcW w:w="0" w:type="auto"/>
            <w:hideMark/>
          </w:tcPr>
          <w:p w14:paraId="3FB9CC4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55DEAEF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5AEBE8A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EC9B49" w14:textId="542ADAC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30E17DD" w14:textId="0B17251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2749A9E9" w14:textId="0DD64E7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0143A1BB" w14:textId="77777777" w:rsidTr="002549E1">
        <w:trPr>
          <w:jc w:val="center"/>
        </w:trPr>
        <w:tc>
          <w:tcPr>
            <w:tcW w:w="0" w:type="auto"/>
            <w:hideMark/>
          </w:tcPr>
          <w:p w14:paraId="6A0F48E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676DA76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74BD000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FA336D" w14:textId="11F58F7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4C93C50C" w14:textId="148D61A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1B7CB71" w14:textId="3DDA448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6CC8F154" w14:textId="77777777" w:rsidTr="002549E1">
        <w:trPr>
          <w:jc w:val="center"/>
        </w:trPr>
        <w:tc>
          <w:tcPr>
            <w:tcW w:w="0" w:type="auto"/>
            <w:hideMark/>
          </w:tcPr>
          <w:p w14:paraId="1AA02AB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0D93BFF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78394ED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D75D17" w14:textId="0EE74D6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521B1173" w14:textId="5A925D0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4993B02B" w14:textId="59DF21C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E1C3EB5" w14:textId="77777777" w:rsidTr="002549E1">
        <w:trPr>
          <w:jc w:val="center"/>
        </w:trPr>
        <w:tc>
          <w:tcPr>
            <w:tcW w:w="0" w:type="auto"/>
            <w:hideMark/>
          </w:tcPr>
          <w:p w14:paraId="73DF0F4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4F595EF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329D440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D089F1" w14:textId="3C08079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2848A4DD" w14:textId="1B175C0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5646DA7D" w14:textId="08A72E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28757502" w14:textId="77777777" w:rsidTr="002549E1">
        <w:trPr>
          <w:jc w:val="center"/>
        </w:trPr>
        <w:tc>
          <w:tcPr>
            <w:tcW w:w="0" w:type="auto"/>
            <w:hideMark/>
          </w:tcPr>
          <w:p w14:paraId="5C9E865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4894704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01A32D6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BA2E79" w14:textId="6A33742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3595BCF6" w14:textId="52FAF72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6C10ABD1" w14:textId="4CD1E02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15C2ABEA" w14:textId="77777777" w:rsidTr="002549E1">
        <w:trPr>
          <w:jc w:val="center"/>
        </w:trPr>
        <w:tc>
          <w:tcPr>
            <w:tcW w:w="0" w:type="auto"/>
            <w:hideMark/>
          </w:tcPr>
          <w:p w14:paraId="3D169C4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27752AE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54FAB53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30E43A" w14:textId="00E91D0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2FB04FED" w14:textId="0A0AE7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31077AD1" w14:textId="5E87259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278D4673" w14:textId="77777777" w:rsidTr="002549E1">
        <w:trPr>
          <w:jc w:val="center"/>
        </w:trPr>
        <w:tc>
          <w:tcPr>
            <w:tcW w:w="0" w:type="auto"/>
            <w:hideMark/>
          </w:tcPr>
          <w:p w14:paraId="6849F324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7801A2B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71CB286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794820" w14:textId="5F643E9D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24D0A96D" w14:textId="23C2E47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19D9078D" w14:textId="480BE8D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4064263" w14:textId="77777777" w:rsidTr="002549E1">
        <w:trPr>
          <w:jc w:val="center"/>
        </w:trPr>
        <w:tc>
          <w:tcPr>
            <w:tcW w:w="0" w:type="auto"/>
            <w:hideMark/>
          </w:tcPr>
          <w:p w14:paraId="71D46E5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7D99BAC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  <w:hideMark/>
          </w:tcPr>
          <w:p w14:paraId="0DA0112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DC3383" w14:textId="06C2854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10B12666" w14:textId="6F80313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</w:tcPr>
          <w:p w14:paraId="50BE03EA" w14:textId="7C6F59A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B139972" w14:textId="77777777" w:rsidTr="002549E1">
        <w:trPr>
          <w:jc w:val="center"/>
        </w:trPr>
        <w:tc>
          <w:tcPr>
            <w:tcW w:w="0" w:type="auto"/>
            <w:hideMark/>
          </w:tcPr>
          <w:p w14:paraId="6F2DAF6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46AFABC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  <w:hideMark/>
          </w:tcPr>
          <w:p w14:paraId="5C5EFB7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776D91" w14:textId="23EDC45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06B31B16" w14:textId="7391BC54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</w:tcPr>
          <w:p w14:paraId="42E2DBB4" w14:textId="2CC520E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47996AB8" w14:textId="77777777" w:rsidTr="002549E1">
        <w:trPr>
          <w:jc w:val="center"/>
        </w:trPr>
        <w:tc>
          <w:tcPr>
            <w:tcW w:w="0" w:type="auto"/>
            <w:hideMark/>
          </w:tcPr>
          <w:p w14:paraId="79F271F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650B22D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  <w:hideMark/>
          </w:tcPr>
          <w:p w14:paraId="774473B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DD9ED8" w14:textId="38F2DF5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08237D0B" w14:textId="586F247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</w:tcPr>
          <w:p w14:paraId="1818E724" w14:textId="30445D8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79AF876C" w14:textId="77777777" w:rsidTr="002549E1">
        <w:trPr>
          <w:jc w:val="center"/>
        </w:trPr>
        <w:tc>
          <w:tcPr>
            <w:tcW w:w="0" w:type="auto"/>
            <w:hideMark/>
          </w:tcPr>
          <w:p w14:paraId="639FF1AE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0A077C14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5C2FB2E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84CE5B" w14:textId="3AD78A0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25ED7DAF" w14:textId="79D623D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2CEF2521" w14:textId="6B6DC798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42DBEC89" w14:textId="77777777" w:rsidTr="002549E1">
        <w:trPr>
          <w:jc w:val="center"/>
        </w:trPr>
        <w:tc>
          <w:tcPr>
            <w:tcW w:w="0" w:type="auto"/>
            <w:hideMark/>
          </w:tcPr>
          <w:p w14:paraId="5DEB442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25A35BA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  <w:hideMark/>
          </w:tcPr>
          <w:p w14:paraId="06FEC47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888693" w14:textId="272A33B8" w:rsidR="001D02CB" w:rsidRPr="009E41E5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0A9F8641" w14:textId="190EE54D" w:rsidR="001D02CB" w:rsidRPr="009E41E5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</w:tcPr>
          <w:p w14:paraId="76C40409" w14:textId="5C90E34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41E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44076DF9" w14:textId="77777777" w:rsidTr="002549E1">
        <w:trPr>
          <w:jc w:val="center"/>
        </w:trPr>
        <w:tc>
          <w:tcPr>
            <w:tcW w:w="0" w:type="auto"/>
            <w:hideMark/>
          </w:tcPr>
          <w:p w14:paraId="0A0E1AE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5A2B400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4843144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953E09" w14:textId="6B7F6B1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0A79BCA2" w14:textId="123BA94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506E6859" w14:textId="2D4F1F7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48EBDF5" w14:textId="77777777" w:rsidTr="002549E1">
        <w:trPr>
          <w:jc w:val="center"/>
        </w:trPr>
        <w:tc>
          <w:tcPr>
            <w:tcW w:w="0" w:type="auto"/>
            <w:hideMark/>
          </w:tcPr>
          <w:p w14:paraId="6C12B2D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2462BFB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7B6277F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363CE7" w14:textId="15D98F2A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2BCB2C88" w14:textId="5656029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0BA15BC9" w14:textId="717B62D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0C3A169F" w14:textId="77777777" w:rsidTr="002549E1">
        <w:trPr>
          <w:jc w:val="center"/>
        </w:trPr>
        <w:tc>
          <w:tcPr>
            <w:tcW w:w="0" w:type="auto"/>
            <w:hideMark/>
          </w:tcPr>
          <w:p w14:paraId="631A3B1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05AC2F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</w:p>
        </w:tc>
        <w:tc>
          <w:tcPr>
            <w:tcW w:w="0" w:type="auto"/>
            <w:hideMark/>
          </w:tcPr>
          <w:p w14:paraId="34F5779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C04E1B2" w14:textId="3CAE4DD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525322AF" w14:textId="05EE36E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</w:p>
        </w:tc>
        <w:tc>
          <w:tcPr>
            <w:tcW w:w="0" w:type="auto"/>
          </w:tcPr>
          <w:p w14:paraId="47FA7044" w14:textId="3904021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3C0F3493" w14:textId="77777777" w:rsidTr="002549E1">
        <w:trPr>
          <w:jc w:val="center"/>
        </w:trPr>
        <w:tc>
          <w:tcPr>
            <w:tcW w:w="0" w:type="auto"/>
            <w:hideMark/>
          </w:tcPr>
          <w:p w14:paraId="2B82989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</w:p>
        </w:tc>
        <w:tc>
          <w:tcPr>
            <w:tcW w:w="0" w:type="auto"/>
            <w:hideMark/>
          </w:tcPr>
          <w:p w14:paraId="4C23E57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826EA9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7E6D665" w14:textId="1EBC51E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</w:p>
        </w:tc>
        <w:tc>
          <w:tcPr>
            <w:tcW w:w="0" w:type="auto"/>
          </w:tcPr>
          <w:p w14:paraId="7DBBB668" w14:textId="399E973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801521B" w14:textId="3B02303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64D0A55B" w14:textId="77777777" w:rsidTr="002549E1">
        <w:trPr>
          <w:jc w:val="center"/>
        </w:trPr>
        <w:tc>
          <w:tcPr>
            <w:tcW w:w="0" w:type="auto"/>
            <w:hideMark/>
          </w:tcPr>
          <w:p w14:paraId="2E60B6A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  <w:hideMark/>
          </w:tcPr>
          <w:p w14:paraId="4F4B266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110D87E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55C7454" w14:textId="141B9E01" w:rsidR="001D02CB" w:rsidRPr="00F50046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</w:tcPr>
          <w:p w14:paraId="66E77542" w14:textId="0289465D" w:rsidR="001D02CB" w:rsidRPr="00F50046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4F226E45" w14:textId="5799AB9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004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6CF088F" w14:textId="77777777" w:rsidTr="002549E1">
        <w:trPr>
          <w:jc w:val="center"/>
        </w:trPr>
        <w:tc>
          <w:tcPr>
            <w:tcW w:w="0" w:type="auto"/>
            <w:hideMark/>
          </w:tcPr>
          <w:p w14:paraId="33647FE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D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zaserin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ivicin</w:t>
            </w:r>
          </w:p>
        </w:tc>
        <w:tc>
          <w:tcPr>
            <w:tcW w:w="0" w:type="auto"/>
            <w:hideMark/>
          </w:tcPr>
          <w:p w14:paraId="318AC33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336EEA3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237E7DB" w14:textId="675D018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D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zaserin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ivicin</w:t>
            </w:r>
          </w:p>
        </w:tc>
        <w:tc>
          <w:tcPr>
            <w:tcW w:w="0" w:type="auto"/>
          </w:tcPr>
          <w:p w14:paraId="45C6AB14" w14:textId="7610642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411C41C2" w14:textId="2AA0CDB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0863824B" w14:textId="77777777" w:rsidTr="002549E1">
        <w:trPr>
          <w:jc w:val="center"/>
        </w:trPr>
        <w:tc>
          <w:tcPr>
            <w:tcW w:w="0" w:type="auto"/>
            <w:hideMark/>
          </w:tcPr>
          <w:p w14:paraId="3F883555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  <w:hideMark/>
          </w:tcPr>
          <w:p w14:paraId="6772E07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3D1AD063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69E8CA0" w14:textId="6DDFCB7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</w:tcPr>
          <w:p w14:paraId="4B85B68F" w14:textId="3D8C97C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48B9298D" w14:textId="15AF464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3AF7B07D" w14:textId="77777777" w:rsidTr="002549E1">
        <w:trPr>
          <w:jc w:val="center"/>
        </w:trPr>
        <w:tc>
          <w:tcPr>
            <w:tcW w:w="0" w:type="auto"/>
            <w:hideMark/>
          </w:tcPr>
          <w:p w14:paraId="6C8A27C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  <w:hideMark/>
          </w:tcPr>
          <w:p w14:paraId="0B25B1E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40278B7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BEF60D2" w14:textId="55A76C28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</w:tcPr>
          <w:p w14:paraId="29624071" w14:textId="12ED239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481E412D" w14:textId="1EFFE64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5ED11457" w14:textId="77777777" w:rsidTr="002549E1">
        <w:trPr>
          <w:jc w:val="center"/>
        </w:trPr>
        <w:tc>
          <w:tcPr>
            <w:tcW w:w="0" w:type="auto"/>
            <w:hideMark/>
          </w:tcPr>
          <w:p w14:paraId="4B3A78F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mpound 968</w:t>
            </w:r>
          </w:p>
        </w:tc>
        <w:tc>
          <w:tcPr>
            <w:tcW w:w="0" w:type="auto"/>
            <w:hideMark/>
          </w:tcPr>
          <w:p w14:paraId="1D3F4F2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20CB960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924D76E" w14:textId="2E7AD7E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mpound 968</w:t>
            </w:r>
          </w:p>
        </w:tc>
        <w:tc>
          <w:tcPr>
            <w:tcW w:w="0" w:type="auto"/>
          </w:tcPr>
          <w:p w14:paraId="056950BC" w14:textId="39BAA64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3D487499" w14:textId="7AC5A534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36027E66" w14:textId="77777777" w:rsidTr="002549E1">
        <w:trPr>
          <w:trHeight w:val="296"/>
          <w:jc w:val="center"/>
        </w:trPr>
        <w:tc>
          <w:tcPr>
            <w:tcW w:w="0" w:type="auto"/>
            <w:hideMark/>
          </w:tcPr>
          <w:p w14:paraId="16063AC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  <w:hideMark/>
          </w:tcPr>
          <w:p w14:paraId="0809B0B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76CD672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B03CF22" w14:textId="488972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</w:tcPr>
          <w:p w14:paraId="7C2E12D4" w14:textId="5BFEF12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40FBE524" w14:textId="797D035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64F2077F" w14:textId="77777777" w:rsidTr="002549E1">
        <w:trPr>
          <w:jc w:val="center"/>
        </w:trPr>
        <w:tc>
          <w:tcPr>
            <w:tcW w:w="0" w:type="auto"/>
            <w:hideMark/>
          </w:tcPr>
          <w:p w14:paraId="18B7E99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  <w:hideMark/>
          </w:tcPr>
          <w:p w14:paraId="628849B3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218032B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FEFAF2F" w14:textId="5E76A2F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</w:tcPr>
          <w:p w14:paraId="2920A77F" w14:textId="085694E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4E2581E6" w14:textId="1F623B0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474CD4D1" w14:textId="77777777" w:rsidTr="002549E1">
        <w:trPr>
          <w:jc w:val="center"/>
        </w:trPr>
        <w:tc>
          <w:tcPr>
            <w:tcW w:w="0" w:type="auto"/>
            <w:hideMark/>
          </w:tcPr>
          <w:p w14:paraId="341688A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  <w:hideMark/>
          </w:tcPr>
          <w:p w14:paraId="5F8434C5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6DE950D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DE43275" w14:textId="7C9A499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</w:tcPr>
          <w:p w14:paraId="567074F7" w14:textId="4605F52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2ACE474E" w14:textId="4A81952A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9"/>
    </w:tbl>
    <w:p w14:paraId="698D3049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CE76D2" w14:paraId="42892B73" w14:textId="77777777" w:rsidTr="00670BF1">
        <w:tc>
          <w:tcPr>
            <w:tcW w:w="0" w:type="auto"/>
            <w:hideMark/>
          </w:tcPr>
          <w:p w14:paraId="688262F8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D1BA6FF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58E27BD9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3B60D60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A2BD1AC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E179D5B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6AFC9F39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78752E96" w14:textId="77777777" w:rsidR="0069476F" w:rsidRPr="00CE76D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CE76D2" w14:paraId="2CBA1863" w14:textId="77777777" w:rsidTr="00670BF1">
        <w:tc>
          <w:tcPr>
            <w:tcW w:w="0" w:type="auto"/>
            <w:hideMark/>
          </w:tcPr>
          <w:p w14:paraId="2354B77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40F1E2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5304BAC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77E1A63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BC74DB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67FD21C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7506716A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4</w:t>
            </w:r>
          </w:p>
        </w:tc>
        <w:tc>
          <w:tcPr>
            <w:tcW w:w="0" w:type="auto"/>
            <w:hideMark/>
          </w:tcPr>
          <w:p w14:paraId="1339D55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11111</w:t>
            </w:r>
          </w:p>
        </w:tc>
      </w:tr>
      <w:tr w:rsidR="0069476F" w:rsidRPr="00CE76D2" w14:paraId="2CBCCBDC" w14:textId="77777777" w:rsidTr="00670BF1">
        <w:tc>
          <w:tcPr>
            <w:tcW w:w="0" w:type="auto"/>
            <w:hideMark/>
          </w:tcPr>
          <w:p w14:paraId="7A466720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79EF3CA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69F76AA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3C440BE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AF4A752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06C3B6A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1D42F18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0" w:type="auto"/>
            <w:hideMark/>
          </w:tcPr>
          <w:p w14:paraId="2C39494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CE76D2" w14:paraId="03CDEE42" w14:textId="77777777" w:rsidTr="00670BF1">
        <w:tc>
          <w:tcPr>
            <w:tcW w:w="0" w:type="auto"/>
            <w:hideMark/>
          </w:tcPr>
          <w:p w14:paraId="61E5910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EFAD9F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3889D48B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AABA83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4661505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1E55392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84211</w:t>
            </w:r>
          </w:p>
        </w:tc>
        <w:tc>
          <w:tcPr>
            <w:tcW w:w="0" w:type="auto"/>
            <w:hideMark/>
          </w:tcPr>
          <w:p w14:paraId="467E9BE8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  <w:hideMark/>
          </w:tcPr>
          <w:p w14:paraId="022FEE19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90909</w:t>
            </w:r>
          </w:p>
        </w:tc>
      </w:tr>
      <w:tr w:rsidR="0069476F" w:rsidRPr="00CE76D2" w14:paraId="6A49AF40" w14:textId="77777777" w:rsidTr="00670BF1">
        <w:tc>
          <w:tcPr>
            <w:tcW w:w="0" w:type="auto"/>
            <w:hideMark/>
          </w:tcPr>
          <w:p w14:paraId="0E39FDCC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61CA3ED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26D96A2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DC92FA1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A3523CF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53AB7A77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  <w:tc>
          <w:tcPr>
            <w:tcW w:w="0" w:type="auto"/>
            <w:hideMark/>
          </w:tcPr>
          <w:p w14:paraId="7485FEE5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0" w:type="auto"/>
            <w:hideMark/>
          </w:tcPr>
          <w:p w14:paraId="539084F6" w14:textId="77777777" w:rsidR="0069476F" w:rsidRPr="00CE76D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E76D2">
              <w:rPr>
                <w:rFonts w:ascii="Times New Roman" w:eastAsia="Times New Roman" w:hAnsi="Times New Roman" w:cs="Times New Roman"/>
                <w:sz w:val="20"/>
                <w:szCs w:val="20"/>
              </w:rPr>
              <w:t>0.622222</w:t>
            </w:r>
          </w:p>
        </w:tc>
      </w:tr>
    </w:tbl>
    <w:p w14:paraId="27D51AF2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5777095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4</w:t>
      </w:r>
    </w:p>
    <w:p w14:paraId="4226E696" w14:textId="77777777" w:rsidR="0069476F" w:rsidRPr="00F90915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6"/>
        <w:gridCol w:w="1737"/>
        <w:gridCol w:w="1329"/>
        <w:gridCol w:w="1616"/>
        <w:gridCol w:w="1737"/>
        <w:gridCol w:w="1145"/>
      </w:tblGrid>
      <w:tr w:rsidR="001D02CB" w:rsidRPr="0051598F" w14:paraId="7F59C683" w14:textId="77777777" w:rsidTr="00952142">
        <w:trPr>
          <w:jc w:val="center"/>
        </w:trPr>
        <w:tc>
          <w:tcPr>
            <w:tcW w:w="0" w:type="auto"/>
            <w:hideMark/>
          </w:tcPr>
          <w:p w14:paraId="6968D5E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bookmarkStart w:id="30" w:name="_Hlk168239148"/>
            <w:r w:rsidRPr="0051598F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  <w:hideMark/>
          </w:tcPr>
          <w:p w14:paraId="75E27E0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  <w:hideMark/>
          </w:tcPr>
          <w:p w14:paraId="0D0958C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0" w:type="auto"/>
          </w:tcPr>
          <w:p w14:paraId="49615792" w14:textId="0385AA1A" w:rsidR="001D02CB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</w:tcPr>
          <w:p w14:paraId="36695A99" w14:textId="39DB5F6B" w:rsidR="001D02CB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</w:tcPr>
          <w:p w14:paraId="3A9F0DAD" w14:textId="40D47AD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PT-4</w:t>
            </w:r>
          </w:p>
        </w:tc>
      </w:tr>
      <w:tr w:rsidR="001D02CB" w:rsidRPr="0051598F" w14:paraId="419FD339" w14:textId="77777777" w:rsidTr="00952142">
        <w:trPr>
          <w:jc w:val="center"/>
        </w:trPr>
        <w:tc>
          <w:tcPr>
            <w:tcW w:w="0" w:type="auto"/>
            <w:hideMark/>
          </w:tcPr>
          <w:p w14:paraId="32218CA5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  <w:hideMark/>
          </w:tcPr>
          <w:p w14:paraId="4C1D75ED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2141D2B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541609A3" w14:textId="2FE859A6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</w:tcPr>
          <w:p w14:paraId="6C7CA1B5" w14:textId="7FC3FD9B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</w:tcPr>
          <w:p w14:paraId="753DE3F0" w14:textId="50E8AD5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7FEBC346" w14:textId="77777777" w:rsidTr="00952142">
        <w:trPr>
          <w:jc w:val="center"/>
        </w:trPr>
        <w:tc>
          <w:tcPr>
            <w:tcW w:w="0" w:type="auto"/>
            <w:hideMark/>
          </w:tcPr>
          <w:p w14:paraId="2B7714E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126A1B5E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0BA8AE22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10F5D3A9" w14:textId="1CE52E61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</w:tcPr>
          <w:p w14:paraId="41C5BE21" w14:textId="1F30F783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612CFEAE" w14:textId="6D699DB6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6AE104AA" w14:textId="77777777" w:rsidTr="00952142">
        <w:trPr>
          <w:jc w:val="center"/>
        </w:trPr>
        <w:tc>
          <w:tcPr>
            <w:tcW w:w="0" w:type="auto"/>
            <w:hideMark/>
          </w:tcPr>
          <w:p w14:paraId="12AF5C34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6C70EF76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439F610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D6289E8" w14:textId="34941FE0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18514706" w14:textId="3197B290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</w:tcPr>
          <w:p w14:paraId="545A1764" w14:textId="46F06C89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FA04C1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07526BD5" w14:textId="77777777" w:rsidTr="00952142">
        <w:trPr>
          <w:jc w:val="center"/>
        </w:trPr>
        <w:tc>
          <w:tcPr>
            <w:tcW w:w="0" w:type="auto"/>
            <w:hideMark/>
          </w:tcPr>
          <w:p w14:paraId="557CE934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340B404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2EAE2CE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5F6C4422" w14:textId="23A9FE27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</w:tcPr>
          <w:p w14:paraId="577EB6E6" w14:textId="4B87EEB7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</w:tcPr>
          <w:p w14:paraId="6AFD6179" w14:textId="5F52B7C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FA04C1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1B1B18C6" w14:textId="77777777" w:rsidTr="00952142">
        <w:trPr>
          <w:jc w:val="center"/>
        </w:trPr>
        <w:tc>
          <w:tcPr>
            <w:tcW w:w="0" w:type="auto"/>
            <w:hideMark/>
          </w:tcPr>
          <w:p w14:paraId="7FFF89D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0957F78B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  <w:hideMark/>
          </w:tcPr>
          <w:p w14:paraId="0EC03B7B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40534EFD" w14:textId="38DDC670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</w:tcPr>
          <w:p w14:paraId="570A1481" w14:textId="2F127601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</w:tcPr>
          <w:p w14:paraId="7FB6A90F" w14:textId="69934420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31E8B223" w14:textId="77777777" w:rsidTr="00952142">
        <w:trPr>
          <w:jc w:val="center"/>
        </w:trPr>
        <w:tc>
          <w:tcPr>
            <w:tcW w:w="0" w:type="auto"/>
            <w:hideMark/>
          </w:tcPr>
          <w:p w14:paraId="79922351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  <w:hideMark/>
          </w:tcPr>
          <w:p w14:paraId="7661CDE3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21247A3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07F4B0C6" w14:textId="7245CA7E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</w:tcPr>
          <w:p w14:paraId="512E400B" w14:textId="7A76449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</w:tcPr>
          <w:p w14:paraId="0F71A0D2" w14:textId="250123AA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2AAC0D24" w14:textId="77777777" w:rsidTr="00952142">
        <w:trPr>
          <w:jc w:val="center"/>
        </w:trPr>
        <w:tc>
          <w:tcPr>
            <w:tcW w:w="0" w:type="auto"/>
            <w:hideMark/>
          </w:tcPr>
          <w:p w14:paraId="4706B97D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6806C2E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66701798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1B4983F6" w14:textId="26319E89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</w:tcPr>
          <w:p w14:paraId="6E584477" w14:textId="589BAD3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</w:tcPr>
          <w:p w14:paraId="75460FD6" w14:textId="028F824A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D02CB" w:rsidRPr="0051598F" w14:paraId="04796359" w14:textId="77777777" w:rsidTr="00952142">
        <w:trPr>
          <w:jc w:val="center"/>
        </w:trPr>
        <w:tc>
          <w:tcPr>
            <w:tcW w:w="0" w:type="auto"/>
            <w:hideMark/>
          </w:tcPr>
          <w:p w14:paraId="2580F29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  <w:hideMark/>
          </w:tcPr>
          <w:p w14:paraId="5EE7AD3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78ED5525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39561D00" w14:textId="6751AADD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</w:tcPr>
          <w:p w14:paraId="37A34E3C" w14:textId="4314D8D8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43E86CCB" w14:textId="5E566DD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</w:tr>
      <w:tr w:rsidR="001D02CB" w:rsidRPr="0051598F" w14:paraId="5E232CCF" w14:textId="77777777" w:rsidTr="00952142">
        <w:trPr>
          <w:jc w:val="center"/>
        </w:trPr>
        <w:tc>
          <w:tcPr>
            <w:tcW w:w="0" w:type="auto"/>
            <w:hideMark/>
          </w:tcPr>
          <w:p w14:paraId="3FE5131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521A3751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52C8EFB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191526C1" w14:textId="11CFBA4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</w:tcPr>
          <w:p w14:paraId="5B7C7AC6" w14:textId="6929E72B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01A1691F" w14:textId="21B7A095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</w:tr>
      <w:bookmarkEnd w:id="30"/>
    </w:tbl>
    <w:p w14:paraId="067AE36F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6540ADCD" w14:textId="77777777" w:rsidTr="00670BF1">
        <w:tc>
          <w:tcPr>
            <w:tcW w:w="0" w:type="auto"/>
            <w:hideMark/>
          </w:tcPr>
          <w:p w14:paraId="3373D1D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7D453D7A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6454698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1560613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2D7D5AC9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D109D86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4177E29D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2F3D7F1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324E6305" w14:textId="77777777" w:rsidTr="00670BF1">
        <w:tc>
          <w:tcPr>
            <w:tcW w:w="0" w:type="auto"/>
            <w:hideMark/>
          </w:tcPr>
          <w:p w14:paraId="7D58909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9B12D5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2D24DC3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A21D92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7F9410C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6E54358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2F972FE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5616588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</w:tr>
      <w:tr w:rsidR="0069476F" w:rsidRPr="00967EC2" w14:paraId="2E333DBC" w14:textId="77777777" w:rsidTr="00670BF1">
        <w:tc>
          <w:tcPr>
            <w:tcW w:w="0" w:type="auto"/>
            <w:hideMark/>
          </w:tcPr>
          <w:p w14:paraId="043990F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F7ACE3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544D05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BF98FB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00A5D5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28AB4C2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4E95A94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5E8BA48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  <w:tr w:rsidR="0069476F" w:rsidRPr="00967EC2" w14:paraId="616519F4" w14:textId="77777777" w:rsidTr="00670BF1">
        <w:tc>
          <w:tcPr>
            <w:tcW w:w="0" w:type="auto"/>
            <w:hideMark/>
          </w:tcPr>
          <w:p w14:paraId="7ED430B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2D5D80A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71E162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843F36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1DDF41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AE8D96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51E8810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  <w:tc>
          <w:tcPr>
            <w:tcW w:w="0" w:type="auto"/>
            <w:hideMark/>
          </w:tcPr>
          <w:p w14:paraId="5FABEB0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00000</w:t>
            </w:r>
          </w:p>
        </w:tc>
      </w:tr>
      <w:tr w:rsidR="0069476F" w:rsidRPr="00967EC2" w14:paraId="784336C7" w14:textId="77777777" w:rsidTr="00670BF1">
        <w:trPr>
          <w:trHeight w:val="278"/>
        </w:trPr>
        <w:tc>
          <w:tcPr>
            <w:tcW w:w="0" w:type="auto"/>
            <w:hideMark/>
          </w:tcPr>
          <w:p w14:paraId="7EA1835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1539DCA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7D1F5E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CD3DB4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690721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4E75857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0D8F01E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4248A73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</w:tbl>
    <w:p w14:paraId="459955AC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678782F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5</w:t>
      </w:r>
    </w:p>
    <w:p w14:paraId="76A76E99" w14:textId="77777777" w:rsidR="0069476F" w:rsidRPr="00A45B32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4"/>
        <w:gridCol w:w="1928"/>
        <w:gridCol w:w="1295"/>
        <w:gridCol w:w="1555"/>
        <w:gridCol w:w="1928"/>
        <w:gridCol w:w="1090"/>
      </w:tblGrid>
      <w:tr w:rsidR="00385DFB" w:rsidRPr="00A45B32" w14:paraId="6766B4D5" w14:textId="77777777" w:rsidTr="00CF324A">
        <w:trPr>
          <w:jc w:val="center"/>
        </w:trPr>
        <w:tc>
          <w:tcPr>
            <w:tcW w:w="0" w:type="auto"/>
            <w:gridSpan w:val="3"/>
          </w:tcPr>
          <w:p w14:paraId="104AE762" w14:textId="77777777" w:rsidR="00385DFB" w:rsidRPr="00A45B32" w:rsidRDefault="00385DF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1" w:name="_Hlk168239159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Ground  Truth </w:t>
            </w:r>
          </w:p>
        </w:tc>
        <w:tc>
          <w:tcPr>
            <w:tcW w:w="0" w:type="auto"/>
          </w:tcPr>
          <w:p w14:paraId="74D398E6" w14:textId="77777777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34629E7" w14:textId="008B233D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B6190" w14:textId="0CFD7A36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85DFB" w:rsidRPr="00A45B32" w14:paraId="4B3DFFC3" w14:textId="77777777" w:rsidTr="00CF324A">
        <w:trPr>
          <w:jc w:val="center"/>
        </w:trPr>
        <w:tc>
          <w:tcPr>
            <w:tcW w:w="0" w:type="auto"/>
            <w:hideMark/>
          </w:tcPr>
          <w:p w14:paraId="6A344B15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331608F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852386C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E07953F" w14:textId="662459A9" w:rsidR="00385DFB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CFCFD48" w14:textId="1B909EC9" w:rsidR="00385DFB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54B656C" w14:textId="2C0AFF9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385DFB" w:rsidRPr="00A45B32" w14:paraId="7CE213CD" w14:textId="77777777" w:rsidTr="00CF324A">
        <w:trPr>
          <w:jc w:val="center"/>
        </w:trPr>
        <w:tc>
          <w:tcPr>
            <w:tcW w:w="0" w:type="auto"/>
            <w:hideMark/>
          </w:tcPr>
          <w:p w14:paraId="2489AFE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  <w:hideMark/>
          </w:tcPr>
          <w:p w14:paraId="512E4FD7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78B9CEE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C99617" w14:textId="16283833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</w:tcPr>
          <w:p w14:paraId="5C29901A" w14:textId="2000B254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0B439864" w14:textId="4189BD22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13C4327E" w14:textId="77777777" w:rsidTr="00CF324A">
        <w:trPr>
          <w:jc w:val="center"/>
        </w:trPr>
        <w:tc>
          <w:tcPr>
            <w:tcW w:w="0" w:type="auto"/>
            <w:hideMark/>
          </w:tcPr>
          <w:p w14:paraId="081E8FCB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177F1D0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0288D3C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C3D385" w14:textId="55C6040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5D603617" w14:textId="28954D4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563080E2" w14:textId="71802D8C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DD08EE2" w14:textId="77777777" w:rsidTr="00CF324A">
        <w:trPr>
          <w:jc w:val="center"/>
        </w:trPr>
        <w:tc>
          <w:tcPr>
            <w:tcW w:w="0" w:type="auto"/>
          </w:tcPr>
          <w:p w14:paraId="68D1B64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5049DB7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3C74533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1CC8A1B" w14:textId="02C229E9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FC72C70" w14:textId="6DCE7AF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55AA5F84" w14:textId="3AF478B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288D28A" w14:textId="77777777" w:rsidTr="00CF324A">
        <w:trPr>
          <w:jc w:val="center"/>
        </w:trPr>
        <w:tc>
          <w:tcPr>
            <w:tcW w:w="0" w:type="auto"/>
            <w:hideMark/>
          </w:tcPr>
          <w:p w14:paraId="250653F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7ECEDDD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6122C35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B054F4" w14:textId="254FBC0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58A697A5" w14:textId="7EED642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0DAD199B" w14:textId="0AAAE1D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10D0DB63" w14:textId="77777777" w:rsidTr="00CF324A">
        <w:trPr>
          <w:jc w:val="center"/>
        </w:trPr>
        <w:tc>
          <w:tcPr>
            <w:tcW w:w="0" w:type="auto"/>
            <w:hideMark/>
          </w:tcPr>
          <w:p w14:paraId="3601F38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03E8D53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16478D6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3964E8B" w14:textId="7427556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959C1F4" w14:textId="24041D5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5208384D" w14:textId="4A9320A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48D2E2F" w14:textId="77777777" w:rsidTr="00CF324A">
        <w:trPr>
          <w:jc w:val="center"/>
        </w:trPr>
        <w:tc>
          <w:tcPr>
            <w:tcW w:w="0" w:type="auto"/>
            <w:hideMark/>
          </w:tcPr>
          <w:p w14:paraId="377D0F7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53C6883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026587B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BAA9DE" w14:textId="4CE78DF8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1E2A3D2" w14:textId="6A3E2F5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C14657B" w14:textId="714B540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85DFB" w:rsidRPr="00A45B32" w14:paraId="53197A73" w14:textId="77777777" w:rsidTr="00CF324A">
        <w:trPr>
          <w:jc w:val="center"/>
        </w:trPr>
        <w:tc>
          <w:tcPr>
            <w:tcW w:w="0" w:type="auto"/>
            <w:hideMark/>
          </w:tcPr>
          <w:p w14:paraId="4731A3D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5666E54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  <w:hideMark/>
          </w:tcPr>
          <w:p w14:paraId="44772997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094ED2" w14:textId="6EAC25E7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1CA8E8F7" w14:textId="5D36F951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</w:tcPr>
          <w:p w14:paraId="2A835A4D" w14:textId="4BD3EFF2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1129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26906E48" w14:textId="77777777" w:rsidTr="00CF324A">
        <w:trPr>
          <w:jc w:val="center"/>
        </w:trPr>
        <w:tc>
          <w:tcPr>
            <w:tcW w:w="0" w:type="auto"/>
            <w:hideMark/>
          </w:tcPr>
          <w:p w14:paraId="137B73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020BF58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1FD6528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D54D64" w14:textId="21076F92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5E6704E3" w14:textId="354FF108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7C2981ED" w14:textId="05A3224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1129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9504220" w14:textId="77777777" w:rsidTr="00CF324A">
        <w:trPr>
          <w:jc w:val="center"/>
        </w:trPr>
        <w:tc>
          <w:tcPr>
            <w:tcW w:w="0" w:type="auto"/>
            <w:hideMark/>
          </w:tcPr>
          <w:p w14:paraId="0DE38F2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6DF6D00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3098BEF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5C8E56" w14:textId="56DE9433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2BC8AAD5" w14:textId="33E84FA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EE2082D" w14:textId="21393C3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EBEAE9A" w14:textId="77777777" w:rsidTr="00CF324A">
        <w:trPr>
          <w:jc w:val="center"/>
        </w:trPr>
        <w:tc>
          <w:tcPr>
            <w:tcW w:w="0" w:type="auto"/>
            <w:hideMark/>
          </w:tcPr>
          <w:p w14:paraId="4705A78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3EF9DBE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1277488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B156EE" w14:textId="7243AAE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23293F33" w14:textId="29014554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052526D4" w14:textId="30E6D940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4C7558D3" w14:textId="77777777" w:rsidTr="00CF324A">
        <w:trPr>
          <w:jc w:val="center"/>
        </w:trPr>
        <w:tc>
          <w:tcPr>
            <w:tcW w:w="0" w:type="auto"/>
            <w:hideMark/>
          </w:tcPr>
          <w:p w14:paraId="543D3C3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4C3BBD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  <w:hideMark/>
          </w:tcPr>
          <w:p w14:paraId="2AE2E30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6EA968" w14:textId="30CD6B7A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04CC6E08" w14:textId="53A0F77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</w:tcPr>
          <w:p w14:paraId="5D2D18A0" w14:textId="6E45BF6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85DFB" w:rsidRPr="00A45B32" w14:paraId="516E6FE6" w14:textId="77777777" w:rsidTr="00CF324A">
        <w:trPr>
          <w:jc w:val="center"/>
        </w:trPr>
        <w:tc>
          <w:tcPr>
            <w:tcW w:w="0" w:type="auto"/>
            <w:hideMark/>
          </w:tcPr>
          <w:p w14:paraId="4CDD7FED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688188CD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4C6A1B4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ACB79E5" w14:textId="6143843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22346F0" w14:textId="76355F2B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1DA567D5" w14:textId="197D975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69C323D" w14:textId="77777777" w:rsidTr="00CF324A">
        <w:trPr>
          <w:jc w:val="center"/>
        </w:trPr>
        <w:tc>
          <w:tcPr>
            <w:tcW w:w="0" w:type="auto"/>
            <w:hideMark/>
          </w:tcPr>
          <w:p w14:paraId="14C7BE2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4DD75BE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59EC7B9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6B32CCF" w14:textId="7890DF3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2FB74685" w14:textId="68D139A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604D1F53" w14:textId="1127676C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728112F1" w14:textId="77777777" w:rsidTr="00CF324A">
        <w:trPr>
          <w:jc w:val="center"/>
        </w:trPr>
        <w:tc>
          <w:tcPr>
            <w:tcW w:w="0" w:type="auto"/>
            <w:hideMark/>
          </w:tcPr>
          <w:p w14:paraId="11402A6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65A755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5F89316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0" w:type="auto"/>
          </w:tcPr>
          <w:p w14:paraId="73206086" w14:textId="3D9D4CFA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AAE36DB" w14:textId="569EEB1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2D380A17" w14:textId="51DBDCB0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tr w:rsidR="00385DFB" w:rsidRPr="00A45B32" w14:paraId="27EB5984" w14:textId="77777777" w:rsidTr="00CF324A">
        <w:trPr>
          <w:jc w:val="center"/>
        </w:trPr>
        <w:tc>
          <w:tcPr>
            <w:tcW w:w="0" w:type="auto"/>
          </w:tcPr>
          <w:p w14:paraId="5CC0A5F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5AB6BF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7C59B2E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C5FE700" w14:textId="29AD83C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1E0DB13" w14:textId="00A572D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18312F66" w14:textId="30199E7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39E72AAA" w14:textId="77777777" w:rsidTr="00CF324A">
        <w:trPr>
          <w:jc w:val="center"/>
        </w:trPr>
        <w:tc>
          <w:tcPr>
            <w:tcW w:w="0" w:type="auto"/>
          </w:tcPr>
          <w:p w14:paraId="0AD5F5D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4D443D1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4DE8D0A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8362B7C" w14:textId="66344EA4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698598CA" w14:textId="7FB9D8EB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79A92ED" w14:textId="55243802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216A4225" w14:textId="77777777" w:rsidTr="00CF324A">
        <w:trPr>
          <w:jc w:val="center"/>
        </w:trPr>
        <w:tc>
          <w:tcPr>
            <w:tcW w:w="0" w:type="auto"/>
          </w:tcPr>
          <w:p w14:paraId="745C8F3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1DEF8B4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9BDCE6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10022D2" w14:textId="17C3B7E5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3EC36D3A" w14:textId="4A727DDE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51A2EE39" w14:textId="5082A366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53BE03D6" w14:textId="77777777" w:rsidTr="00CF324A">
        <w:trPr>
          <w:jc w:val="center"/>
        </w:trPr>
        <w:tc>
          <w:tcPr>
            <w:tcW w:w="0" w:type="auto"/>
          </w:tcPr>
          <w:p w14:paraId="047838C5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1326A14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4C06E89B" w14:textId="77777777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508E11C" w14:textId="255397E6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C34E2DB" w14:textId="12F71BC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40164FC9" w14:textId="54E0B96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31"/>
    </w:tbl>
    <w:p w14:paraId="3BA60C9F" w14:textId="77777777" w:rsidR="0069476F" w:rsidRDefault="0069476F" w:rsidP="0069476F">
      <w:pPr>
        <w:jc w:val="both"/>
      </w:pPr>
    </w:p>
    <w:p w14:paraId="6C3F0E78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439BCC83" w14:textId="77777777" w:rsidTr="00670BF1">
        <w:tc>
          <w:tcPr>
            <w:tcW w:w="0" w:type="auto"/>
            <w:hideMark/>
          </w:tcPr>
          <w:p w14:paraId="4A1B0236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0930ABC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B39F8A9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6A05344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4B43DB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1AFB9B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D73A7F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8FED77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69A471D3" w14:textId="77777777" w:rsidTr="00670BF1">
        <w:tc>
          <w:tcPr>
            <w:tcW w:w="0" w:type="auto"/>
            <w:hideMark/>
          </w:tcPr>
          <w:p w14:paraId="4B019BD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7C4C10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722D0FC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5C39CB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C5FD45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0362393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75000</w:t>
            </w:r>
          </w:p>
        </w:tc>
        <w:tc>
          <w:tcPr>
            <w:tcW w:w="0" w:type="auto"/>
            <w:hideMark/>
          </w:tcPr>
          <w:p w14:paraId="6A38E52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23BB75D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</w:tr>
      <w:tr w:rsidR="0069476F" w:rsidRPr="00967EC2" w14:paraId="7920BAC8" w14:textId="77777777" w:rsidTr="00670BF1">
        <w:tc>
          <w:tcPr>
            <w:tcW w:w="0" w:type="auto"/>
            <w:hideMark/>
          </w:tcPr>
          <w:p w14:paraId="64AF98B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3F83C33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3CE4B0B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C5BCB2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588E326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62303D9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  <w:tc>
          <w:tcPr>
            <w:tcW w:w="0" w:type="auto"/>
            <w:hideMark/>
          </w:tcPr>
          <w:p w14:paraId="6FB8593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0E449BF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</w:tr>
      <w:tr w:rsidR="0069476F" w:rsidRPr="00967EC2" w14:paraId="1DBF869A" w14:textId="77777777" w:rsidTr="00670BF1">
        <w:tc>
          <w:tcPr>
            <w:tcW w:w="0" w:type="auto"/>
            <w:hideMark/>
          </w:tcPr>
          <w:p w14:paraId="77AA793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1FA69F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EC0CB6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547121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28EE67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2F2CF7D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6B2DCAC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56C9FB6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  <w:tr w:rsidR="0069476F" w:rsidRPr="00967EC2" w14:paraId="2E885677" w14:textId="77777777" w:rsidTr="00670BF1">
        <w:tc>
          <w:tcPr>
            <w:tcW w:w="0" w:type="auto"/>
            <w:hideMark/>
          </w:tcPr>
          <w:p w14:paraId="579B7B0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02CC183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6AC9807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F5265E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71CCF8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17530C4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85714</w:t>
            </w:r>
          </w:p>
        </w:tc>
        <w:tc>
          <w:tcPr>
            <w:tcW w:w="0" w:type="auto"/>
            <w:hideMark/>
          </w:tcPr>
          <w:p w14:paraId="680A87C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11111</w:t>
            </w:r>
          </w:p>
        </w:tc>
        <w:tc>
          <w:tcPr>
            <w:tcW w:w="0" w:type="auto"/>
            <w:hideMark/>
          </w:tcPr>
          <w:p w14:paraId="7708FAB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87500</w:t>
            </w:r>
          </w:p>
        </w:tc>
      </w:tr>
    </w:tbl>
    <w:p w14:paraId="3F69EE6B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F676C0A" w14:textId="0A9977F9" w:rsidR="0069476F" w:rsidRPr="00F90915" w:rsidRDefault="0069476F" w:rsidP="009F169D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955"/>
        <w:gridCol w:w="1295"/>
        <w:gridCol w:w="1499"/>
        <w:gridCol w:w="1955"/>
        <w:gridCol w:w="1061"/>
      </w:tblGrid>
      <w:tr w:rsidR="009F169D" w:rsidRPr="003A66DD" w14:paraId="7F7A351A" w14:textId="77777777" w:rsidTr="00A7606F">
        <w:trPr>
          <w:jc w:val="center"/>
        </w:trPr>
        <w:tc>
          <w:tcPr>
            <w:tcW w:w="0" w:type="auto"/>
            <w:gridSpan w:val="3"/>
          </w:tcPr>
          <w:p w14:paraId="4DA8909A" w14:textId="77777777" w:rsidR="009F169D" w:rsidRPr="003A66D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6BCD343A" w14:textId="77777777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2EBDE2" w14:textId="462DF2EC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03D09" w14:textId="21706065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F169D" w:rsidRPr="003A66DD" w14:paraId="26F09CDE" w14:textId="77777777" w:rsidTr="00A7606F">
        <w:trPr>
          <w:jc w:val="center"/>
        </w:trPr>
        <w:tc>
          <w:tcPr>
            <w:tcW w:w="0" w:type="auto"/>
            <w:hideMark/>
          </w:tcPr>
          <w:p w14:paraId="0E54271A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D6CBF46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FF2CE6C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FE6C17B" w14:textId="2E849F69" w:rsidR="009F169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CA24593" w14:textId="30E4419B" w:rsidR="009F169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0E5F7F4" w14:textId="7D908744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9F169D" w:rsidRPr="003A66DD" w14:paraId="09A25909" w14:textId="77777777" w:rsidTr="00A7606F">
        <w:trPr>
          <w:jc w:val="center"/>
        </w:trPr>
        <w:tc>
          <w:tcPr>
            <w:tcW w:w="0" w:type="auto"/>
            <w:hideMark/>
          </w:tcPr>
          <w:p w14:paraId="77BEB0DC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  <w:hideMark/>
          </w:tcPr>
          <w:p w14:paraId="6993DB4F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68515B69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387DE3" w14:textId="3FB5B59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</w:tcPr>
          <w:p w14:paraId="5EEE15C7" w14:textId="390368D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142CB2B3" w14:textId="5DD2114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4F50313C" w14:textId="77777777" w:rsidTr="00A7606F">
        <w:trPr>
          <w:trHeight w:val="269"/>
          <w:jc w:val="center"/>
        </w:trPr>
        <w:tc>
          <w:tcPr>
            <w:tcW w:w="0" w:type="auto"/>
            <w:hideMark/>
          </w:tcPr>
          <w:p w14:paraId="343E760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5B43AB03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4E046735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4F32D3" w14:textId="52DA194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1BB9B47E" w14:textId="1407DD4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19F84348" w14:textId="05EE22C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70EB228C" w14:textId="77777777" w:rsidTr="00A7606F">
        <w:trPr>
          <w:jc w:val="center"/>
        </w:trPr>
        <w:tc>
          <w:tcPr>
            <w:tcW w:w="0" w:type="auto"/>
            <w:hideMark/>
          </w:tcPr>
          <w:p w14:paraId="527DA8C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39BFEBC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  <w:hideMark/>
          </w:tcPr>
          <w:p w14:paraId="12C4E7D8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D48910" w14:textId="0CC1DB7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791FAA1B" w14:textId="040E48A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</w:tcPr>
          <w:p w14:paraId="26FF05F0" w14:textId="0E47F21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1464EB19" w14:textId="77777777" w:rsidTr="00A7606F">
        <w:trPr>
          <w:jc w:val="center"/>
        </w:trPr>
        <w:tc>
          <w:tcPr>
            <w:tcW w:w="0" w:type="auto"/>
            <w:hideMark/>
          </w:tcPr>
          <w:p w14:paraId="079935D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  <w:hideMark/>
          </w:tcPr>
          <w:p w14:paraId="1BB26E91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274869C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9485E8" w14:textId="33067E1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</w:tcPr>
          <w:p w14:paraId="1D198D3F" w14:textId="1B1F49F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200E9425" w14:textId="0781E421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693DB877" w14:textId="77777777" w:rsidTr="00A7606F">
        <w:trPr>
          <w:jc w:val="center"/>
        </w:trPr>
        <w:tc>
          <w:tcPr>
            <w:tcW w:w="0" w:type="auto"/>
            <w:hideMark/>
          </w:tcPr>
          <w:p w14:paraId="7E9BDA0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3C077407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04FB04FE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3B6186" w14:textId="1A663366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0A405324" w14:textId="5DCE844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2CFB2C96" w14:textId="6659488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169D" w:rsidRPr="003A66DD" w14:paraId="4F48D91C" w14:textId="77777777" w:rsidTr="00A7606F">
        <w:trPr>
          <w:jc w:val="center"/>
        </w:trPr>
        <w:tc>
          <w:tcPr>
            <w:tcW w:w="0" w:type="auto"/>
            <w:hideMark/>
          </w:tcPr>
          <w:p w14:paraId="7FDAA0B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  <w:hideMark/>
          </w:tcPr>
          <w:p w14:paraId="0153B9F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  <w:hideMark/>
          </w:tcPr>
          <w:p w14:paraId="0412D2F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79607B" w14:textId="56B588C9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</w:tcPr>
          <w:p w14:paraId="451ECDCC" w14:textId="0D4D5D91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</w:tcPr>
          <w:p w14:paraId="6134F09A" w14:textId="52CE083C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546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79E1C845" w14:textId="77777777" w:rsidTr="00A7606F">
        <w:trPr>
          <w:jc w:val="center"/>
        </w:trPr>
        <w:tc>
          <w:tcPr>
            <w:tcW w:w="0" w:type="auto"/>
            <w:hideMark/>
          </w:tcPr>
          <w:p w14:paraId="38BDF3E5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  <w:hideMark/>
          </w:tcPr>
          <w:p w14:paraId="6A42612B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0F96ABAE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56993B4" w14:textId="6C0B2F48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</w:tcPr>
          <w:p w14:paraId="60285883" w14:textId="0421D26C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2244EBC2" w14:textId="3C2E881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546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11462389" w14:textId="77777777" w:rsidTr="00A7606F">
        <w:trPr>
          <w:jc w:val="center"/>
        </w:trPr>
        <w:tc>
          <w:tcPr>
            <w:tcW w:w="0" w:type="auto"/>
            <w:hideMark/>
          </w:tcPr>
          <w:p w14:paraId="65CD045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052D430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3470EB7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3DCD4B1" w14:textId="2092370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315379BA" w14:textId="2456C1F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6B06D7A0" w14:textId="59ABDD3E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9F169D" w:rsidRPr="003A66DD" w14:paraId="4B69DCF5" w14:textId="77777777" w:rsidTr="00A7606F">
        <w:trPr>
          <w:jc w:val="center"/>
        </w:trPr>
        <w:tc>
          <w:tcPr>
            <w:tcW w:w="0" w:type="auto"/>
            <w:hideMark/>
          </w:tcPr>
          <w:p w14:paraId="4ACDEA14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5899DAA7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21662D4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07AE2A" w14:textId="2F5B1AA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4E3BD282" w14:textId="551B8723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67E308BA" w14:textId="1A15B7E0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27E6AE46" w14:textId="77777777" w:rsidTr="00A7606F">
        <w:trPr>
          <w:jc w:val="center"/>
        </w:trPr>
        <w:tc>
          <w:tcPr>
            <w:tcW w:w="0" w:type="auto"/>
            <w:hideMark/>
          </w:tcPr>
          <w:p w14:paraId="374E6E28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56E4D57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23DEF7E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BF49194" w14:textId="1C1C223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53FE208E" w14:textId="7E59129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3BD90414" w14:textId="19224D5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169D" w:rsidRPr="003A66DD" w14:paraId="0899324A" w14:textId="77777777" w:rsidTr="00A7606F">
        <w:trPr>
          <w:jc w:val="center"/>
        </w:trPr>
        <w:tc>
          <w:tcPr>
            <w:tcW w:w="0" w:type="auto"/>
            <w:hideMark/>
          </w:tcPr>
          <w:p w14:paraId="57B877C3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5AD766DA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1491B26F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0EFAFF" w14:textId="3A2ADB56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56A3E042" w14:textId="192D39C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3476FBC1" w14:textId="0E4A622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782AF495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74"/>
        <w:gridCol w:w="1345"/>
        <w:gridCol w:w="1105"/>
        <w:gridCol w:w="1347"/>
        <w:gridCol w:w="1084"/>
        <w:gridCol w:w="1041"/>
        <w:gridCol w:w="1041"/>
      </w:tblGrid>
      <w:tr w:rsidR="0069476F" w:rsidRPr="00967EC2" w14:paraId="36F30340" w14:textId="77777777" w:rsidTr="00670BF1">
        <w:tc>
          <w:tcPr>
            <w:tcW w:w="0" w:type="auto"/>
            <w:hideMark/>
          </w:tcPr>
          <w:p w14:paraId="22F5DEB5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auto"/>
            <w:hideMark/>
          </w:tcPr>
          <w:p w14:paraId="4D6D92DB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Correct Predictions</w:t>
            </w:r>
          </w:p>
        </w:tc>
        <w:tc>
          <w:tcPr>
            <w:tcW w:w="0" w:type="auto"/>
            <w:hideMark/>
          </w:tcPr>
          <w:p w14:paraId="7FA7B1DF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False Predictions</w:t>
            </w:r>
          </w:p>
        </w:tc>
        <w:tc>
          <w:tcPr>
            <w:tcW w:w="0" w:type="auto"/>
            <w:hideMark/>
          </w:tcPr>
          <w:p w14:paraId="5F5FC1CE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Missing Relation</w:t>
            </w:r>
          </w:p>
        </w:tc>
        <w:tc>
          <w:tcPr>
            <w:tcW w:w="0" w:type="auto"/>
            <w:hideMark/>
          </w:tcPr>
          <w:p w14:paraId="779AD72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Total Predictions</w:t>
            </w:r>
          </w:p>
        </w:tc>
        <w:tc>
          <w:tcPr>
            <w:tcW w:w="0" w:type="auto"/>
            <w:hideMark/>
          </w:tcPr>
          <w:p w14:paraId="0A3D9CF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8BA50AA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Recall</w:t>
            </w:r>
          </w:p>
        </w:tc>
        <w:tc>
          <w:tcPr>
            <w:tcW w:w="0" w:type="auto"/>
            <w:hideMark/>
          </w:tcPr>
          <w:p w14:paraId="1EB593C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</w:rPr>
              <w:t>F1</w:t>
            </w:r>
          </w:p>
        </w:tc>
      </w:tr>
      <w:tr w:rsidR="0069476F" w:rsidRPr="00967EC2" w14:paraId="5A4F18F4" w14:textId="77777777" w:rsidTr="00670BF1">
        <w:tc>
          <w:tcPr>
            <w:tcW w:w="0" w:type="auto"/>
            <w:hideMark/>
          </w:tcPr>
          <w:p w14:paraId="23D06C7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0DDCFBC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71B2C04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187413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6CDE3B6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249945C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777778</w:t>
            </w:r>
          </w:p>
        </w:tc>
        <w:tc>
          <w:tcPr>
            <w:tcW w:w="0" w:type="auto"/>
            <w:hideMark/>
          </w:tcPr>
          <w:p w14:paraId="2716535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636364</w:t>
            </w:r>
          </w:p>
        </w:tc>
        <w:tc>
          <w:tcPr>
            <w:tcW w:w="0" w:type="auto"/>
            <w:hideMark/>
          </w:tcPr>
          <w:p w14:paraId="1E87C9A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700000</w:t>
            </w:r>
          </w:p>
        </w:tc>
      </w:tr>
      <w:tr w:rsidR="0069476F" w:rsidRPr="00967EC2" w14:paraId="418A0B48" w14:textId="77777777" w:rsidTr="00670BF1">
        <w:tc>
          <w:tcPr>
            <w:tcW w:w="0" w:type="auto"/>
            <w:hideMark/>
          </w:tcPr>
          <w:p w14:paraId="277D1EF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0619807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1B60FD9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2ED467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13B567C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315AEC4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750000</w:t>
            </w:r>
          </w:p>
        </w:tc>
        <w:tc>
          <w:tcPr>
            <w:tcW w:w="0" w:type="auto"/>
            <w:hideMark/>
          </w:tcPr>
          <w:p w14:paraId="08270F0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545455</w:t>
            </w:r>
          </w:p>
        </w:tc>
        <w:tc>
          <w:tcPr>
            <w:tcW w:w="0" w:type="auto"/>
            <w:hideMark/>
          </w:tcPr>
          <w:p w14:paraId="5D77371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631579</w:t>
            </w:r>
          </w:p>
        </w:tc>
      </w:tr>
      <w:tr w:rsidR="0069476F" w:rsidRPr="00967EC2" w14:paraId="58FF103D" w14:textId="77777777" w:rsidTr="00670BF1">
        <w:tc>
          <w:tcPr>
            <w:tcW w:w="0" w:type="auto"/>
            <w:hideMark/>
          </w:tcPr>
          <w:p w14:paraId="67DFA86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0A4BD90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0" w:type="auto"/>
            <w:hideMark/>
          </w:tcPr>
          <w:p w14:paraId="1AD0923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4E86312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0D198C7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282DF05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625000</w:t>
            </w:r>
          </w:p>
        </w:tc>
        <w:tc>
          <w:tcPr>
            <w:tcW w:w="0" w:type="auto"/>
            <w:hideMark/>
          </w:tcPr>
          <w:p w14:paraId="056A2E4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454545</w:t>
            </w:r>
          </w:p>
        </w:tc>
        <w:tc>
          <w:tcPr>
            <w:tcW w:w="0" w:type="auto"/>
            <w:hideMark/>
          </w:tcPr>
          <w:p w14:paraId="557DDFC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526316</w:t>
            </w:r>
          </w:p>
        </w:tc>
      </w:tr>
      <w:tr w:rsidR="0069476F" w:rsidRPr="00967EC2" w14:paraId="4A091A93" w14:textId="77777777" w:rsidTr="00670BF1">
        <w:tc>
          <w:tcPr>
            <w:tcW w:w="0" w:type="auto"/>
            <w:hideMark/>
          </w:tcPr>
          <w:p w14:paraId="4C1ED56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55EE3AD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2F553E0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743A45A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7A8FC63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11</w:t>
            </w:r>
          </w:p>
        </w:tc>
        <w:tc>
          <w:tcPr>
            <w:tcW w:w="0" w:type="auto"/>
            <w:hideMark/>
          </w:tcPr>
          <w:p w14:paraId="78B48AE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750000</w:t>
            </w:r>
          </w:p>
        </w:tc>
        <w:tc>
          <w:tcPr>
            <w:tcW w:w="0" w:type="auto"/>
            <w:hideMark/>
          </w:tcPr>
          <w:p w14:paraId="4141355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545455</w:t>
            </w:r>
          </w:p>
        </w:tc>
        <w:tc>
          <w:tcPr>
            <w:tcW w:w="0" w:type="auto"/>
            <w:hideMark/>
          </w:tcPr>
          <w:p w14:paraId="7DA8A68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967EC2">
              <w:rPr>
                <w:rFonts w:ascii="Times New Roman" w:eastAsia="Times New Roman" w:hAnsi="Times New Roman" w:cs="Times New Roman"/>
              </w:rPr>
              <w:t>0.631579</w:t>
            </w:r>
          </w:p>
        </w:tc>
      </w:tr>
    </w:tbl>
    <w:p w14:paraId="5A4D66B9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66AA192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3C53A21" w14:textId="77777777" w:rsidR="0069476F" w:rsidRPr="00F90915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3"/>
        <w:gridCol w:w="1774"/>
        <w:gridCol w:w="1295"/>
        <w:gridCol w:w="1712"/>
        <w:gridCol w:w="1774"/>
        <w:gridCol w:w="1082"/>
      </w:tblGrid>
      <w:tr w:rsidR="00241A73" w:rsidRPr="0099744F" w14:paraId="5B54AEDD" w14:textId="77777777" w:rsidTr="00AB1687">
        <w:trPr>
          <w:jc w:val="center"/>
        </w:trPr>
        <w:tc>
          <w:tcPr>
            <w:tcW w:w="0" w:type="auto"/>
            <w:hideMark/>
          </w:tcPr>
          <w:p w14:paraId="6053C087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2" w:name="_Hlk168239186"/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80DF242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A138115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68FEBFC" w14:textId="01614E70" w:rsidR="00241A73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A5CF1D3" w14:textId="0D0AC4E8" w:rsidR="00241A73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94BB175" w14:textId="5A02845C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241A73" w:rsidRPr="0099744F" w14:paraId="3E72E56A" w14:textId="77777777" w:rsidTr="00AB1687">
        <w:trPr>
          <w:jc w:val="center"/>
        </w:trPr>
        <w:tc>
          <w:tcPr>
            <w:tcW w:w="0" w:type="auto"/>
            <w:hideMark/>
          </w:tcPr>
          <w:p w14:paraId="5AC52B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592E374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5D0C916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13917D" w14:textId="71309DD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2CC176DA" w14:textId="712366B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46326BF0" w14:textId="55F126C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29D856FB" w14:textId="77777777" w:rsidTr="00AB1687">
        <w:trPr>
          <w:jc w:val="center"/>
        </w:trPr>
        <w:tc>
          <w:tcPr>
            <w:tcW w:w="0" w:type="auto"/>
            <w:hideMark/>
          </w:tcPr>
          <w:p w14:paraId="58D7F2D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6F8B178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4613CEC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1E0A31" w14:textId="7627EEB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0F7999F3" w14:textId="74FDCEE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00F0454B" w14:textId="5EE5C69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9F8DE39" w14:textId="77777777" w:rsidTr="00AB1687">
        <w:trPr>
          <w:jc w:val="center"/>
        </w:trPr>
        <w:tc>
          <w:tcPr>
            <w:tcW w:w="0" w:type="auto"/>
            <w:hideMark/>
          </w:tcPr>
          <w:p w14:paraId="6B8DACA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3525F74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0C8BFDE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A94975" w14:textId="47F7477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627415DF" w14:textId="747D681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7197D5EA" w14:textId="0AAFF74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24311C42" w14:textId="77777777" w:rsidTr="00AB1687">
        <w:trPr>
          <w:jc w:val="center"/>
        </w:trPr>
        <w:tc>
          <w:tcPr>
            <w:tcW w:w="0" w:type="auto"/>
            <w:hideMark/>
          </w:tcPr>
          <w:p w14:paraId="6B72072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108A145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1C3B93C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3305B1" w14:textId="0A0EF54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566E0E5F" w14:textId="7AE3696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34A19715" w14:textId="655AB0D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CCCA699" w14:textId="77777777" w:rsidTr="00AB1687">
        <w:trPr>
          <w:jc w:val="center"/>
        </w:trPr>
        <w:tc>
          <w:tcPr>
            <w:tcW w:w="0" w:type="auto"/>
            <w:hideMark/>
          </w:tcPr>
          <w:p w14:paraId="0B15E1B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6181569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39E2C2C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9098DE1" w14:textId="014F3D09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1E949EBF" w14:textId="57E520C4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4B573EC8" w14:textId="0465E45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5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A2ACC10" w14:textId="77777777" w:rsidTr="00AB1687">
        <w:trPr>
          <w:jc w:val="center"/>
        </w:trPr>
        <w:tc>
          <w:tcPr>
            <w:tcW w:w="0" w:type="auto"/>
            <w:hideMark/>
          </w:tcPr>
          <w:p w14:paraId="12200A7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723EF4C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7441B6A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C4316AA" w14:textId="0C26D646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44C94BC1" w14:textId="48F6FCEB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1808492F" w14:textId="3466515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5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05BB4029" w14:textId="77777777" w:rsidTr="00AB1687">
        <w:trPr>
          <w:jc w:val="center"/>
        </w:trPr>
        <w:tc>
          <w:tcPr>
            <w:tcW w:w="0" w:type="auto"/>
            <w:hideMark/>
          </w:tcPr>
          <w:p w14:paraId="56E3692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6D45502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1720223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25BCB3" w14:textId="465193C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11C4E2D7" w14:textId="429EC29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46CC4C66" w14:textId="171A58E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5617818C" w14:textId="77777777" w:rsidTr="00AB1687">
        <w:trPr>
          <w:jc w:val="center"/>
        </w:trPr>
        <w:tc>
          <w:tcPr>
            <w:tcW w:w="0" w:type="auto"/>
            <w:hideMark/>
          </w:tcPr>
          <w:p w14:paraId="7B9916D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3B0F48C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54678C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04D7775" w14:textId="5F9BBC0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56EC8C09" w14:textId="748A041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23916925" w14:textId="4C1F4AE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B3E668E" w14:textId="77777777" w:rsidTr="00AB1687">
        <w:trPr>
          <w:jc w:val="center"/>
        </w:trPr>
        <w:tc>
          <w:tcPr>
            <w:tcW w:w="0" w:type="auto"/>
            <w:hideMark/>
          </w:tcPr>
          <w:p w14:paraId="5ED1CCA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31A5C32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3F3C220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ACD54D" w14:textId="6DCC614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0F7FE017" w14:textId="54BD39D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00F35519" w14:textId="154DC9F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01D6124" w14:textId="77777777" w:rsidTr="00AB1687">
        <w:trPr>
          <w:jc w:val="center"/>
        </w:trPr>
        <w:tc>
          <w:tcPr>
            <w:tcW w:w="0" w:type="auto"/>
            <w:hideMark/>
          </w:tcPr>
          <w:p w14:paraId="53F1336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674D936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261D2EA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85E6D4" w14:textId="7A618F0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11F50B84" w14:textId="0BB7EA4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4893EB7A" w14:textId="292B4D5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859D97A" w14:textId="77777777" w:rsidTr="00AB1687">
        <w:trPr>
          <w:jc w:val="center"/>
        </w:trPr>
        <w:tc>
          <w:tcPr>
            <w:tcW w:w="0" w:type="auto"/>
            <w:hideMark/>
          </w:tcPr>
          <w:p w14:paraId="62248D2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2F47DA4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728E7A3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D3B6E6" w14:textId="29A3D2F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4A1C8E57" w14:textId="0CE0ABB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5EF44DD3" w14:textId="7386F9D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AC0527A" w14:textId="77777777" w:rsidTr="00AB1687">
        <w:trPr>
          <w:jc w:val="center"/>
        </w:trPr>
        <w:tc>
          <w:tcPr>
            <w:tcW w:w="0" w:type="auto"/>
            <w:hideMark/>
          </w:tcPr>
          <w:p w14:paraId="69F8FF6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106AE35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6FA0610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F8568D" w14:textId="2228537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041D3D56" w14:textId="0017AB3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76B78DB4" w14:textId="1463630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6EB19EC" w14:textId="77777777" w:rsidTr="00AB1687">
        <w:trPr>
          <w:jc w:val="center"/>
        </w:trPr>
        <w:tc>
          <w:tcPr>
            <w:tcW w:w="0" w:type="auto"/>
            <w:hideMark/>
          </w:tcPr>
          <w:p w14:paraId="7F28F3C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611DE56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52F56EE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FB0888" w14:textId="2711324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76834243" w14:textId="59C2B5F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2CACD516" w14:textId="528A9D5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4433F11" w14:textId="77777777" w:rsidTr="00AB1687">
        <w:trPr>
          <w:jc w:val="center"/>
        </w:trPr>
        <w:tc>
          <w:tcPr>
            <w:tcW w:w="0" w:type="auto"/>
            <w:hideMark/>
          </w:tcPr>
          <w:p w14:paraId="344E719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4068754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0267692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C0EB8E5" w14:textId="1DCAD87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6BD80DAB" w14:textId="09DEEEA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5439C087" w14:textId="145A4B6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61E7B1CE" w14:textId="77777777" w:rsidTr="00AB1687">
        <w:trPr>
          <w:jc w:val="center"/>
        </w:trPr>
        <w:tc>
          <w:tcPr>
            <w:tcW w:w="0" w:type="auto"/>
            <w:hideMark/>
          </w:tcPr>
          <w:p w14:paraId="12D7402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66C5BF6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4B4C05E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1E76A0" w14:textId="4876309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16B9C021" w14:textId="79330C5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3E8BD0C1" w14:textId="315556F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1C506A0E" w14:textId="77777777" w:rsidTr="00AB1687">
        <w:trPr>
          <w:jc w:val="center"/>
        </w:trPr>
        <w:tc>
          <w:tcPr>
            <w:tcW w:w="0" w:type="auto"/>
            <w:hideMark/>
          </w:tcPr>
          <w:p w14:paraId="109D23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77731B8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15F402C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ADBAD5" w14:textId="366D264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42E553C5" w14:textId="1461F59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4D1A7191" w14:textId="4D9EEEE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D5098D0" w14:textId="77777777" w:rsidTr="00AB1687">
        <w:trPr>
          <w:jc w:val="center"/>
        </w:trPr>
        <w:tc>
          <w:tcPr>
            <w:tcW w:w="0" w:type="auto"/>
            <w:hideMark/>
          </w:tcPr>
          <w:p w14:paraId="54016BE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5596894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0B1DB11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5C43851" w14:textId="0D186BF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23B1380B" w14:textId="7CF3AE9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0D1F13E7" w14:textId="0506CAA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595EAECA" w14:textId="77777777" w:rsidTr="00AB1687">
        <w:trPr>
          <w:jc w:val="center"/>
        </w:trPr>
        <w:tc>
          <w:tcPr>
            <w:tcW w:w="0" w:type="auto"/>
            <w:hideMark/>
          </w:tcPr>
          <w:p w14:paraId="480361A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44C6AB9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14B0E0B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E12D4E" w14:textId="2B7D9CF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0F93E773" w14:textId="0CFC705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0A8F2A4" w14:textId="76364C0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549F9666" w14:textId="77777777" w:rsidTr="00AB1687">
        <w:trPr>
          <w:jc w:val="center"/>
        </w:trPr>
        <w:tc>
          <w:tcPr>
            <w:tcW w:w="0" w:type="auto"/>
            <w:hideMark/>
          </w:tcPr>
          <w:p w14:paraId="20646D4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47C0F3D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5058528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67D579" w14:textId="4B6EE96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58753755" w14:textId="78FC59B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6762FECD" w14:textId="753BB22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41D46E1" w14:textId="77777777" w:rsidTr="00AB1687">
        <w:trPr>
          <w:jc w:val="center"/>
        </w:trPr>
        <w:tc>
          <w:tcPr>
            <w:tcW w:w="0" w:type="auto"/>
            <w:hideMark/>
          </w:tcPr>
          <w:p w14:paraId="09599A6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4D842E1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62E9F52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D680BF" w14:textId="040BEBF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691600A4" w14:textId="5868856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4470066F" w14:textId="15389DC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CDF388D" w14:textId="77777777" w:rsidTr="00AB1687">
        <w:trPr>
          <w:jc w:val="center"/>
        </w:trPr>
        <w:tc>
          <w:tcPr>
            <w:tcW w:w="0" w:type="auto"/>
            <w:hideMark/>
          </w:tcPr>
          <w:p w14:paraId="5235140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594E5F2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2EA4683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FE6695" w14:textId="3CD2810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68B22796" w14:textId="72ABF33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743F60D8" w14:textId="62B0069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09EB95E2" w14:textId="77777777" w:rsidTr="00AB1687">
        <w:trPr>
          <w:jc w:val="center"/>
        </w:trPr>
        <w:tc>
          <w:tcPr>
            <w:tcW w:w="0" w:type="auto"/>
            <w:hideMark/>
          </w:tcPr>
          <w:p w14:paraId="1A896F5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25800DB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3C9B853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1337CE" w14:textId="499EFF8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7C50830B" w14:textId="73BE3A8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3552775B" w14:textId="7CB3048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F6FF33C" w14:textId="77777777" w:rsidTr="00AB1687">
        <w:trPr>
          <w:jc w:val="center"/>
        </w:trPr>
        <w:tc>
          <w:tcPr>
            <w:tcW w:w="0" w:type="auto"/>
            <w:hideMark/>
          </w:tcPr>
          <w:p w14:paraId="2DE1AB1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456D365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09CBAA0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1354D74" w14:textId="63D9493A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14E90EFE" w14:textId="21DB28CA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65460436" w14:textId="35A5AB8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4D5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1A8D109B" w14:textId="77777777" w:rsidTr="00AB1687">
        <w:trPr>
          <w:jc w:val="center"/>
        </w:trPr>
        <w:tc>
          <w:tcPr>
            <w:tcW w:w="0" w:type="auto"/>
            <w:hideMark/>
          </w:tcPr>
          <w:p w14:paraId="34D32FB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24DA877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6E8C20C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5F049D" w14:textId="6FB88461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5740B3AE" w14:textId="14BB6385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10D304E9" w14:textId="61D2A35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4D5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1F5C51A6" w14:textId="77777777" w:rsidTr="00AB1687">
        <w:trPr>
          <w:jc w:val="center"/>
        </w:trPr>
        <w:tc>
          <w:tcPr>
            <w:tcW w:w="0" w:type="auto"/>
            <w:hideMark/>
          </w:tcPr>
          <w:p w14:paraId="30C2BF2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3A2B62D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2D7CA2D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93891D" w14:textId="73E5968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07FFC0D5" w14:textId="49CD394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21811A6F" w14:textId="65205B3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094235A" w14:textId="77777777" w:rsidTr="00AB1687">
        <w:trPr>
          <w:jc w:val="center"/>
        </w:trPr>
        <w:tc>
          <w:tcPr>
            <w:tcW w:w="0" w:type="auto"/>
            <w:hideMark/>
          </w:tcPr>
          <w:p w14:paraId="33B5052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429282D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09B1CF9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734F63" w14:textId="611BFA8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4DB97ED4" w14:textId="0967697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0574AB45" w14:textId="05EB725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F297F6A" w14:textId="77777777" w:rsidTr="00AB1687">
        <w:trPr>
          <w:jc w:val="center"/>
        </w:trPr>
        <w:tc>
          <w:tcPr>
            <w:tcW w:w="0" w:type="auto"/>
            <w:hideMark/>
          </w:tcPr>
          <w:p w14:paraId="2E1D12A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2C6089A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0E8D730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297EE1" w14:textId="5F467C5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31F574BA" w14:textId="2E1DA5B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381D510" w14:textId="7C6F4DC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EBE87F1" w14:textId="77777777" w:rsidTr="00AB1687">
        <w:trPr>
          <w:jc w:val="center"/>
        </w:trPr>
        <w:tc>
          <w:tcPr>
            <w:tcW w:w="0" w:type="auto"/>
            <w:hideMark/>
          </w:tcPr>
          <w:p w14:paraId="3609E9D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355C98E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  <w:hideMark/>
          </w:tcPr>
          <w:p w14:paraId="3C62877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EC49D24" w14:textId="426C5F7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67CD437F" w14:textId="5296175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</w:p>
        </w:tc>
        <w:tc>
          <w:tcPr>
            <w:tcW w:w="0" w:type="auto"/>
          </w:tcPr>
          <w:p w14:paraId="2AF2FCBA" w14:textId="5960CC7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2B4FB3F5" w14:textId="77777777" w:rsidTr="00AB1687">
        <w:trPr>
          <w:jc w:val="center"/>
        </w:trPr>
        <w:tc>
          <w:tcPr>
            <w:tcW w:w="0" w:type="auto"/>
            <w:hideMark/>
          </w:tcPr>
          <w:p w14:paraId="7E71FF1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76540DB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119E0E5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A9EFC8" w14:textId="630B362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1460B216" w14:textId="40298189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77995E72" w14:textId="4EC3B6B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tr w:rsidR="00241A73" w:rsidRPr="0099744F" w14:paraId="1430B493" w14:textId="77777777" w:rsidTr="00AB1687">
        <w:trPr>
          <w:jc w:val="center"/>
        </w:trPr>
        <w:tc>
          <w:tcPr>
            <w:tcW w:w="0" w:type="auto"/>
          </w:tcPr>
          <w:p w14:paraId="2BB789E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3B32633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17144DC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BEDA60" w14:textId="135B38E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72CC6EDC" w14:textId="2DA3422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00F9AD1C" w14:textId="706B93A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3FB74C4A" w14:textId="77777777" w:rsidTr="00AB1687">
        <w:trPr>
          <w:jc w:val="center"/>
        </w:trPr>
        <w:tc>
          <w:tcPr>
            <w:tcW w:w="0" w:type="auto"/>
          </w:tcPr>
          <w:p w14:paraId="2B8C1A7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38E146F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356CB5E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6801FE" w14:textId="6B2E71A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0E211DFB" w14:textId="6FCB853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268C4A2C" w14:textId="031FA3B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CC7F0CE" w14:textId="77777777" w:rsidTr="00AB1687">
        <w:trPr>
          <w:jc w:val="center"/>
        </w:trPr>
        <w:tc>
          <w:tcPr>
            <w:tcW w:w="0" w:type="auto"/>
          </w:tcPr>
          <w:p w14:paraId="75F679FD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0BB2C737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6491367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F86A904" w14:textId="6DC3400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0C0EB258" w14:textId="767B9E9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31E33086" w14:textId="0A1C4A3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3394690C" w14:textId="77777777" w:rsidTr="00AB1687">
        <w:trPr>
          <w:jc w:val="center"/>
        </w:trPr>
        <w:tc>
          <w:tcPr>
            <w:tcW w:w="0" w:type="auto"/>
          </w:tcPr>
          <w:p w14:paraId="2D6DF351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6E1C3427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4B09B22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55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1EF493" w14:textId="7F80B9AF" w:rsidR="00241A73" w:rsidRPr="00FD0E8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3D995643" w14:textId="086067E3" w:rsidR="00241A73" w:rsidRPr="00FD0E8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4E056BD9" w14:textId="342B4B0B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0E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2200906" w14:textId="77777777" w:rsidTr="00AB1687">
        <w:trPr>
          <w:jc w:val="center"/>
        </w:trPr>
        <w:tc>
          <w:tcPr>
            <w:tcW w:w="0" w:type="auto"/>
          </w:tcPr>
          <w:p w14:paraId="5F8ECB7F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epressor</w:t>
            </w:r>
          </w:p>
        </w:tc>
        <w:tc>
          <w:tcPr>
            <w:tcW w:w="0" w:type="auto"/>
          </w:tcPr>
          <w:p w14:paraId="0421B4B0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1C1D667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55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A168BF5" w14:textId="757E25EF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1E03F911" w14:textId="0382440E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2EF14C69" w14:textId="65C8B5F6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567B2A6E" w14:textId="77777777" w:rsidTr="00AB1687">
        <w:trPr>
          <w:jc w:val="center"/>
        </w:trPr>
        <w:tc>
          <w:tcPr>
            <w:tcW w:w="0" w:type="auto"/>
          </w:tcPr>
          <w:p w14:paraId="12070279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31F6A6E3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5E6D1E8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0565DF" w14:textId="377974E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4621CC6A" w14:textId="49857A29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1B3895CE" w14:textId="269692A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2"/>
    </w:tbl>
    <w:p w14:paraId="4E179F71" w14:textId="77777777" w:rsidR="0069476F" w:rsidRPr="0027511D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4C97F3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5FA54877" w14:textId="77777777" w:rsidTr="00670BF1">
        <w:tc>
          <w:tcPr>
            <w:tcW w:w="0" w:type="auto"/>
            <w:hideMark/>
          </w:tcPr>
          <w:p w14:paraId="446E46AE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559A4F5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BE3679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7E091C2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3E894B39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417A1C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9A506A4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1AFC646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15146838" w14:textId="77777777" w:rsidTr="00670BF1">
        <w:tc>
          <w:tcPr>
            <w:tcW w:w="0" w:type="auto"/>
            <w:hideMark/>
          </w:tcPr>
          <w:p w14:paraId="62D9F72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5EEAE7D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74CDBD3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3E095B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29DD345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14:paraId="262D24A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6452</w:t>
            </w:r>
          </w:p>
        </w:tc>
        <w:tc>
          <w:tcPr>
            <w:tcW w:w="0" w:type="auto"/>
            <w:hideMark/>
          </w:tcPr>
          <w:p w14:paraId="2CE2EB1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57895</w:t>
            </w:r>
          </w:p>
        </w:tc>
        <w:tc>
          <w:tcPr>
            <w:tcW w:w="0" w:type="auto"/>
            <w:hideMark/>
          </w:tcPr>
          <w:p w14:paraId="18627AF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24638</w:t>
            </w:r>
          </w:p>
        </w:tc>
      </w:tr>
      <w:tr w:rsidR="0069476F" w:rsidRPr="00967EC2" w14:paraId="1BAEB6C9" w14:textId="77777777" w:rsidTr="00670BF1">
        <w:tc>
          <w:tcPr>
            <w:tcW w:w="0" w:type="auto"/>
            <w:hideMark/>
          </w:tcPr>
          <w:p w14:paraId="4AEEE3F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9AB65D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  <w:hideMark/>
          </w:tcPr>
          <w:p w14:paraId="4F6F12B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732EE5D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934CC7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14:paraId="2993C26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66667</w:t>
            </w:r>
          </w:p>
        </w:tc>
        <w:tc>
          <w:tcPr>
            <w:tcW w:w="0" w:type="auto"/>
            <w:hideMark/>
          </w:tcPr>
          <w:p w14:paraId="24968BF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05263</w:t>
            </w:r>
          </w:p>
        </w:tc>
        <w:tc>
          <w:tcPr>
            <w:tcW w:w="0" w:type="auto"/>
            <w:hideMark/>
          </w:tcPr>
          <w:p w14:paraId="3E85522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76471</w:t>
            </w:r>
          </w:p>
        </w:tc>
      </w:tr>
      <w:tr w:rsidR="0069476F" w:rsidRPr="00967EC2" w14:paraId="7045DB0D" w14:textId="77777777" w:rsidTr="00670BF1">
        <w:tc>
          <w:tcPr>
            <w:tcW w:w="0" w:type="auto"/>
            <w:hideMark/>
          </w:tcPr>
          <w:p w14:paraId="18A6EB1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5696131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56685B7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7C89977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5852CD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14:paraId="21150D6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  <w:tc>
          <w:tcPr>
            <w:tcW w:w="0" w:type="auto"/>
            <w:hideMark/>
          </w:tcPr>
          <w:p w14:paraId="3FAF896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473684</w:t>
            </w:r>
          </w:p>
        </w:tc>
        <w:tc>
          <w:tcPr>
            <w:tcW w:w="0" w:type="auto"/>
            <w:hideMark/>
          </w:tcPr>
          <w:p w14:paraId="4C36E04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</w:tr>
      <w:tr w:rsidR="0069476F" w:rsidRPr="00967EC2" w14:paraId="4CD8FD0F" w14:textId="77777777" w:rsidTr="00670BF1">
        <w:tc>
          <w:tcPr>
            <w:tcW w:w="0" w:type="auto"/>
            <w:hideMark/>
          </w:tcPr>
          <w:p w14:paraId="42F17FD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5C1B67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3381D3E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16AA917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289A7E0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0" w:type="auto"/>
            <w:hideMark/>
          </w:tcPr>
          <w:p w14:paraId="49E2CF6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1D3B86F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26316</w:t>
            </w:r>
          </w:p>
        </w:tc>
        <w:tc>
          <w:tcPr>
            <w:tcW w:w="0" w:type="auto"/>
            <w:hideMark/>
          </w:tcPr>
          <w:p w14:paraId="0FB5CF2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06061</w:t>
            </w:r>
          </w:p>
        </w:tc>
      </w:tr>
    </w:tbl>
    <w:p w14:paraId="3B7105E3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9FB9C58" w14:textId="77777777" w:rsidR="0069476F" w:rsidRPr="006D4BC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8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3"/>
        <w:gridCol w:w="1959"/>
        <w:gridCol w:w="1466"/>
        <w:gridCol w:w="1163"/>
        <w:gridCol w:w="1383"/>
        <w:gridCol w:w="1163"/>
      </w:tblGrid>
      <w:tr w:rsidR="00D24D52" w:rsidRPr="00312BA6" w14:paraId="327B7728" w14:textId="77777777" w:rsidTr="0005731E">
        <w:trPr>
          <w:jc w:val="center"/>
        </w:trPr>
        <w:tc>
          <w:tcPr>
            <w:tcW w:w="4698" w:type="dxa"/>
            <w:gridSpan w:val="3"/>
          </w:tcPr>
          <w:p w14:paraId="44A9D5BA" w14:textId="77777777" w:rsidR="00D24D52" w:rsidRPr="00312BA6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3" w:name="_Hlk168239198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63" w:type="dxa"/>
          </w:tcPr>
          <w:p w14:paraId="0B2C4A30" w14:textId="77777777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3" w:type="dxa"/>
          </w:tcPr>
          <w:p w14:paraId="2D6F2DDB" w14:textId="28F2F1A0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3" w:type="dxa"/>
          </w:tcPr>
          <w:p w14:paraId="427920DA" w14:textId="3BB5183A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D24D52" w:rsidRPr="00312BA6" w14:paraId="1A7AEC1D" w14:textId="77777777" w:rsidTr="0005731E">
        <w:trPr>
          <w:jc w:val="center"/>
        </w:trPr>
        <w:tc>
          <w:tcPr>
            <w:tcW w:w="1273" w:type="dxa"/>
            <w:hideMark/>
          </w:tcPr>
          <w:p w14:paraId="4596FE2A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959" w:type="dxa"/>
            <w:hideMark/>
          </w:tcPr>
          <w:p w14:paraId="4CA179C8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66" w:type="dxa"/>
            <w:hideMark/>
          </w:tcPr>
          <w:p w14:paraId="69C9D667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63" w:type="dxa"/>
          </w:tcPr>
          <w:p w14:paraId="7DF3192C" w14:textId="79A3AC4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163" w:type="dxa"/>
          </w:tcPr>
          <w:p w14:paraId="5F29473B" w14:textId="1714738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63" w:type="dxa"/>
          </w:tcPr>
          <w:p w14:paraId="7F332B12" w14:textId="18E6892D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312BA6" w14:paraId="2D19E615" w14:textId="77777777" w:rsidTr="0005731E">
        <w:trPr>
          <w:jc w:val="center"/>
        </w:trPr>
        <w:tc>
          <w:tcPr>
            <w:tcW w:w="1273" w:type="dxa"/>
            <w:hideMark/>
          </w:tcPr>
          <w:p w14:paraId="78C0D23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959" w:type="dxa"/>
            <w:hideMark/>
          </w:tcPr>
          <w:p w14:paraId="184CDB2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66" w:type="dxa"/>
            <w:hideMark/>
          </w:tcPr>
          <w:p w14:paraId="57810F8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586CD76" w14:textId="06A0351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163" w:type="dxa"/>
          </w:tcPr>
          <w:p w14:paraId="1D8133C6" w14:textId="4B219EA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D3CD6FB" w14:textId="4B01C22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66A85C9" w14:textId="77777777" w:rsidTr="0005731E">
        <w:trPr>
          <w:jc w:val="center"/>
        </w:trPr>
        <w:tc>
          <w:tcPr>
            <w:tcW w:w="1273" w:type="dxa"/>
            <w:hideMark/>
          </w:tcPr>
          <w:p w14:paraId="559C8AF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959" w:type="dxa"/>
            <w:hideMark/>
          </w:tcPr>
          <w:p w14:paraId="718D2A8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466" w:type="dxa"/>
            <w:hideMark/>
          </w:tcPr>
          <w:p w14:paraId="4FA591B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38BFDB8" w14:textId="63D04AB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10BE851" w14:textId="48CEB3A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1DD36841" w14:textId="4B25B7E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431D774A" w14:textId="77777777" w:rsidTr="0005731E">
        <w:trPr>
          <w:jc w:val="center"/>
        </w:trPr>
        <w:tc>
          <w:tcPr>
            <w:tcW w:w="1273" w:type="dxa"/>
            <w:hideMark/>
          </w:tcPr>
          <w:p w14:paraId="6F9B5DA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959" w:type="dxa"/>
            <w:hideMark/>
          </w:tcPr>
          <w:p w14:paraId="36642C8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66" w:type="dxa"/>
            <w:hideMark/>
          </w:tcPr>
          <w:p w14:paraId="3C0D09B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110234D" w14:textId="3CCF0CD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0A5ABD26" w14:textId="6E2BB77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3" w:type="dxa"/>
          </w:tcPr>
          <w:p w14:paraId="5B398C30" w14:textId="56F183D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03856646" w14:textId="77777777" w:rsidTr="0005731E">
        <w:trPr>
          <w:jc w:val="center"/>
        </w:trPr>
        <w:tc>
          <w:tcPr>
            <w:tcW w:w="1273" w:type="dxa"/>
            <w:hideMark/>
          </w:tcPr>
          <w:p w14:paraId="5C761F5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959" w:type="dxa"/>
            <w:hideMark/>
          </w:tcPr>
          <w:p w14:paraId="3A9DDF3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466" w:type="dxa"/>
            <w:hideMark/>
          </w:tcPr>
          <w:p w14:paraId="5589362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E74BE74" w14:textId="1E2B497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3" w:type="dxa"/>
          </w:tcPr>
          <w:p w14:paraId="422B140A" w14:textId="7DAF563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163" w:type="dxa"/>
          </w:tcPr>
          <w:p w14:paraId="0BEFECC3" w14:textId="324CAA3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4CC0359" w14:textId="77777777" w:rsidTr="0005731E">
        <w:trPr>
          <w:jc w:val="center"/>
        </w:trPr>
        <w:tc>
          <w:tcPr>
            <w:tcW w:w="1273" w:type="dxa"/>
            <w:hideMark/>
          </w:tcPr>
          <w:p w14:paraId="2FB13F2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959" w:type="dxa"/>
            <w:hideMark/>
          </w:tcPr>
          <w:p w14:paraId="3DCFBB9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466" w:type="dxa"/>
            <w:hideMark/>
          </w:tcPr>
          <w:p w14:paraId="655B76B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8F79950" w14:textId="4A8A737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163" w:type="dxa"/>
          </w:tcPr>
          <w:p w14:paraId="54614EDA" w14:textId="3C7C51C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00E5A6BE" w14:textId="7DE4FA3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CEE32F1" w14:textId="77777777" w:rsidTr="0005731E">
        <w:trPr>
          <w:jc w:val="center"/>
        </w:trPr>
        <w:tc>
          <w:tcPr>
            <w:tcW w:w="1273" w:type="dxa"/>
            <w:hideMark/>
          </w:tcPr>
          <w:p w14:paraId="51A9536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959" w:type="dxa"/>
            <w:hideMark/>
          </w:tcPr>
          <w:p w14:paraId="67F0BFB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66" w:type="dxa"/>
            <w:hideMark/>
          </w:tcPr>
          <w:p w14:paraId="19F8165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DFAB116" w14:textId="085B20C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4CBE6A68" w14:textId="2B0657E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5D7DE44A" w14:textId="5E3FB2E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3D7D99AE" w14:textId="77777777" w:rsidTr="0005731E">
        <w:trPr>
          <w:jc w:val="center"/>
        </w:trPr>
        <w:tc>
          <w:tcPr>
            <w:tcW w:w="1273" w:type="dxa"/>
            <w:hideMark/>
          </w:tcPr>
          <w:p w14:paraId="492511B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959" w:type="dxa"/>
            <w:hideMark/>
          </w:tcPr>
          <w:p w14:paraId="2E26060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466" w:type="dxa"/>
            <w:hideMark/>
          </w:tcPr>
          <w:p w14:paraId="03C2253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22004B04" w14:textId="2D67F7D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163" w:type="dxa"/>
          </w:tcPr>
          <w:p w14:paraId="1CC94C27" w14:textId="089AC2C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63" w:type="dxa"/>
          </w:tcPr>
          <w:p w14:paraId="4A1B882D" w14:textId="0CBBD43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0B319FC9" w14:textId="77777777" w:rsidTr="0005731E">
        <w:trPr>
          <w:jc w:val="center"/>
        </w:trPr>
        <w:tc>
          <w:tcPr>
            <w:tcW w:w="1273" w:type="dxa"/>
            <w:hideMark/>
          </w:tcPr>
          <w:p w14:paraId="167D889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959" w:type="dxa"/>
            <w:hideMark/>
          </w:tcPr>
          <w:p w14:paraId="68ED1324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466" w:type="dxa"/>
            <w:hideMark/>
          </w:tcPr>
          <w:p w14:paraId="6A043E9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360EF68A" w14:textId="342FFCF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63" w:type="dxa"/>
          </w:tcPr>
          <w:p w14:paraId="5139E3E3" w14:textId="3007E53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63" w:type="dxa"/>
          </w:tcPr>
          <w:p w14:paraId="3FE12F7F" w14:textId="1932E9A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4E0C6B0F" w14:textId="77777777" w:rsidTr="0005731E">
        <w:trPr>
          <w:jc w:val="center"/>
        </w:trPr>
        <w:tc>
          <w:tcPr>
            <w:tcW w:w="1273" w:type="dxa"/>
            <w:hideMark/>
          </w:tcPr>
          <w:p w14:paraId="09CB9F04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959" w:type="dxa"/>
            <w:hideMark/>
          </w:tcPr>
          <w:p w14:paraId="63A00A6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466" w:type="dxa"/>
            <w:hideMark/>
          </w:tcPr>
          <w:p w14:paraId="0DBB38B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C4F050A" w14:textId="39F27C1A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63" w:type="dxa"/>
          </w:tcPr>
          <w:p w14:paraId="44DBF4E8" w14:textId="268FBF9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63" w:type="dxa"/>
          </w:tcPr>
          <w:p w14:paraId="627B28D5" w14:textId="7CC5A1C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364FC79D" w14:textId="77777777" w:rsidTr="0005731E">
        <w:trPr>
          <w:jc w:val="center"/>
        </w:trPr>
        <w:tc>
          <w:tcPr>
            <w:tcW w:w="1273" w:type="dxa"/>
            <w:hideMark/>
          </w:tcPr>
          <w:p w14:paraId="4D73F1B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959" w:type="dxa"/>
            <w:hideMark/>
          </w:tcPr>
          <w:p w14:paraId="740C0BE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66" w:type="dxa"/>
            <w:hideMark/>
          </w:tcPr>
          <w:p w14:paraId="0D32BA9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CFC81E4" w14:textId="73B6155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63" w:type="dxa"/>
          </w:tcPr>
          <w:p w14:paraId="4C8CD1AC" w14:textId="2B5E874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6E2D5346" w14:textId="0F690FB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79EA4C50" w14:textId="77777777" w:rsidTr="0005731E">
        <w:trPr>
          <w:jc w:val="center"/>
        </w:trPr>
        <w:tc>
          <w:tcPr>
            <w:tcW w:w="1273" w:type="dxa"/>
            <w:hideMark/>
          </w:tcPr>
          <w:p w14:paraId="2DA99FA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959" w:type="dxa"/>
            <w:hideMark/>
          </w:tcPr>
          <w:p w14:paraId="5F5EF72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66" w:type="dxa"/>
            <w:hideMark/>
          </w:tcPr>
          <w:p w14:paraId="593B739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2E57A55" w14:textId="64775C78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2B390391" w14:textId="5223469A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58CD85EC" w14:textId="0C2CBC1B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68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432B6B5D" w14:textId="77777777" w:rsidTr="0005731E">
        <w:trPr>
          <w:jc w:val="center"/>
        </w:trPr>
        <w:tc>
          <w:tcPr>
            <w:tcW w:w="1273" w:type="dxa"/>
            <w:hideMark/>
          </w:tcPr>
          <w:p w14:paraId="2C7E8B4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959" w:type="dxa"/>
            <w:hideMark/>
          </w:tcPr>
          <w:p w14:paraId="0DB10F9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466" w:type="dxa"/>
            <w:hideMark/>
          </w:tcPr>
          <w:p w14:paraId="5CAEBDB6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E473EE7" w14:textId="2E586813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185A3D4B" w14:textId="109D6A7C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6B0C403" w14:textId="2492372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68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55190B0D" w14:textId="77777777" w:rsidTr="0005731E">
        <w:trPr>
          <w:jc w:val="center"/>
        </w:trPr>
        <w:tc>
          <w:tcPr>
            <w:tcW w:w="1273" w:type="dxa"/>
            <w:hideMark/>
          </w:tcPr>
          <w:p w14:paraId="73C2ABF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0E4D2DF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66" w:type="dxa"/>
            <w:hideMark/>
          </w:tcPr>
          <w:p w14:paraId="41E9AFA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072FEEA4" w14:textId="020AD8C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4710029" w14:textId="752A6FC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3D047FB9" w14:textId="224B0E5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125F0850" w14:textId="77777777" w:rsidTr="0005731E">
        <w:trPr>
          <w:jc w:val="center"/>
        </w:trPr>
        <w:tc>
          <w:tcPr>
            <w:tcW w:w="1273" w:type="dxa"/>
            <w:hideMark/>
          </w:tcPr>
          <w:p w14:paraId="3CC9D5F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2622B30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66" w:type="dxa"/>
            <w:hideMark/>
          </w:tcPr>
          <w:p w14:paraId="1C3A2FB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6B43BB7" w14:textId="780F154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FB49DDC" w14:textId="75B17DB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7F464198" w14:textId="7B77D85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78F12171" w14:textId="77777777" w:rsidTr="0005731E">
        <w:trPr>
          <w:jc w:val="center"/>
        </w:trPr>
        <w:tc>
          <w:tcPr>
            <w:tcW w:w="1273" w:type="dxa"/>
            <w:hideMark/>
          </w:tcPr>
          <w:p w14:paraId="62CEB04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959" w:type="dxa"/>
            <w:hideMark/>
          </w:tcPr>
          <w:p w14:paraId="2E4DEEC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66" w:type="dxa"/>
            <w:hideMark/>
          </w:tcPr>
          <w:p w14:paraId="7ECF529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9060ACA" w14:textId="3531E09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12E981F7" w14:textId="55815FA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729F5692" w14:textId="375A011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52A77FDB" w14:textId="77777777" w:rsidTr="0005731E">
        <w:trPr>
          <w:jc w:val="center"/>
        </w:trPr>
        <w:tc>
          <w:tcPr>
            <w:tcW w:w="1273" w:type="dxa"/>
            <w:hideMark/>
          </w:tcPr>
          <w:p w14:paraId="559CD8B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959" w:type="dxa"/>
            <w:hideMark/>
          </w:tcPr>
          <w:p w14:paraId="7D320D3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66" w:type="dxa"/>
            <w:hideMark/>
          </w:tcPr>
          <w:p w14:paraId="0430D33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02170AA" w14:textId="5F3FC4B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033B6507" w14:textId="2C697C2A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6022AFE1" w14:textId="0A83F42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5B05BA99" w14:textId="77777777" w:rsidTr="0005731E">
        <w:trPr>
          <w:jc w:val="center"/>
        </w:trPr>
        <w:tc>
          <w:tcPr>
            <w:tcW w:w="1273" w:type="dxa"/>
            <w:hideMark/>
          </w:tcPr>
          <w:p w14:paraId="7EE0C7B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105B1C3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466" w:type="dxa"/>
            <w:hideMark/>
          </w:tcPr>
          <w:p w14:paraId="125718C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570AC3F" w14:textId="65CD2422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56C4BA49" w14:textId="09F01422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163" w:type="dxa"/>
          </w:tcPr>
          <w:p w14:paraId="325DF16B" w14:textId="0E61BE0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6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643D1FE1" w14:textId="77777777" w:rsidTr="0005731E">
        <w:trPr>
          <w:jc w:val="center"/>
        </w:trPr>
        <w:tc>
          <w:tcPr>
            <w:tcW w:w="1273" w:type="dxa"/>
            <w:hideMark/>
          </w:tcPr>
          <w:p w14:paraId="05D45EA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959" w:type="dxa"/>
            <w:hideMark/>
          </w:tcPr>
          <w:p w14:paraId="3F408CD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466" w:type="dxa"/>
            <w:hideMark/>
          </w:tcPr>
          <w:p w14:paraId="2A68730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0A414093" w14:textId="5A40FF6B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163" w:type="dxa"/>
          </w:tcPr>
          <w:p w14:paraId="5E2B92B4" w14:textId="0A938603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041148E8" w14:textId="6CA056B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6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4FF71FC2" w14:textId="77777777" w:rsidTr="0005731E">
        <w:trPr>
          <w:jc w:val="center"/>
        </w:trPr>
        <w:tc>
          <w:tcPr>
            <w:tcW w:w="1273" w:type="dxa"/>
            <w:hideMark/>
          </w:tcPr>
          <w:p w14:paraId="17FCF75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959" w:type="dxa"/>
            <w:hideMark/>
          </w:tcPr>
          <w:p w14:paraId="5EA9C76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66" w:type="dxa"/>
            <w:hideMark/>
          </w:tcPr>
          <w:p w14:paraId="3254A65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4D42ECD" w14:textId="5888E84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63462AC4" w14:textId="17438E5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747E6092" w14:textId="7B7F720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340DBA9E" w14:textId="77777777" w:rsidTr="0005731E">
        <w:trPr>
          <w:jc w:val="center"/>
        </w:trPr>
        <w:tc>
          <w:tcPr>
            <w:tcW w:w="1273" w:type="dxa"/>
            <w:hideMark/>
          </w:tcPr>
          <w:p w14:paraId="568A27E6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959" w:type="dxa"/>
            <w:hideMark/>
          </w:tcPr>
          <w:p w14:paraId="0D2974E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466" w:type="dxa"/>
            <w:hideMark/>
          </w:tcPr>
          <w:p w14:paraId="0A768D4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E802405" w14:textId="15B848F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683959AC" w14:textId="59D40FC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63" w:type="dxa"/>
          </w:tcPr>
          <w:p w14:paraId="01176C1D" w14:textId="04C0819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42AE62E" w14:textId="77777777" w:rsidTr="0005731E">
        <w:trPr>
          <w:jc w:val="center"/>
        </w:trPr>
        <w:tc>
          <w:tcPr>
            <w:tcW w:w="1273" w:type="dxa"/>
            <w:hideMark/>
          </w:tcPr>
          <w:p w14:paraId="0DBD1D7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959" w:type="dxa"/>
            <w:hideMark/>
          </w:tcPr>
          <w:p w14:paraId="2B1F039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66" w:type="dxa"/>
            <w:hideMark/>
          </w:tcPr>
          <w:p w14:paraId="5FD990A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5ED20AB1" w14:textId="376D722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63" w:type="dxa"/>
          </w:tcPr>
          <w:p w14:paraId="060D1079" w14:textId="7CBFF7A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388EED26" w14:textId="5EDAAC3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1EBDD82" w14:textId="77777777" w:rsidTr="0005731E">
        <w:trPr>
          <w:jc w:val="center"/>
        </w:trPr>
        <w:tc>
          <w:tcPr>
            <w:tcW w:w="1273" w:type="dxa"/>
            <w:hideMark/>
          </w:tcPr>
          <w:p w14:paraId="1CCD405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959" w:type="dxa"/>
            <w:hideMark/>
          </w:tcPr>
          <w:p w14:paraId="092A03F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66" w:type="dxa"/>
            <w:hideMark/>
          </w:tcPr>
          <w:p w14:paraId="2BE7546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3C8E596" w14:textId="6B8C030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37C0B54B" w14:textId="755D031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649DD14D" w14:textId="2871FB4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0185615" w14:textId="77777777" w:rsidTr="0005731E">
        <w:trPr>
          <w:jc w:val="center"/>
        </w:trPr>
        <w:tc>
          <w:tcPr>
            <w:tcW w:w="1273" w:type="dxa"/>
            <w:hideMark/>
          </w:tcPr>
          <w:p w14:paraId="709D900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959" w:type="dxa"/>
            <w:hideMark/>
          </w:tcPr>
          <w:p w14:paraId="67AC3C0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66" w:type="dxa"/>
            <w:hideMark/>
          </w:tcPr>
          <w:p w14:paraId="5587DBB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Indirect Activation</w:t>
            </w:r>
          </w:p>
        </w:tc>
        <w:tc>
          <w:tcPr>
            <w:tcW w:w="1163" w:type="dxa"/>
          </w:tcPr>
          <w:p w14:paraId="0A4F934C" w14:textId="0C4BE08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2F2E57E7" w14:textId="55F1287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5805E3E2" w14:textId="1653FD6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3"/>
    </w:tbl>
    <w:p w14:paraId="70AB6913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3896D34C" w14:textId="77777777" w:rsidTr="00670BF1">
        <w:tc>
          <w:tcPr>
            <w:tcW w:w="0" w:type="auto"/>
            <w:hideMark/>
          </w:tcPr>
          <w:p w14:paraId="7AEAEB12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Model</w:t>
            </w:r>
          </w:p>
        </w:tc>
        <w:tc>
          <w:tcPr>
            <w:tcW w:w="0" w:type="auto"/>
            <w:hideMark/>
          </w:tcPr>
          <w:p w14:paraId="21490468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93ACECB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01C0063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3D47AA1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0155CD5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3B33BED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1E0ECB38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647D5EDE" w14:textId="77777777" w:rsidTr="00670BF1">
        <w:tc>
          <w:tcPr>
            <w:tcW w:w="0" w:type="auto"/>
            <w:hideMark/>
          </w:tcPr>
          <w:p w14:paraId="0D34EE0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29CD0E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1506C42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FA0A3C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0B8C4D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1B635B7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4DB9DB3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6E1CDDF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</w:tr>
      <w:tr w:rsidR="0069476F" w:rsidRPr="00967EC2" w14:paraId="40C6202E" w14:textId="77777777" w:rsidTr="00670BF1">
        <w:tc>
          <w:tcPr>
            <w:tcW w:w="0" w:type="auto"/>
            <w:hideMark/>
          </w:tcPr>
          <w:p w14:paraId="38AD65C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6F2587A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0DD2437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673542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216FEB7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5DA89D1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89474</w:t>
            </w:r>
          </w:p>
        </w:tc>
        <w:tc>
          <w:tcPr>
            <w:tcW w:w="0" w:type="auto"/>
            <w:hideMark/>
          </w:tcPr>
          <w:p w14:paraId="289EDD3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  <w:tc>
          <w:tcPr>
            <w:tcW w:w="0" w:type="auto"/>
            <w:hideMark/>
          </w:tcPr>
          <w:p w14:paraId="719A1FE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97674</w:t>
            </w:r>
          </w:p>
        </w:tc>
      </w:tr>
      <w:tr w:rsidR="0069476F" w:rsidRPr="00967EC2" w14:paraId="22E83CD6" w14:textId="77777777" w:rsidTr="00670BF1">
        <w:tc>
          <w:tcPr>
            <w:tcW w:w="0" w:type="auto"/>
            <w:hideMark/>
          </w:tcPr>
          <w:p w14:paraId="0BCD60F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10D14C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4DE21F1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76CF42D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844269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398A669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84211</w:t>
            </w:r>
          </w:p>
        </w:tc>
        <w:tc>
          <w:tcPr>
            <w:tcW w:w="0" w:type="auto"/>
            <w:hideMark/>
          </w:tcPr>
          <w:p w14:paraId="0D8FB8D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41667</w:t>
            </w:r>
          </w:p>
        </w:tc>
        <w:tc>
          <w:tcPr>
            <w:tcW w:w="0" w:type="auto"/>
            <w:hideMark/>
          </w:tcPr>
          <w:p w14:paraId="5DB2796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04651</w:t>
            </w:r>
          </w:p>
        </w:tc>
      </w:tr>
      <w:tr w:rsidR="0069476F" w:rsidRPr="00967EC2" w14:paraId="620E91A7" w14:textId="77777777" w:rsidTr="00670BF1">
        <w:tc>
          <w:tcPr>
            <w:tcW w:w="0" w:type="auto"/>
            <w:hideMark/>
          </w:tcPr>
          <w:p w14:paraId="42729E1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2284CC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1F160F0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2C4BB49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F5B18E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14D679C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08696</w:t>
            </w:r>
          </w:p>
        </w:tc>
        <w:tc>
          <w:tcPr>
            <w:tcW w:w="0" w:type="auto"/>
            <w:hideMark/>
          </w:tcPr>
          <w:p w14:paraId="0309D16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2AB44D8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95745</w:t>
            </w:r>
          </w:p>
        </w:tc>
      </w:tr>
    </w:tbl>
    <w:p w14:paraId="63F69632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5ECF6E7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39</w:t>
      </w:r>
    </w:p>
    <w:p w14:paraId="6EC89D42" w14:textId="77777777" w:rsidR="0069476F" w:rsidRPr="009E0744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900" w:type="dxa"/>
        <w:jc w:val="center"/>
        <w:tblLook w:val="04A0" w:firstRow="1" w:lastRow="0" w:firstColumn="1" w:lastColumn="0" w:noHBand="0" w:noVBand="1"/>
      </w:tblPr>
      <w:tblGrid>
        <w:gridCol w:w="1574"/>
        <w:gridCol w:w="1627"/>
        <w:gridCol w:w="1308"/>
        <w:gridCol w:w="1561"/>
        <w:gridCol w:w="1627"/>
        <w:gridCol w:w="1203"/>
      </w:tblGrid>
      <w:tr w:rsidR="00D24D52" w:rsidRPr="009E0744" w14:paraId="1ED66013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145E6AA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4" w:name="_Hlk168239263"/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27" w:type="dxa"/>
            <w:hideMark/>
          </w:tcPr>
          <w:p w14:paraId="11AEBAA3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08" w:type="dxa"/>
            <w:hideMark/>
          </w:tcPr>
          <w:p w14:paraId="773ABF80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561" w:type="dxa"/>
          </w:tcPr>
          <w:p w14:paraId="4885F7A3" w14:textId="00F0DFD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27" w:type="dxa"/>
          </w:tcPr>
          <w:p w14:paraId="567A1370" w14:textId="33C8722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3" w:type="dxa"/>
          </w:tcPr>
          <w:p w14:paraId="23D18BDC" w14:textId="17EF265E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9E0744" w14:paraId="01B1A8FD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1307D5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5C4439A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4065BD5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B46CBBB" w14:textId="2BD038B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1602C643" w14:textId="6E1C445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1A1CEF53" w14:textId="56C1DE5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DECAB7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17ACA3B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55125B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08" w:type="dxa"/>
            <w:hideMark/>
          </w:tcPr>
          <w:p w14:paraId="3C4C7C0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1DCD9437" w14:textId="4D77AC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72BBC4BD" w14:textId="0329D38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203" w:type="dxa"/>
          </w:tcPr>
          <w:p w14:paraId="5D3E625E" w14:textId="7E20F58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2CA425C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7B7BFFA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  <w:hideMark/>
          </w:tcPr>
          <w:p w14:paraId="5F0A8AE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308" w:type="dxa"/>
            <w:hideMark/>
          </w:tcPr>
          <w:p w14:paraId="327F5114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76DF946" w14:textId="76A5B7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</w:tcPr>
          <w:p w14:paraId="3100CFA4" w14:textId="4E85CC1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203" w:type="dxa"/>
          </w:tcPr>
          <w:p w14:paraId="59563698" w14:textId="71E82B1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9429BFA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460965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627" w:type="dxa"/>
            <w:hideMark/>
          </w:tcPr>
          <w:p w14:paraId="687570E8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308" w:type="dxa"/>
            <w:hideMark/>
          </w:tcPr>
          <w:p w14:paraId="7C796F8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190B1A3" w14:textId="7DF43CD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627" w:type="dxa"/>
          </w:tcPr>
          <w:p w14:paraId="66FB7FAC" w14:textId="1DCEE8D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203" w:type="dxa"/>
          </w:tcPr>
          <w:p w14:paraId="59B8D341" w14:textId="4E95F5A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CE6EAC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1B669E2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627" w:type="dxa"/>
            <w:hideMark/>
          </w:tcPr>
          <w:p w14:paraId="4ACE6AA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308" w:type="dxa"/>
            <w:hideMark/>
          </w:tcPr>
          <w:p w14:paraId="6BDE67C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3A24FBC3" w14:textId="25C62BD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627" w:type="dxa"/>
          </w:tcPr>
          <w:p w14:paraId="37DB376A" w14:textId="3E8C740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203" w:type="dxa"/>
          </w:tcPr>
          <w:p w14:paraId="4E3F1DD8" w14:textId="71B434D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0029C449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1CAD1C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6CDDA8A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308" w:type="dxa"/>
            <w:hideMark/>
          </w:tcPr>
          <w:p w14:paraId="0E9D3E0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26EAE46" w14:textId="2D4C0EB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2B209CC8" w14:textId="59DDDBC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03" w:type="dxa"/>
          </w:tcPr>
          <w:p w14:paraId="41618782" w14:textId="46A4EEC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6C0B170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D5BDFD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28A7F5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308" w:type="dxa"/>
            <w:hideMark/>
          </w:tcPr>
          <w:p w14:paraId="4E8AE3F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DEC8C6A" w14:textId="2F450B7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46D383AB" w14:textId="06D62B4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03" w:type="dxa"/>
          </w:tcPr>
          <w:p w14:paraId="4159780A" w14:textId="393C99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26783966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963E1F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37E0972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08" w:type="dxa"/>
            <w:hideMark/>
          </w:tcPr>
          <w:p w14:paraId="3E126AA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7F974C83" w14:textId="6147021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6A5F3938" w14:textId="7C28B24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03" w:type="dxa"/>
          </w:tcPr>
          <w:p w14:paraId="6392AC89" w14:textId="1695E7A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CD2091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6D3ED6E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1EC7DF8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08" w:type="dxa"/>
            <w:hideMark/>
          </w:tcPr>
          <w:p w14:paraId="74D7C02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317BD66" w14:textId="404D34C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20C9DB42" w14:textId="6CEE730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03" w:type="dxa"/>
          </w:tcPr>
          <w:p w14:paraId="13F4284F" w14:textId="1A2FF4D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5A26B6FA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0B3D83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627" w:type="dxa"/>
            <w:hideMark/>
          </w:tcPr>
          <w:p w14:paraId="7E7B02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308" w:type="dxa"/>
            <w:hideMark/>
          </w:tcPr>
          <w:p w14:paraId="5011977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C0F1E1D" w14:textId="12C0EC3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627" w:type="dxa"/>
          </w:tcPr>
          <w:p w14:paraId="7B032B7A" w14:textId="0E32542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203" w:type="dxa"/>
          </w:tcPr>
          <w:p w14:paraId="4DED21E0" w14:textId="12B872C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81443B9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1A46801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627" w:type="dxa"/>
            <w:hideMark/>
          </w:tcPr>
          <w:p w14:paraId="1DADDCF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308" w:type="dxa"/>
            <w:hideMark/>
          </w:tcPr>
          <w:p w14:paraId="3201951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1126C610" w14:textId="3BD2CD5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627" w:type="dxa"/>
          </w:tcPr>
          <w:p w14:paraId="1788FB3A" w14:textId="211C1112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203" w:type="dxa"/>
          </w:tcPr>
          <w:p w14:paraId="01C16C26" w14:textId="48DE6EC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323F0B2A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3C76F7E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627" w:type="dxa"/>
            <w:hideMark/>
          </w:tcPr>
          <w:p w14:paraId="3B11681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308" w:type="dxa"/>
            <w:hideMark/>
          </w:tcPr>
          <w:p w14:paraId="25D3B21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C3A95B5" w14:textId="4CC7953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627" w:type="dxa"/>
          </w:tcPr>
          <w:p w14:paraId="7E8E0F93" w14:textId="1FB32E6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203" w:type="dxa"/>
          </w:tcPr>
          <w:p w14:paraId="45632359" w14:textId="1537061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60A9D3A8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79C269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627" w:type="dxa"/>
            <w:hideMark/>
          </w:tcPr>
          <w:p w14:paraId="7C8080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308" w:type="dxa"/>
            <w:hideMark/>
          </w:tcPr>
          <w:p w14:paraId="68CDFFE4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1DF5EB71" w14:textId="3806EDD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627" w:type="dxa"/>
          </w:tcPr>
          <w:p w14:paraId="7E5618C0" w14:textId="7CDF508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203" w:type="dxa"/>
          </w:tcPr>
          <w:p w14:paraId="41DECEEE" w14:textId="316E7F4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35F963F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E29B54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627" w:type="dxa"/>
            <w:hideMark/>
          </w:tcPr>
          <w:p w14:paraId="511CA8E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308" w:type="dxa"/>
            <w:hideMark/>
          </w:tcPr>
          <w:p w14:paraId="5387A73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24DAB4E" w14:textId="1E2256AB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627" w:type="dxa"/>
          </w:tcPr>
          <w:p w14:paraId="78B187FB" w14:textId="266393FF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203" w:type="dxa"/>
          </w:tcPr>
          <w:p w14:paraId="1626BCE7" w14:textId="2544165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13E0E574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B7DE3C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627" w:type="dxa"/>
            <w:hideMark/>
          </w:tcPr>
          <w:p w14:paraId="6799628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08" w:type="dxa"/>
            <w:hideMark/>
          </w:tcPr>
          <w:p w14:paraId="026699B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EACD367" w14:textId="5531681D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627" w:type="dxa"/>
          </w:tcPr>
          <w:p w14:paraId="2737065D" w14:textId="63740F81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03" w:type="dxa"/>
          </w:tcPr>
          <w:p w14:paraId="35239078" w14:textId="3E6EB72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3A955158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5CF4EA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627" w:type="dxa"/>
            <w:hideMark/>
          </w:tcPr>
          <w:p w14:paraId="6D087F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08" w:type="dxa"/>
            <w:hideMark/>
          </w:tcPr>
          <w:p w14:paraId="7A05E73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3B71306F" w14:textId="7683A213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627" w:type="dxa"/>
          </w:tcPr>
          <w:p w14:paraId="005BF3A9" w14:textId="32EDA76B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203" w:type="dxa"/>
          </w:tcPr>
          <w:p w14:paraId="4F849262" w14:textId="35FB2C3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6C631ECB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0D5E6188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  <w:hideMark/>
          </w:tcPr>
          <w:p w14:paraId="78D0599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08" w:type="dxa"/>
            <w:hideMark/>
          </w:tcPr>
          <w:p w14:paraId="6C0A2F7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AA10B0F" w14:textId="623C78B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</w:tcPr>
          <w:p w14:paraId="5F31FD8A" w14:textId="44F0750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203" w:type="dxa"/>
          </w:tcPr>
          <w:p w14:paraId="5DCB4C22" w14:textId="2666ECE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D417AE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31A1504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  <w:hideMark/>
          </w:tcPr>
          <w:p w14:paraId="14926BD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308" w:type="dxa"/>
            <w:hideMark/>
          </w:tcPr>
          <w:p w14:paraId="504111F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FF39261" w14:textId="57C55D6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</w:tcPr>
          <w:p w14:paraId="1E437BEA" w14:textId="499C7761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203" w:type="dxa"/>
          </w:tcPr>
          <w:p w14:paraId="6B5A32C6" w14:textId="3E29AC3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7D2D3FE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4152DC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627" w:type="dxa"/>
            <w:hideMark/>
          </w:tcPr>
          <w:p w14:paraId="4B8A739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308" w:type="dxa"/>
            <w:hideMark/>
          </w:tcPr>
          <w:p w14:paraId="1980BC6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2329FB3D" w14:textId="129CAAF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627" w:type="dxa"/>
          </w:tcPr>
          <w:p w14:paraId="1C981FD0" w14:textId="1F57A0B2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203" w:type="dxa"/>
          </w:tcPr>
          <w:p w14:paraId="7AC86167" w14:textId="00ED422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506FD5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BF8CA2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627" w:type="dxa"/>
            <w:hideMark/>
          </w:tcPr>
          <w:p w14:paraId="226FCFD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308" w:type="dxa"/>
            <w:hideMark/>
          </w:tcPr>
          <w:p w14:paraId="3684981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417FAC1" w14:textId="7FBC93C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627" w:type="dxa"/>
          </w:tcPr>
          <w:p w14:paraId="66FB9E78" w14:textId="007DD4D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203" w:type="dxa"/>
          </w:tcPr>
          <w:p w14:paraId="17CB53F2" w14:textId="343B941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CD3568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2DF094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  <w:hideMark/>
          </w:tcPr>
          <w:p w14:paraId="3174E7C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8" w:type="dxa"/>
            <w:hideMark/>
          </w:tcPr>
          <w:p w14:paraId="6CEB989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707BA02" w14:textId="765C1C7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</w:tcPr>
          <w:p w14:paraId="4E778EC1" w14:textId="46BDF16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03" w:type="dxa"/>
          </w:tcPr>
          <w:p w14:paraId="254A1C58" w14:textId="42A8146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7471A567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72AA753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627" w:type="dxa"/>
            <w:hideMark/>
          </w:tcPr>
          <w:p w14:paraId="1060B85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308" w:type="dxa"/>
            <w:hideMark/>
          </w:tcPr>
          <w:p w14:paraId="698BF1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B5EE42D" w14:textId="7FE3DE4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627" w:type="dxa"/>
          </w:tcPr>
          <w:p w14:paraId="626484F3" w14:textId="63D42BE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203" w:type="dxa"/>
          </w:tcPr>
          <w:p w14:paraId="38C5B23B" w14:textId="54E4E6D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F8547E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6E3621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627" w:type="dxa"/>
            <w:hideMark/>
          </w:tcPr>
          <w:p w14:paraId="1C36930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308" w:type="dxa"/>
            <w:hideMark/>
          </w:tcPr>
          <w:p w14:paraId="74B32D6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6D7D53D" w14:textId="5DA5278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627" w:type="dxa"/>
          </w:tcPr>
          <w:p w14:paraId="611C5269" w14:textId="23EAC52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203" w:type="dxa"/>
          </w:tcPr>
          <w:p w14:paraId="18E11180" w14:textId="49F486A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5A0CA5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7238C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39C7993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308" w:type="dxa"/>
            <w:hideMark/>
          </w:tcPr>
          <w:p w14:paraId="394C938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92987B5" w14:textId="009B4CB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2947FFB9" w14:textId="60DA6AC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203" w:type="dxa"/>
          </w:tcPr>
          <w:p w14:paraId="49C4EB73" w14:textId="19A2966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60F08B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23A3C4E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  <w:hideMark/>
          </w:tcPr>
          <w:p w14:paraId="5CC6674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4275DF7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3E2287CF" w14:textId="364063B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</w:tcPr>
          <w:p w14:paraId="4DC0D8F4" w14:textId="5F3F151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3F09F686" w14:textId="50AB230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5E3DC0BC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BF8B0A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627" w:type="dxa"/>
            <w:hideMark/>
          </w:tcPr>
          <w:p w14:paraId="7E9CE9C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64C24B1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0800769B" w14:textId="1219D001" w:rsidR="00D24D52" w:rsidRPr="005441B1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 ubiquitin</w:t>
            </w:r>
          </w:p>
        </w:tc>
        <w:tc>
          <w:tcPr>
            <w:tcW w:w="1627" w:type="dxa"/>
          </w:tcPr>
          <w:p w14:paraId="14D2CB7D" w14:textId="034D815F" w:rsidR="00D24D52" w:rsidRPr="005441B1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0CC7A7AC" w14:textId="2BC8D64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41B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59E3AA6D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0217DAD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HIF-1α proteasomal degradation</w:t>
            </w:r>
          </w:p>
        </w:tc>
        <w:tc>
          <w:tcPr>
            <w:tcW w:w="1627" w:type="dxa"/>
            <w:hideMark/>
          </w:tcPr>
          <w:p w14:paraId="68325AB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6ECE1F2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049D702E" w14:textId="4F68C62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627" w:type="dxa"/>
          </w:tcPr>
          <w:p w14:paraId="26E550E1" w14:textId="0187435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748F013F" w14:textId="55DC21F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52FDB50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0E0E0C7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  <w:hideMark/>
          </w:tcPr>
          <w:p w14:paraId="4C01D8A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8" w:type="dxa"/>
            <w:hideMark/>
          </w:tcPr>
          <w:p w14:paraId="7DE2205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407124B0" w14:textId="3D2FBB7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</w:tcPr>
          <w:p w14:paraId="4F995AAA" w14:textId="6B37DA6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03" w:type="dxa"/>
          </w:tcPr>
          <w:p w14:paraId="66FF8BFC" w14:textId="6726F38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1B58AF24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6A17003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  <w:hideMark/>
          </w:tcPr>
          <w:p w14:paraId="0F7152E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308" w:type="dxa"/>
            <w:hideMark/>
          </w:tcPr>
          <w:p w14:paraId="0985E52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33892A2" w14:textId="58C1ED91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</w:tcPr>
          <w:p w14:paraId="2C5E0E25" w14:textId="22C3B93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203" w:type="dxa"/>
          </w:tcPr>
          <w:p w14:paraId="70B4A0FE" w14:textId="47DF5D1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A7B3B27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3443A5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  <w:hideMark/>
          </w:tcPr>
          <w:p w14:paraId="223062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308" w:type="dxa"/>
            <w:hideMark/>
          </w:tcPr>
          <w:p w14:paraId="3548943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412D50C" w14:textId="49A4DE7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</w:tcPr>
          <w:p w14:paraId="418411C3" w14:textId="54F6C47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203" w:type="dxa"/>
          </w:tcPr>
          <w:p w14:paraId="3C6B24F3" w14:textId="4352B93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4"/>
    </w:tbl>
    <w:p w14:paraId="74992CFE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14D8329C" w14:textId="77777777" w:rsidTr="00670BF1">
        <w:tc>
          <w:tcPr>
            <w:tcW w:w="0" w:type="auto"/>
            <w:hideMark/>
          </w:tcPr>
          <w:p w14:paraId="336006B5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05EE201B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B5250D3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FF37E2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B3B6D4A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1DCA8E5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9481A2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E203683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6A0B0F87" w14:textId="77777777" w:rsidTr="00670BF1">
        <w:tc>
          <w:tcPr>
            <w:tcW w:w="0" w:type="auto"/>
            <w:hideMark/>
          </w:tcPr>
          <w:p w14:paraId="451A372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9C3B58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0416EEE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7ED6FF7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914186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14:paraId="32F9180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191BEB5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5F20027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69231</w:t>
            </w:r>
          </w:p>
        </w:tc>
      </w:tr>
      <w:tr w:rsidR="0069476F" w:rsidRPr="00967EC2" w14:paraId="10BCF7B4" w14:textId="77777777" w:rsidTr="00670BF1">
        <w:tc>
          <w:tcPr>
            <w:tcW w:w="0" w:type="auto"/>
            <w:hideMark/>
          </w:tcPr>
          <w:p w14:paraId="455FA3C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11A0AA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  <w:hideMark/>
          </w:tcPr>
          <w:p w14:paraId="5F17F6A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355DFE7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71F72CE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14:paraId="3283BEA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0335702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85714</w:t>
            </w:r>
          </w:p>
        </w:tc>
        <w:tc>
          <w:tcPr>
            <w:tcW w:w="0" w:type="auto"/>
            <w:hideMark/>
          </w:tcPr>
          <w:p w14:paraId="341B273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38462</w:t>
            </w:r>
          </w:p>
        </w:tc>
      </w:tr>
      <w:tr w:rsidR="0069476F" w:rsidRPr="00967EC2" w14:paraId="3B33B86F" w14:textId="77777777" w:rsidTr="00670BF1">
        <w:tc>
          <w:tcPr>
            <w:tcW w:w="0" w:type="auto"/>
            <w:hideMark/>
          </w:tcPr>
          <w:p w14:paraId="3C7762C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B150A1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0131DF9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715C652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00A137D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14:paraId="43E86B8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46710E6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7A416E5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34921</w:t>
            </w:r>
          </w:p>
        </w:tc>
      </w:tr>
      <w:tr w:rsidR="0069476F" w:rsidRPr="00967EC2" w14:paraId="6686F1E3" w14:textId="77777777" w:rsidTr="00670BF1">
        <w:tc>
          <w:tcPr>
            <w:tcW w:w="0" w:type="auto"/>
            <w:hideMark/>
          </w:tcPr>
          <w:p w14:paraId="4A373B4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3EA4BD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14:paraId="0E6D502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12A8AD1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6C059C7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0" w:type="auto"/>
            <w:hideMark/>
          </w:tcPr>
          <w:p w14:paraId="2E50F2F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58621</w:t>
            </w:r>
          </w:p>
        </w:tc>
        <w:tc>
          <w:tcPr>
            <w:tcW w:w="0" w:type="auto"/>
            <w:hideMark/>
          </w:tcPr>
          <w:p w14:paraId="72852D3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8571</w:t>
            </w:r>
          </w:p>
        </w:tc>
        <w:tc>
          <w:tcPr>
            <w:tcW w:w="0" w:type="auto"/>
            <w:hideMark/>
          </w:tcPr>
          <w:p w14:paraId="7A24881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87500</w:t>
            </w:r>
          </w:p>
        </w:tc>
      </w:tr>
    </w:tbl>
    <w:p w14:paraId="175912F0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F382D9F" w14:textId="77777777" w:rsidR="0069476F" w:rsidRPr="009E074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0</w:t>
      </w:r>
    </w:p>
    <w:tbl>
      <w:tblPr>
        <w:tblStyle w:val="TableGrid"/>
        <w:tblW w:w="7173" w:type="dxa"/>
        <w:tblLook w:val="04A0" w:firstRow="1" w:lastRow="0" w:firstColumn="1" w:lastColumn="0" w:noHBand="0" w:noVBand="1"/>
      </w:tblPr>
      <w:tblGrid>
        <w:gridCol w:w="1313"/>
        <w:gridCol w:w="1016"/>
        <w:gridCol w:w="1337"/>
        <w:gridCol w:w="1205"/>
        <w:gridCol w:w="1150"/>
        <w:gridCol w:w="1152"/>
      </w:tblGrid>
      <w:tr w:rsidR="00D24D52" w:rsidRPr="00422636" w14:paraId="348EBE5D" w14:textId="77777777" w:rsidTr="00D24D52">
        <w:tc>
          <w:tcPr>
            <w:tcW w:w="1313" w:type="dxa"/>
            <w:hideMark/>
          </w:tcPr>
          <w:p w14:paraId="393AFB96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35" w:name="_Hlk168239280"/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16" w:type="dxa"/>
            <w:hideMark/>
          </w:tcPr>
          <w:p w14:paraId="26D286A1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337" w:type="dxa"/>
            <w:hideMark/>
          </w:tcPr>
          <w:p w14:paraId="75839FDC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05" w:type="dxa"/>
          </w:tcPr>
          <w:p w14:paraId="55C7EC6A" w14:textId="58501271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71C59544" w14:textId="12E0700A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152" w:type="dxa"/>
          </w:tcPr>
          <w:p w14:paraId="55989ECD" w14:textId="5281A32B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D24D52" w:rsidRPr="00422636" w14:paraId="5C586A70" w14:textId="77777777" w:rsidTr="00D24D52">
        <w:tc>
          <w:tcPr>
            <w:tcW w:w="1313" w:type="dxa"/>
            <w:hideMark/>
          </w:tcPr>
          <w:p w14:paraId="6329D6E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016" w:type="dxa"/>
            <w:hideMark/>
          </w:tcPr>
          <w:p w14:paraId="5725D24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7" w:type="dxa"/>
            <w:hideMark/>
          </w:tcPr>
          <w:p w14:paraId="60FFD0E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41C1ACB" w14:textId="4736F43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150" w:type="dxa"/>
          </w:tcPr>
          <w:p w14:paraId="453C9D49" w14:textId="2242DD5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2" w:type="dxa"/>
          </w:tcPr>
          <w:p w14:paraId="50FDAD65" w14:textId="37D7F19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754F66CC" w14:textId="77777777" w:rsidTr="00D24D52">
        <w:tc>
          <w:tcPr>
            <w:tcW w:w="1313" w:type="dxa"/>
            <w:hideMark/>
          </w:tcPr>
          <w:p w14:paraId="46F82FEA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016" w:type="dxa"/>
            <w:hideMark/>
          </w:tcPr>
          <w:p w14:paraId="3A530D0F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7" w:type="dxa"/>
            <w:hideMark/>
          </w:tcPr>
          <w:p w14:paraId="1F28C54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BFC3FA4" w14:textId="7A32D8E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150" w:type="dxa"/>
          </w:tcPr>
          <w:p w14:paraId="272256B7" w14:textId="0BB8F96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2" w:type="dxa"/>
          </w:tcPr>
          <w:p w14:paraId="7A24090E" w14:textId="63E5D87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5D833DF2" w14:textId="77777777" w:rsidTr="00D24D52">
        <w:tc>
          <w:tcPr>
            <w:tcW w:w="1313" w:type="dxa"/>
            <w:hideMark/>
          </w:tcPr>
          <w:p w14:paraId="0227923B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016" w:type="dxa"/>
            <w:hideMark/>
          </w:tcPr>
          <w:p w14:paraId="4321871F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337" w:type="dxa"/>
            <w:hideMark/>
          </w:tcPr>
          <w:p w14:paraId="7849981D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95C8DEB" w14:textId="5243CCB0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0" w:type="dxa"/>
          </w:tcPr>
          <w:p w14:paraId="4EBD5A18" w14:textId="0E105C99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152" w:type="dxa"/>
          </w:tcPr>
          <w:p w14:paraId="3A5D77F0" w14:textId="20226F4B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1EB36579" w14:textId="77777777" w:rsidTr="00D24D52">
        <w:tc>
          <w:tcPr>
            <w:tcW w:w="1313" w:type="dxa"/>
            <w:hideMark/>
          </w:tcPr>
          <w:p w14:paraId="0EEC479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016" w:type="dxa"/>
            <w:hideMark/>
          </w:tcPr>
          <w:p w14:paraId="1982CA5D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337" w:type="dxa"/>
            <w:hideMark/>
          </w:tcPr>
          <w:p w14:paraId="499A243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0ABF904" w14:textId="24BD1933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0" w:type="dxa"/>
          </w:tcPr>
          <w:p w14:paraId="607CB929" w14:textId="057C752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52" w:type="dxa"/>
          </w:tcPr>
          <w:p w14:paraId="396BD79A" w14:textId="22EE7EB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2B206353" w14:textId="77777777" w:rsidTr="00D24D52">
        <w:tc>
          <w:tcPr>
            <w:tcW w:w="1313" w:type="dxa"/>
            <w:hideMark/>
          </w:tcPr>
          <w:p w14:paraId="63489259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016" w:type="dxa"/>
            <w:hideMark/>
          </w:tcPr>
          <w:p w14:paraId="72233BD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337" w:type="dxa"/>
            <w:hideMark/>
          </w:tcPr>
          <w:p w14:paraId="4CBAB8D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D883F19" w14:textId="12A7E2F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50" w:type="dxa"/>
          </w:tcPr>
          <w:p w14:paraId="6EE9A14F" w14:textId="4DB9F5B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52" w:type="dxa"/>
          </w:tcPr>
          <w:p w14:paraId="3250CF04" w14:textId="74BBD46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422636" w14:paraId="2B857EA6" w14:textId="77777777" w:rsidTr="00D24D52">
        <w:tc>
          <w:tcPr>
            <w:tcW w:w="1313" w:type="dxa"/>
            <w:hideMark/>
          </w:tcPr>
          <w:p w14:paraId="148F39A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016" w:type="dxa"/>
            <w:hideMark/>
          </w:tcPr>
          <w:p w14:paraId="55A36E9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7" w:type="dxa"/>
            <w:hideMark/>
          </w:tcPr>
          <w:p w14:paraId="79D7910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11B145CC" w14:textId="72154AB8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50" w:type="dxa"/>
          </w:tcPr>
          <w:p w14:paraId="58CF67BE" w14:textId="35E066B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2" w:type="dxa"/>
          </w:tcPr>
          <w:p w14:paraId="5DE33CB0" w14:textId="705C9B2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62EB654D" w14:textId="77777777" w:rsidTr="00D24D52">
        <w:tc>
          <w:tcPr>
            <w:tcW w:w="1313" w:type="dxa"/>
            <w:hideMark/>
          </w:tcPr>
          <w:p w14:paraId="3B588012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4D35FD3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37" w:type="dxa"/>
            <w:hideMark/>
          </w:tcPr>
          <w:p w14:paraId="2B411109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91100A9" w14:textId="7CD217BB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0C531F73" w14:textId="22E54E2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52" w:type="dxa"/>
          </w:tcPr>
          <w:p w14:paraId="7A37541E" w14:textId="26BAACE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6023712E" w14:textId="77777777" w:rsidTr="00D24D52">
        <w:tc>
          <w:tcPr>
            <w:tcW w:w="1313" w:type="dxa"/>
            <w:hideMark/>
          </w:tcPr>
          <w:p w14:paraId="7B9A394C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6695224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337" w:type="dxa"/>
            <w:hideMark/>
          </w:tcPr>
          <w:p w14:paraId="024FE50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95774A8" w14:textId="51F50E4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3B2338A8" w14:textId="4130C1C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152" w:type="dxa"/>
          </w:tcPr>
          <w:p w14:paraId="4E119648" w14:textId="066A5E6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06C1C8AC" w14:textId="77777777" w:rsidTr="00D24D52">
        <w:tc>
          <w:tcPr>
            <w:tcW w:w="1313" w:type="dxa"/>
            <w:hideMark/>
          </w:tcPr>
          <w:p w14:paraId="4AB9ECF8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59C4B83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337" w:type="dxa"/>
            <w:hideMark/>
          </w:tcPr>
          <w:p w14:paraId="6ADBF2D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544D3A8" w14:textId="068609C5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3C78803D" w14:textId="5F31795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152" w:type="dxa"/>
          </w:tcPr>
          <w:p w14:paraId="12FF17CA" w14:textId="59C2FE1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0BDF2BA9" w14:textId="77777777" w:rsidTr="00D24D52">
        <w:tc>
          <w:tcPr>
            <w:tcW w:w="1313" w:type="dxa"/>
            <w:hideMark/>
          </w:tcPr>
          <w:p w14:paraId="533C3272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47680F96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337" w:type="dxa"/>
            <w:hideMark/>
          </w:tcPr>
          <w:p w14:paraId="7E2AD4F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B8EA309" w14:textId="080825D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0A11866F" w14:textId="3B9F936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152" w:type="dxa"/>
          </w:tcPr>
          <w:p w14:paraId="4C390203" w14:textId="3BA27A8F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466225E8" w14:textId="77777777" w:rsidTr="00D24D52">
        <w:tc>
          <w:tcPr>
            <w:tcW w:w="1313" w:type="dxa"/>
            <w:hideMark/>
          </w:tcPr>
          <w:p w14:paraId="0B9AB263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016" w:type="dxa"/>
            <w:hideMark/>
          </w:tcPr>
          <w:p w14:paraId="48BA3816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7" w:type="dxa"/>
            <w:hideMark/>
          </w:tcPr>
          <w:p w14:paraId="2B067FB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153B350A" w14:textId="73E68D0A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150" w:type="dxa"/>
          </w:tcPr>
          <w:p w14:paraId="1B6E8B90" w14:textId="6EBDA26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2" w:type="dxa"/>
          </w:tcPr>
          <w:p w14:paraId="335E02D2" w14:textId="3175570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44387B18" w14:textId="77777777" w:rsidTr="00D24D52">
        <w:tc>
          <w:tcPr>
            <w:tcW w:w="1313" w:type="dxa"/>
            <w:hideMark/>
          </w:tcPr>
          <w:p w14:paraId="3E551DF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016" w:type="dxa"/>
            <w:hideMark/>
          </w:tcPr>
          <w:p w14:paraId="626B1053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7" w:type="dxa"/>
            <w:hideMark/>
          </w:tcPr>
          <w:p w14:paraId="405E359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42656FDF" w14:textId="7C0D421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150" w:type="dxa"/>
          </w:tcPr>
          <w:p w14:paraId="4881844B" w14:textId="23ACFDAA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2" w:type="dxa"/>
          </w:tcPr>
          <w:p w14:paraId="7939C75A" w14:textId="00E18D0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30F7B183" w14:textId="77777777" w:rsidTr="00D24D52">
        <w:tc>
          <w:tcPr>
            <w:tcW w:w="1313" w:type="dxa"/>
            <w:hideMark/>
          </w:tcPr>
          <w:p w14:paraId="45D71C5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016" w:type="dxa"/>
            <w:hideMark/>
          </w:tcPr>
          <w:p w14:paraId="686605AC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7" w:type="dxa"/>
            <w:hideMark/>
          </w:tcPr>
          <w:p w14:paraId="2CF484C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C7E6A5F" w14:textId="3E8C3B19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150" w:type="dxa"/>
          </w:tcPr>
          <w:p w14:paraId="68C36B3E" w14:textId="24C40DD8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2" w:type="dxa"/>
          </w:tcPr>
          <w:p w14:paraId="3B97AD33" w14:textId="5EACE1D0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5"/>
    </w:tbl>
    <w:p w14:paraId="2961B639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32023EA5" w14:textId="77777777" w:rsidTr="00670BF1">
        <w:tc>
          <w:tcPr>
            <w:tcW w:w="0" w:type="auto"/>
            <w:hideMark/>
          </w:tcPr>
          <w:p w14:paraId="2498751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Model</w:t>
            </w:r>
          </w:p>
        </w:tc>
        <w:tc>
          <w:tcPr>
            <w:tcW w:w="0" w:type="auto"/>
            <w:hideMark/>
          </w:tcPr>
          <w:p w14:paraId="07CF9DD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2E5F47A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AE0C3D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BC5C893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DAC9575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0EE6C45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5BC4079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25A0586C" w14:textId="77777777" w:rsidTr="00670BF1">
        <w:tc>
          <w:tcPr>
            <w:tcW w:w="0" w:type="auto"/>
            <w:hideMark/>
          </w:tcPr>
          <w:p w14:paraId="1B2A195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391AA01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D7CF79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E321B4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734DC6C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09CF21B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6A4D8BD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69231</w:t>
            </w:r>
          </w:p>
        </w:tc>
        <w:tc>
          <w:tcPr>
            <w:tcW w:w="0" w:type="auto"/>
            <w:hideMark/>
          </w:tcPr>
          <w:p w14:paraId="3BFAF54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</w:tr>
      <w:tr w:rsidR="0069476F" w:rsidRPr="00967EC2" w14:paraId="6546BF0F" w14:textId="77777777" w:rsidTr="00670BF1">
        <w:tc>
          <w:tcPr>
            <w:tcW w:w="0" w:type="auto"/>
            <w:hideMark/>
          </w:tcPr>
          <w:p w14:paraId="136CE07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52EC9FD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5ABC7D5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C21D0C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852DEB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6E36374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18182</w:t>
            </w:r>
          </w:p>
        </w:tc>
        <w:tc>
          <w:tcPr>
            <w:tcW w:w="0" w:type="auto"/>
            <w:hideMark/>
          </w:tcPr>
          <w:p w14:paraId="30F40FE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1E134B9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</w:tr>
      <w:tr w:rsidR="0069476F" w:rsidRPr="00967EC2" w14:paraId="57F7313F" w14:textId="77777777" w:rsidTr="00670BF1">
        <w:tc>
          <w:tcPr>
            <w:tcW w:w="0" w:type="auto"/>
            <w:hideMark/>
          </w:tcPr>
          <w:p w14:paraId="661C83E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EFE275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2738F5D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F3B6DC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5F03C9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5C526FD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  <w:tc>
          <w:tcPr>
            <w:tcW w:w="0" w:type="auto"/>
            <w:hideMark/>
          </w:tcPr>
          <w:p w14:paraId="619A2B6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38462</w:t>
            </w:r>
          </w:p>
        </w:tc>
        <w:tc>
          <w:tcPr>
            <w:tcW w:w="0" w:type="auto"/>
            <w:hideMark/>
          </w:tcPr>
          <w:p w14:paraId="7280F30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08696</w:t>
            </w:r>
          </w:p>
        </w:tc>
      </w:tr>
      <w:tr w:rsidR="0069476F" w:rsidRPr="00967EC2" w14:paraId="2487BD5E" w14:textId="77777777" w:rsidTr="00670BF1">
        <w:tc>
          <w:tcPr>
            <w:tcW w:w="0" w:type="auto"/>
            <w:hideMark/>
          </w:tcPr>
          <w:p w14:paraId="41292D9B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63C7667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73B347F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FDD7D7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F222B4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4CE3D4E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5B6AA68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15385</w:t>
            </w:r>
          </w:p>
        </w:tc>
        <w:tc>
          <w:tcPr>
            <w:tcW w:w="0" w:type="auto"/>
            <w:hideMark/>
          </w:tcPr>
          <w:p w14:paraId="2582C33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95652</w:t>
            </w:r>
          </w:p>
        </w:tc>
      </w:tr>
    </w:tbl>
    <w:p w14:paraId="7EB29F0B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58C7749" w14:textId="77777777" w:rsidR="0069476F" w:rsidRPr="009D1BBE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D24D52" w:rsidRPr="009D1BBE" w14:paraId="79C03BC7" w14:textId="77777777" w:rsidTr="00E36BA1">
        <w:trPr>
          <w:jc w:val="center"/>
        </w:trPr>
        <w:tc>
          <w:tcPr>
            <w:tcW w:w="0" w:type="auto"/>
            <w:hideMark/>
          </w:tcPr>
          <w:p w14:paraId="18C902F7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6" w:name="_Hlk168239294"/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283703B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775719C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3D34425" w14:textId="46B15924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AEA0AAC" w14:textId="1CB58A67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F942FFC" w14:textId="58DD1073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9D1BBE" w14:paraId="58B5635D" w14:textId="77777777" w:rsidTr="00E36BA1">
        <w:trPr>
          <w:jc w:val="center"/>
        </w:trPr>
        <w:tc>
          <w:tcPr>
            <w:tcW w:w="0" w:type="auto"/>
            <w:hideMark/>
          </w:tcPr>
          <w:p w14:paraId="5EC24CA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  <w:hideMark/>
          </w:tcPr>
          <w:p w14:paraId="5F03C38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2E715E4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209D44" w14:textId="7B8B60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</w:tcPr>
          <w:p w14:paraId="303E19B0" w14:textId="2D00A74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4E3B694B" w14:textId="3D0878C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3E4AB63C" w14:textId="77777777" w:rsidTr="00E36BA1">
        <w:trPr>
          <w:jc w:val="center"/>
        </w:trPr>
        <w:tc>
          <w:tcPr>
            <w:tcW w:w="0" w:type="auto"/>
            <w:hideMark/>
          </w:tcPr>
          <w:p w14:paraId="41B1DD2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5F7EBA86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1BC682D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B23B79" w14:textId="0D1DED9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76A07163" w14:textId="5030866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9965BFB" w14:textId="3A18F69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6D4EDD8" w14:textId="77777777" w:rsidTr="00E36BA1">
        <w:trPr>
          <w:jc w:val="center"/>
        </w:trPr>
        <w:tc>
          <w:tcPr>
            <w:tcW w:w="0" w:type="auto"/>
            <w:hideMark/>
          </w:tcPr>
          <w:p w14:paraId="533DEA0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0947B3F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1ECEA3C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9A6FA7" w14:textId="70A21C3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4ABA03C7" w14:textId="1621B6F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786ED05A" w14:textId="18D7EC2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55E82392" w14:textId="77777777" w:rsidTr="00E36BA1">
        <w:trPr>
          <w:jc w:val="center"/>
        </w:trPr>
        <w:tc>
          <w:tcPr>
            <w:tcW w:w="0" w:type="auto"/>
            <w:hideMark/>
          </w:tcPr>
          <w:p w14:paraId="71B5650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56F1135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980803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19C3C7" w14:textId="2675BA3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2778A0F5" w14:textId="0D7498B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1C3CF57" w14:textId="6211797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3D95033F" w14:textId="77777777" w:rsidTr="00E36BA1">
        <w:trPr>
          <w:jc w:val="center"/>
        </w:trPr>
        <w:tc>
          <w:tcPr>
            <w:tcW w:w="0" w:type="auto"/>
            <w:hideMark/>
          </w:tcPr>
          <w:p w14:paraId="45A96F8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10297A6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224A40E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153085" w14:textId="4D13265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40F32FC4" w14:textId="72B3394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15A986B6" w14:textId="7D22EFC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D1BBE" w14:paraId="05D73742" w14:textId="77777777" w:rsidTr="00E36BA1">
        <w:trPr>
          <w:jc w:val="center"/>
        </w:trPr>
        <w:tc>
          <w:tcPr>
            <w:tcW w:w="0" w:type="auto"/>
            <w:hideMark/>
          </w:tcPr>
          <w:p w14:paraId="18AA673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C45C4C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7B9BCBE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1F0606" w14:textId="60A9A99E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2370C84" w14:textId="67DCF53A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22EB5309" w14:textId="7693F8C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465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4991E09C" w14:textId="77777777" w:rsidTr="00E36BA1">
        <w:trPr>
          <w:jc w:val="center"/>
        </w:trPr>
        <w:tc>
          <w:tcPr>
            <w:tcW w:w="0" w:type="auto"/>
            <w:hideMark/>
          </w:tcPr>
          <w:p w14:paraId="2C6F890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4DE80E1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5A720FB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5FAB5F" w14:textId="22B8A251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353E094B" w14:textId="2037B4A6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64D23E51" w14:textId="0EA3013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465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354955E9" w14:textId="77777777" w:rsidTr="00E36BA1">
        <w:trPr>
          <w:jc w:val="center"/>
        </w:trPr>
        <w:tc>
          <w:tcPr>
            <w:tcW w:w="0" w:type="auto"/>
            <w:hideMark/>
          </w:tcPr>
          <w:p w14:paraId="7C62A4D9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6F5B136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  <w:hideMark/>
          </w:tcPr>
          <w:p w14:paraId="1404A9A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666635" w14:textId="141A192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96BC457" w14:textId="4842ABC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</w:tcPr>
          <w:p w14:paraId="11ECD438" w14:textId="3A45A2D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5B1E65CA" w14:textId="77777777" w:rsidTr="00E36BA1">
        <w:trPr>
          <w:jc w:val="center"/>
        </w:trPr>
        <w:tc>
          <w:tcPr>
            <w:tcW w:w="0" w:type="auto"/>
            <w:hideMark/>
          </w:tcPr>
          <w:p w14:paraId="59719BE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  <w:hideMark/>
          </w:tcPr>
          <w:p w14:paraId="7676684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  <w:hideMark/>
          </w:tcPr>
          <w:p w14:paraId="378B153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8B02A15" w14:textId="40C4D24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</w:tcPr>
          <w:p w14:paraId="394B2B24" w14:textId="59C2BCB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</w:tcPr>
          <w:p w14:paraId="6DBA3D24" w14:textId="5F252EC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A977DA3" w14:textId="77777777" w:rsidTr="00E36BA1">
        <w:trPr>
          <w:jc w:val="center"/>
        </w:trPr>
        <w:tc>
          <w:tcPr>
            <w:tcW w:w="0" w:type="auto"/>
            <w:hideMark/>
          </w:tcPr>
          <w:p w14:paraId="3833D432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76050F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50FD70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E155B5" w14:textId="1ECF702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CA1CF0D" w14:textId="170F868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BB9B8BB" w14:textId="2B9DA72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6212C57B" w14:textId="77777777" w:rsidTr="00E36BA1">
        <w:trPr>
          <w:jc w:val="center"/>
        </w:trPr>
        <w:tc>
          <w:tcPr>
            <w:tcW w:w="0" w:type="auto"/>
            <w:hideMark/>
          </w:tcPr>
          <w:p w14:paraId="30BBBCC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D4684C6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  <w:hideMark/>
          </w:tcPr>
          <w:p w14:paraId="05606F4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A95DF7" w14:textId="49A8BF83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986B422" w14:textId="69C7CF9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</w:tcPr>
          <w:p w14:paraId="5F99DE58" w14:textId="1992A5A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2C6F7315" w14:textId="77777777" w:rsidTr="00E36BA1">
        <w:trPr>
          <w:jc w:val="center"/>
        </w:trPr>
        <w:tc>
          <w:tcPr>
            <w:tcW w:w="0" w:type="auto"/>
            <w:hideMark/>
          </w:tcPr>
          <w:p w14:paraId="052EE6D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35B645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  <w:hideMark/>
          </w:tcPr>
          <w:p w14:paraId="1424E5A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F3F4FAF" w14:textId="3173CD3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AE0B03C" w14:textId="429580E4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</w:tcPr>
          <w:p w14:paraId="6689EF62" w14:textId="12C697C1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D1BBE" w14:paraId="4761C2FB" w14:textId="77777777" w:rsidTr="00E36BA1">
        <w:trPr>
          <w:jc w:val="center"/>
        </w:trPr>
        <w:tc>
          <w:tcPr>
            <w:tcW w:w="0" w:type="auto"/>
            <w:hideMark/>
          </w:tcPr>
          <w:p w14:paraId="4A9EAC9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45107E2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73A844D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4CBE3" w14:textId="7C7E7B9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F3E8ABA" w14:textId="1B58957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1964C5FE" w14:textId="4A44328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66B3082A" w14:textId="77777777" w:rsidTr="00E36BA1">
        <w:trPr>
          <w:jc w:val="center"/>
        </w:trPr>
        <w:tc>
          <w:tcPr>
            <w:tcW w:w="0" w:type="auto"/>
            <w:hideMark/>
          </w:tcPr>
          <w:p w14:paraId="0C81FD0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71D4302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74486717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AF59BC" w14:textId="3069E971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7A12774E" w14:textId="6A2D624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18A7C13D" w14:textId="1FEA04C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11E2D820" w14:textId="77777777" w:rsidTr="00E36BA1">
        <w:trPr>
          <w:jc w:val="center"/>
        </w:trPr>
        <w:tc>
          <w:tcPr>
            <w:tcW w:w="0" w:type="auto"/>
            <w:hideMark/>
          </w:tcPr>
          <w:p w14:paraId="7D4D231F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134963B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183E65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7AAD81C" w14:textId="6A20098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103174CE" w14:textId="6A1B0BD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C2920B4" w14:textId="4D1AA8E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014E0E15" w14:textId="77777777" w:rsidTr="00E36BA1">
        <w:trPr>
          <w:jc w:val="center"/>
        </w:trPr>
        <w:tc>
          <w:tcPr>
            <w:tcW w:w="0" w:type="auto"/>
            <w:hideMark/>
          </w:tcPr>
          <w:p w14:paraId="4689F0B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  <w:hideMark/>
          </w:tcPr>
          <w:p w14:paraId="34E51D1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49A999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33823E" w14:textId="2AA1F1A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</w:tcPr>
          <w:p w14:paraId="4C1851C6" w14:textId="21BF5BA5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02BDDF" w14:textId="04B396E5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B20BB4D" w14:textId="77777777" w:rsidTr="00E36BA1">
        <w:trPr>
          <w:jc w:val="center"/>
        </w:trPr>
        <w:tc>
          <w:tcPr>
            <w:tcW w:w="0" w:type="auto"/>
            <w:hideMark/>
          </w:tcPr>
          <w:p w14:paraId="2A7EDD59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  <w:hideMark/>
          </w:tcPr>
          <w:p w14:paraId="5FFE6F21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3EFA3B7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6C36DA1" w14:textId="452B9E9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</w:tcPr>
          <w:p w14:paraId="7251B4D1" w14:textId="356FAB9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20C8FB2F" w14:textId="1A0C965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12982B01" w14:textId="77777777" w:rsidTr="00E36BA1">
        <w:trPr>
          <w:jc w:val="center"/>
        </w:trPr>
        <w:tc>
          <w:tcPr>
            <w:tcW w:w="0" w:type="auto"/>
            <w:hideMark/>
          </w:tcPr>
          <w:p w14:paraId="41BE44B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3B5F5F8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4E15EB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CD2DA1C" w14:textId="1815DA0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00062D3B" w14:textId="195A1E2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64FC738A" w14:textId="5E61D094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6"/>
    </w:tbl>
    <w:p w14:paraId="72B6771D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967EC2" w14:paraId="4CC44BB8" w14:textId="77777777" w:rsidTr="00670BF1">
        <w:tc>
          <w:tcPr>
            <w:tcW w:w="0" w:type="auto"/>
            <w:hideMark/>
          </w:tcPr>
          <w:p w14:paraId="5D0484C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1165A546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03823B03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61E87A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4C46056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54A190F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6B029B7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F3D467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66064DE8" w14:textId="77777777" w:rsidTr="00670BF1">
        <w:tc>
          <w:tcPr>
            <w:tcW w:w="0" w:type="auto"/>
            <w:hideMark/>
          </w:tcPr>
          <w:p w14:paraId="2199B68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20FCF77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23AF866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FC4BB6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956DE1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74924F7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750</w:t>
            </w:r>
          </w:p>
        </w:tc>
        <w:tc>
          <w:tcPr>
            <w:tcW w:w="0" w:type="auto"/>
            <w:hideMark/>
          </w:tcPr>
          <w:p w14:paraId="2BFED2B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69E735C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</w:tr>
      <w:tr w:rsidR="0069476F" w:rsidRPr="00967EC2" w14:paraId="10C20009" w14:textId="77777777" w:rsidTr="00670BF1">
        <w:tc>
          <w:tcPr>
            <w:tcW w:w="0" w:type="auto"/>
            <w:hideMark/>
          </w:tcPr>
          <w:p w14:paraId="1AE7B5D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4637DCE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6822AE6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588DA5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E2D154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6296C85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125</w:t>
            </w:r>
          </w:p>
        </w:tc>
        <w:tc>
          <w:tcPr>
            <w:tcW w:w="0" w:type="auto"/>
            <w:hideMark/>
          </w:tcPr>
          <w:p w14:paraId="4D90B99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  <w:tc>
          <w:tcPr>
            <w:tcW w:w="0" w:type="auto"/>
            <w:hideMark/>
          </w:tcPr>
          <w:p w14:paraId="442D166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64706</w:t>
            </w:r>
          </w:p>
        </w:tc>
      </w:tr>
      <w:tr w:rsidR="0069476F" w:rsidRPr="00967EC2" w14:paraId="387FBC6B" w14:textId="77777777" w:rsidTr="00670BF1">
        <w:tc>
          <w:tcPr>
            <w:tcW w:w="0" w:type="auto"/>
            <w:hideMark/>
          </w:tcPr>
          <w:p w14:paraId="7D8801B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65B7401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4221C3F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468856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8D24E4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1711EAC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</w:t>
            </w:r>
          </w:p>
        </w:tc>
        <w:tc>
          <w:tcPr>
            <w:tcW w:w="0" w:type="auto"/>
            <w:hideMark/>
          </w:tcPr>
          <w:p w14:paraId="2568F79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46EE214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</w:tr>
      <w:tr w:rsidR="0069476F" w:rsidRPr="00967EC2" w14:paraId="417AAF30" w14:textId="77777777" w:rsidTr="00670BF1">
        <w:tc>
          <w:tcPr>
            <w:tcW w:w="0" w:type="auto"/>
            <w:hideMark/>
          </w:tcPr>
          <w:p w14:paraId="176C38F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DD29C1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03BA42C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BA140F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444ECD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333EA9AE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125</w:t>
            </w:r>
          </w:p>
        </w:tc>
        <w:tc>
          <w:tcPr>
            <w:tcW w:w="0" w:type="auto"/>
            <w:hideMark/>
          </w:tcPr>
          <w:p w14:paraId="06004D2F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  <w:tc>
          <w:tcPr>
            <w:tcW w:w="0" w:type="auto"/>
            <w:hideMark/>
          </w:tcPr>
          <w:p w14:paraId="549DB6C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64706</w:t>
            </w:r>
          </w:p>
        </w:tc>
      </w:tr>
    </w:tbl>
    <w:p w14:paraId="1A9FA0AD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8E3D753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7C87A1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101D18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BF19D68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3F3064EA" w14:textId="77777777" w:rsidR="0069476F" w:rsidRPr="00B773C8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42</w:t>
      </w:r>
    </w:p>
    <w:tbl>
      <w:tblPr>
        <w:tblStyle w:val="TableGrid"/>
        <w:tblW w:w="9708" w:type="dxa"/>
        <w:jc w:val="center"/>
        <w:tblLook w:val="04A0" w:firstRow="1" w:lastRow="0" w:firstColumn="1" w:lastColumn="0" w:noHBand="0" w:noVBand="1"/>
      </w:tblPr>
      <w:tblGrid>
        <w:gridCol w:w="2366"/>
        <w:gridCol w:w="2366"/>
        <w:gridCol w:w="1126"/>
        <w:gridCol w:w="2366"/>
        <w:gridCol w:w="2366"/>
        <w:gridCol w:w="976"/>
      </w:tblGrid>
      <w:tr w:rsidR="00D24D52" w:rsidRPr="00D24D52" w14:paraId="3A297355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E9C3F72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86" w:type="dxa"/>
            <w:hideMark/>
          </w:tcPr>
          <w:p w14:paraId="0B3ADB79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945" w:type="dxa"/>
            <w:hideMark/>
          </w:tcPr>
          <w:p w14:paraId="6C026960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986" w:type="dxa"/>
          </w:tcPr>
          <w:p w14:paraId="6580F2A6" w14:textId="222851FA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86" w:type="dxa"/>
          </w:tcPr>
          <w:p w14:paraId="1EE9C51D" w14:textId="7FDDA0E2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819" w:type="dxa"/>
          </w:tcPr>
          <w:p w14:paraId="33917F76" w14:textId="5BC2F4E3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GPT-4</w:t>
            </w:r>
          </w:p>
        </w:tc>
      </w:tr>
      <w:tr w:rsidR="00D24D52" w:rsidRPr="00D24D52" w14:paraId="1260840D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633A650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ab7</w:t>
            </w:r>
          </w:p>
        </w:tc>
        <w:tc>
          <w:tcPr>
            <w:tcW w:w="1986" w:type="dxa"/>
            <w:hideMark/>
          </w:tcPr>
          <w:p w14:paraId="5243E0D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945" w:type="dxa"/>
            <w:hideMark/>
          </w:tcPr>
          <w:p w14:paraId="111583A1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51B05E43" w14:textId="7471FFBA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ab7</w:t>
            </w:r>
          </w:p>
        </w:tc>
        <w:tc>
          <w:tcPr>
            <w:tcW w:w="1986" w:type="dxa"/>
          </w:tcPr>
          <w:p w14:paraId="761D1617" w14:textId="546C65B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819" w:type="dxa"/>
          </w:tcPr>
          <w:p w14:paraId="01678412" w14:textId="7DA64B8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5F254E2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1BB6A07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  <w:hideMark/>
          </w:tcPr>
          <w:p w14:paraId="4837DD56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/Autolysosome</w:t>
            </w:r>
          </w:p>
        </w:tc>
        <w:tc>
          <w:tcPr>
            <w:tcW w:w="945" w:type="dxa"/>
            <w:hideMark/>
          </w:tcPr>
          <w:p w14:paraId="223304BC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760E4DCF" w14:textId="5D8669DA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</w:tcPr>
          <w:p w14:paraId="1DCC07FF" w14:textId="0897CAA2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/Autolysosome</w:t>
            </w:r>
          </w:p>
        </w:tc>
        <w:tc>
          <w:tcPr>
            <w:tcW w:w="819" w:type="dxa"/>
          </w:tcPr>
          <w:p w14:paraId="1A4967A2" w14:textId="5EFE67E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1A1FBFCE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5332D84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/Autolysosome</w:t>
            </w:r>
          </w:p>
        </w:tc>
        <w:tc>
          <w:tcPr>
            <w:tcW w:w="1986" w:type="dxa"/>
            <w:hideMark/>
          </w:tcPr>
          <w:p w14:paraId="0765FF84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945" w:type="dxa"/>
            <w:hideMark/>
          </w:tcPr>
          <w:p w14:paraId="6F082745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0352713A" w14:textId="424554AF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/Autolysosome</w:t>
            </w:r>
          </w:p>
        </w:tc>
        <w:tc>
          <w:tcPr>
            <w:tcW w:w="1986" w:type="dxa"/>
          </w:tcPr>
          <w:p w14:paraId="0CCE69C2" w14:textId="78CEA160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819" w:type="dxa"/>
          </w:tcPr>
          <w:p w14:paraId="26D76460" w14:textId="44FEF9DE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67121332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4F0DF33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  <w:hideMark/>
          </w:tcPr>
          <w:p w14:paraId="6538535B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945" w:type="dxa"/>
            <w:hideMark/>
          </w:tcPr>
          <w:p w14:paraId="3CE2A3C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3B5DF2F1" w14:textId="2A11DDFB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</w:tcPr>
          <w:p w14:paraId="1E3DD1BB" w14:textId="0A7DB4A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819" w:type="dxa"/>
          </w:tcPr>
          <w:p w14:paraId="5DB0C07C" w14:textId="1CDCD05D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D24D52" w:rsidRPr="00D24D52" w14:paraId="271CDEE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B77495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  <w:hideMark/>
          </w:tcPr>
          <w:p w14:paraId="6A45893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945" w:type="dxa"/>
            <w:hideMark/>
          </w:tcPr>
          <w:p w14:paraId="08ACD693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0BB8B939" w14:textId="13878B8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</w:tcPr>
          <w:p w14:paraId="48A66F23" w14:textId="51FFE03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819" w:type="dxa"/>
          </w:tcPr>
          <w:p w14:paraId="69B07A99" w14:textId="375921C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43BD2EB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199F1C2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  <w:hideMark/>
          </w:tcPr>
          <w:p w14:paraId="0807E9C6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Membrane retrieval</w:t>
            </w:r>
          </w:p>
        </w:tc>
        <w:tc>
          <w:tcPr>
            <w:tcW w:w="945" w:type="dxa"/>
            <w:hideMark/>
          </w:tcPr>
          <w:p w14:paraId="32A0101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6802D324" w14:textId="60490CE5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</w:tcPr>
          <w:p w14:paraId="4F6AFE91" w14:textId="6D809D82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Membrane retrieval</w:t>
            </w:r>
          </w:p>
        </w:tc>
        <w:tc>
          <w:tcPr>
            <w:tcW w:w="819" w:type="dxa"/>
          </w:tcPr>
          <w:p w14:paraId="41964747" w14:textId="5C0FF45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66020B92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4BB50E7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  <w:hideMark/>
          </w:tcPr>
          <w:p w14:paraId="7BFA01F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945" w:type="dxa"/>
            <w:hideMark/>
          </w:tcPr>
          <w:p w14:paraId="4129524B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38B05907" w14:textId="7A2768C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</w:tcPr>
          <w:p w14:paraId="60543FA7" w14:textId="54EB918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819" w:type="dxa"/>
          </w:tcPr>
          <w:p w14:paraId="6946D5B2" w14:textId="764C69B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D24D52" w:rsidRPr="00D24D52" w14:paraId="354E8E25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7782C49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  <w:hideMark/>
          </w:tcPr>
          <w:p w14:paraId="6EBCCBEA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TFEB Signalling</w:t>
            </w:r>
          </w:p>
        </w:tc>
        <w:tc>
          <w:tcPr>
            <w:tcW w:w="945" w:type="dxa"/>
            <w:hideMark/>
          </w:tcPr>
          <w:p w14:paraId="5BE7C1F9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700D2BD0" w14:textId="6C39DB66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</w:p>
        </w:tc>
        <w:tc>
          <w:tcPr>
            <w:tcW w:w="1986" w:type="dxa"/>
          </w:tcPr>
          <w:p w14:paraId="4456AC45" w14:textId="02A2DA95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TFEB Signalling</w:t>
            </w:r>
          </w:p>
        </w:tc>
        <w:tc>
          <w:tcPr>
            <w:tcW w:w="819" w:type="dxa"/>
          </w:tcPr>
          <w:p w14:paraId="650951EF" w14:textId="3903CC86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21AFE315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Resul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967EC2" w14:paraId="68938C90" w14:textId="77777777" w:rsidTr="00670BF1">
        <w:tc>
          <w:tcPr>
            <w:tcW w:w="0" w:type="auto"/>
            <w:hideMark/>
          </w:tcPr>
          <w:p w14:paraId="73A75499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756565B8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DFC32AA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5F30701C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049BF88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0845AAB0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3B1D316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7FBF931" w14:textId="77777777" w:rsidR="0069476F" w:rsidRPr="00967EC2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967EC2" w14:paraId="50CB2DAB" w14:textId="77777777" w:rsidTr="00670BF1">
        <w:tc>
          <w:tcPr>
            <w:tcW w:w="0" w:type="auto"/>
            <w:hideMark/>
          </w:tcPr>
          <w:p w14:paraId="7F84604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46D85B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48AE965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6CC9720C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0729214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FEEA8C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57143</w:t>
            </w:r>
          </w:p>
        </w:tc>
        <w:tc>
          <w:tcPr>
            <w:tcW w:w="0" w:type="auto"/>
            <w:hideMark/>
          </w:tcPr>
          <w:p w14:paraId="11CE1AD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50</w:t>
            </w:r>
          </w:p>
        </w:tc>
        <w:tc>
          <w:tcPr>
            <w:tcW w:w="0" w:type="auto"/>
            <w:hideMark/>
          </w:tcPr>
          <w:p w14:paraId="2AE93CB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</w:tr>
      <w:tr w:rsidR="0069476F" w:rsidRPr="00967EC2" w14:paraId="1D8F803E" w14:textId="77777777" w:rsidTr="00670BF1">
        <w:tc>
          <w:tcPr>
            <w:tcW w:w="0" w:type="auto"/>
            <w:hideMark/>
          </w:tcPr>
          <w:p w14:paraId="1DA3D642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315F735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5D9013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110535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4A5987C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7BA6AA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7599891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1E2C1E3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967EC2" w14:paraId="60A9476D" w14:textId="77777777" w:rsidTr="00670BF1">
        <w:tc>
          <w:tcPr>
            <w:tcW w:w="0" w:type="auto"/>
            <w:hideMark/>
          </w:tcPr>
          <w:p w14:paraId="25378BB7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5EF7A00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CC22CD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04006B5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34E2139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775D6EE1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5673B283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2F94205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  <w:tr w:rsidR="0069476F" w:rsidRPr="00967EC2" w14:paraId="719A6A89" w14:textId="77777777" w:rsidTr="00670BF1">
        <w:tc>
          <w:tcPr>
            <w:tcW w:w="0" w:type="auto"/>
            <w:hideMark/>
          </w:tcPr>
          <w:p w14:paraId="592605A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22B498F6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55CEA6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58999E34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857057D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5D7A42A8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365C145A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05859B10" w14:textId="77777777" w:rsidR="0069476F" w:rsidRPr="00967EC2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67EC2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</w:tr>
    </w:tbl>
    <w:p w14:paraId="4BF5ECAD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62F8E84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597B25F5" w14:textId="77777777" w:rsidR="0069476F" w:rsidRPr="00D801A6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D24D52" w:rsidRPr="004E2BFE" w14:paraId="7FD17F35" w14:textId="77777777" w:rsidTr="008D05D6">
        <w:trPr>
          <w:jc w:val="center"/>
        </w:trPr>
        <w:tc>
          <w:tcPr>
            <w:tcW w:w="0" w:type="auto"/>
            <w:hideMark/>
          </w:tcPr>
          <w:p w14:paraId="646C1732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1C2C849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88A5A4E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B20CE10" w14:textId="65C51B03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48E3BB7" w14:textId="55AA1EED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EB74E9B" w14:textId="5E45EC10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4E2BFE" w14:paraId="38A78697" w14:textId="77777777" w:rsidTr="008D05D6">
        <w:trPr>
          <w:jc w:val="center"/>
        </w:trPr>
        <w:tc>
          <w:tcPr>
            <w:tcW w:w="0" w:type="auto"/>
            <w:hideMark/>
          </w:tcPr>
          <w:p w14:paraId="230A01A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</w:p>
        </w:tc>
        <w:tc>
          <w:tcPr>
            <w:tcW w:w="0" w:type="auto"/>
            <w:hideMark/>
          </w:tcPr>
          <w:p w14:paraId="51EE1EA3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371A2B2E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E1DCB2" w14:textId="7A7145F5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</w:p>
        </w:tc>
        <w:tc>
          <w:tcPr>
            <w:tcW w:w="0" w:type="auto"/>
          </w:tcPr>
          <w:p w14:paraId="2CDC4074" w14:textId="6695BC5E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01F766FF" w14:textId="2212E48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52338AAA" w14:textId="77777777" w:rsidTr="008D05D6">
        <w:trPr>
          <w:trHeight w:val="359"/>
          <w:jc w:val="center"/>
        </w:trPr>
        <w:tc>
          <w:tcPr>
            <w:tcW w:w="0" w:type="auto"/>
            <w:hideMark/>
          </w:tcPr>
          <w:p w14:paraId="0DE32600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5E358AFD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47220691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4DB687" w14:textId="19683F70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736033EE" w14:textId="4F5664A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7F62CFC6" w14:textId="1E750E5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736AA81E" w14:textId="77777777" w:rsidTr="008D05D6">
        <w:trPr>
          <w:jc w:val="center"/>
        </w:trPr>
        <w:tc>
          <w:tcPr>
            <w:tcW w:w="0" w:type="auto"/>
            <w:hideMark/>
          </w:tcPr>
          <w:p w14:paraId="1E5B8BD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3910F9D8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</w:t>
            </w:r>
          </w:p>
        </w:tc>
        <w:tc>
          <w:tcPr>
            <w:tcW w:w="0" w:type="auto"/>
            <w:hideMark/>
          </w:tcPr>
          <w:p w14:paraId="5B4DB08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628E5F" w14:textId="405F767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3FFCB0FF" w14:textId="295178D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</w:t>
            </w:r>
          </w:p>
        </w:tc>
        <w:tc>
          <w:tcPr>
            <w:tcW w:w="0" w:type="auto"/>
          </w:tcPr>
          <w:p w14:paraId="4E7A1BCF" w14:textId="275C525A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0FF36D44" w14:textId="77777777" w:rsidTr="008D05D6">
        <w:trPr>
          <w:jc w:val="center"/>
        </w:trPr>
        <w:tc>
          <w:tcPr>
            <w:tcW w:w="0" w:type="auto"/>
            <w:hideMark/>
          </w:tcPr>
          <w:p w14:paraId="5DC06B9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</w:t>
            </w:r>
          </w:p>
        </w:tc>
        <w:tc>
          <w:tcPr>
            <w:tcW w:w="0" w:type="auto"/>
            <w:hideMark/>
          </w:tcPr>
          <w:p w14:paraId="39ECD195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4D31046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29630D" w14:textId="3596C63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</w:t>
            </w:r>
          </w:p>
        </w:tc>
        <w:tc>
          <w:tcPr>
            <w:tcW w:w="0" w:type="auto"/>
          </w:tcPr>
          <w:p w14:paraId="30C9D087" w14:textId="743F4FEC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6C8334B1" w14:textId="5B3B209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44306255" w14:textId="77777777" w:rsidTr="008D05D6">
        <w:trPr>
          <w:jc w:val="center"/>
        </w:trPr>
        <w:tc>
          <w:tcPr>
            <w:tcW w:w="0" w:type="auto"/>
            <w:hideMark/>
          </w:tcPr>
          <w:p w14:paraId="08B3782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6815880C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 p-Akt</w:t>
            </w:r>
          </w:p>
        </w:tc>
        <w:tc>
          <w:tcPr>
            <w:tcW w:w="0" w:type="auto"/>
            <w:hideMark/>
          </w:tcPr>
          <w:p w14:paraId="1D111552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6D7218" w14:textId="3BE9FB0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1CBEF822" w14:textId="1A513EB3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Ub PTEN p-Akt</w:t>
            </w:r>
          </w:p>
        </w:tc>
        <w:tc>
          <w:tcPr>
            <w:tcW w:w="0" w:type="auto"/>
          </w:tcPr>
          <w:p w14:paraId="336B9FEA" w14:textId="5BD635D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65177C7F" w14:textId="77777777" w:rsidTr="008D05D6">
        <w:trPr>
          <w:jc w:val="center"/>
        </w:trPr>
        <w:tc>
          <w:tcPr>
            <w:tcW w:w="0" w:type="auto"/>
            <w:hideMark/>
          </w:tcPr>
          <w:p w14:paraId="0F3929E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1F094049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40F4014B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79803C" w14:textId="39DF211C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6F3956F6" w14:textId="4005FEF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6BE26CBD" w14:textId="089814A4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4E2BFE" w14:paraId="5692C5CF" w14:textId="77777777" w:rsidTr="008D05D6">
        <w:trPr>
          <w:jc w:val="center"/>
        </w:trPr>
        <w:tc>
          <w:tcPr>
            <w:tcW w:w="0" w:type="auto"/>
            <w:hideMark/>
          </w:tcPr>
          <w:p w14:paraId="510FF88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6CBEAF41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6A564ABF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E64758" w14:textId="41135B1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5D4BC0F3" w14:textId="1E9A69E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0B7E5E3A" w14:textId="49CDF8E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4E2BFE" w14:paraId="3006215B" w14:textId="77777777" w:rsidTr="008D05D6">
        <w:trPr>
          <w:jc w:val="center"/>
        </w:trPr>
        <w:tc>
          <w:tcPr>
            <w:tcW w:w="0" w:type="auto"/>
            <w:hideMark/>
          </w:tcPr>
          <w:p w14:paraId="57BB75F5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4DA9171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TG12, Beclin 1 transcription</w:t>
            </w:r>
          </w:p>
        </w:tc>
        <w:tc>
          <w:tcPr>
            <w:tcW w:w="0" w:type="auto"/>
            <w:hideMark/>
          </w:tcPr>
          <w:p w14:paraId="6AE7941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BD63E9" w14:textId="24DCC57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2EAEBA70" w14:textId="449123B4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TG12, Beclin 1 transcription</w:t>
            </w:r>
          </w:p>
        </w:tc>
        <w:tc>
          <w:tcPr>
            <w:tcW w:w="0" w:type="auto"/>
          </w:tcPr>
          <w:p w14:paraId="5128FBD0" w14:textId="147C0CF0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4E2BFE" w14:paraId="7EE2633C" w14:textId="77777777" w:rsidTr="008D05D6">
        <w:trPr>
          <w:jc w:val="center"/>
        </w:trPr>
        <w:tc>
          <w:tcPr>
            <w:tcW w:w="0" w:type="auto"/>
            <w:hideMark/>
          </w:tcPr>
          <w:p w14:paraId="763A6C1C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  <w:hideMark/>
          </w:tcPr>
          <w:p w14:paraId="3A52560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  <w:hideMark/>
          </w:tcPr>
          <w:p w14:paraId="03BAF4BB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1E8A26" w14:textId="0F137B5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</w:tcPr>
          <w:p w14:paraId="5DA6D55B" w14:textId="796EC4D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</w:tcPr>
          <w:p w14:paraId="364B6787" w14:textId="05775AD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1375B752" w14:textId="77777777" w:rsidTr="008D05D6">
        <w:trPr>
          <w:jc w:val="center"/>
        </w:trPr>
        <w:tc>
          <w:tcPr>
            <w:tcW w:w="0" w:type="auto"/>
            <w:hideMark/>
          </w:tcPr>
          <w:p w14:paraId="4E05DF1F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TG12, Beclin 1 transcription</w:t>
            </w:r>
          </w:p>
        </w:tc>
        <w:tc>
          <w:tcPr>
            <w:tcW w:w="0" w:type="auto"/>
            <w:hideMark/>
          </w:tcPr>
          <w:p w14:paraId="524D7882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011501AD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AFA72D" w14:textId="298253F5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TG12, Beclin 1 transcription</w:t>
            </w:r>
          </w:p>
        </w:tc>
        <w:tc>
          <w:tcPr>
            <w:tcW w:w="0" w:type="auto"/>
          </w:tcPr>
          <w:p w14:paraId="4DAD4A14" w14:textId="07DBAE8E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1DEDF349" w14:textId="242543E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26067532" w14:textId="77777777" w:rsidR="0069476F" w:rsidRPr="007A4A42" w:rsidRDefault="0069476F" w:rsidP="0069476F">
      <w:pPr>
        <w:jc w:val="both"/>
      </w:pPr>
    </w:p>
    <w:p w14:paraId="60CABFAD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3E4D00" w14:paraId="67666F5C" w14:textId="77777777" w:rsidTr="00670BF1">
        <w:tc>
          <w:tcPr>
            <w:tcW w:w="0" w:type="auto"/>
            <w:hideMark/>
          </w:tcPr>
          <w:p w14:paraId="5D2838BF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6B15DC9D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40BD5C16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B8284F2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1933004C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549F28EB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8F199E2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67A95D1F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3E4D00" w14:paraId="441E2E92" w14:textId="77777777" w:rsidTr="00670BF1">
        <w:tc>
          <w:tcPr>
            <w:tcW w:w="0" w:type="auto"/>
            <w:hideMark/>
          </w:tcPr>
          <w:p w14:paraId="5FCB1B5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0DE51A0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29231E5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4350774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00FCC00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7B6083B8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57143</w:t>
            </w:r>
          </w:p>
        </w:tc>
        <w:tc>
          <w:tcPr>
            <w:tcW w:w="0" w:type="auto"/>
            <w:hideMark/>
          </w:tcPr>
          <w:p w14:paraId="40AA113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50</w:t>
            </w:r>
          </w:p>
        </w:tc>
        <w:tc>
          <w:tcPr>
            <w:tcW w:w="0" w:type="auto"/>
            <w:hideMark/>
          </w:tcPr>
          <w:p w14:paraId="5764766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</w:tr>
      <w:tr w:rsidR="0069476F" w:rsidRPr="003E4D00" w14:paraId="5D51B203" w14:textId="77777777" w:rsidTr="00670BF1">
        <w:tc>
          <w:tcPr>
            <w:tcW w:w="0" w:type="auto"/>
            <w:hideMark/>
          </w:tcPr>
          <w:p w14:paraId="54ED6DE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laude-3</w:t>
            </w:r>
          </w:p>
        </w:tc>
        <w:tc>
          <w:tcPr>
            <w:tcW w:w="0" w:type="auto"/>
            <w:hideMark/>
          </w:tcPr>
          <w:p w14:paraId="339D3E9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276BEE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1086AFE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A1656A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6063D0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1860D80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564CD9F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</w:tr>
      <w:tr w:rsidR="0069476F" w:rsidRPr="003E4D00" w14:paraId="597D5A29" w14:textId="77777777" w:rsidTr="00670BF1">
        <w:tc>
          <w:tcPr>
            <w:tcW w:w="0" w:type="auto"/>
            <w:hideMark/>
          </w:tcPr>
          <w:p w14:paraId="2227178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50BE41E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DF2122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AB04674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78B9E8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24D07A4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402B08A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00</w:t>
            </w:r>
          </w:p>
        </w:tc>
        <w:tc>
          <w:tcPr>
            <w:tcW w:w="0" w:type="auto"/>
            <w:hideMark/>
          </w:tcPr>
          <w:p w14:paraId="4DF8B67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  <w:tr w:rsidR="0069476F" w:rsidRPr="003E4D00" w14:paraId="19412619" w14:textId="77777777" w:rsidTr="00670BF1">
        <w:tc>
          <w:tcPr>
            <w:tcW w:w="0" w:type="auto"/>
            <w:hideMark/>
          </w:tcPr>
          <w:p w14:paraId="38F8A9B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692BA2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35FB3AC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020A1C3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8E9277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039D11DA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3BC2931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25</w:t>
            </w:r>
          </w:p>
        </w:tc>
        <w:tc>
          <w:tcPr>
            <w:tcW w:w="0" w:type="auto"/>
            <w:hideMark/>
          </w:tcPr>
          <w:p w14:paraId="3291AA5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</w:tr>
    </w:tbl>
    <w:p w14:paraId="6B1CD473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C0F2514" w14:textId="77777777" w:rsidR="0069476F" w:rsidRPr="00A9025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D24D52" w:rsidRPr="0067609D" w14:paraId="2B670DAC" w14:textId="77777777" w:rsidTr="00A45D7E">
        <w:trPr>
          <w:jc w:val="center"/>
        </w:trPr>
        <w:tc>
          <w:tcPr>
            <w:tcW w:w="0" w:type="auto"/>
            <w:hideMark/>
          </w:tcPr>
          <w:p w14:paraId="7C0E6048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E909933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C521ADD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47396BB" w14:textId="2592A8C2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16A5A53" w14:textId="0660DCF1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4DD41E4" w14:textId="4B8F1D04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67609D" w14:paraId="2FF1159A" w14:textId="77777777" w:rsidTr="00A45D7E">
        <w:trPr>
          <w:jc w:val="center"/>
        </w:trPr>
        <w:tc>
          <w:tcPr>
            <w:tcW w:w="0" w:type="auto"/>
            <w:hideMark/>
          </w:tcPr>
          <w:p w14:paraId="2B845BD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</w:p>
        </w:tc>
        <w:tc>
          <w:tcPr>
            <w:tcW w:w="0" w:type="auto"/>
            <w:hideMark/>
          </w:tcPr>
          <w:p w14:paraId="0FC552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FF8065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C1B43E" w14:textId="4D08C17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</w:p>
        </w:tc>
        <w:tc>
          <w:tcPr>
            <w:tcW w:w="0" w:type="auto"/>
          </w:tcPr>
          <w:p w14:paraId="482C9181" w14:textId="63F21F9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0917791E" w14:textId="7F83038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5DFF5D6C" w14:textId="77777777" w:rsidTr="00A45D7E">
        <w:trPr>
          <w:jc w:val="center"/>
        </w:trPr>
        <w:tc>
          <w:tcPr>
            <w:tcW w:w="0" w:type="auto"/>
            <w:hideMark/>
          </w:tcPr>
          <w:p w14:paraId="4ED67EC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5C9625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69CF891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EF9FBE" w14:textId="5AB289EB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25CFF904" w14:textId="0E61E0B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59CB0222" w14:textId="0247436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E653137" w14:textId="77777777" w:rsidTr="00A45D7E">
        <w:trPr>
          <w:jc w:val="center"/>
        </w:trPr>
        <w:tc>
          <w:tcPr>
            <w:tcW w:w="0" w:type="auto"/>
            <w:hideMark/>
          </w:tcPr>
          <w:p w14:paraId="28AFEFF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0095E0F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10E48F2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3E2E23" w14:textId="5BF6152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467CBF7E" w14:textId="0A9783F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2B552EE1" w14:textId="2B3DECB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BEB97EC" w14:textId="77777777" w:rsidTr="00A45D7E">
        <w:trPr>
          <w:jc w:val="center"/>
        </w:trPr>
        <w:tc>
          <w:tcPr>
            <w:tcW w:w="0" w:type="auto"/>
            <w:hideMark/>
          </w:tcPr>
          <w:p w14:paraId="4B1DD5A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529B781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315AB1D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CAF976" w14:textId="71AE770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60D0EE45" w14:textId="4D19B27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7F657ABD" w14:textId="7B3E1E6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27211A6E" w14:textId="77777777" w:rsidTr="00A45D7E">
        <w:trPr>
          <w:jc w:val="center"/>
        </w:trPr>
        <w:tc>
          <w:tcPr>
            <w:tcW w:w="0" w:type="auto"/>
            <w:hideMark/>
          </w:tcPr>
          <w:p w14:paraId="183043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0E978ED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674F39D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B9F474" w14:textId="6DDF83F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1CE3EAEC" w14:textId="32D6C90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656C1E90" w14:textId="5BD19F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465209C1" w14:textId="77777777" w:rsidTr="00A45D7E">
        <w:trPr>
          <w:jc w:val="center"/>
        </w:trPr>
        <w:tc>
          <w:tcPr>
            <w:tcW w:w="0" w:type="auto"/>
            <w:hideMark/>
          </w:tcPr>
          <w:p w14:paraId="3BFFB5B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5BEC145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AD4162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DFB7F3" w14:textId="74EA651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57A0B287" w14:textId="5F35C80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0563C9BE" w14:textId="4134FD9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018631" w14:textId="77777777" w:rsidTr="00A45D7E">
        <w:trPr>
          <w:jc w:val="center"/>
        </w:trPr>
        <w:tc>
          <w:tcPr>
            <w:tcW w:w="0" w:type="auto"/>
            <w:hideMark/>
          </w:tcPr>
          <w:p w14:paraId="544D0F1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2B481D3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8950A7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A81233" w14:textId="2D477A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0ACF0380" w14:textId="2A42B8E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58BE4D84" w14:textId="26F67BA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7C04D8D" w14:textId="77777777" w:rsidTr="00A45D7E">
        <w:trPr>
          <w:jc w:val="center"/>
        </w:trPr>
        <w:tc>
          <w:tcPr>
            <w:tcW w:w="0" w:type="auto"/>
            <w:hideMark/>
          </w:tcPr>
          <w:p w14:paraId="0A85E6C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4DF27BF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  <w:hideMark/>
          </w:tcPr>
          <w:p w14:paraId="6A8A844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A14675" w14:textId="5CBC263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518BF1D" w14:textId="39141EC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</w:tcPr>
          <w:p w14:paraId="5F007D11" w14:textId="2316DD5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67B4E92" w14:textId="77777777" w:rsidTr="00A45D7E">
        <w:trPr>
          <w:jc w:val="center"/>
        </w:trPr>
        <w:tc>
          <w:tcPr>
            <w:tcW w:w="0" w:type="auto"/>
            <w:hideMark/>
          </w:tcPr>
          <w:p w14:paraId="276C115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77E2C91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5248786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7EB2F8B" w14:textId="53EE3EC4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748BC3E1" w14:textId="75EACA0E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4140D320" w14:textId="644892D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C7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6C4194C1" w14:textId="77777777" w:rsidTr="00A45D7E">
        <w:trPr>
          <w:jc w:val="center"/>
        </w:trPr>
        <w:tc>
          <w:tcPr>
            <w:tcW w:w="0" w:type="auto"/>
            <w:hideMark/>
          </w:tcPr>
          <w:p w14:paraId="638206F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0E52EA7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1DFA50F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8535A74" w14:textId="4B5667A8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40C1FC71" w14:textId="4CD37983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2700FD3B" w14:textId="76472C8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C7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0B6ED037" w14:textId="77777777" w:rsidTr="00A45D7E">
        <w:trPr>
          <w:jc w:val="center"/>
        </w:trPr>
        <w:tc>
          <w:tcPr>
            <w:tcW w:w="0" w:type="auto"/>
            <w:hideMark/>
          </w:tcPr>
          <w:p w14:paraId="2AF4906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  <w:hideMark/>
          </w:tcPr>
          <w:p w14:paraId="03545C4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566473E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98FB3A6" w14:textId="67E97C7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</w:tcPr>
          <w:p w14:paraId="28EBBEFA" w14:textId="0359C8D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66BFE8B2" w14:textId="6CE9EA3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7C0B3977" w14:textId="77777777" w:rsidTr="00A45D7E">
        <w:trPr>
          <w:jc w:val="center"/>
        </w:trPr>
        <w:tc>
          <w:tcPr>
            <w:tcW w:w="0" w:type="auto"/>
            <w:hideMark/>
          </w:tcPr>
          <w:p w14:paraId="35368CB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  <w:hideMark/>
          </w:tcPr>
          <w:p w14:paraId="08C063C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57C09E5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6F18953" w14:textId="2679A1A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</w:tcPr>
          <w:p w14:paraId="3B2E0C25" w14:textId="233ACE6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1387294E" w14:textId="67110EF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55A88CAE" w14:textId="77777777" w:rsidR="0069476F" w:rsidRPr="00C34B99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9D231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1386"/>
        <w:gridCol w:w="1337"/>
        <w:gridCol w:w="1154"/>
        <w:gridCol w:w="1337"/>
        <w:gridCol w:w="1041"/>
        <w:gridCol w:w="1041"/>
        <w:gridCol w:w="1041"/>
      </w:tblGrid>
      <w:tr w:rsidR="0069476F" w:rsidRPr="003E4D00" w14:paraId="40F3AA06" w14:textId="77777777" w:rsidTr="00670BF1">
        <w:tc>
          <w:tcPr>
            <w:tcW w:w="0" w:type="auto"/>
            <w:hideMark/>
          </w:tcPr>
          <w:p w14:paraId="6571799D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Model</w:t>
            </w:r>
          </w:p>
        </w:tc>
        <w:tc>
          <w:tcPr>
            <w:tcW w:w="0" w:type="auto"/>
            <w:hideMark/>
          </w:tcPr>
          <w:p w14:paraId="4D5377BE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Correct Predictions</w:t>
            </w:r>
          </w:p>
        </w:tc>
        <w:tc>
          <w:tcPr>
            <w:tcW w:w="0" w:type="auto"/>
            <w:hideMark/>
          </w:tcPr>
          <w:p w14:paraId="16258998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False Predictions</w:t>
            </w:r>
          </w:p>
        </w:tc>
        <w:tc>
          <w:tcPr>
            <w:tcW w:w="0" w:type="auto"/>
            <w:hideMark/>
          </w:tcPr>
          <w:p w14:paraId="391C5054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Missing Relation</w:t>
            </w:r>
          </w:p>
        </w:tc>
        <w:tc>
          <w:tcPr>
            <w:tcW w:w="0" w:type="auto"/>
            <w:hideMark/>
          </w:tcPr>
          <w:p w14:paraId="0E4284A1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Total Predictions</w:t>
            </w:r>
          </w:p>
        </w:tc>
        <w:tc>
          <w:tcPr>
            <w:tcW w:w="0" w:type="auto"/>
            <w:hideMark/>
          </w:tcPr>
          <w:p w14:paraId="28E6CD5C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Precision</w:t>
            </w:r>
          </w:p>
        </w:tc>
        <w:tc>
          <w:tcPr>
            <w:tcW w:w="0" w:type="auto"/>
            <w:hideMark/>
          </w:tcPr>
          <w:p w14:paraId="39611717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Recall</w:t>
            </w:r>
          </w:p>
        </w:tc>
        <w:tc>
          <w:tcPr>
            <w:tcW w:w="0" w:type="auto"/>
            <w:hideMark/>
          </w:tcPr>
          <w:p w14:paraId="5CBFB0EF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F1</w:t>
            </w:r>
          </w:p>
        </w:tc>
      </w:tr>
      <w:tr w:rsidR="0069476F" w:rsidRPr="003E4D00" w14:paraId="333AB565" w14:textId="77777777" w:rsidTr="00670BF1">
        <w:tc>
          <w:tcPr>
            <w:tcW w:w="0" w:type="auto"/>
            <w:hideMark/>
          </w:tcPr>
          <w:p w14:paraId="5ECE82E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GPT-4</w:t>
            </w:r>
          </w:p>
        </w:tc>
        <w:tc>
          <w:tcPr>
            <w:tcW w:w="0" w:type="auto"/>
            <w:hideMark/>
          </w:tcPr>
          <w:p w14:paraId="338149F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0" w:type="auto"/>
            <w:hideMark/>
          </w:tcPr>
          <w:p w14:paraId="01FE4A7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137C702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0" w:type="auto"/>
            <w:hideMark/>
          </w:tcPr>
          <w:p w14:paraId="27E6903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5337398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818182</w:t>
            </w:r>
          </w:p>
        </w:tc>
        <w:tc>
          <w:tcPr>
            <w:tcW w:w="0" w:type="auto"/>
            <w:hideMark/>
          </w:tcPr>
          <w:p w14:paraId="08A644E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750000</w:t>
            </w:r>
          </w:p>
        </w:tc>
        <w:tc>
          <w:tcPr>
            <w:tcW w:w="0" w:type="auto"/>
            <w:hideMark/>
          </w:tcPr>
          <w:p w14:paraId="6DAD7A5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782609</w:t>
            </w:r>
          </w:p>
        </w:tc>
      </w:tr>
      <w:tr w:rsidR="0069476F" w:rsidRPr="003E4D00" w14:paraId="61B860C4" w14:textId="77777777" w:rsidTr="00670BF1">
        <w:tc>
          <w:tcPr>
            <w:tcW w:w="0" w:type="auto"/>
            <w:hideMark/>
          </w:tcPr>
          <w:p w14:paraId="6E4DA54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Claude-3</w:t>
            </w:r>
          </w:p>
        </w:tc>
        <w:tc>
          <w:tcPr>
            <w:tcW w:w="0" w:type="auto"/>
            <w:hideMark/>
          </w:tcPr>
          <w:p w14:paraId="33C985F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0" w:type="auto"/>
            <w:hideMark/>
          </w:tcPr>
          <w:p w14:paraId="5525C03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244C6D4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230A02F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52203EA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800000</w:t>
            </w:r>
          </w:p>
        </w:tc>
        <w:tc>
          <w:tcPr>
            <w:tcW w:w="0" w:type="auto"/>
            <w:hideMark/>
          </w:tcPr>
          <w:p w14:paraId="3A0F873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00C35C4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727273</w:t>
            </w:r>
          </w:p>
        </w:tc>
      </w:tr>
      <w:tr w:rsidR="0069476F" w:rsidRPr="003E4D00" w14:paraId="009FEDEB" w14:textId="77777777" w:rsidTr="00670BF1">
        <w:tc>
          <w:tcPr>
            <w:tcW w:w="0" w:type="auto"/>
            <w:hideMark/>
          </w:tcPr>
          <w:p w14:paraId="79652FE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GEMINI</w:t>
            </w:r>
          </w:p>
        </w:tc>
        <w:tc>
          <w:tcPr>
            <w:tcW w:w="0" w:type="auto"/>
            <w:hideMark/>
          </w:tcPr>
          <w:p w14:paraId="39EB50B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0" w:type="auto"/>
            <w:hideMark/>
          </w:tcPr>
          <w:p w14:paraId="13834A6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2EC927E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760DB43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06C8A61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666667</w:t>
            </w:r>
          </w:p>
        </w:tc>
        <w:tc>
          <w:tcPr>
            <w:tcW w:w="0" w:type="auto"/>
            <w:hideMark/>
          </w:tcPr>
          <w:p w14:paraId="5A99561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500000</w:t>
            </w:r>
          </w:p>
        </w:tc>
        <w:tc>
          <w:tcPr>
            <w:tcW w:w="0" w:type="auto"/>
            <w:hideMark/>
          </w:tcPr>
          <w:p w14:paraId="47897D7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571429</w:t>
            </w:r>
          </w:p>
        </w:tc>
      </w:tr>
      <w:tr w:rsidR="0069476F" w:rsidRPr="003E4D00" w14:paraId="2E34FD49" w14:textId="77777777" w:rsidTr="00670BF1">
        <w:tc>
          <w:tcPr>
            <w:tcW w:w="0" w:type="auto"/>
            <w:hideMark/>
          </w:tcPr>
          <w:p w14:paraId="12770B1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pathway</w:t>
            </w:r>
          </w:p>
        </w:tc>
        <w:tc>
          <w:tcPr>
            <w:tcW w:w="0" w:type="auto"/>
            <w:hideMark/>
          </w:tcPr>
          <w:p w14:paraId="7BF240F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7</w:t>
            </w:r>
          </w:p>
        </w:tc>
        <w:tc>
          <w:tcPr>
            <w:tcW w:w="0" w:type="auto"/>
            <w:hideMark/>
          </w:tcPr>
          <w:p w14:paraId="17B2F22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0" w:type="auto"/>
            <w:hideMark/>
          </w:tcPr>
          <w:p w14:paraId="470076B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0" w:type="auto"/>
            <w:hideMark/>
          </w:tcPr>
          <w:p w14:paraId="77D64AC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0" w:type="auto"/>
            <w:hideMark/>
          </w:tcPr>
          <w:p w14:paraId="730086E4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777778</w:t>
            </w:r>
          </w:p>
        </w:tc>
        <w:tc>
          <w:tcPr>
            <w:tcW w:w="0" w:type="auto"/>
            <w:hideMark/>
          </w:tcPr>
          <w:p w14:paraId="7643D2B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583333</w:t>
            </w:r>
          </w:p>
        </w:tc>
        <w:tc>
          <w:tcPr>
            <w:tcW w:w="0" w:type="auto"/>
            <w:hideMark/>
          </w:tcPr>
          <w:p w14:paraId="22F8648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</w:rPr>
            </w:pPr>
            <w:r w:rsidRPr="003E4D00">
              <w:rPr>
                <w:rFonts w:ascii="Times New Roman" w:eastAsia="Times New Roman" w:hAnsi="Times New Roman" w:cs="Times New Roman"/>
              </w:rPr>
              <w:t>0.666667</w:t>
            </w:r>
          </w:p>
        </w:tc>
      </w:tr>
    </w:tbl>
    <w:p w14:paraId="41E5B17C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3D6C554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15CF4D9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629C753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BD0B895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14613FB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87954BB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1B46DE4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1E88325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FFBE892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E1629D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350003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B976552" w14:textId="185B21D6" w:rsidR="0069476F" w:rsidRPr="0067609D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D24D52" w:rsidRPr="0067609D" w14:paraId="22CCA9C4" w14:textId="77777777" w:rsidTr="008F7D88">
        <w:trPr>
          <w:jc w:val="center"/>
        </w:trPr>
        <w:tc>
          <w:tcPr>
            <w:tcW w:w="0" w:type="auto"/>
            <w:hideMark/>
          </w:tcPr>
          <w:p w14:paraId="7A16F777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E209A06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3C1B385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AD63B80" w14:textId="6AA8C440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7B54583" w14:textId="677DAB8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910B8E7" w14:textId="4215C960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67609D" w14:paraId="389A6E39" w14:textId="77777777" w:rsidTr="008F7D88">
        <w:trPr>
          <w:jc w:val="center"/>
        </w:trPr>
        <w:tc>
          <w:tcPr>
            <w:tcW w:w="0" w:type="auto"/>
            <w:hideMark/>
          </w:tcPr>
          <w:p w14:paraId="20997DF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  <w:hideMark/>
          </w:tcPr>
          <w:p w14:paraId="3B82950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B9BB94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0F496B" w14:textId="5B2A69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</w:tcPr>
          <w:p w14:paraId="768067A2" w14:textId="052DB98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4020D308" w14:textId="247135A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0DB5645" w14:textId="77777777" w:rsidTr="008F7D88">
        <w:trPr>
          <w:jc w:val="center"/>
        </w:trPr>
        <w:tc>
          <w:tcPr>
            <w:tcW w:w="0" w:type="auto"/>
            <w:hideMark/>
          </w:tcPr>
          <w:p w14:paraId="17833FE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21362C9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658BFB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48C6CE" w14:textId="46335E7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4CFFADDE" w14:textId="3BBCB13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05BFD827" w14:textId="183B561B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6795B757" w14:textId="77777777" w:rsidTr="008F7D88">
        <w:trPr>
          <w:jc w:val="center"/>
        </w:trPr>
        <w:tc>
          <w:tcPr>
            <w:tcW w:w="0" w:type="auto"/>
            <w:hideMark/>
          </w:tcPr>
          <w:p w14:paraId="198951F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44198DF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23670A4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8BC05C" w14:textId="50E7294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15F662F" w14:textId="4F2664C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43028FCD" w14:textId="6F5CC57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741AF65" w14:textId="77777777" w:rsidTr="008F7D88">
        <w:trPr>
          <w:jc w:val="center"/>
        </w:trPr>
        <w:tc>
          <w:tcPr>
            <w:tcW w:w="0" w:type="auto"/>
            <w:hideMark/>
          </w:tcPr>
          <w:p w14:paraId="75A774E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43D664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3289F5B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851CCA" w14:textId="0EF4E8A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71AE3F61" w14:textId="648F328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71A4E065" w14:textId="15C3024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C91A4BB" w14:textId="77777777" w:rsidTr="008F7D88">
        <w:trPr>
          <w:jc w:val="center"/>
        </w:trPr>
        <w:tc>
          <w:tcPr>
            <w:tcW w:w="0" w:type="auto"/>
            <w:hideMark/>
          </w:tcPr>
          <w:p w14:paraId="4DF275F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9A4F22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77EB99F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3EBB15" w14:textId="649149C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059BE94D" w14:textId="34C8BCC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247D741D" w14:textId="0CD6A64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61BDE19" w14:textId="77777777" w:rsidTr="008F7D88">
        <w:trPr>
          <w:jc w:val="center"/>
        </w:trPr>
        <w:tc>
          <w:tcPr>
            <w:tcW w:w="0" w:type="auto"/>
            <w:hideMark/>
          </w:tcPr>
          <w:p w14:paraId="6A695B0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6D6AF4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  <w:hideMark/>
          </w:tcPr>
          <w:p w14:paraId="550F216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3A3A34" w14:textId="13FFC5F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BD7D18E" w14:textId="565A3EC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</w:tcPr>
          <w:p w14:paraId="4081CB8E" w14:textId="30A5DA3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5055E133" w14:textId="77777777" w:rsidTr="008F7D88">
        <w:trPr>
          <w:jc w:val="center"/>
        </w:trPr>
        <w:tc>
          <w:tcPr>
            <w:tcW w:w="0" w:type="auto"/>
            <w:hideMark/>
          </w:tcPr>
          <w:p w14:paraId="26244A8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594C587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60E9A56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0F38AC" w14:textId="5F26BB3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01FDDC01" w14:textId="6BE9414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7E7ACBF6" w14:textId="6A96C83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5B58FFF7" w14:textId="77777777" w:rsidTr="008F7D88">
        <w:trPr>
          <w:jc w:val="center"/>
        </w:trPr>
        <w:tc>
          <w:tcPr>
            <w:tcW w:w="0" w:type="auto"/>
            <w:hideMark/>
          </w:tcPr>
          <w:p w14:paraId="09AD463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576C241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6AB089D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69B859" w14:textId="6E79931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63D1EEFE" w14:textId="490C94A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11A441D7" w14:textId="00107EA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E935E4B" w14:textId="77777777" w:rsidTr="008F7D88">
        <w:trPr>
          <w:jc w:val="center"/>
        </w:trPr>
        <w:tc>
          <w:tcPr>
            <w:tcW w:w="0" w:type="auto"/>
            <w:hideMark/>
          </w:tcPr>
          <w:p w14:paraId="0060933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13FCF28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  <w:hideMark/>
          </w:tcPr>
          <w:p w14:paraId="69F0484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7C02A4" w14:textId="02AE8BA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387E052D" w14:textId="7D31459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</w:tcPr>
          <w:p w14:paraId="4211DF4F" w14:textId="32DEE6E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AAEAEA" w14:textId="77777777" w:rsidTr="008F7D88">
        <w:trPr>
          <w:jc w:val="center"/>
        </w:trPr>
        <w:tc>
          <w:tcPr>
            <w:tcW w:w="0" w:type="auto"/>
            <w:hideMark/>
          </w:tcPr>
          <w:p w14:paraId="6695273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030DEC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  <w:hideMark/>
          </w:tcPr>
          <w:p w14:paraId="4833F91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EE127F" w14:textId="664862B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064876B2" w14:textId="0200E12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</w:tcPr>
          <w:p w14:paraId="0CE721D4" w14:textId="1747530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71AD547E" w14:textId="77777777" w:rsidTr="008F7D88">
        <w:trPr>
          <w:jc w:val="center"/>
        </w:trPr>
        <w:tc>
          <w:tcPr>
            <w:tcW w:w="0" w:type="auto"/>
            <w:hideMark/>
          </w:tcPr>
          <w:p w14:paraId="6D02E89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23A139E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  <w:hideMark/>
          </w:tcPr>
          <w:p w14:paraId="7B36248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FE5992" w14:textId="76CB402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2CBEE313" w14:textId="6E68287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</w:tcPr>
          <w:p w14:paraId="67256826" w14:textId="1844758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0A28A8" w14:textId="77777777" w:rsidTr="008F7D88">
        <w:trPr>
          <w:jc w:val="center"/>
        </w:trPr>
        <w:tc>
          <w:tcPr>
            <w:tcW w:w="0" w:type="auto"/>
            <w:hideMark/>
          </w:tcPr>
          <w:p w14:paraId="218F669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155EF88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77715F2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9CB5BC" w14:textId="2CE4BB4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66F49A40" w14:textId="5DF1D4E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535C74FF" w14:textId="5A91645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D48BA64" w14:textId="77777777" w:rsidTr="008F7D88">
        <w:trPr>
          <w:jc w:val="center"/>
        </w:trPr>
        <w:tc>
          <w:tcPr>
            <w:tcW w:w="0" w:type="auto"/>
            <w:hideMark/>
          </w:tcPr>
          <w:p w14:paraId="55C6895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3C8F1C4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  <w:hideMark/>
          </w:tcPr>
          <w:p w14:paraId="593BC10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5D2093E" w14:textId="2182A08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45B97773" w14:textId="2B5439E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</w:tcPr>
          <w:p w14:paraId="646A0EF3" w14:textId="07FF682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349342" w14:textId="77777777" w:rsidTr="008F7D88">
        <w:trPr>
          <w:jc w:val="center"/>
        </w:trPr>
        <w:tc>
          <w:tcPr>
            <w:tcW w:w="0" w:type="auto"/>
            <w:hideMark/>
          </w:tcPr>
          <w:p w14:paraId="0A2359A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0932646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  <w:hideMark/>
          </w:tcPr>
          <w:p w14:paraId="6D41D6D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58C7DE" w14:textId="593D050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66F85867" w14:textId="14F63E9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</w:tcPr>
          <w:p w14:paraId="11DC151B" w14:textId="3E21051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58AB053D" w14:textId="77777777" w:rsidTr="008F7D88">
        <w:trPr>
          <w:jc w:val="center"/>
        </w:trPr>
        <w:tc>
          <w:tcPr>
            <w:tcW w:w="0" w:type="auto"/>
            <w:hideMark/>
          </w:tcPr>
          <w:p w14:paraId="3102196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38964B4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  <w:hideMark/>
          </w:tcPr>
          <w:p w14:paraId="78D1E29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273E89E" w14:textId="45CC4CB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13AFEA11" w14:textId="49A91B1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</w:tcPr>
          <w:p w14:paraId="26EE9CDD" w14:textId="7EE0CAF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BD694B7" w14:textId="77777777" w:rsidTr="008F7D88">
        <w:trPr>
          <w:jc w:val="center"/>
        </w:trPr>
        <w:tc>
          <w:tcPr>
            <w:tcW w:w="0" w:type="auto"/>
            <w:hideMark/>
          </w:tcPr>
          <w:p w14:paraId="33F4D29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23FFE7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  <w:hideMark/>
          </w:tcPr>
          <w:p w14:paraId="7C11EE9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4B3899" w14:textId="778059A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C72CFC" w14:textId="11FC4CE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</w:tcPr>
          <w:p w14:paraId="56FC5055" w14:textId="247DBA4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746F83F" w14:textId="77777777" w:rsidTr="008F7D88">
        <w:trPr>
          <w:jc w:val="center"/>
        </w:trPr>
        <w:tc>
          <w:tcPr>
            <w:tcW w:w="0" w:type="auto"/>
            <w:hideMark/>
          </w:tcPr>
          <w:p w14:paraId="321409B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5C5BE7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4E29E22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DC1AFA9" w14:textId="171E65A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7CAA0E" w14:textId="042D77B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7D4FD95" w14:textId="6B6CFB1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8AE51C2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3E4D00" w14:paraId="3807B00C" w14:textId="77777777" w:rsidTr="00670BF1">
        <w:tc>
          <w:tcPr>
            <w:tcW w:w="0" w:type="auto"/>
            <w:hideMark/>
          </w:tcPr>
          <w:p w14:paraId="72833888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2F1CB2AE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7AFF836A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37618147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32A95FBA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26CA41BB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384870A3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4E15DE8D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3E4D00" w14:paraId="4011C3AB" w14:textId="77777777" w:rsidTr="00670BF1">
        <w:tc>
          <w:tcPr>
            <w:tcW w:w="0" w:type="auto"/>
            <w:hideMark/>
          </w:tcPr>
          <w:p w14:paraId="19F99A9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7AD8C9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77F6897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8047E8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F78162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6CF7C19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66667</w:t>
            </w:r>
          </w:p>
        </w:tc>
        <w:tc>
          <w:tcPr>
            <w:tcW w:w="0" w:type="auto"/>
            <w:hideMark/>
          </w:tcPr>
          <w:p w14:paraId="77C9D66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64706</w:t>
            </w:r>
          </w:p>
        </w:tc>
        <w:tc>
          <w:tcPr>
            <w:tcW w:w="0" w:type="auto"/>
            <w:hideMark/>
          </w:tcPr>
          <w:p w14:paraId="1532271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12500</w:t>
            </w:r>
          </w:p>
        </w:tc>
      </w:tr>
      <w:tr w:rsidR="0069476F" w:rsidRPr="003E4D00" w14:paraId="35D17171" w14:textId="77777777" w:rsidTr="00670BF1">
        <w:tc>
          <w:tcPr>
            <w:tcW w:w="0" w:type="auto"/>
            <w:hideMark/>
          </w:tcPr>
          <w:p w14:paraId="048C40B4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139AFB1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3B9FF9C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33D046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6DED27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3D3CDA0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628605C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  <w:tc>
          <w:tcPr>
            <w:tcW w:w="0" w:type="auto"/>
            <w:hideMark/>
          </w:tcPr>
          <w:p w14:paraId="4A979F9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</w:tr>
      <w:tr w:rsidR="0069476F" w:rsidRPr="003E4D00" w14:paraId="020ACCA0" w14:textId="77777777" w:rsidTr="00670BF1">
        <w:tc>
          <w:tcPr>
            <w:tcW w:w="0" w:type="auto"/>
            <w:hideMark/>
          </w:tcPr>
          <w:p w14:paraId="3EF9C7E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0F75D5B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3693775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255F323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65D57D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05FF899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374DCEA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3EFCC47D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45161</w:t>
            </w:r>
          </w:p>
        </w:tc>
      </w:tr>
      <w:tr w:rsidR="0069476F" w:rsidRPr="003E4D00" w14:paraId="4D3AB9E4" w14:textId="77777777" w:rsidTr="00670BF1">
        <w:tc>
          <w:tcPr>
            <w:tcW w:w="0" w:type="auto"/>
            <w:hideMark/>
          </w:tcPr>
          <w:p w14:paraId="7358C81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30016D3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1C75A0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7D68FB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1D546E5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4B1AF4E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69231</w:t>
            </w:r>
          </w:p>
        </w:tc>
        <w:tc>
          <w:tcPr>
            <w:tcW w:w="0" w:type="auto"/>
            <w:hideMark/>
          </w:tcPr>
          <w:p w14:paraId="6431F2D8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6B3E39C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</w:tbl>
    <w:p w14:paraId="60FA47C1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43D6A69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33E5AF5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BA892B2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B378811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F8BD89C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40D330C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331D02D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49F11E5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5809C13" w14:textId="77777777" w:rsidR="00D24D52" w:rsidRDefault="00D24D52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029D695" w14:textId="0068530E" w:rsidR="0069476F" w:rsidRPr="00F84743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46</w:t>
      </w:r>
    </w:p>
    <w:tbl>
      <w:tblPr>
        <w:tblStyle w:val="TableGrid"/>
        <w:tblW w:w="8400" w:type="dxa"/>
        <w:jc w:val="center"/>
        <w:tblLook w:val="04A0" w:firstRow="1" w:lastRow="0" w:firstColumn="1" w:lastColumn="0" w:noHBand="0" w:noVBand="1"/>
      </w:tblPr>
      <w:tblGrid>
        <w:gridCol w:w="1496"/>
        <w:gridCol w:w="1526"/>
        <w:gridCol w:w="1295"/>
        <w:gridCol w:w="1496"/>
        <w:gridCol w:w="1526"/>
        <w:gridCol w:w="1061"/>
      </w:tblGrid>
      <w:tr w:rsidR="00D24D52" w:rsidRPr="00F84743" w14:paraId="3DF0246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3019DA23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AD2398B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DF6789E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7304781" w14:textId="24ABC831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233FF3F" w14:textId="6D2BC81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37E0743" w14:textId="6F2C3331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35128B5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0B20A6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</w:p>
        </w:tc>
        <w:tc>
          <w:tcPr>
            <w:tcW w:w="0" w:type="auto"/>
            <w:hideMark/>
          </w:tcPr>
          <w:p w14:paraId="094673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6ED469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38D7F4" w14:textId="43A898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</w:p>
        </w:tc>
        <w:tc>
          <w:tcPr>
            <w:tcW w:w="0" w:type="auto"/>
          </w:tcPr>
          <w:p w14:paraId="2CC1A7CC" w14:textId="35EFB83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65CDA27B" w14:textId="45281B0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8696EA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377691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  <w:hideMark/>
          </w:tcPr>
          <w:p w14:paraId="37072F7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29B56E4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F46451" w14:textId="487B4C5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</w:tcPr>
          <w:p w14:paraId="6CB96664" w14:textId="3D2D1D3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30539505" w14:textId="7114CF3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6185F36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1FC77EF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  <w:hideMark/>
          </w:tcPr>
          <w:p w14:paraId="435DE82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  <w:hideMark/>
          </w:tcPr>
          <w:p w14:paraId="04A0CD2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FF416B" w14:textId="06C7B9B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</w:tcPr>
          <w:p w14:paraId="5D7D9450" w14:textId="372CE51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</w:tcPr>
          <w:p w14:paraId="27EB43F6" w14:textId="5BD8AA1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7BDDBE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00945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2EC3CEE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  <w:hideMark/>
          </w:tcPr>
          <w:p w14:paraId="28E442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4BC729" w14:textId="505E93D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6B246681" w14:textId="575AF7D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</w:tcPr>
          <w:p w14:paraId="57C92B19" w14:textId="3859AF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47FF817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9A8F8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024C04E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  <w:hideMark/>
          </w:tcPr>
          <w:p w14:paraId="396445C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F7CCD7" w14:textId="57E4128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1F7A3597" w14:textId="63A6DFA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</w:tcPr>
          <w:p w14:paraId="56D6419B" w14:textId="4CF62CF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56C3EA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C5D5E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  <w:hideMark/>
          </w:tcPr>
          <w:p w14:paraId="04F96DE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  <w:hideMark/>
          </w:tcPr>
          <w:p w14:paraId="6FFADEA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E5FEE9" w14:textId="13DF5FD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</w:tcPr>
          <w:p w14:paraId="4070DE93" w14:textId="7B6B8D5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</w:tcPr>
          <w:p w14:paraId="063CD0C4" w14:textId="6D4CB2C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0DA93C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5A6A26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74B029D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  <w:hideMark/>
          </w:tcPr>
          <w:p w14:paraId="2541522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28C3B4" w14:textId="681A60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6BE892A0" w14:textId="56F6FD8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</w:tcPr>
          <w:p w14:paraId="55FA6FF9" w14:textId="6CB425E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176904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C64323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  <w:hideMark/>
          </w:tcPr>
          <w:p w14:paraId="3AE7BB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670B553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026E87" w14:textId="5C690A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</w:tcPr>
          <w:p w14:paraId="3D56DE4D" w14:textId="44D7A22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8D02F6A" w14:textId="3E86A00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CDD1A0D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2C8A02E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459E611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7FEEF7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308EBA" w14:textId="1F7420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14E05ED9" w14:textId="4503948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A360E1C" w14:textId="0D5243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255A91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93D0FC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56943CA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0FE8E0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78904E" w14:textId="3564BB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E44D5D4" w14:textId="7484B3D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73EC75E2" w14:textId="0C9C6FA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89FE2A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B44CB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939CFB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29E1F2F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049CE8" w14:textId="21F4CE5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52043DFB" w14:textId="479CF47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5C331857" w14:textId="51442F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4DEC29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8C7AC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3F2A4C0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54B2C57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93F013A" w14:textId="6B5C362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611F00DC" w14:textId="4B97433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694F214D" w14:textId="1F23E9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BE5BC61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10DC1E6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67883A4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70317BB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BC489D" w14:textId="04FACAA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4C3A7F35" w14:textId="243E616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35649405" w14:textId="0CD8F07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673D13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778AD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7B96A74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</w:p>
        </w:tc>
        <w:tc>
          <w:tcPr>
            <w:tcW w:w="0" w:type="auto"/>
            <w:hideMark/>
          </w:tcPr>
          <w:p w14:paraId="5D9D066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23A6FA" w14:textId="082BB7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58C97573" w14:textId="10338E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</w:p>
        </w:tc>
        <w:tc>
          <w:tcPr>
            <w:tcW w:w="0" w:type="auto"/>
          </w:tcPr>
          <w:p w14:paraId="6C0C21CB" w14:textId="5ABB76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0A15EBA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42D4C9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</w:p>
        </w:tc>
        <w:tc>
          <w:tcPr>
            <w:tcW w:w="0" w:type="auto"/>
            <w:hideMark/>
          </w:tcPr>
          <w:p w14:paraId="68DF5BF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5BD83E9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D620B8" w14:textId="24E6B08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</w:p>
        </w:tc>
        <w:tc>
          <w:tcPr>
            <w:tcW w:w="0" w:type="auto"/>
          </w:tcPr>
          <w:p w14:paraId="54B234EB" w14:textId="410F30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11E7011A" w14:textId="1F03E15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E0A1F46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9BBABA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3FB44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028EB4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5E7023" w14:textId="7ECCB81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2F00CF26" w14:textId="0EC03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37A8F0C1" w14:textId="0BB467E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FC11373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55E9D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  <w:hideMark/>
          </w:tcPr>
          <w:p w14:paraId="49BB8CF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3B1B647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B33519" w14:textId="7EF22AC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</w:p>
        </w:tc>
        <w:tc>
          <w:tcPr>
            <w:tcW w:w="0" w:type="auto"/>
          </w:tcPr>
          <w:p w14:paraId="3608E84F" w14:textId="2B601FD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24E97AA1" w14:textId="669E20B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4F1E24D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D14180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56EB1B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1493EEE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5DB338" w14:textId="21B12A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3AB1329A" w14:textId="24B59CD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0A4144E7" w14:textId="6FBB0DE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D47E775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4E835D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20AD3D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312572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730F90" w14:textId="664DFC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3428B4B9" w14:textId="58DBCC8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0496C9AE" w14:textId="24BA7A5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49C2CE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A874CF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13A09B4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</w:p>
        </w:tc>
        <w:tc>
          <w:tcPr>
            <w:tcW w:w="0" w:type="auto"/>
            <w:hideMark/>
          </w:tcPr>
          <w:p w14:paraId="13722D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5A05E2" w14:textId="0341583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60A0A1AA" w14:textId="7CE115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</w:p>
        </w:tc>
        <w:tc>
          <w:tcPr>
            <w:tcW w:w="0" w:type="auto"/>
          </w:tcPr>
          <w:p w14:paraId="1E48ED4F" w14:textId="38CB2F1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A44419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67295A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</w:p>
        </w:tc>
        <w:tc>
          <w:tcPr>
            <w:tcW w:w="0" w:type="auto"/>
            <w:hideMark/>
          </w:tcPr>
          <w:p w14:paraId="74E4AA7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036CA64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72B238" w14:textId="620D8C8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</w:p>
        </w:tc>
        <w:tc>
          <w:tcPr>
            <w:tcW w:w="0" w:type="auto"/>
          </w:tcPr>
          <w:p w14:paraId="4F2BF73E" w14:textId="3CD4CC9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A337576" w14:textId="501F07C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9AAC2DE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795E39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2C4859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yclinD1-2, cMyc, cdk4</w:t>
            </w:r>
          </w:p>
        </w:tc>
        <w:tc>
          <w:tcPr>
            <w:tcW w:w="0" w:type="auto"/>
            <w:hideMark/>
          </w:tcPr>
          <w:p w14:paraId="6E9C122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40DF3D" w14:textId="4ABA9E5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EC0F4B5" w14:textId="745A553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yclinD1-2, cMyc, cdk4</w:t>
            </w:r>
          </w:p>
        </w:tc>
        <w:tc>
          <w:tcPr>
            <w:tcW w:w="0" w:type="auto"/>
          </w:tcPr>
          <w:p w14:paraId="747039CD" w14:textId="2B9368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105EBC2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70282D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yclinD1-2, cMyc, cdk4</w:t>
            </w:r>
          </w:p>
        </w:tc>
        <w:tc>
          <w:tcPr>
            <w:tcW w:w="0" w:type="auto"/>
            <w:hideMark/>
          </w:tcPr>
          <w:p w14:paraId="56620A7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0A38059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CFFB1E" w14:textId="4884DDE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yclinD1-2, cMyc, cdk4</w:t>
            </w:r>
          </w:p>
        </w:tc>
        <w:tc>
          <w:tcPr>
            <w:tcW w:w="0" w:type="auto"/>
          </w:tcPr>
          <w:p w14:paraId="45E1657F" w14:textId="2C40B6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223C5372" w14:textId="0D8C92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984151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B3221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3D367C8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6E53D9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28DC83" w14:textId="49AA6F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16A053A7" w14:textId="2A84E3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1D38AA3" w14:textId="00638E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3F0BBA7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3B2ACB9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73D0E8F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0875E9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C7E816" w14:textId="471ABF2A" w:rsidR="00D24D52" w:rsidRPr="00C429B2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D1F7E8B" w14:textId="68247C68" w:rsidR="00D24D52" w:rsidRPr="00C429B2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445C776" w14:textId="509AECD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29B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7318F34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55B9B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672394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70BA17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6947E0" w14:textId="5AC58CE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4F75756" w14:textId="67BC56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43F5D08" w14:textId="5EF4D82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9B60DFD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34FAE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2F4EAA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48DA8DE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57DBE7" w14:textId="3F518C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599BE616" w14:textId="36863C8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038318E9" w14:textId="284C4E9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7620E4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843641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6C627DF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198884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BF1433" w14:textId="56CD8A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7376BB65" w14:textId="26508A9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5583BAC" w14:textId="390E701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CE5D74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7CADF3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CE2DD0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36466CC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14FC03" w14:textId="7AE1AE73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914EFEF" w14:textId="3EEE6BB0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46C6CA5B" w14:textId="0261F8B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A2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CB8A1AE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87FC70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59045A3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  <w:hideMark/>
          </w:tcPr>
          <w:p w14:paraId="17070DF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DC11B0" w14:textId="5BA606CB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749F7C5A" w14:textId="0B5F7B02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</w:tcPr>
          <w:p w14:paraId="04AF5F80" w14:textId="2F3D507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A2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359EE89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321F79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  <w:hideMark/>
          </w:tcPr>
          <w:p w14:paraId="7C95AAF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4CD1A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B64C87" w14:textId="68FEA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</w:p>
        </w:tc>
        <w:tc>
          <w:tcPr>
            <w:tcW w:w="0" w:type="auto"/>
          </w:tcPr>
          <w:p w14:paraId="43A2ABDD" w14:textId="0C40FED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B8DE0EB" w14:textId="3C54E1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AC60EDF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C20FE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8D8C9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2FC6CD2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79477B" w14:textId="347CB19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DB82B81" w14:textId="2EB64FB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78B94561" w14:textId="2DF67D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76E474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B35475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25FFD07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61EE48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445F2E" w14:textId="231BFE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5A04121E" w14:textId="040381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0D5EDD24" w14:textId="714205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C6EA7D5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CB174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0EBF758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620C16A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8703E" w14:textId="157FD2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22A6E7B2" w14:textId="63ABE3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04CDEC5F" w14:textId="2FC894F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5A88920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6C2998D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12D8E00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2516118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A3506B2" w14:textId="544CE7FC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4F4EB2DB" w14:textId="256C80F8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5AAB445A" w14:textId="08AFD8E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45C5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FBCB937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6DA15E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62C37CD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00984C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03110B" w14:textId="4E9C7C70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4DB1CC3B" w14:textId="645EC66D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6DAE08B2" w14:textId="4D3A0A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45C5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432D856B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561A339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463931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1B2E829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ED0304" w14:textId="22EF397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1499A0EC" w14:textId="4E7C32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6255375E" w14:textId="19E93E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D3CBCCB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4642C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520CAB3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4B10CF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3CC492" w14:textId="0DBD0CE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2A4DD58E" w14:textId="28A57AA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5EEC5AB0" w14:textId="25BD1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09265F5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E238D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4EB6C4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26A4FE5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5480AC" w14:textId="6F5E0B2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29D900EE" w14:textId="05DE34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22BD10D7" w14:textId="2B72B2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9E279E4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B5E26C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56031BD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504F64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3897DA" w14:textId="3898A1F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1B26540C" w14:textId="5289C8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10E02BA0" w14:textId="2C92571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531DD6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06AD88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4E025FF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C27FF7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65BA01" w14:textId="0AEA804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7D9DA84D" w14:textId="6146EE2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5803A51" w14:textId="5F3E46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55084E53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3E4D00" w14:paraId="73127FEC" w14:textId="77777777" w:rsidTr="00670BF1">
        <w:tc>
          <w:tcPr>
            <w:tcW w:w="0" w:type="auto"/>
            <w:hideMark/>
          </w:tcPr>
          <w:p w14:paraId="3AB1BB0B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Model</w:t>
            </w:r>
          </w:p>
        </w:tc>
        <w:tc>
          <w:tcPr>
            <w:tcW w:w="0" w:type="auto"/>
            <w:hideMark/>
          </w:tcPr>
          <w:p w14:paraId="4F615642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643703D5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2D9AE4C3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2A46D346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A23F460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5062FFCF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00FC88A3" w14:textId="77777777" w:rsidR="0069476F" w:rsidRPr="003E4D00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3E4D00" w14:paraId="3BB86A8F" w14:textId="77777777" w:rsidTr="00670BF1">
        <w:tc>
          <w:tcPr>
            <w:tcW w:w="0" w:type="auto"/>
            <w:hideMark/>
          </w:tcPr>
          <w:p w14:paraId="27C26F1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692D334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  <w:hideMark/>
          </w:tcPr>
          <w:p w14:paraId="0614134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4B34CD1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3AC783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hideMark/>
          </w:tcPr>
          <w:p w14:paraId="4A8DC5A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3BE47D6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47AC6556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</w:tr>
      <w:tr w:rsidR="0069476F" w:rsidRPr="003E4D00" w14:paraId="1761D65F" w14:textId="77777777" w:rsidTr="00670BF1">
        <w:tc>
          <w:tcPr>
            <w:tcW w:w="0" w:type="auto"/>
            <w:hideMark/>
          </w:tcPr>
          <w:p w14:paraId="2CDCD36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EA60B81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3314107B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23C9168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747101D7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hideMark/>
          </w:tcPr>
          <w:p w14:paraId="2E60910A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49A8F0E4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  <w:tc>
          <w:tcPr>
            <w:tcW w:w="0" w:type="auto"/>
            <w:hideMark/>
          </w:tcPr>
          <w:p w14:paraId="712E46D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25000</w:t>
            </w:r>
          </w:p>
        </w:tc>
      </w:tr>
      <w:tr w:rsidR="0069476F" w:rsidRPr="003E4D00" w14:paraId="75379843" w14:textId="77777777" w:rsidTr="00670BF1">
        <w:tc>
          <w:tcPr>
            <w:tcW w:w="0" w:type="auto"/>
            <w:hideMark/>
          </w:tcPr>
          <w:p w14:paraId="1F69A9A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39DDC15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4A10F3D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7681DC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404B59D9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hideMark/>
          </w:tcPr>
          <w:p w14:paraId="25C2ABA8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38400CF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444444</w:t>
            </w:r>
          </w:p>
        </w:tc>
        <w:tc>
          <w:tcPr>
            <w:tcW w:w="0" w:type="auto"/>
            <w:hideMark/>
          </w:tcPr>
          <w:p w14:paraId="0C3F58A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33333</w:t>
            </w:r>
          </w:p>
        </w:tc>
      </w:tr>
      <w:tr w:rsidR="0069476F" w:rsidRPr="003E4D00" w14:paraId="1BFC348E" w14:textId="77777777" w:rsidTr="00670BF1">
        <w:tc>
          <w:tcPr>
            <w:tcW w:w="0" w:type="auto"/>
            <w:hideMark/>
          </w:tcPr>
          <w:p w14:paraId="70D92DA2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56B8A440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14:paraId="04820398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AD0979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7F55411E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0" w:type="auto"/>
            <w:hideMark/>
          </w:tcPr>
          <w:p w14:paraId="04B008FF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687500</w:t>
            </w:r>
          </w:p>
        </w:tc>
        <w:tc>
          <w:tcPr>
            <w:tcW w:w="0" w:type="auto"/>
            <w:hideMark/>
          </w:tcPr>
          <w:p w14:paraId="7055E418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488889</w:t>
            </w:r>
          </w:p>
        </w:tc>
        <w:tc>
          <w:tcPr>
            <w:tcW w:w="0" w:type="auto"/>
            <w:hideMark/>
          </w:tcPr>
          <w:p w14:paraId="2A1C552C" w14:textId="77777777" w:rsidR="0069476F" w:rsidRPr="003E4D00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E4D00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</w:tr>
    </w:tbl>
    <w:p w14:paraId="14B2F0E3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FD00038" w14:textId="77777777" w:rsidR="0069476F" w:rsidRPr="00F8474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7"/>
        <w:gridCol w:w="2010"/>
        <w:gridCol w:w="1295"/>
        <w:gridCol w:w="1487"/>
        <w:gridCol w:w="2010"/>
        <w:gridCol w:w="1061"/>
      </w:tblGrid>
      <w:tr w:rsidR="00D24D52" w:rsidRPr="00F84743" w14:paraId="12DAD17E" w14:textId="77777777" w:rsidTr="00856304">
        <w:trPr>
          <w:jc w:val="center"/>
        </w:trPr>
        <w:tc>
          <w:tcPr>
            <w:tcW w:w="0" w:type="auto"/>
            <w:hideMark/>
          </w:tcPr>
          <w:p w14:paraId="59A53052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13B9AA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6A98D01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A486269" w14:textId="4D1D9720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15F3FDEF" w14:textId="033B929A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1933502" w14:textId="1EE64B8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3627B4E9" w14:textId="77777777" w:rsidTr="00856304">
        <w:trPr>
          <w:jc w:val="center"/>
        </w:trPr>
        <w:tc>
          <w:tcPr>
            <w:tcW w:w="0" w:type="auto"/>
            <w:hideMark/>
          </w:tcPr>
          <w:p w14:paraId="6FA3777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  <w:hideMark/>
          </w:tcPr>
          <w:p w14:paraId="6D2AB5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1A8381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CBE4F2" w14:textId="1F73C7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</w:tcPr>
          <w:p w14:paraId="321ADBCD" w14:textId="37BD5ED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41F96978" w14:textId="70B583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CB934CF" w14:textId="77777777" w:rsidTr="00856304">
        <w:trPr>
          <w:jc w:val="center"/>
        </w:trPr>
        <w:tc>
          <w:tcPr>
            <w:tcW w:w="0" w:type="auto"/>
            <w:hideMark/>
          </w:tcPr>
          <w:p w14:paraId="2C542F1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349EE3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4E84489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21D538" w14:textId="76EC9D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7EFDCCF6" w14:textId="6E7620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3E277DE" w14:textId="68F2CCC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75F8CD2" w14:textId="77777777" w:rsidTr="00856304">
        <w:trPr>
          <w:jc w:val="center"/>
        </w:trPr>
        <w:tc>
          <w:tcPr>
            <w:tcW w:w="0" w:type="auto"/>
            <w:hideMark/>
          </w:tcPr>
          <w:p w14:paraId="482BD89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5522030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14DC323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903DD3" w14:textId="44C782F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2CA0864B" w14:textId="34F817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5E801531" w14:textId="4E10D8F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E1A8DBC" w14:textId="77777777" w:rsidTr="00856304">
        <w:trPr>
          <w:jc w:val="center"/>
        </w:trPr>
        <w:tc>
          <w:tcPr>
            <w:tcW w:w="0" w:type="auto"/>
            <w:hideMark/>
          </w:tcPr>
          <w:p w14:paraId="07AA374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281729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1BAE987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4467C1" w14:textId="2CAD0D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614D3E83" w14:textId="05F3D8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141B22FC" w14:textId="4D120C3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999F705" w14:textId="77777777" w:rsidTr="00856304">
        <w:trPr>
          <w:jc w:val="center"/>
        </w:trPr>
        <w:tc>
          <w:tcPr>
            <w:tcW w:w="0" w:type="auto"/>
            <w:hideMark/>
          </w:tcPr>
          <w:p w14:paraId="7BBC228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  <w:hideMark/>
          </w:tcPr>
          <w:p w14:paraId="7B84E4C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449F41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7497781" w14:textId="76C5C1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</w:tcPr>
          <w:p w14:paraId="687A789C" w14:textId="1B9B4AE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142721E8" w14:textId="76A9D78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28B2CD1" w14:textId="77777777" w:rsidTr="00856304">
        <w:trPr>
          <w:jc w:val="center"/>
        </w:trPr>
        <w:tc>
          <w:tcPr>
            <w:tcW w:w="0" w:type="auto"/>
            <w:hideMark/>
          </w:tcPr>
          <w:p w14:paraId="32A65D9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360935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1B0045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537115" w14:textId="2F94FF3F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50260307" w14:textId="0210D561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74816B02" w14:textId="587350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750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952C33A" w14:textId="77777777" w:rsidTr="00856304">
        <w:trPr>
          <w:jc w:val="center"/>
        </w:trPr>
        <w:tc>
          <w:tcPr>
            <w:tcW w:w="0" w:type="auto"/>
            <w:hideMark/>
          </w:tcPr>
          <w:p w14:paraId="4043346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6D3F26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AA2614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3EC42D" w14:textId="5AD69446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50F8B1E3" w14:textId="75031772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27B14D9" w14:textId="34B2F3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750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25DED23" w14:textId="77777777" w:rsidTr="00856304">
        <w:trPr>
          <w:jc w:val="center"/>
        </w:trPr>
        <w:tc>
          <w:tcPr>
            <w:tcW w:w="0" w:type="auto"/>
            <w:hideMark/>
          </w:tcPr>
          <w:p w14:paraId="371860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3D349C0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2652C2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18C71C" w14:textId="12A775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1A9B5511" w14:textId="3D4D471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4FED98E4" w14:textId="3DECA7D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C52BF67" w14:textId="77777777" w:rsidTr="00856304">
        <w:trPr>
          <w:jc w:val="center"/>
        </w:trPr>
        <w:tc>
          <w:tcPr>
            <w:tcW w:w="0" w:type="auto"/>
            <w:hideMark/>
          </w:tcPr>
          <w:p w14:paraId="685F163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 or EGF</w:t>
            </w:r>
          </w:p>
        </w:tc>
        <w:tc>
          <w:tcPr>
            <w:tcW w:w="0" w:type="auto"/>
            <w:hideMark/>
          </w:tcPr>
          <w:p w14:paraId="22E3B5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0" w:type="auto"/>
            <w:hideMark/>
          </w:tcPr>
          <w:p w14:paraId="14B5684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B2AD8D" w14:textId="58AC6D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 or EGF</w:t>
            </w:r>
          </w:p>
        </w:tc>
        <w:tc>
          <w:tcPr>
            <w:tcW w:w="0" w:type="auto"/>
          </w:tcPr>
          <w:p w14:paraId="1FB8EB38" w14:textId="69FC6F3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0" w:type="auto"/>
          </w:tcPr>
          <w:p w14:paraId="0E6E41AA" w14:textId="3AEC67F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5A52568" w14:textId="77777777" w:rsidTr="00856304">
        <w:trPr>
          <w:jc w:val="center"/>
        </w:trPr>
        <w:tc>
          <w:tcPr>
            <w:tcW w:w="0" w:type="auto"/>
            <w:hideMark/>
          </w:tcPr>
          <w:p w14:paraId="2D8589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0" w:type="auto"/>
            <w:hideMark/>
          </w:tcPr>
          <w:p w14:paraId="7709ACE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493A14C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AFD4C7" w14:textId="14447258" w:rsidR="00D24D52" w:rsidRPr="00322598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-R or EGF-R</w:t>
            </w:r>
          </w:p>
        </w:tc>
        <w:tc>
          <w:tcPr>
            <w:tcW w:w="0" w:type="auto"/>
          </w:tcPr>
          <w:p w14:paraId="0D82C9E9" w14:textId="20E36520" w:rsidR="00D24D52" w:rsidRPr="00322598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543BAC19" w14:textId="7109A04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598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D2A7036" w14:textId="77777777" w:rsidTr="00856304">
        <w:trPr>
          <w:jc w:val="center"/>
        </w:trPr>
        <w:tc>
          <w:tcPr>
            <w:tcW w:w="0" w:type="auto"/>
            <w:hideMark/>
          </w:tcPr>
          <w:p w14:paraId="6B98ED6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64D98F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095C08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973F55" w14:textId="4EAB373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5E658F72" w14:textId="19723A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2AAF4940" w14:textId="57A886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777593" w14:textId="77777777" w:rsidTr="00856304">
        <w:trPr>
          <w:jc w:val="center"/>
        </w:trPr>
        <w:tc>
          <w:tcPr>
            <w:tcW w:w="0" w:type="auto"/>
            <w:hideMark/>
          </w:tcPr>
          <w:p w14:paraId="301F70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4118AC8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6A9FB2E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A5FF20" w14:textId="4E47CEE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44396696" w14:textId="33D93F5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0B9F0510" w14:textId="1C87D26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76ADC9B" w14:textId="77777777" w:rsidTr="00856304">
        <w:trPr>
          <w:jc w:val="center"/>
        </w:trPr>
        <w:tc>
          <w:tcPr>
            <w:tcW w:w="0" w:type="auto"/>
            <w:hideMark/>
          </w:tcPr>
          <w:p w14:paraId="3BE648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  <w:hideMark/>
          </w:tcPr>
          <w:p w14:paraId="0C6883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208330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A328B30" w14:textId="3060F5F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</w:tcPr>
          <w:p w14:paraId="40127F90" w14:textId="12C969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63F0B857" w14:textId="1EBD76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53B3325" w14:textId="77777777" w:rsidTr="00856304">
        <w:trPr>
          <w:jc w:val="center"/>
        </w:trPr>
        <w:tc>
          <w:tcPr>
            <w:tcW w:w="0" w:type="auto"/>
            <w:hideMark/>
          </w:tcPr>
          <w:p w14:paraId="099E056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  <w:hideMark/>
          </w:tcPr>
          <w:p w14:paraId="0E41BA6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A99AD0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5A175E5" w14:textId="53D529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</w:tcPr>
          <w:p w14:paraId="5E34BD1D" w14:textId="33A4513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4490DA89" w14:textId="30E8F5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1B2421E" w14:textId="77777777" w:rsidTr="00856304">
        <w:trPr>
          <w:jc w:val="center"/>
        </w:trPr>
        <w:tc>
          <w:tcPr>
            <w:tcW w:w="0" w:type="auto"/>
            <w:hideMark/>
          </w:tcPr>
          <w:p w14:paraId="1B25C25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  <w:hideMark/>
          </w:tcPr>
          <w:p w14:paraId="129CA04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1DBC96A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6CBC95C" w14:textId="41CD3B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</w:tcPr>
          <w:p w14:paraId="32F8AF28" w14:textId="797322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66EBA775" w14:textId="4BCBBB7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293739C" w14:textId="77777777" w:rsidTr="00856304">
        <w:trPr>
          <w:jc w:val="center"/>
        </w:trPr>
        <w:tc>
          <w:tcPr>
            <w:tcW w:w="0" w:type="auto"/>
            <w:hideMark/>
          </w:tcPr>
          <w:p w14:paraId="6E9F42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6ECECA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0E2887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CB60859" w14:textId="5100B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0E6AFA6E" w14:textId="2416024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43E975F9" w14:textId="2F33F6F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C0D1993" w14:textId="77777777" w:rsidTr="00856304">
        <w:trPr>
          <w:jc w:val="center"/>
        </w:trPr>
        <w:tc>
          <w:tcPr>
            <w:tcW w:w="0" w:type="auto"/>
            <w:hideMark/>
          </w:tcPr>
          <w:p w14:paraId="6DC6D9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008D159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F81D56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8EC120" w14:textId="7B61211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2F93E3E2" w14:textId="5840943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72E506A4" w14:textId="3C2E472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2EC9F0B" w14:textId="77777777" w:rsidTr="00856304">
        <w:trPr>
          <w:jc w:val="center"/>
        </w:trPr>
        <w:tc>
          <w:tcPr>
            <w:tcW w:w="0" w:type="auto"/>
            <w:hideMark/>
          </w:tcPr>
          <w:p w14:paraId="4D9B034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ED9A3C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0E6C826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1779A0" w14:textId="408359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78A1C8D0" w14:textId="0A0F3FF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73D367FB" w14:textId="1A4BD31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AA4A60A" w14:textId="77777777" w:rsidTr="00856304">
        <w:trPr>
          <w:jc w:val="center"/>
        </w:trPr>
        <w:tc>
          <w:tcPr>
            <w:tcW w:w="0" w:type="auto"/>
            <w:hideMark/>
          </w:tcPr>
          <w:p w14:paraId="7A9E6FA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2B2DD02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17973F7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65F27B" w14:textId="0615434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071449C1" w14:textId="78C34A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206A5CCC" w14:textId="4B8C9F0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5E57018" w14:textId="77777777" w:rsidTr="00856304">
        <w:trPr>
          <w:jc w:val="center"/>
        </w:trPr>
        <w:tc>
          <w:tcPr>
            <w:tcW w:w="0" w:type="auto"/>
            <w:hideMark/>
          </w:tcPr>
          <w:p w14:paraId="698295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51A23E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  <w:hideMark/>
          </w:tcPr>
          <w:p w14:paraId="583872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2AA447C" w14:textId="771EF05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912280E" w14:textId="78F63B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</w:tcPr>
          <w:p w14:paraId="088F977E" w14:textId="65B5AD4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2E0A28DA" w14:textId="77777777" w:rsidR="0069476F" w:rsidRPr="00E06907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907"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5"/>
        <w:gridCol w:w="1535"/>
        <w:gridCol w:w="1426"/>
        <w:gridCol w:w="1291"/>
        <w:gridCol w:w="1432"/>
        <w:gridCol w:w="1005"/>
        <w:gridCol w:w="750"/>
        <w:gridCol w:w="966"/>
      </w:tblGrid>
      <w:tr w:rsidR="0069476F" w:rsidRPr="00E06907" w14:paraId="284DC60C" w14:textId="77777777" w:rsidTr="00670BF1">
        <w:tc>
          <w:tcPr>
            <w:tcW w:w="0" w:type="auto"/>
            <w:hideMark/>
          </w:tcPr>
          <w:p w14:paraId="56CE0EC2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3A1900F8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6C46F16C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78A8B970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7BDEEB9B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32018522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7F5D2B82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45B2957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E06907" w14:paraId="58E85F6C" w14:textId="77777777" w:rsidTr="00670BF1">
        <w:tc>
          <w:tcPr>
            <w:tcW w:w="0" w:type="auto"/>
            <w:hideMark/>
          </w:tcPr>
          <w:p w14:paraId="4AB3933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6623DBE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hideMark/>
          </w:tcPr>
          <w:p w14:paraId="08B72F5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69FE5F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6F45E18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66EA369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423CEF0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0</w:t>
            </w:r>
          </w:p>
        </w:tc>
        <w:tc>
          <w:tcPr>
            <w:tcW w:w="0" w:type="auto"/>
            <w:hideMark/>
          </w:tcPr>
          <w:p w14:paraId="36AAFE3E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89474</w:t>
            </w:r>
          </w:p>
        </w:tc>
      </w:tr>
      <w:tr w:rsidR="0069476F" w:rsidRPr="00E06907" w14:paraId="7F94F8BC" w14:textId="77777777" w:rsidTr="00670BF1">
        <w:tc>
          <w:tcPr>
            <w:tcW w:w="0" w:type="auto"/>
            <w:hideMark/>
          </w:tcPr>
          <w:p w14:paraId="65A1965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31154D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4AF139D0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2343BBC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7886A7C3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60DEDD1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  <w:tc>
          <w:tcPr>
            <w:tcW w:w="0" w:type="auto"/>
            <w:hideMark/>
          </w:tcPr>
          <w:p w14:paraId="60D3F7D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00</w:t>
            </w:r>
          </w:p>
        </w:tc>
        <w:tc>
          <w:tcPr>
            <w:tcW w:w="0" w:type="auto"/>
            <w:hideMark/>
          </w:tcPr>
          <w:p w14:paraId="3ED8006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6757</w:t>
            </w:r>
          </w:p>
        </w:tc>
      </w:tr>
      <w:tr w:rsidR="0069476F" w:rsidRPr="00E06907" w14:paraId="5B2BEB63" w14:textId="77777777" w:rsidTr="00670BF1">
        <w:tc>
          <w:tcPr>
            <w:tcW w:w="0" w:type="auto"/>
            <w:hideMark/>
          </w:tcPr>
          <w:p w14:paraId="11174BC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45C287A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52D9F4C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E8FF5C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3D455FE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43F3B96E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781D87BA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00</w:t>
            </w:r>
          </w:p>
        </w:tc>
        <w:tc>
          <w:tcPr>
            <w:tcW w:w="0" w:type="auto"/>
            <w:hideMark/>
          </w:tcPr>
          <w:p w14:paraId="1FECD173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E06907" w14:paraId="2949D073" w14:textId="77777777" w:rsidTr="00670BF1">
        <w:tc>
          <w:tcPr>
            <w:tcW w:w="0" w:type="auto"/>
            <w:hideMark/>
          </w:tcPr>
          <w:p w14:paraId="3EF2212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69EF06D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11E599D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04B374D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5095644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0E34F9C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12500</w:t>
            </w:r>
          </w:p>
        </w:tc>
        <w:tc>
          <w:tcPr>
            <w:tcW w:w="0" w:type="auto"/>
            <w:hideMark/>
          </w:tcPr>
          <w:p w14:paraId="215FC03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50</w:t>
            </w:r>
          </w:p>
        </w:tc>
        <w:tc>
          <w:tcPr>
            <w:tcW w:w="0" w:type="auto"/>
            <w:hideMark/>
          </w:tcPr>
          <w:p w14:paraId="715D747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</w:tr>
    </w:tbl>
    <w:p w14:paraId="5F7D77E5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D769685" w14:textId="77777777" w:rsidR="00D24D52" w:rsidRDefault="00D24D52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B6D6414" w14:textId="77777777" w:rsidR="0069476F" w:rsidRPr="00F8474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8</w:t>
      </w:r>
    </w:p>
    <w:tbl>
      <w:tblPr>
        <w:tblStyle w:val="TableGrid"/>
        <w:tblW w:w="8994" w:type="dxa"/>
        <w:jc w:val="center"/>
        <w:tblLook w:val="04A0" w:firstRow="1" w:lastRow="0" w:firstColumn="1" w:lastColumn="0" w:noHBand="0" w:noVBand="1"/>
      </w:tblPr>
      <w:tblGrid>
        <w:gridCol w:w="1683"/>
        <w:gridCol w:w="1636"/>
        <w:gridCol w:w="1295"/>
        <w:gridCol w:w="1683"/>
        <w:gridCol w:w="1636"/>
        <w:gridCol w:w="1061"/>
      </w:tblGrid>
      <w:tr w:rsidR="00D24D52" w:rsidRPr="00F84743" w14:paraId="434758DD" w14:textId="77777777" w:rsidTr="00D24D52">
        <w:trPr>
          <w:jc w:val="center"/>
        </w:trPr>
        <w:tc>
          <w:tcPr>
            <w:tcW w:w="0" w:type="auto"/>
            <w:hideMark/>
          </w:tcPr>
          <w:p w14:paraId="5EA555F0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DED000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9DE547D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A8F1F3C" w14:textId="7FE6AAC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FAE044E" w14:textId="4F32C4F9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15BF3A3" w14:textId="5B402E68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0062C938" w14:textId="77777777" w:rsidTr="00D24D52">
        <w:trPr>
          <w:jc w:val="center"/>
        </w:trPr>
        <w:tc>
          <w:tcPr>
            <w:tcW w:w="0" w:type="auto"/>
            <w:hideMark/>
          </w:tcPr>
          <w:p w14:paraId="2328E1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727185B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82488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D4EECF" w14:textId="69BB6A4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33DA6FCA" w14:textId="55E9469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C9BB5E6" w14:textId="5B43929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95B27D3" w14:textId="77777777" w:rsidTr="00D24D52">
        <w:trPr>
          <w:jc w:val="center"/>
        </w:trPr>
        <w:tc>
          <w:tcPr>
            <w:tcW w:w="0" w:type="auto"/>
            <w:hideMark/>
          </w:tcPr>
          <w:p w14:paraId="68CE2B0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8569D6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DE0DD5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571898" w14:textId="7145E10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25754DE" w14:textId="20D793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76994965" w14:textId="7131DD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A48D9D1" w14:textId="77777777" w:rsidTr="00D24D52">
        <w:trPr>
          <w:jc w:val="center"/>
        </w:trPr>
        <w:tc>
          <w:tcPr>
            <w:tcW w:w="0" w:type="auto"/>
            <w:hideMark/>
          </w:tcPr>
          <w:p w14:paraId="091379D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4B35C9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97A11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1C6894" w14:textId="094379C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6CE4C590" w14:textId="7CA3E26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B0DDB88" w14:textId="70E736C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4F89E64" w14:textId="77777777" w:rsidTr="00D24D52">
        <w:trPr>
          <w:jc w:val="center"/>
        </w:trPr>
        <w:tc>
          <w:tcPr>
            <w:tcW w:w="0" w:type="auto"/>
            <w:hideMark/>
          </w:tcPr>
          <w:p w14:paraId="17D9013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7B10701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0A9561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230616" w14:textId="3631166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CAD4C44" w14:textId="1434716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B5940B8" w14:textId="7265100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7037779" w14:textId="77777777" w:rsidTr="00D24D52">
        <w:trPr>
          <w:jc w:val="center"/>
        </w:trPr>
        <w:tc>
          <w:tcPr>
            <w:tcW w:w="0" w:type="auto"/>
            <w:hideMark/>
          </w:tcPr>
          <w:p w14:paraId="60E1456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3D2F9F6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7026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3B7A53" w14:textId="3AEFB1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52D097A5" w14:textId="1882B5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2B08961" w14:textId="1ECE52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C9630C4" w14:textId="77777777" w:rsidTr="00D24D52">
        <w:trPr>
          <w:jc w:val="center"/>
        </w:trPr>
        <w:tc>
          <w:tcPr>
            <w:tcW w:w="0" w:type="auto"/>
            <w:hideMark/>
          </w:tcPr>
          <w:p w14:paraId="3B0B4C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B867C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1558D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B60FA9" w14:textId="69830D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883BE94" w14:textId="639E02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3A17D897" w14:textId="40446A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965E9CD" w14:textId="77777777" w:rsidTr="00D24D52">
        <w:trPr>
          <w:jc w:val="center"/>
        </w:trPr>
        <w:tc>
          <w:tcPr>
            <w:tcW w:w="0" w:type="auto"/>
            <w:hideMark/>
          </w:tcPr>
          <w:p w14:paraId="78D991F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DC1848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404FF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36FC21" w14:textId="3FD17E2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77335A9" w14:textId="62E064D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EC4621B" w14:textId="7A4D56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2A0FC05" w14:textId="77777777" w:rsidTr="00D24D52">
        <w:trPr>
          <w:jc w:val="center"/>
        </w:trPr>
        <w:tc>
          <w:tcPr>
            <w:tcW w:w="0" w:type="auto"/>
            <w:hideMark/>
          </w:tcPr>
          <w:p w14:paraId="55C762E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D2ABE8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  <w:hideMark/>
          </w:tcPr>
          <w:p w14:paraId="4BDCA6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D5AE84" w14:textId="558A914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794C6EF" w14:textId="3FF461E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</w:tcPr>
          <w:p w14:paraId="6AFC9010" w14:textId="0841FA7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5B9B6609" w14:textId="77777777" w:rsidTr="00D24D52">
        <w:trPr>
          <w:jc w:val="center"/>
        </w:trPr>
        <w:tc>
          <w:tcPr>
            <w:tcW w:w="0" w:type="auto"/>
            <w:hideMark/>
          </w:tcPr>
          <w:p w14:paraId="04F1337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  <w:hideMark/>
          </w:tcPr>
          <w:p w14:paraId="344F57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62EC41A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2DDE67" w14:textId="1D5DB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</w:tcPr>
          <w:p w14:paraId="65BA01FD" w14:textId="2FDEE3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1C9FDD31" w14:textId="29F8B27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D93B165" w14:textId="77777777" w:rsidTr="00D24D52">
        <w:trPr>
          <w:jc w:val="center"/>
        </w:trPr>
        <w:tc>
          <w:tcPr>
            <w:tcW w:w="0" w:type="auto"/>
            <w:hideMark/>
          </w:tcPr>
          <w:p w14:paraId="73A65DE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  <w:hideMark/>
          </w:tcPr>
          <w:p w14:paraId="506C6F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6AF22E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EB683FB" w14:textId="14C5D669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</w:tcPr>
          <w:p w14:paraId="2AF20376" w14:textId="04BF2947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7DC6EC0" w14:textId="612434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79D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F86DAB0" w14:textId="77777777" w:rsidTr="00D24D52">
        <w:trPr>
          <w:jc w:val="center"/>
        </w:trPr>
        <w:tc>
          <w:tcPr>
            <w:tcW w:w="0" w:type="auto"/>
            <w:hideMark/>
          </w:tcPr>
          <w:p w14:paraId="06094F7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</w:p>
        </w:tc>
        <w:tc>
          <w:tcPr>
            <w:tcW w:w="0" w:type="auto"/>
            <w:hideMark/>
          </w:tcPr>
          <w:p w14:paraId="2E39CDD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A9B5E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0BF8C91" w14:textId="349F45EF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</w:p>
        </w:tc>
        <w:tc>
          <w:tcPr>
            <w:tcW w:w="0" w:type="auto"/>
          </w:tcPr>
          <w:p w14:paraId="0F807EC1" w14:textId="5D4AC40E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572AB47" w14:textId="23C09C4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79D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E65BCA9" w14:textId="77777777" w:rsidTr="00D24D52">
        <w:trPr>
          <w:jc w:val="center"/>
        </w:trPr>
        <w:tc>
          <w:tcPr>
            <w:tcW w:w="0" w:type="auto"/>
            <w:hideMark/>
          </w:tcPr>
          <w:p w14:paraId="238084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  <w:hideMark/>
          </w:tcPr>
          <w:p w14:paraId="146258A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BEEA3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3551E93" w14:textId="18502BF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</w:tcPr>
          <w:p w14:paraId="4382B76E" w14:textId="56B2BB1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CF4FAE3" w14:textId="0F9ACDA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12647E3" w14:textId="77777777" w:rsidTr="00D24D52">
        <w:trPr>
          <w:jc w:val="center"/>
        </w:trPr>
        <w:tc>
          <w:tcPr>
            <w:tcW w:w="0" w:type="auto"/>
            <w:hideMark/>
          </w:tcPr>
          <w:p w14:paraId="30038F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  <w:hideMark/>
          </w:tcPr>
          <w:p w14:paraId="1398FE9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F6B3AF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C716775" w14:textId="21C0CCA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</w:tcPr>
          <w:p w14:paraId="659ACC24" w14:textId="7C7723D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FC1452E" w14:textId="4AEB0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6919E4F8" w14:textId="77777777" w:rsidTr="00D24D52">
        <w:trPr>
          <w:jc w:val="center"/>
        </w:trPr>
        <w:tc>
          <w:tcPr>
            <w:tcW w:w="0" w:type="auto"/>
            <w:hideMark/>
          </w:tcPr>
          <w:p w14:paraId="64A0CD7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  <w:hideMark/>
          </w:tcPr>
          <w:p w14:paraId="07F848B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B099A0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949C596" w14:textId="01A5CEE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</w:tcPr>
          <w:p w14:paraId="6E2DCACE" w14:textId="50FF8D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A679FD8" w14:textId="4CC4F88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53B8154" w14:textId="77777777" w:rsidTr="00D24D52">
        <w:trPr>
          <w:jc w:val="center"/>
        </w:trPr>
        <w:tc>
          <w:tcPr>
            <w:tcW w:w="0" w:type="auto"/>
            <w:hideMark/>
          </w:tcPr>
          <w:p w14:paraId="2171F8C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  <w:hideMark/>
          </w:tcPr>
          <w:p w14:paraId="2C60C4D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  <w:hideMark/>
          </w:tcPr>
          <w:p w14:paraId="176CB6A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DCACB57" w14:textId="76DC6F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</w:tcPr>
          <w:p w14:paraId="57E7A417" w14:textId="01ADA2F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</w:tcPr>
          <w:p w14:paraId="40A76415" w14:textId="726B547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1135D250" w14:textId="77777777" w:rsidTr="00D24D52">
        <w:trPr>
          <w:jc w:val="center"/>
        </w:trPr>
        <w:tc>
          <w:tcPr>
            <w:tcW w:w="0" w:type="auto"/>
            <w:hideMark/>
          </w:tcPr>
          <w:p w14:paraId="36DD65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  <w:hideMark/>
          </w:tcPr>
          <w:p w14:paraId="667F84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  <w:hideMark/>
          </w:tcPr>
          <w:p w14:paraId="450F01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FE12DC1" w14:textId="7D50C8B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</w:tcPr>
          <w:p w14:paraId="5CA53A60" w14:textId="1F304A0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</w:tcPr>
          <w:p w14:paraId="6BBB76DB" w14:textId="0864A8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58D1F6A4" w14:textId="77777777" w:rsidR="0069476F" w:rsidRPr="00E06907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3"/>
        <w:gridCol w:w="1531"/>
        <w:gridCol w:w="1423"/>
        <w:gridCol w:w="1287"/>
        <w:gridCol w:w="1429"/>
        <w:gridCol w:w="1005"/>
        <w:gridCol w:w="766"/>
        <w:gridCol w:w="966"/>
      </w:tblGrid>
      <w:tr w:rsidR="0069476F" w:rsidRPr="00E06907" w14:paraId="44767B3A" w14:textId="77777777" w:rsidTr="00670BF1">
        <w:tc>
          <w:tcPr>
            <w:tcW w:w="0" w:type="auto"/>
            <w:hideMark/>
          </w:tcPr>
          <w:p w14:paraId="09EFD889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5152A2E9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6A40A5C0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4D23A02C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AC4A7A0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155F97B1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0F4B30CE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529BF799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E06907" w14:paraId="7EA375C4" w14:textId="77777777" w:rsidTr="00670BF1">
        <w:tc>
          <w:tcPr>
            <w:tcW w:w="0" w:type="auto"/>
            <w:hideMark/>
          </w:tcPr>
          <w:p w14:paraId="10624753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2556FA2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14C8143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ABD797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1E8EBF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4FB175F7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57143</w:t>
            </w:r>
          </w:p>
        </w:tc>
        <w:tc>
          <w:tcPr>
            <w:tcW w:w="0" w:type="auto"/>
            <w:hideMark/>
          </w:tcPr>
          <w:p w14:paraId="66075BA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00</w:t>
            </w:r>
          </w:p>
        </w:tc>
        <w:tc>
          <w:tcPr>
            <w:tcW w:w="0" w:type="auto"/>
            <w:hideMark/>
          </w:tcPr>
          <w:p w14:paraId="4353BDC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</w:tr>
      <w:tr w:rsidR="0069476F" w:rsidRPr="00E06907" w14:paraId="6779BE00" w14:textId="77777777" w:rsidTr="00670BF1">
        <w:tc>
          <w:tcPr>
            <w:tcW w:w="0" w:type="auto"/>
            <w:hideMark/>
          </w:tcPr>
          <w:p w14:paraId="5FE9EC8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C24729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0D4C68B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759085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DA2F59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2FB44380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46154</w:t>
            </w:r>
          </w:p>
        </w:tc>
        <w:tc>
          <w:tcPr>
            <w:tcW w:w="0" w:type="auto"/>
            <w:hideMark/>
          </w:tcPr>
          <w:p w14:paraId="318E4E5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875</w:t>
            </w:r>
          </w:p>
        </w:tc>
        <w:tc>
          <w:tcPr>
            <w:tcW w:w="0" w:type="auto"/>
            <w:hideMark/>
          </w:tcPr>
          <w:p w14:paraId="3B5FDBA3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8621</w:t>
            </w:r>
          </w:p>
        </w:tc>
      </w:tr>
      <w:tr w:rsidR="0069476F" w:rsidRPr="00E06907" w14:paraId="7D7473A4" w14:textId="77777777" w:rsidTr="00670BF1">
        <w:tc>
          <w:tcPr>
            <w:tcW w:w="0" w:type="auto"/>
            <w:hideMark/>
          </w:tcPr>
          <w:p w14:paraId="447AF24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BAD2CF7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7DA2C8C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68FDA4AE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5A3832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4CEB1DC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72E20E0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5625</w:t>
            </w:r>
          </w:p>
        </w:tc>
        <w:tc>
          <w:tcPr>
            <w:tcW w:w="0" w:type="auto"/>
            <w:hideMark/>
          </w:tcPr>
          <w:p w14:paraId="6540AE8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</w:tr>
      <w:tr w:rsidR="0069476F" w:rsidRPr="00E06907" w14:paraId="5DA8342B" w14:textId="77777777" w:rsidTr="00670BF1">
        <w:tc>
          <w:tcPr>
            <w:tcW w:w="0" w:type="auto"/>
            <w:hideMark/>
          </w:tcPr>
          <w:p w14:paraId="77854B6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4FAB36FD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7669702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5FFBB97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7ECC77C7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051C0B07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33333</w:t>
            </w:r>
          </w:p>
        </w:tc>
        <w:tc>
          <w:tcPr>
            <w:tcW w:w="0" w:type="auto"/>
            <w:hideMark/>
          </w:tcPr>
          <w:p w14:paraId="1FDFB73A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250</w:t>
            </w:r>
          </w:p>
        </w:tc>
        <w:tc>
          <w:tcPr>
            <w:tcW w:w="0" w:type="auto"/>
            <w:hideMark/>
          </w:tcPr>
          <w:p w14:paraId="648501F0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</w:tr>
    </w:tbl>
    <w:p w14:paraId="18E6499D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5A2C667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0A24A5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D0BAFAB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45F23D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0EDC39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C7580A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2D63A3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DE95336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9692D21" w14:textId="493E7AA4" w:rsidR="0069476F" w:rsidRPr="00172216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49</w:t>
      </w:r>
    </w:p>
    <w:tbl>
      <w:tblPr>
        <w:tblStyle w:val="TableGrid"/>
        <w:tblW w:w="8913" w:type="dxa"/>
        <w:tblInd w:w="-5" w:type="dxa"/>
        <w:tblLook w:val="04A0" w:firstRow="1" w:lastRow="0" w:firstColumn="1" w:lastColumn="0" w:noHBand="0" w:noVBand="1"/>
      </w:tblPr>
      <w:tblGrid>
        <w:gridCol w:w="1809"/>
        <w:gridCol w:w="1808"/>
        <w:gridCol w:w="1164"/>
        <w:gridCol w:w="1808"/>
        <w:gridCol w:w="1808"/>
        <w:gridCol w:w="958"/>
      </w:tblGrid>
      <w:tr w:rsidR="00D24D52" w:rsidRPr="00F84743" w14:paraId="699D9484" w14:textId="77777777" w:rsidTr="00D24D52">
        <w:trPr>
          <w:trHeight w:val="471"/>
        </w:trPr>
        <w:tc>
          <w:tcPr>
            <w:tcW w:w="0" w:type="auto"/>
            <w:hideMark/>
          </w:tcPr>
          <w:p w14:paraId="02F5437A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62A55C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12A289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495747C" w14:textId="58E20F6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4A2833A" w14:textId="7375269F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964CDAC" w14:textId="613A641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46D398C0" w14:textId="77777777" w:rsidTr="00D24D52">
        <w:trPr>
          <w:trHeight w:val="459"/>
        </w:trPr>
        <w:tc>
          <w:tcPr>
            <w:tcW w:w="0" w:type="auto"/>
            <w:hideMark/>
          </w:tcPr>
          <w:p w14:paraId="5D577D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0078256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C4077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B7BAE7" w14:textId="7057A3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598A05B6" w14:textId="6D380F1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03920D7" w14:textId="0773AB3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FBB5492" w14:textId="77777777" w:rsidTr="00D24D52">
        <w:trPr>
          <w:trHeight w:val="471"/>
        </w:trPr>
        <w:tc>
          <w:tcPr>
            <w:tcW w:w="0" w:type="auto"/>
            <w:hideMark/>
          </w:tcPr>
          <w:p w14:paraId="3E97EA5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5052D3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12A3B61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45E628" w14:textId="1AA8B3E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F9B58A9" w14:textId="550ACC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D8DBC3E" w14:textId="4F8528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9B809C4" w14:textId="77777777" w:rsidTr="00D24D52">
        <w:trPr>
          <w:trHeight w:val="459"/>
        </w:trPr>
        <w:tc>
          <w:tcPr>
            <w:tcW w:w="0" w:type="auto"/>
            <w:hideMark/>
          </w:tcPr>
          <w:p w14:paraId="70A82BD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EA6F04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55BF84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C926BB" w14:textId="1A5563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51DFAB13" w14:textId="58E6A7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1451AA92" w14:textId="77DAF9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5A402F7" w14:textId="77777777" w:rsidTr="00D24D52">
        <w:trPr>
          <w:trHeight w:val="471"/>
        </w:trPr>
        <w:tc>
          <w:tcPr>
            <w:tcW w:w="0" w:type="auto"/>
            <w:hideMark/>
          </w:tcPr>
          <w:p w14:paraId="745B6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72057F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580A058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FD8E10" w14:textId="23BC77D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213FD4AE" w14:textId="104F1A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13842408" w14:textId="4EA0B3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6CC3D45" w14:textId="77777777" w:rsidTr="00D24D52">
        <w:trPr>
          <w:trHeight w:val="459"/>
        </w:trPr>
        <w:tc>
          <w:tcPr>
            <w:tcW w:w="0" w:type="auto"/>
            <w:hideMark/>
          </w:tcPr>
          <w:p w14:paraId="001273F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  <w:hideMark/>
          </w:tcPr>
          <w:p w14:paraId="5EF82B2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719BDE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9CFD3D" w14:textId="45A90F7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</w:tcPr>
          <w:p w14:paraId="77ABFED3" w14:textId="01C4298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03B17EC7" w14:textId="2F7CE0C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E3F5A7A" w14:textId="77777777" w:rsidTr="00D24D52">
        <w:trPr>
          <w:trHeight w:val="471"/>
        </w:trPr>
        <w:tc>
          <w:tcPr>
            <w:tcW w:w="0" w:type="auto"/>
            <w:hideMark/>
          </w:tcPr>
          <w:p w14:paraId="54574D9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344980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02C695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686D0B" w14:textId="5D79978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562BEC54" w14:textId="1CB5EE9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1773DBE1" w14:textId="602C2F2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58CEAF52" w14:textId="77777777" w:rsidTr="00D24D52">
        <w:trPr>
          <w:trHeight w:val="459"/>
        </w:trPr>
        <w:tc>
          <w:tcPr>
            <w:tcW w:w="0" w:type="auto"/>
            <w:hideMark/>
          </w:tcPr>
          <w:p w14:paraId="5F7F06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2732436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  <w:hideMark/>
          </w:tcPr>
          <w:p w14:paraId="4E515A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E1D618" w14:textId="0A8E95E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2EDF4697" w14:textId="1B18C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</w:tcPr>
          <w:p w14:paraId="21F6B50D" w14:textId="26BCFFA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AB08350" w14:textId="77777777" w:rsidTr="00D24D52">
        <w:trPr>
          <w:trHeight w:val="471"/>
        </w:trPr>
        <w:tc>
          <w:tcPr>
            <w:tcW w:w="0" w:type="auto"/>
            <w:hideMark/>
          </w:tcPr>
          <w:p w14:paraId="0C28CD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  <w:hideMark/>
          </w:tcPr>
          <w:p w14:paraId="145A08F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5D17232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782322" w14:textId="21339F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</w:tcPr>
          <w:p w14:paraId="25E89B41" w14:textId="546D49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5BAC822E" w14:textId="143791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7F58EDE" w14:textId="77777777" w:rsidTr="00D24D52">
        <w:trPr>
          <w:trHeight w:val="459"/>
        </w:trPr>
        <w:tc>
          <w:tcPr>
            <w:tcW w:w="0" w:type="auto"/>
            <w:hideMark/>
          </w:tcPr>
          <w:p w14:paraId="40AA746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66411D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6B0F5E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1CAC38" w14:textId="7FA2CAC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2807B683" w14:textId="234ABF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47B21AC1" w14:textId="4C015B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E666FE0" w14:textId="77777777" w:rsidTr="00D24D52">
        <w:trPr>
          <w:trHeight w:val="471"/>
        </w:trPr>
        <w:tc>
          <w:tcPr>
            <w:tcW w:w="0" w:type="auto"/>
            <w:hideMark/>
          </w:tcPr>
          <w:p w14:paraId="6276BA7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7FDCE6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  <w:hideMark/>
          </w:tcPr>
          <w:p w14:paraId="588CA3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22FEFC" w14:textId="05956E9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389D081A" w14:textId="50BFEAF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</w:tcPr>
          <w:p w14:paraId="26607A57" w14:textId="132707C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FB05E0D" w14:textId="77777777" w:rsidTr="00D24D52">
        <w:trPr>
          <w:trHeight w:val="459"/>
        </w:trPr>
        <w:tc>
          <w:tcPr>
            <w:tcW w:w="0" w:type="auto"/>
            <w:hideMark/>
          </w:tcPr>
          <w:p w14:paraId="4ADED1C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  <w:hideMark/>
          </w:tcPr>
          <w:p w14:paraId="612253E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7CF976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0EF5289" w14:textId="6DA5352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</w:tcPr>
          <w:p w14:paraId="483E132F" w14:textId="75F61B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0944AF9A" w14:textId="4A69634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C14ED9E" w14:textId="77777777" w:rsidR="0069476F" w:rsidRPr="00E06907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E06907" w14:paraId="0158E5C8" w14:textId="77777777" w:rsidTr="00670BF1">
        <w:tc>
          <w:tcPr>
            <w:tcW w:w="0" w:type="auto"/>
            <w:hideMark/>
          </w:tcPr>
          <w:p w14:paraId="69EC9885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34A40327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1319CB08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5F8EBFE8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0265047F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86A2E1C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1C77EE4C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FFDA969" w14:textId="77777777" w:rsidR="0069476F" w:rsidRPr="00E06907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E06907" w14:paraId="38D64ED0" w14:textId="77777777" w:rsidTr="00670BF1">
        <w:tc>
          <w:tcPr>
            <w:tcW w:w="0" w:type="auto"/>
            <w:hideMark/>
          </w:tcPr>
          <w:p w14:paraId="4A73EBD1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5C2A99AD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6956649A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325E513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675EB30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3707CE2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417D164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  <w:tc>
          <w:tcPr>
            <w:tcW w:w="0" w:type="auto"/>
            <w:hideMark/>
          </w:tcPr>
          <w:p w14:paraId="76CD30CE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61905</w:t>
            </w:r>
          </w:p>
        </w:tc>
      </w:tr>
      <w:tr w:rsidR="0069476F" w:rsidRPr="00E06907" w14:paraId="290E5701" w14:textId="77777777" w:rsidTr="00670BF1">
        <w:tc>
          <w:tcPr>
            <w:tcW w:w="0" w:type="auto"/>
            <w:hideMark/>
          </w:tcPr>
          <w:p w14:paraId="109A64B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E15C00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7375A62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37555C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767B08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6FEC9FC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63B9B87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36364</w:t>
            </w:r>
          </w:p>
        </w:tc>
        <w:tc>
          <w:tcPr>
            <w:tcW w:w="0" w:type="auto"/>
            <w:hideMark/>
          </w:tcPr>
          <w:p w14:paraId="66E63865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00000</w:t>
            </w:r>
          </w:p>
        </w:tc>
      </w:tr>
      <w:tr w:rsidR="0069476F" w:rsidRPr="00E06907" w14:paraId="2B7E96A5" w14:textId="77777777" w:rsidTr="00670BF1">
        <w:tc>
          <w:tcPr>
            <w:tcW w:w="0" w:type="auto"/>
            <w:hideMark/>
          </w:tcPr>
          <w:p w14:paraId="262C92D0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1708FA0D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E6D78F2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8C5CCE8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3752B6D3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7B3C8E9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5D385F0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454545</w:t>
            </w:r>
          </w:p>
        </w:tc>
        <w:tc>
          <w:tcPr>
            <w:tcW w:w="0" w:type="auto"/>
            <w:hideMark/>
          </w:tcPr>
          <w:p w14:paraId="56A24D5C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555556</w:t>
            </w:r>
          </w:p>
        </w:tc>
      </w:tr>
      <w:tr w:rsidR="0069476F" w:rsidRPr="00E06907" w14:paraId="6A7481BC" w14:textId="77777777" w:rsidTr="00670BF1">
        <w:tc>
          <w:tcPr>
            <w:tcW w:w="0" w:type="auto"/>
            <w:hideMark/>
          </w:tcPr>
          <w:p w14:paraId="3265F1B6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0BF6AEAF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119821B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451BDBA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1EE8390D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hideMark/>
          </w:tcPr>
          <w:p w14:paraId="4DE16F34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750000</w:t>
            </w:r>
          </w:p>
        </w:tc>
        <w:tc>
          <w:tcPr>
            <w:tcW w:w="0" w:type="auto"/>
            <w:hideMark/>
          </w:tcPr>
          <w:p w14:paraId="5C7402AB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545455</w:t>
            </w:r>
          </w:p>
        </w:tc>
        <w:tc>
          <w:tcPr>
            <w:tcW w:w="0" w:type="auto"/>
            <w:hideMark/>
          </w:tcPr>
          <w:p w14:paraId="69973FB9" w14:textId="77777777" w:rsidR="0069476F" w:rsidRPr="00E06907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06907">
              <w:rPr>
                <w:rFonts w:ascii="Times New Roman" w:eastAsia="Times New Roman" w:hAnsi="Times New Roman" w:cs="Times New Roman"/>
                <w:sz w:val="20"/>
                <w:szCs w:val="20"/>
              </w:rPr>
              <w:t>0.631579</w:t>
            </w:r>
          </w:p>
        </w:tc>
      </w:tr>
    </w:tbl>
    <w:p w14:paraId="12A1E7DC" w14:textId="77777777" w:rsidR="0069476F" w:rsidRPr="005171E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489F3D" w14:textId="77777777" w:rsidR="0069476F" w:rsidRPr="006C671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511C977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66AC00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856D385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5FD6784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578F065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BAB2A6E" w14:textId="77777777" w:rsidR="0069476F" w:rsidRPr="00FB54F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50</w:t>
      </w:r>
    </w:p>
    <w:p w14:paraId="7087B2B2" w14:textId="77777777" w:rsidR="0069476F" w:rsidRPr="00F84743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9"/>
        <w:gridCol w:w="2068"/>
        <w:gridCol w:w="1295"/>
        <w:gridCol w:w="1429"/>
        <w:gridCol w:w="2068"/>
        <w:gridCol w:w="1061"/>
      </w:tblGrid>
      <w:tr w:rsidR="00D24D52" w:rsidRPr="00F84743" w14:paraId="70286FA4" w14:textId="77777777" w:rsidTr="004A7957">
        <w:trPr>
          <w:jc w:val="center"/>
        </w:trPr>
        <w:tc>
          <w:tcPr>
            <w:tcW w:w="0" w:type="auto"/>
            <w:hideMark/>
          </w:tcPr>
          <w:p w14:paraId="20DF56DE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3145465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DF6870D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EBC2FE3" w14:textId="2F44987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485F6EC" w14:textId="759A85EA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5A7C7D3" w14:textId="70E838D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5E9ADC92" w14:textId="77777777" w:rsidTr="004A7957">
        <w:trPr>
          <w:jc w:val="center"/>
        </w:trPr>
        <w:tc>
          <w:tcPr>
            <w:tcW w:w="0" w:type="auto"/>
            <w:hideMark/>
          </w:tcPr>
          <w:p w14:paraId="5A4FCCD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4272C5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802299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3C6A76" w14:textId="44105D0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3ECCEAF0" w14:textId="42CE2C5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603013E" w14:textId="2EFF55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726BDEE" w14:textId="77777777" w:rsidTr="004A7957">
        <w:trPr>
          <w:jc w:val="center"/>
        </w:trPr>
        <w:tc>
          <w:tcPr>
            <w:tcW w:w="0" w:type="auto"/>
            <w:hideMark/>
          </w:tcPr>
          <w:p w14:paraId="760CBF1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620B4DA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6AE4B4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C42B04" w14:textId="7A88BC8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67B2FA3D" w14:textId="6AB68C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78B575C" w14:textId="32C473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8FF47BC" w14:textId="77777777" w:rsidTr="004A7957">
        <w:trPr>
          <w:jc w:val="center"/>
        </w:trPr>
        <w:tc>
          <w:tcPr>
            <w:tcW w:w="0" w:type="auto"/>
            <w:hideMark/>
          </w:tcPr>
          <w:p w14:paraId="545140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4C2F13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4F982E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145D7A" w14:textId="7836CAC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11531379" w14:textId="690F0F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31FBAD3" w14:textId="2377AB2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EC6B37D" w14:textId="77777777" w:rsidTr="004A7957">
        <w:trPr>
          <w:jc w:val="center"/>
        </w:trPr>
        <w:tc>
          <w:tcPr>
            <w:tcW w:w="0" w:type="auto"/>
            <w:hideMark/>
          </w:tcPr>
          <w:p w14:paraId="446F9D4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8F1D6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0CD5C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94B6E4" w14:textId="01C1A4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383938FF" w14:textId="7CD31AA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14FDCF9" w14:textId="394A7CF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4A4B746" w14:textId="77777777" w:rsidTr="004A7957">
        <w:trPr>
          <w:jc w:val="center"/>
        </w:trPr>
        <w:tc>
          <w:tcPr>
            <w:tcW w:w="0" w:type="auto"/>
            <w:hideMark/>
          </w:tcPr>
          <w:p w14:paraId="67E0A7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308081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CFFB2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071D43" w14:textId="49B259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21FA8370" w14:textId="5A2261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880A6DD" w14:textId="4DCA12D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03B5649" w14:textId="77777777" w:rsidTr="004A7957">
        <w:trPr>
          <w:jc w:val="center"/>
        </w:trPr>
        <w:tc>
          <w:tcPr>
            <w:tcW w:w="0" w:type="auto"/>
            <w:hideMark/>
          </w:tcPr>
          <w:p w14:paraId="6E17E2C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2562D65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BC675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4AF6C6" w14:textId="740CA8F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14E9F6A7" w14:textId="24BAD7A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7A77551" w14:textId="002C8A4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C1D2542" w14:textId="77777777" w:rsidTr="004A7957">
        <w:trPr>
          <w:jc w:val="center"/>
        </w:trPr>
        <w:tc>
          <w:tcPr>
            <w:tcW w:w="0" w:type="auto"/>
            <w:hideMark/>
          </w:tcPr>
          <w:p w14:paraId="6F6A024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50E6AD9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3C9D88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626664" w14:textId="2EEF3BD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04FEC4B4" w14:textId="2AD786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278C4D9" w14:textId="0C88CD7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14E095AA" w14:textId="77777777" w:rsidTr="004A7957">
        <w:trPr>
          <w:jc w:val="center"/>
        </w:trPr>
        <w:tc>
          <w:tcPr>
            <w:tcW w:w="0" w:type="auto"/>
            <w:hideMark/>
          </w:tcPr>
          <w:p w14:paraId="752B172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1123827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A50E6A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388BD4" w14:textId="2957EBA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6559001B" w14:textId="2CF74E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CAE2D5A" w14:textId="0B003FA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F75E9E0" w14:textId="77777777" w:rsidTr="004A7957">
        <w:trPr>
          <w:jc w:val="center"/>
        </w:trPr>
        <w:tc>
          <w:tcPr>
            <w:tcW w:w="0" w:type="auto"/>
            <w:hideMark/>
          </w:tcPr>
          <w:p w14:paraId="06DA661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038A3C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939CF3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8ACE00" w14:textId="2689EF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420DAAE5" w14:textId="14C6B9A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69CF4340" w14:textId="543F2E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3E1FEDC9" w14:textId="77777777" w:rsidTr="004A7957">
        <w:trPr>
          <w:jc w:val="center"/>
        </w:trPr>
        <w:tc>
          <w:tcPr>
            <w:tcW w:w="0" w:type="auto"/>
            <w:hideMark/>
          </w:tcPr>
          <w:p w14:paraId="299A0BD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15C6272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DD8E56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28D7DF" w14:textId="26CE2CD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01EE634D" w14:textId="4E9B0BC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4E558EA" w14:textId="674783D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7A6CD5F" w14:textId="77777777" w:rsidTr="004A7957">
        <w:trPr>
          <w:jc w:val="center"/>
        </w:trPr>
        <w:tc>
          <w:tcPr>
            <w:tcW w:w="0" w:type="auto"/>
            <w:hideMark/>
          </w:tcPr>
          <w:p w14:paraId="69F1FD7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39619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0677C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1A7106" w14:textId="2D1F725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66EABE6" w14:textId="2A722B0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0D1A3DBF" w14:textId="738DD56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D82703" w14:textId="77777777" w:rsidTr="004A7957">
        <w:trPr>
          <w:jc w:val="center"/>
        </w:trPr>
        <w:tc>
          <w:tcPr>
            <w:tcW w:w="0" w:type="auto"/>
            <w:hideMark/>
          </w:tcPr>
          <w:p w14:paraId="452176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FD66BC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4FF1E06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B2D9B0" w14:textId="78EA7B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7E55E9FC" w14:textId="568EA99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D3A95DB" w14:textId="0E32ED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0D69D0" w14:textId="77777777" w:rsidTr="004A7957">
        <w:trPr>
          <w:jc w:val="center"/>
        </w:trPr>
        <w:tc>
          <w:tcPr>
            <w:tcW w:w="0" w:type="auto"/>
            <w:hideMark/>
          </w:tcPr>
          <w:p w14:paraId="3E5D6E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15EC7B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C1F7A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B1C808" w14:textId="3A0C01E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F53841E" w14:textId="79B2002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6EB4694B" w14:textId="494E103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BBDF0B" w14:textId="77777777" w:rsidTr="004A7957">
        <w:trPr>
          <w:jc w:val="center"/>
        </w:trPr>
        <w:tc>
          <w:tcPr>
            <w:tcW w:w="0" w:type="auto"/>
            <w:hideMark/>
          </w:tcPr>
          <w:p w14:paraId="5CA12AE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2DF8A2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3672C7F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17196D" w14:textId="3CBC3D4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403756DF" w14:textId="1C8751F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6C6EB907" w14:textId="7C1E4B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ECB69E5" w14:textId="77777777" w:rsidTr="004A7957">
        <w:trPr>
          <w:jc w:val="center"/>
        </w:trPr>
        <w:tc>
          <w:tcPr>
            <w:tcW w:w="0" w:type="auto"/>
            <w:hideMark/>
          </w:tcPr>
          <w:p w14:paraId="016889F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228131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  <w:hideMark/>
          </w:tcPr>
          <w:p w14:paraId="5146908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D7831C" w14:textId="0E6038A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73CDB30B" w14:textId="1C6A939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</w:tcPr>
          <w:p w14:paraId="1B22C88C" w14:textId="5AFB44B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5F48700" w14:textId="77777777" w:rsidTr="004A7957">
        <w:trPr>
          <w:jc w:val="center"/>
        </w:trPr>
        <w:tc>
          <w:tcPr>
            <w:tcW w:w="0" w:type="auto"/>
            <w:hideMark/>
          </w:tcPr>
          <w:p w14:paraId="5CAA6DA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113C81A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  <w:hideMark/>
          </w:tcPr>
          <w:p w14:paraId="59466DB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B35C35" w14:textId="3FAE07A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4E52868" w14:textId="1267DF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</w:tcPr>
          <w:p w14:paraId="7DEB9FA1" w14:textId="7258995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8C32536" w14:textId="77777777" w:rsidTr="004A7957">
        <w:trPr>
          <w:jc w:val="center"/>
        </w:trPr>
        <w:tc>
          <w:tcPr>
            <w:tcW w:w="0" w:type="auto"/>
            <w:hideMark/>
          </w:tcPr>
          <w:p w14:paraId="60EBC5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00273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927A48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7C0CF8" w14:textId="3608DC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60A5CA3" w14:textId="0D07BF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0DE66D7" w14:textId="005018E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B22DA17" w14:textId="77777777" w:rsidTr="004A7957">
        <w:trPr>
          <w:jc w:val="center"/>
        </w:trPr>
        <w:tc>
          <w:tcPr>
            <w:tcW w:w="0" w:type="auto"/>
            <w:hideMark/>
          </w:tcPr>
          <w:p w14:paraId="117744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77CC8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7926B6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20C596" w14:textId="7D4B8B9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548C962" w14:textId="5636E8C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5D21ADC3" w14:textId="1950F6A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5446E2B" w14:textId="77777777" w:rsidTr="004A7957">
        <w:trPr>
          <w:jc w:val="center"/>
        </w:trPr>
        <w:tc>
          <w:tcPr>
            <w:tcW w:w="0" w:type="auto"/>
            <w:hideMark/>
          </w:tcPr>
          <w:p w14:paraId="631587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BF006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  <w:hideMark/>
          </w:tcPr>
          <w:p w14:paraId="522F2F0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E2EF75" w14:textId="138C50A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02093499" w14:textId="08FE683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</w:tcPr>
          <w:p w14:paraId="772B5AE8" w14:textId="414FC14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D8E7E19" w14:textId="77777777" w:rsidTr="004A7957">
        <w:trPr>
          <w:jc w:val="center"/>
        </w:trPr>
        <w:tc>
          <w:tcPr>
            <w:tcW w:w="0" w:type="auto"/>
            <w:hideMark/>
          </w:tcPr>
          <w:p w14:paraId="3D4359D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BD9538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  <w:hideMark/>
          </w:tcPr>
          <w:p w14:paraId="3B657EF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795239" w14:textId="22F0C82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75436B8" w14:textId="0A3AF5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</w:tcPr>
          <w:p w14:paraId="3FC584CE" w14:textId="56693CB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4D257D4" w14:textId="77777777" w:rsidTr="004A7957">
        <w:trPr>
          <w:jc w:val="center"/>
        </w:trPr>
        <w:tc>
          <w:tcPr>
            <w:tcW w:w="0" w:type="auto"/>
            <w:hideMark/>
          </w:tcPr>
          <w:p w14:paraId="2E883BE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3B6FF1C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09C25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4C45638" w14:textId="12F59D4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7B2C596A" w14:textId="73A0AAA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14D2785" w14:textId="5A66066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2EB535EB" w14:textId="77777777" w:rsidTr="004A7957">
        <w:trPr>
          <w:jc w:val="center"/>
        </w:trPr>
        <w:tc>
          <w:tcPr>
            <w:tcW w:w="0" w:type="auto"/>
            <w:hideMark/>
          </w:tcPr>
          <w:p w14:paraId="6480230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  <w:hideMark/>
          </w:tcPr>
          <w:p w14:paraId="22CB9FA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78B9802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05F281" w14:textId="75BEAE8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</w:tcPr>
          <w:p w14:paraId="2335363A" w14:textId="2F3ACC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7F76E708" w14:textId="4EF098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12665AA" w14:textId="77777777" w:rsidTr="004A7957">
        <w:trPr>
          <w:jc w:val="center"/>
        </w:trPr>
        <w:tc>
          <w:tcPr>
            <w:tcW w:w="0" w:type="auto"/>
            <w:hideMark/>
          </w:tcPr>
          <w:p w14:paraId="78E24E6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  <w:hideMark/>
          </w:tcPr>
          <w:p w14:paraId="1CE619E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  <w:hideMark/>
          </w:tcPr>
          <w:p w14:paraId="427BDE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2F5AD3D" w14:textId="7DB332E3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</w:tcPr>
          <w:p w14:paraId="6603D426" w14:textId="5EB42DB1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</w:tcPr>
          <w:p w14:paraId="2523EC30" w14:textId="6FADD4E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7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FE29043" w14:textId="77777777" w:rsidTr="004A7957">
        <w:trPr>
          <w:jc w:val="center"/>
        </w:trPr>
        <w:tc>
          <w:tcPr>
            <w:tcW w:w="0" w:type="auto"/>
            <w:hideMark/>
          </w:tcPr>
          <w:p w14:paraId="291700D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  <w:hideMark/>
          </w:tcPr>
          <w:p w14:paraId="728879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78B26F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917DDAD" w14:textId="4149C9A0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</w:tcPr>
          <w:p w14:paraId="03A01190" w14:textId="46C8CF4C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706B3086" w14:textId="109114C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7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36F5672" w14:textId="77777777" w:rsidTr="004A7957">
        <w:trPr>
          <w:jc w:val="center"/>
        </w:trPr>
        <w:tc>
          <w:tcPr>
            <w:tcW w:w="0" w:type="auto"/>
            <w:hideMark/>
          </w:tcPr>
          <w:p w14:paraId="61C549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  <w:hideMark/>
          </w:tcPr>
          <w:p w14:paraId="689756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0CCB6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005F59C" w14:textId="20C57E1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</w:tcPr>
          <w:p w14:paraId="2FAC439B" w14:textId="5382E5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1879397B" w14:textId="724786C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DE2627C" w14:textId="77777777" w:rsidTr="004A7957">
        <w:trPr>
          <w:jc w:val="center"/>
        </w:trPr>
        <w:tc>
          <w:tcPr>
            <w:tcW w:w="0" w:type="auto"/>
            <w:hideMark/>
          </w:tcPr>
          <w:p w14:paraId="31540C7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  <w:hideMark/>
          </w:tcPr>
          <w:p w14:paraId="006DE0E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25AE5C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0EF8572" w14:textId="5FBB0644" w:rsidR="00D24D52" w:rsidRPr="006A1E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</w:tcPr>
          <w:p w14:paraId="1FDF2655" w14:textId="24EC4AC0" w:rsidR="00D24D52" w:rsidRPr="006A1E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442EAD0F" w14:textId="08D85D6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1E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0E38E4" w14:textId="77777777" w:rsidTr="004A7957">
        <w:trPr>
          <w:jc w:val="center"/>
        </w:trPr>
        <w:tc>
          <w:tcPr>
            <w:tcW w:w="0" w:type="auto"/>
            <w:hideMark/>
          </w:tcPr>
          <w:p w14:paraId="20E9321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2D33B71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34037DD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AED518" w14:textId="17FC7E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2531BFA1" w14:textId="4C9714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04FF7973" w14:textId="26AFFB3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59C97EC" w14:textId="77777777" w:rsidTr="004A7957">
        <w:trPr>
          <w:jc w:val="center"/>
        </w:trPr>
        <w:tc>
          <w:tcPr>
            <w:tcW w:w="0" w:type="auto"/>
            <w:hideMark/>
          </w:tcPr>
          <w:p w14:paraId="76A944F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56C886A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65E2EFC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60D2C1" w14:textId="5AF80F9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45821B7E" w14:textId="797AD3D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4E14FB08" w14:textId="09C3C0E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637CDB6D" w14:textId="77777777" w:rsidR="0069476F" w:rsidRPr="00D8695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6953">
        <w:rPr>
          <w:rFonts w:ascii="Times New Roman" w:eastAsia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9476F" w:rsidRPr="00D86953" w14:paraId="0216BEB5" w14:textId="77777777" w:rsidTr="00670BF1">
        <w:tc>
          <w:tcPr>
            <w:tcW w:w="0" w:type="auto"/>
            <w:hideMark/>
          </w:tcPr>
          <w:p w14:paraId="47FAC242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79FB39C3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5E3DB3C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015E6E22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1EB3BFF5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0D7D6EB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235CF490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401F0BDC" w14:textId="77777777" w:rsidR="0069476F" w:rsidRPr="00D86953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9476F" w:rsidRPr="00D86953" w14:paraId="0CCDFCD0" w14:textId="77777777" w:rsidTr="00670BF1">
        <w:tc>
          <w:tcPr>
            <w:tcW w:w="0" w:type="auto"/>
            <w:hideMark/>
          </w:tcPr>
          <w:p w14:paraId="3D9ED9AE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1211BD56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  <w:hideMark/>
          </w:tcPr>
          <w:p w14:paraId="4D993D8B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0ADAEB45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B806D8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14:paraId="58F62450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75DBF636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12817E11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754717</w:t>
            </w:r>
          </w:p>
        </w:tc>
      </w:tr>
      <w:tr w:rsidR="0069476F" w:rsidRPr="00D86953" w14:paraId="59B32D5E" w14:textId="77777777" w:rsidTr="00670BF1">
        <w:tc>
          <w:tcPr>
            <w:tcW w:w="0" w:type="auto"/>
            <w:hideMark/>
          </w:tcPr>
          <w:p w14:paraId="55687899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23E778E6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0215D7F1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1B09D780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39CFDA7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14:paraId="18BBCA55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782609</w:t>
            </w:r>
          </w:p>
        </w:tc>
        <w:tc>
          <w:tcPr>
            <w:tcW w:w="0" w:type="auto"/>
            <w:hideMark/>
          </w:tcPr>
          <w:p w14:paraId="774DF079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  <w:tc>
          <w:tcPr>
            <w:tcW w:w="0" w:type="auto"/>
            <w:hideMark/>
          </w:tcPr>
          <w:p w14:paraId="040F4ABF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705882</w:t>
            </w:r>
          </w:p>
        </w:tc>
      </w:tr>
      <w:tr w:rsidR="0069476F" w:rsidRPr="00D86953" w14:paraId="00657D0D" w14:textId="77777777" w:rsidTr="00670BF1">
        <w:tc>
          <w:tcPr>
            <w:tcW w:w="0" w:type="auto"/>
            <w:hideMark/>
          </w:tcPr>
          <w:p w14:paraId="49E060E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3FF1DA5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hideMark/>
          </w:tcPr>
          <w:p w14:paraId="3C5197A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133413A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465A0EF5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14:paraId="07FCB263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800000</w:t>
            </w:r>
          </w:p>
        </w:tc>
        <w:tc>
          <w:tcPr>
            <w:tcW w:w="0" w:type="auto"/>
            <w:hideMark/>
          </w:tcPr>
          <w:p w14:paraId="04542A3A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571429</w:t>
            </w:r>
          </w:p>
        </w:tc>
        <w:tc>
          <w:tcPr>
            <w:tcW w:w="0" w:type="auto"/>
            <w:hideMark/>
          </w:tcPr>
          <w:p w14:paraId="2BE4B7A2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</w:tr>
      <w:tr w:rsidR="0069476F" w:rsidRPr="00D86953" w14:paraId="17EDE178" w14:textId="77777777" w:rsidTr="00670BF1">
        <w:tc>
          <w:tcPr>
            <w:tcW w:w="0" w:type="auto"/>
            <w:hideMark/>
          </w:tcPr>
          <w:p w14:paraId="507AFBDE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191D4A92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13C2798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6BC7274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hideMark/>
          </w:tcPr>
          <w:p w14:paraId="267F9A25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  <w:hideMark/>
          </w:tcPr>
          <w:p w14:paraId="0849344B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818182</w:t>
            </w:r>
          </w:p>
        </w:tc>
        <w:tc>
          <w:tcPr>
            <w:tcW w:w="0" w:type="auto"/>
            <w:hideMark/>
          </w:tcPr>
          <w:p w14:paraId="7B67D338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642857</w:t>
            </w:r>
          </w:p>
        </w:tc>
        <w:tc>
          <w:tcPr>
            <w:tcW w:w="0" w:type="auto"/>
            <w:hideMark/>
          </w:tcPr>
          <w:p w14:paraId="591F1177" w14:textId="77777777" w:rsidR="0069476F" w:rsidRPr="00D86953" w:rsidRDefault="0069476F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6953">
              <w:rPr>
                <w:rFonts w:ascii="Times New Roman" w:eastAsia="Times New Roman" w:hAnsi="Times New Roman" w:cs="Times New Roman"/>
                <w:sz w:val="20"/>
                <w:szCs w:val="20"/>
              </w:rPr>
              <w:t>0.720000</w:t>
            </w:r>
          </w:p>
        </w:tc>
      </w:tr>
    </w:tbl>
    <w:p w14:paraId="1BEF66E7" w14:textId="77777777" w:rsidR="0069476F" w:rsidRPr="00D8695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4B6922" w14:textId="77777777" w:rsidR="0069476F" w:rsidRDefault="0069476F" w:rsidP="0069476F"/>
    <w:p w14:paraId="25DF0DC9" w14:textId="77777777" w:rsidR="0069476F" w:rsidRDefault="0069476F" w:rsidP="0069476F"/>
    <w:p w14:paraId="79209C6D" w14:textId="77777777" w:rsidR="0069476F" w:rsidRDefault="0069476F" w:rsidP="0069476F">
      <w:pPr>
        <w:jc w:val="center"/>
      </w:pPr>
    </w:p>
    <w:p w14:paraId="4198DF67" w14:textId="5C888FA0" w:rsidR="006217B9" w:rsidRDefault="006217B9" w:rsidP="0069476F">
      <w:pPr>
        <w:jc w:val="center"/>
      </w:pPr>
    </w:p>
    <w:sectPr w:rsidR="00621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DA5AC" w14:textId="77777777" w:rsidR="008C3DFF" w:rsidRDefault="008C3DFF" w:rsidP="008C3DFF">
      <w:pPr>
        <w:spacing w:after="0" w:line="240" w:lineRule="auto"/>
      </w:pPr>
      <w:r>
        <w:separator/>
      </w:r>
    </w:p>
  </w:endnote>
  <w:endnote w:type="continuationSeparator" w:id="0">
    <w:p w14:paraId="4A5F5366" w14:textId="77777777" w:rsidR="008C3DFF" w:rsidRDefault="008C3DFF" w:rsidP="008C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F270C" w14:textId="77777777" w:rsidR="008C3DFF" w:rsidRDefault="008C3DFF" w:rsidP="008C3DFF">
      <w:pPr>
        <w:spacing w:after="0" w:line="240" w:lineRule="auto"/>
      </w:pPr>
      <w:r>
        <w:separator/>
      </w:r>
    </w:p>
  </w:footnote>
  <w:footnote w:type="continuationSeparator" w:id="0">
    <w:p w14:paraId="74E3E2FA" w14:textId="77777777" w:rsidR="008C3DFF" w:rsidRDefault="008C3DFF" w:rsidP="008C3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673F2"/>
    <w:multiLevelType w:val="hybridMultilevel"/>
    <w:tmpl w:val="D8B4F82C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3712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xMDYytzAzN7A0MDRU0lEKTi0uzszPAykwrQUA0ZjcvCwAAAA="/>
  </w:docVars>
  <w:rsids>
    <w:rsidRoot w:val="0070645F"/>
    <w:rsid w:val="00000CFA"/>
    <w:rsid w:val="00007A6A"/>
    <w:rsid w:val="0001451E"/>
    <w:rsid w:val="000165E3"/>
    <w:rsid w:val="000216EA"/>
    <w:rsid w:val="0003297A"/>
    <w:rsid w:val="00040031"/>
    <w:rsid w:val="00041304"/>
    <w:rsid w:val="00042168"/>
    <w:rsid w:val="00045A68"/>
    <w:rsid w:val="00045CFF"/>
    <w:rsid w:val="00045D9C"/>
    <w:rsid w:val="000514CB"/>
    <w:rsid w:val="000627B1"/>
    <w:rsid w:val="00070814"/>
    <w:rsid w:val="000738B5"/>
    <w:rsid w:val="000808FE"/>
    <w:rsid w:val="00087471"/>
    <w:rsid w:val="0009709A"/>
    <w:rsid w:val="00097400"/>
    <w:rsid w:val="000B0585"/>
    <w:rsid w:val="000B0ED2"/>
    <w:rsid w:val="000B725C"/>
    <w:rsid w:val="000E17EA"/>
    <w:rsid w:val="000E1DD9"/>
    <w:rsid w:val="000E557A"/>
    <w:rsid w:val="000E6C72"/>
    <w:rsid w:val="000E7269"/>
    <w:rsid w:val="000F5C6A"/>
    <w:rsid w:val="00106899"/>
    <w:rsid w:val="001100E3"/>
    <w:rsid w:val="00110558"/>
    <w:rsid w:val="00112DBA"/>
    <w:rsid w:val="00114BFE"/>
    <w:rsid w:val="001154DD"/>
    <w:rsid w:val="00120E1E"/>
    <w:rsid w:val="001313C9"/>
    <w:rsid w:val="00137A0B"/>
    <w:rsid w:val="00141CE8"/>
    <w:rsid w:val="00142600"/>
    <w:rsid w:val="0015017D"/>
    <w:rsid w:val="00165C0A"/>
    <w:rsid w:val="00166257"/>
    <w:rsid w:val="0016769F"/>
    <w:rsid w:val="00170ADD"/>
    <w:rsid w:val="00172216"/>
    <w:rsid w:val="00174C1B"/>
    <w:rsid w:val="00192AE7"/>
    <w:rsid w:val="001943C3"/>
    <w:rsid w:val="001A7BAB"/>
    <w:rsid w:val="001C007C"/>
    <w:rsid w:val="001C0527"/>
    <w:rsid w:val="001C1090"/>
    <w:rsid w:val="001D02CB"/>
    <w:rsid w:val="001D03D1"/>
    <w:rsid w:val="001E1C05"/>
    <w:rsid w:val="001E46C9"/>
    <w:rsid w:val="001F004B"/>
    <w:rsid w:val="001F2A9A"/>
    <w:rsid w:val="001F779C"/>
    <w:rsid w:val="00204446"/>
    <w:rsid w:val="00235D96"/>
    <w:rsid w:val="00241A73"/>
    <w:rsid w:val="002533AB"/>
    <w:rsid w:val="002610D9"/>
    <w:rsid w:val="00262B41"/>
    <w:rsid w:val="0027511D"/>
    <w:rsid w:val="0029132F"/>
    <w:rsid w:val="00294C86"/>
    <w:rsid w:val="00295942"/>
    <w:rsid w:val="002A6A84"/>
    <w:rsid w:val="002B43AA"/>
    <w:rsid w:val="002B4435"/>
    <w:rsid w:val="002D2162"/>
    <w:rsid w:val="002D29AD"/>
    <w:rsid w:val="002D5EA4"/>
    <w:rsid w:val="002D7FEB"/>
    <w:rsid w:val="002E16EB"/>
    <w:rsid w:val="002F6CE3"/>
    <w:rsid w:val="00300D6D"/>
    <w:rsid w:val="00306FCE"/>
    <w:rsid w:val="00307F59"/>
    <w:rsid w:val="00312BA6"/>
    <w:rsid w:val="00317311"/>
    <w:rsid w:val="00317844"/>
    <w:rsid w:val="003349DC"/>
    <w:rsid w:val="003438F3"/>
    <w:rsid w:val="00355790"/>
    <w:rsid w:val="00363B55"/>
    <w:rsid w:val="003800BB"/>
    <w:rsid w:val="00385DFB"/>
    <w:rsid w:val="00391423"/>
    <w:rsid w:val="0039160A"/>
    <w:rsid w:val="00391F28"/>
    <w:rsid w:val="00392E6B"/>
    <w:rsid w:val="003A66DD"/>
    <w:rsid w:val="003B12B8"/>
    <w:rsid w:val="003B4C8D"/>
    <w:rsid w:val="003B731F"/>
    <w:rsid w:val="003C3E3C"/>
    <w:rsid w:val="003D4266"/>
    <w:rsid w:val="003D7CBC"/>
    <w:rsid w:val="003E187B"/>
    <w:rsid w:val="003E4D00"/>
    <w:rsid w:val="003F39F4"/>
    <w:rsid w:val="00404FD0"/>
    <w:rsid w:val="00411C43"/>
    <w:rsid w:val="00412E8B"/>
    <w:rsid w:val="00413523"/>
    <w:rsid w:val="004151AE"/>
    <w:rsid w:val="00423773"/>
    <w:rsid w:val="00440C62"/>
    <w:rsid w:val="0046110C"/>
    <w:rsid w:val="0046294E"/>
    <w:rsid w:val="00467742"/>
    <w:rsid w:val="00467A29"/>
    <w:rsid w:val="00472011"/>
    <w:rsid w:val="00484BE7"/>
    <w:rsid w:val="004873F8"/>
    <w:rsid w:val="00491F77"/>
    <w:rsid w:val="004B3411"/>
    <w:rsid w:val="004B6CD9"/>
    <w:rsid w:val="004C2B81"/>
    <w:rsid w:val="004D65A4"/>
    <w:rsid w:val="004E09A4"/>
    <w:rsid w:val="004F36B0"/>
    <w:rsid w:val="005054BC"/>
    <w:rsid w:val="0051598F"/>
    <w:rsid w:val="005171E2"/>
    <w:rsid w:val="00522A4E"/>
    <w:rsid w:val="00524BE4"/>
    <w:rsid w:val="005307B4"/>
    <w:rsid w:val="005443FD"/>
    <w:rsid w:val="00544A5B"/>
    <w:rsid w:val="005564AC"/>
    <w:rsid w:val="00556E04"/>
    <w:rsid w:val="00591198"/>
    <w:rsid w:val="005A1B6F"/>
    <w:rsid w:val="005A459C"/>
    <w:rsid w:val="005C0068"/>
    <w:rsid w:val="005D0324"/>
    <w:rsid w:val="005D1EBF"/>
    <w:rsid w:val="005D7554"/>
    <w:rsid w:val="005E1056"/>
    <w:rsid w:val="005E32C4"/>
    <w:rsid w:val="005F71E7"/>
    <w:rsid w:val="00600ED1"/>
    <w:rsid w:val="0061190D"/>
    <w:rsid w:val="00614251"/>
    <w:rsid w:val="006217B9"/>
    <w:rsid w:val="00622CD6"/>
    <w:rsid w:val="006340D1"/>
    <w:rsid w:val="00642D93"/>
    <w:rsid w:val="00643090"/>
    <w:rsid w:val="006459C7"/>
    <w:rsid w:val="0065008B"/>
    <w:rsid w:val="006500F0"/>
    <w:rsid w:val="0065690C"/>
    <w:rsid w:val="006628A3"/>
    <w:rsid w:val="00663497"/>
    <w:rsid w:val="0067395A"/>
    <w:rsid w:val="0067609D"/>
    <w:rsid w:val="006843C8"/>
    <w:rsid w:val="006857E8"/>
    <w:rsid w:val="0069476F"/>
    <w:rsid w:val="006C4474"/>
    <w:rsid w:val="006C671F"/>
    <w:rsid w:val="006C7BCC"/>
    <w:rsid w:val="006D1954"/>
    <w:rsid w:val="006D3242"/>
    <w:rsid w:val="006D5BC4"/>
    <w:rsid w:val="006E2FFA"/>
    <w:rsid w:val="006E7388"/>
    <w:rsid w:val="006E768D"/>
    <w:rsid w:val="006F6C65"/>
    <w:rsid w:val="007008B0"/>
    <w:rsid w:val="00704AB8"/>
    <w:rsid w:val="0070645F"/>
    <w:rsid w:val="00707155"/>
    <w:rsid w:val="0071646F"/>
    <w:rsid w:val="007235E4"/>
    <w:rsid w:val="00724FC9"/>
    <w:rsid w:val="007306B9"/>
    <w:rsid w:val="007321FD"/>
    <w:rsid w:val="00732D7F"/>
    <w:rsid w:val="00732FBC"/>
    <w:rsid w:val="007447E8"/>
    <w:rsid w:val="00745DC4"/>
    <w:rsid w:val="00746564"/>
    <w:rsid w:val="00750251"/>
    <w:rsid w:val="00750436"/>
    <w:rsid w:val="0075122F"/>
    <w:rsid w:val="00753078"/>
    <w:rsid w:val="007640F8"/>
    <w:rsid w:val="00766A51"/>
    <w:rsid w:val="0077221B"/>
    <w:rsid w:val="00781ED2"/>
    <w:rsid w:val="00782BCF"/>
    <w:rsid w:val="00790DDF"/>
    <w:rsid w:val="00793987"/>
    <w:rsid w:val="007A4A42"/>
    <w:rsid w:val="007A6171"/>
    <w:rsid w:val="007B4092"/>
    <w:rsid w:val="007B5BFD"/>
    <w:rsid w:val="007C1A58"/>
    <w:rsid w:val="007D09C0"/>
    <w:rsid w:val="00802643"/>
    <w:rsid w:val="00805A98"/>
    <w:rsid w:val="00821C8C"/>
    <w:rsid w:val="008307E3"/>
    <w:rsid w:val="008310C7"/>
    <w:rsid w:val="00835296"/>
    <w:rsid w:val="00837626"/>
    <w:rsid w:val="00837FF8"/>
    <w:rsid w:val="008627E4"/>
    <w:rsid w:val="00863BFC"/>
    <w:rsid w:val="00865716"/>
    <w:rsid w:val="0088545D"/>
    <w:rsid w:val="00890959"/>
    <w:rsid w:val="00896A72"/>
    <w:rsid w:val="00896EAB"/>
    <w:rsid w:val="008971CB"/>
    <w:rsid w:val="008B0045"/>
    <w:rsid w:val="008B279F"/>
    <w:rsid w:val="008B580C"/>
    <w:rsid w:val="008B7373"/>
    <w:rsid w:val="008C3661"/>
    <w:rsid w:val="008C380C"/>
    <w:rsid w:val="008C3DFF"/>
    <w:rsid w:val="008E44A8"/>
    <w:rsid w:val="008F1420"/>
    <w:rsid w:val="008F6B40"/>
    <w:rsid w:val="00901B0A"/>
    <w:rsid w:val="0090513D"/>
    <w:rsid w:val="009070B6"/>
    <w:rsid w:val="0090795C"/>
    <w:rsid w:val="00914D65"/>
    <w:rsid w:val="00917B08"/>
    <w:rsid w:val="0092216D"/>
    <w:rsid w:val="009335FD"/>
    <w:rsid w:val="009608A0"/>
    <w:rsid w:val="00967EC2"/>
    <w:rsid w:val="00970A0C"/>
    <w:rsid w:val="009829CF"/>
    <w:rsid w:val="00983ACA"/>
    <w:rsid w:val="00983B19"/>
    <w:rsid w:val="00990B4F"/>
    <w:rsid w:val="00994703"/>
    <w:rsid w:val="0099744F"/>
    <w:rsid w:val="009B5159"/>
    <w:rsid w:val="009C0E3C"/>
    <w:rsid w:val="009C76D7"/>
    <w:rsid w:val="009D1BBE"/>
    <w:rsid w:val="009D282A"/>
    <w:rsid w:val="009D7F99"/>
    <w:rsid w:val="009E0744"/>
    <w:rsid w:val="009E0971"/>
    <w:rsid w:val="009F169D"/>
    <w:rsid w:val="00A02B23"/>
    <w:rsid w:val="00A03719"/>
    <w:rsid w:val="00A03E31"/>
    <w:rsid w:val="00A12A09"/>
    <w:rsid w:val="00A12C68"/>
    <w:rsid w:val="00A259C3"/>
    <w:rsid w:val="00A35248"/>
    <w:rsid w:val="00A42821"/>
    <w:rsid w:val="00A44471"/>
    <w:rsid w:val="00A45B32"/>
    <w:rsid w:val="00A50DC5"/>
    <w:rsid w:val="00A617AF"/>
    <w:rsid w:val="00A62E24"/>
    <w:rsid w:val="00A733DD"/>
    <w:rsid w:val="00A872FF"/>
    <w:rsid w:val="00A873A6"/>
    <w:rsid w:val="00A90254"/>
    <w:rsid w:val="00A9128C"/>
    <w:rsid w:val="00A92A31"/>
    <w:rsid w:val="00A92E84"/>
    <w:rsid w:val="00AA1133"/>
    <w:rsid w:val="00AA7BEE"/>
    <w:rsid w:val="00AB5549"/>
    <w:rsid w:val="00AC1BD4"/>
    <w:rsid w:val="00AD001A"/>
    <w:rsid w:val="00AF054C"/>
    <w:rsid w:val="00B05208"/>
    <w:rsid w:val="00B0610A"/>
    <w:rsid w:val="00B14632"/>
    <w:rsid w:val="00B2322E"/>
    <w:rsid w:val="00B25779"/>
    <w:rsid w:val="00B27F8E"/>
    <w:rsid w:val="00B43657"/>
    <w:rsid w:val="00B47925"/>
    <w:rsid w:val="00B5445E"/>
    <w:rsid w:val="00B56367"/>
    <w:rsid w:val="00B63747"/>
    <w:rsid w:val="00B74E75"/>
    <w:rsid w:val="00B77164"/>
    <w:rsid w:val="00B8399B"/>
    <w:rsid w:val="00B848D6"/>
    <w:rsid w:val="00B865D4"/>
    <w:rsid w:val="00B86F6B"/>
    <w:rsid w:val="00B92D82"/>
    <w:rsid w:val="00B95513"/>
    <w:rsid w:val="00B95A98"/>
    <w:rsid w:val="00BA2A6C"/>
    <w:rsid w:val="00BA3B52"/>
    <w:rsid w:val="00BA6E84"/>
    <w:rsid w:val="00BD17BB"/>
    <w:rsid w:val="00BD55FB"/>
    <w:rsid w:val="00BF1FE8"/>
    <w:rsid w:val="00BF225F"/>
    <w:rsid w:val="00BF35E9"/>
    <w:rsid w:val="00C05E3A"/>
    <w:rsid w:val="00C16EF4"/>
    <w:rsid w:val="00C34B99"/>
    <w:rsid w:val="00C43B58"/>
    <w:rsid w:val="00C50DCF"/>
    <w:rsid w:val="00C55740"/>
    <w:rsid w:val="00C57B46"/>
    <w:rsid w:val="00C61A55"/>
    <w:rsid w:val="00C65C1F"/>
    <w:rsid w:val="00C72D8B"/>
    <w:rsid w:val="00C92543"/>
    <w:rsid w:val="00C94E46"/>
    <w:rsid w:val="00C97020"/>
    <w:rsid w:val="00CA0D32"/>
    <w:rsid w:val="00CA340E"/>
    <w:rsid w:val="00CA522D"/>
    <w:rsid w:val="00CB7F93"/>
    <w:rsid w:val="00CE2179"/>
    <w:rsid w:val="00CE56F9"/>
    <w:rsid w:val="00CE76D2"/>
    <w:rsid w:val="00CF3B0C"/>
    <w:rsid w:val="00CF7C60"/>
    <w:rsid w:val="00D01B3B"/>
    <w:rsid w:val="00D045A4"/>
    <w:rsid w:val="00D05F3C"/>
    <w:rsid w:val="00D1770B"/>
    <w:rsid w:val="00D17F82"/>
    <w:rsid w:val="00D24D52"/>
    <w:rsid w:val="00D256B3"/>
    <w:rsid w:val="00D32A84"/>
    <w:rsid w:val="00D34B29"/>
    <w:rsid w:val="00D37316"/>
    <w:rsid w:val="00D375B2"/>
    <w:rsid w:val="00D41F82"/>
    <w:rsid w:val="00D42B2D"/>
    <w:rsid w:val="00D43F04"/>
    <w:rsid w:val="00D61D05"/>
    <w:rsid w:val="00D62243"/>
    <w:rsid w:val="00D71D35"/>
    <w:rsid w:val="00D75D3D"/>
    <w:rsid w:val="00D77890"/>
    <w:rsid w:val="00D801A6"/>
    <w:rsid w:val="00D86953"/>
    <w:rsid w:val="00D9076F"/>
    <w:rsid w:val="00D9566D"/>
    <w:rsid w:val="00DA1498"/>
    <w:rsid w:val="00DA2F7F"/>
    <w:rsid w:val="00DB0C73"/>
    <w:rsid w:val="00DB61BA"/>
    <w:rsid w:val="00DB7300"/>
    <w:rsid w:val="00DC1598"/>
    <w:rsid w:val="00DC2DCA"/>
    <w:rsid w:val="00DD12F1"/>
    <w:rsid w:val="00DE1A75"/>
    <w:rsid w:val="00DE2AB5"/>
    <w:rsid w:val="00DE6270"/>
    <w:rsid w:val="00DF732A"/>
    <w:rsid w:val="00E028AC"/>
    <w:rsid w:val="00E045CA"/>
    <w:rsid w:val="00E06907"/>
    <w:rsid w:val="00E109B8"/>
    <w:rsid w:val="00E16FE1"/>
    <w:rsid w:val="00E21C9A"/>
    <w:rsid w:val="00E41F71"/>
    <w:rsid w:val="00E42624"/>
    <w:rsid w:val="00E50C9F"/>
    <w:rsid w:val="00E7775B"/>
    <w:rsid w:val="00E823CC"/>
    <w:rsid w:val="00EB06AE"/>
    <w:rsid w:val="00EB1605"/>
    <w:rsid w:val="00EB3D00"/>
    <w:rsid w:val="00EB478B"/>
    <w:rsid w:val="00EB4A6F"/>
    <w:rsid w:val="00EB51D9"/>
    <w:rsid w:val="00EB6D8B"/>
    <w:rsid w:val="00EC4A15"/>
    <w:rsid w:val="00ED3062"/>
    <w:rsid w:val="00ED59FE"/>
    <w:rsid w:val="00EE3ADB"/>
    <w:rsid w:val="00EE4AC8"/>
    <w:rsid w:val="00EE51AD"/>
    <w:rsid w:val="00EF5827"/>
    <w:rsid w:val="00F0142A"/>
    <w:rsid w:val="00F03E64"/>
    <w:rsid w:val="00F10951"/>
    <w:rsid w:val="00F1355A"/>
    <w:rsid w:val="00F14975"/>
    <w:rsid w:val="00F20D58"/>
    <w:rsid w:val="00F223D6"/>
    <w:rsid w:val="00F24E45"/>
    <w:rsid w:val="00F25858"/>
    <w:rsid w:val="00F305AF"/>
    <w:rsid w:val="00F33A2D"/>
    <w:rsid w:val="00F34DB1"/>
    <w:rsid w:val="00F47727"/>
    <w:rsid w:val="00F61CED"/>
    <w:rsid w:val="00F639B2"/>
    <w:rsid w:val="00F77DF2"/>
    <w:rsid w:val="00F805EA"/>
    <w:rsid w:val="00F81C12"/>
    <w:rsid w:val="00F8332C"/>
    <w:rsid w:val="00F8339C"/>
    <w:rsid w:val="00F84743"/>
    <w:rsid w:val="00F90436"/>
    <w:rsid w:val="00F90915"/>
    <w:rsid w:val="00F922D2"/>
    <w:rsid w:val="00F97BF7"/>
    <w:rsid w:val="00FA40AB"/>
    <w:rsid w:val="00FB54F4"/>
    <w:rsid w:val="00FB7FC8"/>
    <w:rsid w:val="00FD244F"/>
    <w:rsid w:val="00FE2002"/>
    <w:rsid w:val="00FF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FA889"/>
  <w15:chartTrackingRefBased/>
  <w15:docId w15:val="{E162AEF1-D207-4242-80C1-A021CE08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E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22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09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92E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FF"/>
  </w:style>
  <w:style w:type="paragraph" w:styleId="Footer">
    <w:name w:val="footer"/>
    <w:basedOn w:val="Normal"/>
    <w:link w:val="Foot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DFF"/>
  </w:style>
  <w:style w:type="character" w:customStyle="1" w:styleId="line-clamp-1">
    <w:name w:val="line-clamp-1"/>
    <w:basedOn w:val="DefaultParagraphFont"/>
    <w:rsid w:val="00BF1FE8"/>
  </w:style>
  <w:style w:type="character" w:customStyle="1" w:styleId="Heading1Char">
    <w:name w:val="Heading 1 Char"/>
    <w:basedOn w:val="DefaultParagraphFont"/>
    <w:link w:val="Heading1"/>
    <w:uiPriority w:val="9"/>
    <w:rsid w:val="00FA40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FA40A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40AB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3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6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9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9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59FC-260F-4FB7-B3F0-D01B4C00F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0</TotalTime>
  <Pages>43</Pages>
  <Words>8826</Words>
  <Characters>57437</Characters>
  <Application>Microsoft Office Word</Application>
  <DocSecurity>0</DocSecurity>
  <Lines>8651</Lines>
  <Paragraphs>7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</cp:lastModifiedBy>
  <cp:revision>252</cp:revision>
  <dcterms:created xsi:type="dcterms:W3CDTF">2024-05-31T19:50:00Z</dcterms:created>
  <dcterms:modified xsi:type="dcterms:W3CDTF">2024-06-0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c3bbdcaecd6d629fd46729ddf856ad7a00387fca16665c319fe8a5d6339a</vt:lpwstr>
  </property>
</Properties>
</file>